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AD08E" w14:textId="0F7645F8" w:rsidR="00A01538" w:rsidRDefault="00A01538">
      <w:r>
        <w:t xml:space="preserve">MONGODB Info – </w:t>
      </w:r>
    </w:p>
    <w:p w14:paraId="4766F05E" w14:textId="15335C1A" w:rsidR="00031826" w:rsidRDefault="004F267B">
      <w:hyperlink r:id="rId7" w:history="1">
        <w:r w:rsidR="00031826" w:rsidRPr="00851BBF">
          <w:rPr>
            <w:rStyle w:val="Hyperlink"/>
          </w:rPr>
          <w:t>https://university.mongodb.com/exam/guide?utm_source=mandrill&amp;utm_campaign=exam-reminder-1&amp;utm_medium=email</w:t>
        </w:r>
      </w:hyperlink>
    </w:p>
    <w:p w14:paraId="11AC5000" w14:textId="77777777" w:rsidR="00031826" w:rsidRDefault="00031826"/>
    <w:p w14:paraId="19E45CFB" w14:textId="48A3F6F7" w:rsidR="00D711EB" w:rsidRDefault="00A64BBA" w:rsidP="00A64BBA">
      <w:pPr>
        <w:pStyle w:val="ListParagraph"/>
        <w:numPr>
          <w:ilvl w:val="0"/>
          <w:numId w:val="1"/>
        </w:numPr>
      </w:pPr>
      <w:r w:rsidRPr="00A64BBA">
        <w:t>BSON vs JSON v4</w:t>
      </w:r>
      <w:r w:rsidR="00A01538">
        <w:t xml:space="preserve"> </w:t>
      </w:r>
    </w:p>
    <w:p w14:paraId="55462BC2" w14:textId="1236E61F" w:rsidR="00A64BBA" w:rsidRDefault="00A64BBA" w:rsidP="00A64BBA">
      <w:pPr>
        <w:pStyle w:val="ListParagraph"/>
      </w:pPr>
      <w:r>
        <w:t xml:space="preserve">JavaScript Object Notation Keys are in quotes and value also in quotes. </w:t>
      </w:r>
    </w:p>
    <w:p w14:paraId="52B413F6" w14:textId="4DB4F59D" w:rsidR="00A64BBA" w:rsidRDefault="00A64BBA" w:rsidP="00A64BBA">
      <w:pPr>
        <w:pStyle w:val="ListParagraph"/>
      </w:pPr>
      <w:r>
        <w:t xml:space="preserve">JSON is text-based format and text-based search very </w:t>
      </w:r>
      <w:r w:rsidR="00724CB0">
        <w:t>slow.</w:t>
      </w:r>
    </w:p>
    <w:p w14:paraId="2173C484" w14:textId="21A9872E" w:rsidR="00A64BBA" w:rsidRDefault="00A64BBA" w:rsidP="00A64BBA">
      <w:pPr>
        <w:pStyle w:val="ListParagraph"/>
      </w:pPr>
      <w:r>
        <w:t xml:space="preserve">JSON Data Support – </w:t>
      </w:r>
      <w:r w:rsidRPr="00A64BBA">
        <w:rPr>
          <w:b/>
          <w:bCs/>
        </w:rPr>
        <w:t>String, Boolean, Number, Array</w:t>
      </w:r>
    </w:p>
    <w:p w14:paraId="7FB3B9F6" w14:textId="1AC33345" w:rsidR="00A64BBA" w:rsidRDefault="00A64BBA" w:rsidP="00A64BBA">
      <w:pPr>
        <w:pStyle w:val="ListParagraph"/>
      </w:pPr>
      <w:r>
        <w:t xml:space="preserve">JSON Readability – Human and Machine </w:t>
      </w:r>
    </w:p>
    <w:p w14:paraId="4D92A2DA" w14:textId="77777777" w:rsidR="00A64BBA" w:rsidRDefault="00A64BBA" w:rsidP="00A64BBA">
      <w:pPr>
        <w:pStyle w:val="ListParagraph"/>
      </w:pPr>
    </w:p>
    <w:p w14:paraId="45DC40D6" w14:textId="0C43D5F5" w:rsidR="00A64BBA" w:rsidRDefault="00A64BBA" w:rsidP="00A64BBA">
      <w:pPr>
        <w:pStyle w:val="ListParagraph"/>
      </w:pPr>
      <w:r>
        <w:t>BSON – Binary JSON</w:t>
      </w:r>
    </w:p>
    <w:p w14:paraId="25B0833F" w14:textId="28B04E29" w:rsidR="00A64BBA" w:rsidRDefault="00A64BBA" w:rsidP="00A64BBA">
      <w:pPr>
        <w:pStyle w:val="ListParagraph"/>
      </w:pPr>
      <w:r>
        <w:t xml:space="preserve">Bridges the gap between binary representation and JSON format. </w:t>
      </w:r>
    </w:p>
    <w:p w14:paraId="62283091" w14:textId="429AFEC1" w:rsidR="00A64BBA" w:rsidRDefault="00A64BBA" w:rsidP="00A64BBA">
      <w:pPr>
        <w:pStyle w:val="ListParagraph"/>
      </w:pPr>
      <w:r>
        <w:t xml:space="preserve">Optimization for: </w:t>
      </w:r>
    </w:p>
    <w:p w14:paraId="52A3C82E" w14:textId="6758BDF3" w:rsidR="00A64BBA" w:rsidRDefault="00A64BBA" w:rsidP="00A64BBA">
      <w:pPr>
        <w:pStyle w:val="ListParagraph"/>
        <w:rPr>
          <w:b/>
          <w:bCs/>
        </w:rPr>
      </w:pPr>
      <w:r w:rsidRPr="00A64BBA">
        <w:rPr>
          <w:b/>
          <w:bCs/>
        </w:rPr>
        <w:t>SPEED</w:t>
      </w:r>
      <w:r>
        <w:rPr>
          <w:b/>
          <w:bCs/>
        </w:rPr>
        <w:t xml:space="preserve">, </w:t>
      </w:r>
      <w:r w:rsidRPr="00A64BBA">
        <w:rPr>
          <w:b/>
          <w:bCs/>
        </w:rPr>
        <w:t>Space</w:t>
      </w:r>
      <w:r>
        <w:rPr>
          <w:b/>
          <w:bCs/>
        </w:rPr>
        <w:t xml:space="preserve">, </w:t>
      </w:r>
      <w:r w:rsidRPr="00A64BBA">
        <w:rPr>
          <w:b/>
          <w:bCs/>
        </w:rPr>
        <w:t>Flexibility</w:t>
      </w:r>
    </w:p>
    <w:p w14:paraId="527C1281" w14:textId="13D7CDE0" w:rsidR="00A51CC5" w:rsidRPr="00A64BBA" w:rsidRDefault="00A51CC5" w:rsidP="00A64BBA">
      <w:pPr>
        <w:pStyle w:val="ListParagraph"/>
        <w:rPr>
          <w:b/>
          <w:bCs/>
        </w:rPr>
      </w:pPr>
      <w:r>
        <w:rPr>
          <w:b/>
          <w:bCs/>
        </w:rPr>
        <w:t xml:space="preserve">Lightweight, Traversable, Efficient  </w:t>
      </w:r>
    </w:p>
    <w:p w14:paraId="277DA008" w14:textId="70B2090E" w:rsidR="00A64BBA" w:rsidRDefault="00A64BBA" w:rsidP="00A64BBA">
      <w:pPr>
        <w:pStyle w:val="ListParagraph"/>
      </w:pPr>
      <w:r>
        <w:t>Data Support – String, Number (Integer, Long, Float...), Array, Date, Raw Binary</w:t>
      </w:r>
    </w:p>
    <w:p w14:paraId="6E6C39EA" w14:textId="4A23A412" w:rsidR="00A64BBA" w:rsidRDefault="00A64BBA" w:rsidP="00A64BBA">
      <w:pPr>
        <w:pStyle w:val="ListParagraph"/>
      </w:pPr>
      <w:r>
        <w:t xml:space="preserve">Readability </w:t>
      </w:r>
      <w:r w:rsidR="001A32F9">
        <w:t>–</w:t>
      </w:r>
      <w:r>
        <w:t xml:space="preserve"> Machine</w:t>
      </w:r>
      <w:r w:rsidR="001A32F9">
        <w:t xml:space="preserve"> Only</w:t>
      </w:r>
    </w:p>
    <w:p w14:paraId="545A1CC8" w14:textId="200F011F" w:rsidR="00737D3C" w:rsidRDefault="00737D3C" w:rsidP="00A64BBA">
      <w:pPr>
        <w:pStyle w:val="ListParagraph"/>
      </w:pPr>
    </w:p>
    <w:p w14:paraId="7AAABB47" w14:textId="50A6EBCE" w:rsidR="00737D3C" w:rsidRDefault="00737D3C" w:rsidP="00A64BBA">
      <w:pPr>
        <w:pStyle w:val="ListParagraph"/>
      </w:pPr>
      <w:r>
        <w:t>MongoDB</w:t>
      </w:r>
      <w:r w:rsidR="00380CDB">
        <w:t xml:space="preserve"> stores data in BSON format</w:t>
      </w:r>
      <w:r>
        <w:t xml:space="preserve"> – Internal, Network </w:t>
      </w:r>
    </w:p>
    <w:p w14:paraId="2EB1295C" w14:textId="77777777" w:rsidR="0014490C" w:rsidRDefault="0014490C" w:rsidP="00A64BBA">
      <w:pPr>
        <w:pStyle w:val="ListParagraph"/>
      </w:pPr>
    </w:p>
    <w:p w14:paraId="0CE95506" w14:textId="5D8C7AFF" w:rsidR="0014490C" w:rsidRDefault="0014490C" w:rsidP="0014490C">
      <w:pPr>
        <w:pStyle w:val="ListParagraph"/>
      </w:pPr>
      <w:r>
        <w:t>byte</w:t>
      </w:r>
      <w:r>
        <w:tab/>
      </w:r>
      <w:r>
        <w:tab/>
        <w:t>1 byte (8-bits)</w:t>
      </w:r>
    </w:p>
    <w:p w14:paraId="6E6F76C2" w14:textId="71577AE6" w:rsidR="0014490C" w:rsidRDefault="0014490C" w:rsidP="0014490C">
      <w:pPr>
        <w:pStyle w:val="ListParagraph"/>
      </w:pPr>
      <w:r>
        <w:t>int32</w:t>
      </w:r>
      <w:r>
        <w:tab/>
      </w:r>
      <w:r>
        <w:tab/>
        <w:t>4 bytes (32-bit signed integer, two's complement)</w:t>
      </w:r>
    </w:p>
    <w:p w14:paraId="452BD76E" w14:textId="4412C9D5" w:rsidR="0014490C" w:rsidRDefault="0014490C" w:rsidP="0014490C">
      <w:pPr>
        <w:pStyle w:val="ListParagraph"/>
      </w:pPr>
      <w:r>
        <w:t>int64</w:t>
      </w:r>
      <w:r>
        <w:tab/>
      </w:r>
      <w:r>
        <w:tab/>
        <w:t>8 bytes (64-bit signed integer, two's complement)</w:t>
      </w:r>
    </w:p>
    <w:p w14:paraId="3DF4609E" w14:textId="1FD5C905" w:rsidR="0014490C" w:rsidRDefault="0014490C" w:rsidP="0014490C">
      <w:pPr>
        <w:pStyle w:val="ListParagraph"/>
      </w:pPr>
      <w:r>
        <w:t>uint64</w:t>
      </w:r>
      <w:r>
        <w:tab/>
      </w:r>
      <w:r>
        <w:tab/>
        <w:t>8 bytes (64-bit unsigned integer)</w:t>
      </w:r>
    </w:p>
    <w:p w14:paraId="632B5614" w14:textId="678D9A15" w:rsidR="0014490C" w:rsidRDefault="0014490C" w:rsidP="0014490C">
      <w:pPr>
        <w:pStyle w:val="ListParagraph"/>
      </w:pPr>
      <w:r>
        <w:t>double</w:t>
      </w:r>
      <w:r>
        <w:tab/>
      </w:r>
      <w:r>
        <w:tab/>
        <w:t>8 bytes (64-bit IEEE 754-2008 binary floating point)</w:t>
      </w:r>
    </w:p>
    <w:p w14:paraId="4A0A5D79" w14:textId="10921E73" w:rsidR="0014490C" w:rsidRDefault="0014490C" w:rsidP="0014490C">
      <w:pPr>
        <w:pStyle w:val="ListParagraph"/>
      </w:pPr>
      <w:r>
        <w:t>decimal128</w:t>
      </w:r>
      <w:r>
        <w:tab/>
        <w:t>16 bytes (128-bit IEEE 754-2008 decimal floating point)</w:t>
      </w:r>
    </w:p>
    <w:p w14:paraId="00605FB2" w14:textId="21B28DA8" w:rsidR="00A64BBA" w:rsidRDefault="00052390" w:rsidP="00052390">
      <w:r>
        <w:t xml:space="preserve">Architectural MongoDB – </w:t>
      </w:r>
    </w:p>
    <w:p w14:paraId="60AF73B4" w14:textId="0496C868" w:rsidR="00052390" w:rsidRPr="0013069D" w:rsidRDefault="00052390" w:rsidP="00052390">
      <w:pPr>
        <w:rPr>
          <w:b/>
          <w:bCs/>
        </w:rPr>
      </w:pPr>
      <w:r w:rsidRPr="0013069D">
        <w:rPr>
          <w:b/>
          <w:bCs/>
        </w:rPr>
        <w:tab/>
      </w:r>
      <w:r w:rsidRPr="0013069D">
        <w:rPr>
          <w:b/>
          <w:bCs/>
        </w:rPr>
        <w:tab/>
      </w:r>
      <w:r w:rsidRPr="0013069D">
        <w:rPr>
          <w:b/>
          <w:bCs/>
        </w:rPr>
        <w:tab/>
        <w:t xml:space="preserve">MongoDB Query </w:t>
      </w:r>
      <w:r w:rsidR="001D46A8" w:rsidRPr="0013069D">
        <w:rPr>
          <w:b/>
          <w:bCs/>
        </w:rPr>
        <w:t>Language</w:t>
      </w:r>
      <w:r w:rsidRPr="0013069D">
        <w:rPr>
          <w:b/>
          <w:bCs/>
        </w:rPr>
        <w:t xml:space="preserve"> (MQL)</w:t>
      </w:r>
      <w:r w:rsidR="001D46A8" w:rsidRPr="0013069D">
        <w:rPr>
          <w:b/>
          <w:bCs/>
        </w:rPr>
        <w:t xml:space="preserve"> </w:t>
      </w:r>
    </w:p>
    <w:p w14:paraId="7BF035CC" w14:textId="2792E81E" w:rsidR="00052390" w:rsidRPr="0013069D" w:rsidRDefault="00052390" w:rsidP="00052390">
      <w:pPr>
        <w:rPr>
          <w:b/>
          <w:bCs/>
        </w:rPr>
      </w:pPr>
      <w:r w:rsidRPr="0013069D">
        <w:rPr>
          <w:b/>
          <w:bCs/>
        </w:rPr>
        <w:tab/>
      </w:r>
      <w:r w:rsidRPr="0013069D">
        <w:rPr>
          <w:b/>
          <w:bCs/>
        </w:rPr>
        <w:tab/>
      </w:r>
      <w:r w:rsidRPr="0013069D">
        <w:rPr>
          <w:b/>
          <w:bCs/>
        </w:rPr>
        <w:tab/>
        <w:t>M</w:t>
      </w:r>
      <w:r w:rsidR="001D46A8" w:rsidRPr="0013069D">
        <w:rPr>
          <w:b/>
          <w:bCs/>
        </w:rPr>
        <w:t>o</w:t>
      </w:r>
      <w:r w:rsidRPr="0013069D">
        <w:rPr>
          <w:b/>
          <w:bCs/>
        </w:rPr>
        <w:t>ngoDB Document Data Model</w:t>
      </w:r>
      <w:r w:rsidR="001D46A8" w:rsidRPr="0013069D">
        <w:rPr>
          <w:b/>
          <w:bCs/>
        </w:rPr>
        <w:t xml:space="preserve">   </w:t>
      </w:r>
    </w:p>
    <w:p w14:paraId="33DC6B9E" w14:textId="5C6AA7E3" w:rsidR="00052390" w:rsidRPr="0013069D" w:rsidRDefault="00052390" w:rsidP="00052390">
      <w:pPr>
        <w:rPr>
          <w:b/>
          <w:bCs/>
        </w:rPr>
      </w:pPr>
      <w:r w:rsidRPr="0013069D">
        <w:rPr>
          <w:b/>
          <w:bCs/>
        </w:rPr>
        <w:t>Security</w:t>
      </w:r>
      <w:r w:rsidRPr="0013069D">
        <w:rPr>
          <w:b/>
          <w:bCs/>
        </w:rPr>
        <w:tab/>
      </w:r>
      <w:r w:rsidRPr="0013069D">
        <w:rPr>
          <w:b/>
          <w:bCs/>
        </w:rPr>
        <w:tab/>
      </w:r>
      <w:r w:rsidRPr="0013069D">
        <w:rPr>
          <w:b/>
          <w:bCs/>
        </w:rPr>
        <w:tab/>
        <w:t>Storage Layer</w:t>
      </w:r>
      <w:r w:rsidRPr="0013069D">
        <w:rPr>
          <w:b/>
          <w:bCs/>
        </w:rPr>
        <w:tab/>
      </w:r>
      <w:r w:rsidRPr="0013069D">
        <w:rPr>
          <w:b/>
          <w:bCs/>
        </w:rPr>
        <w:tab/>
      </w:r>
      <w:r w:rsidRPr="0013069D">
        <w:rPr>
          <w:b/>
          <w:bCs/>
        </w:rPr>
        <w:tab/>
      </w:r>
      <w:r w:rsidRPr="0013069D">
        <w:rPr>
          <w:b/>
          <w:bCs/>
        </w:rPr>
        <w:tab/>
      </w:r>
      <w:r w:rsidRPr="0013069D">
        <w:rPr>
          <w:b/>
          <w:bCs/>
        </w:rPr>
        <w:tab/>
        <w:t>Admin</w:t>
      </w:r>
      <w:r w:rsidRPr="0013069D">
        <w:rPr>
          <w:b/>
          <w:bCs/>
        </w:rPr>
        <w:tab/>
      </w:r>
    </w:p>
    <w:p w14:paraId="7AF3B523" w14:textId="3EB55C72" w:rsidR="00052390" w:rsidRPr="0013069D" w:rsidRDefault="00052390" w:rsidP="00052390">
      <w:pPr>
        <w:rPr>
          <w:b/>
          <w:bCs/>
        </w:rPr>
      </w:pPr>
      <w:r w:rsidRPr="0013069D">
        <w:rPr>
          <w:b/>
          <w:bCs/>
        </w:rPr>
        <w:tab/>
      </w:r>
      <w:r w:rsidRPr="0013069D">
        <w:rPr>
          <w:b/>
          <w:bCs/>
        </w:rPr>
        <w:tab/>
      </w:r>
      <w:r w:rsidRPr="0013069D">
        <w:rPr>
          <w:b/>
          <w:bCs/>
        </w:rPr>
        <w:tab/>
      </w:r>
      <w:r w:rsidR="00857FA3" w:rsidRPr="0013069D">
        <w:rPr>
          <w:b/>
          <w:bCs/>
        </w:rPr>
        <w:t>WiredTiger</w:t>
      </w:r>
      <w:r w:rsidRPr="0013069D">
        <w:rPr>
          <w:b/>
          <w:bCs/>
        </w:rPr>
        <w:t>, Encryption, In-Memory, MMapV1</w:t>
      </w:r>
    </w:p>
    <w:p w14:paraId="19B87D0D" w14:textId="51A8F1B6" w:rsidR="001D46A8" w:rsidRDefault="00ED43D2" w:rsidP="00052390">
      <w:r w:rsidRPr="00AF42AF">
        <w:rPr>
          <w:b/>
          <w:bCs/>
        </w:rPr>
        <w:t>MongoDB Query Language (MQL)</w:t>
      </w:r>
      <w:r>
        <w:t xml:space="preserve"> – </w:t>
      </w:r>
      <w:r w:rsidR="0013069D">
        <w:t>CRUD,</w:t>
      </w:r>
      <w:r>
        <w:t xml:space="preserve"> </w:t>
      </w:r>
      <w:r w:rsidR="006565B5">
        <w:t>they</w:t>
      </w:r>
      <w:r>
        <w:t xml:space="preserve"> translate the incoming BSON wire protocol messages that MongoDB uses to communicate with the </w:t>
      </w:r>
      <w:r w:rsidR="0054373E">
        <w:t>client-side</w:t>
      </w:r>
      <w:r>
        <w:t xml:space="preserve"> application libraries that we call drivers</w:t>
      </w:r>
      <w:r w:rsidR="00D269BD">
        <w:t xml:space="preserve"> into MongoDB operations.</w:t>
      </w:r>
    </w:p>
    <w:p w14:paraId="5582EDDC" w14:textId="67654A93" w:rsidR="00052390" w:rsidRDefault="001D46A8" w:rsidP="00052390">
      <w:r w:rsidRPr="00AF42AF">
        <w:rPr>
          <w:b/>
          <w:bCs/>
        </w:rPr>
        <w:t>MongoDB Document Data Model</w:t>
      </w:r>
      <w:r>
        <w:t xml:space="preserve"> </w:t>
      </w:r>
      <w:r w:rsidR="00ED43D2">
        <w:t>–</w:t>
      </w:r>
      <w:r>
        <w:t xml:space="preserve"> </w:t>
      </w:r>
      <w:r w:rsidR="00D269BD">
        <w:t xml:space="preserve">This is the layer responsible for applying all the CRUD operations defined in the MongoDB query language and how they should result in the data structures managed by MongoDB. </w:t>
      </w:r>
      <w:r w:rsidR="0013069D">
        <w:t>Management</w:t>
      </w:r>
      <w:r w:rsidR="00D269BD">
        <w:t xml:space="preserve"> of Namespaces databases names, and collection, which indexes are defined per namespace and which interactions need to be performed to respond to the incoming requests are all managed there. This is also the layer where a replication mechanism is defined how to deal with your </w:t>
      </w:r>
      <w:r w:rsidR="00D269BD">
        <w:lastRenderedPageBreak/>
        <w:t xml:space="preserve">ability </w:t>
      </w:r>
      <w:r w:rsidR="00AF42AF">
        <w:t>requirements,</w:t>
      </w:r>
      <w:r w:rsidR="00D269BD">
        <w:t xml:space="preserve"> what </w:t>
      </w:r>
      <w:r w:rsidR="0013069D">
        <w:t>we call concerns WriteConcerns, ReadConcerns that applications may require.</w:t>
      </w:r>
    </w:p>
    <w:p w14:paraId="186A9E3E" w14:textId="3BCFAD4B" w:rsidR="00103249" w:rsidRDefault="00103249" w:rsidP="00103249">
      <w:r>
        <w:t xml:space="preserve">Distributed Database Management System – </w:t>
      </w:r>
      <w:r w:rsidR="0013069D">
        <w:t>replica set</w:t>
      </w:r>
      <w:r>
        <w:t xml:space="preserve"> – </w:t>
      </w:r>
      <w:r w:rsidR="00ED43D2">
        <w:t>High</w:t>
      </w:r>
      <w:r>
        <w:t xml:space="preserve"> </w:t>
      </w:r>
      <w:r w:rsidR="00ED43D2">
        <w:t>Availability</w:t>
      </w:r>
      <w:r>
        <w:t xml:space="preserve"> &amp; Failover</w:t>
      </w:r>
    </w:p>
    <w:p w14:paraId="49472DB4" w14:textId="6965FC36" w:rsidR="00AA5E78" w:rsidRDefault="00AA5E78" w:rsidP="00957BD8">
      <w:r>
        <w:rPr>
          <w:b/>
          <w:bCs/>
        </w:rPr>
        <w:t>Wire</w:t>
      </w:r>
      <w:r w:rsidR="004551C4">
        <w:rPr>
          <w:b/>
          <w:bCs/>
        </w:rPr>
        <w:t>d</w:t>
      </w:r>
      <w:r>
        <w:rPr>
          <w:b/>
          <w:bCs/>
        </w:rPr>
        <w:t xml:space="preserve">Tiger </w:t>
      </w:r>
      <w:r w:rsidRPr="00AA5E78">
        <w:t>is default storage engine</w:t>
      </w:r>
      <w:r w:rsidR="00957BD8">
        <w:t xml:space="preserve"> </w:t>
      </w:r>
      <w:r w:rsidR="002C7A74">
        <w:t xml:space="preserve">in MongoDB 3.2. It is well-suited for most workloads and is recommended for new deployments. WiredTiger provides a </w:t>
      </w:r>
      <w:r w:rsidR="002C7A74" w:rsidRPr="00373782">
        <w:rPr>
          <w:b/>
          <w:bCs/>
        </w:rPr>
        <w:t>document-level concurrency model</w:t>
      </w:r>
      <w:r w:rsidR="002C7A74">
        <w:t>, checkpointing, and compression, among other features.</w:t>
      </w:r>
    </w:p>
    <w:p w14:paraId="63FE6159" w14:textId="77777777" w:rsidR="002C7A74" w:rsidRDefault="002C7A74" w:rsidP="002C7A74">
      <w:pPr>
        <w:rPr>
          <w:b/>
          <w:bCs/>
        </w:rPr>
      </w:pPr>
    </w:p>
    <w:p w14:paraId="44D1683B" w14:textId="6720D94B" w:rsidR="00103249" w:rsidRDefault="00103249" w:rsidP="00103249">
      <w:r w:rsidRPr="0013069D">
        <w:rPr>
          <w:b/>
          <w:bCs/>
        </w:rPr>
        <w:t xml:space="preserve">Raft </w:t>
      </w:r>
      <w:r w:rsidR="00ED43D2" w:rsidRPr="0013069D">
        <w:rPr>
          <w:b/>
          <w:bCs/>
        </w:rPr>
        <w:t>Protocol</w:t>
      </w:r>
      <w:r w:rsidR="00ED43D2">
        <w:t xml:space="preserve"> </w:t>
      </w:r>
      <w:r w:rsidR="009C4F80">
        <w:t>–</w:t>
      </w:r>
      <w:r>
        <w:t xml:space="preserve"> </w:t>
      </w:r>
      <w:r w:rsidR="009C4F80">
        <w:t xml:space="preserve">Failover protocol </w:t>
      </w:r>
    </w:p>
    <w:p w14:paraId="3DE00C48" w14:textId="723CF047" w:rsidR="00103249" w:rsidRDefault="0013069D" w:rsidP="00052390">
      <w:r>
        <w:t>Shard,</w:t>
      </w:r>
      <w:r w:rsidR="00103249">
        <w:t xml:space="preserve"> </w:t>
      </w:r>
      <w:proofErr w:type="spellStart"/>
      <w:r w:rsidR="00103249">
        <w:t>MongoS</w:t>
      </w:r>
      <w:proofErr w:type="spellEnd"/>
      <w:r w:rsidR="00103249">
        <w:t xml:space="preserve">, Config </w:t>
      </w:r>
    </w:p>
    <w:p w14:paraId="26DAD26C" w14:textId="24B7CE4E" w:rsidR="009C4F80" w:rsidRDefault="009C4F80" w:rsidP="00052390">
      <w:proofErr w:type="spellStart"/>
      <w:r w:rsidRPr="008276C0">
        <w:rPr>
          <w:b/>
          <w:bCs/>
        </w:rPr>
        <w:t>MongoSs</w:t>
      </w:r>
      <w:proofErr w:type="spellEnd"/>
      <w:r>
        <w:t xml:space="preserve"> – will be responsible for routing </w:t>
      </w:r>
      <w:r w:rsidR="00A34603">
        <w:t>all</w:t>
      </w:r>
      <w:r>
        <w:t xml:space="preserve"> our operations and commands to the shards that are affected by those same operations. In a shard cluster </w:t>
      </w:r>
      <w:proofErr w:type="spellStart"/>
      <w:r>
        <w:t>MongoS</w:t>
      </w:r>
      <w:proofErr w:type="spellEnd"/>
      <w:r>
        <w:t xml:space="preserve"> is responsible for providing service to our application where all the operations are routed through the </w:t>
      </w:r>
      <w:proofErr w:type="spellStart"/>
      <w:r>
        <w:t>MOngoS</w:t>
      </w:r>
      <w:proofErr w:type="spellEnd"/>
      <w:r>
        <w:t xml:space="preserve"> himself. Once we have shard cluster, we no longer need to talk directly to the </w:t>
      </w:r>
      <w:proofErr w:type="spellStart"/>
      <w:proofErr w:type="gramStart"/>
      <w:r>
        <w:t>MongoDs</w:t>
      </w:r>
      <w:proofErr w:type="spellEnd"/>
      <w:proofErr w:type="gramEnd"/>
    </w:p>
    <w:p w14:paraId="152FA4CF" w14:textId="4C627ABE" w:rsidR="00696C66" w:rsidRDefault="009C4F80" w:rsidP="00052390">
      <w:r w:rsidRPr="008276C0">
        <w:rPr>
          <w:b/>
          <w:bCs/>
        </w:rPr>
        <w:t>Config Servers</w:t>
      </w:r>
      <w:r>
        <w:t xml:space="preserve"> </w:t>
      </w:r>
      <w:r w:rsidR="008276C0">
        <w:t>- which</w:t>
      </w:r>
      <w:r>
        <w:t xml:space="preserve"> are special type of </w:t>
      </w:r>
      <w:r w:rsidR="008276C0">
        <w:t>replica set</w:t>
      </w:r>
      <w:r>
        <w:t xml:space="preserve"> managing all meta-information of our cluster.</w:t>
      </w:r>
      <w:r w:rsidR="008276C0">
        <w:t xml:space="preserve"> </w:t>
      </w:r>
      <w:r w:rsidR="00EB06A6">
        <w:t xml:space="preserve">Config servers contain the mapping of the data to shards, the chunk metadata, how many each </w:t>
      </w:r>
      <w:proofErr w:type="spellStart"/>
      <w:r w:rsidR="00EB06A6">
        <w:t>MongoSs</w:t>
      </w:r>
      <w:proofErr w:type="spellEnd"/>
      <w:r w:rsidR="00EB06A6">
        <w:t xml:space="preserve">, which collection is distributed, </w:t>
      </w:r>
      <w:proofErr w:type="gramStart"/>
      <w:r w:rsidR="00EB06A6">
        <w:t>et</w:t>
      </w:r>
      <w:r w:rsidR="00B60374">
        <w:t>c..</w:t>
      </w:r>
      <w:proofErr w:type="gramEnd"/>
      <w:r>
        <w:t xml:space="preserve"> </w:t>
      </w:r>
    </w:p>
    <w:p w14:paraId="24E80574" w14:textId="75150E0B" w:rsidR="00696C66" w:rsidRDefault="001F6334" w:rsidP="00052390">
      <w:r>
        <w:t>$mongod –</w:t>
      </w:r>
      <w:proofErr w:type="gramStart"/>
      <w:r>
        <w:t xml:space="preserve">dbpath </w:t>
      </w:r>
      <w:r w:rsidR="00A11A56">
        <w:t xml:space="preserve"> </w:t>
      </w:r>
      <w:r>
        <w:t>/</w:t>
      </w:r>
      <w:proofErr w:type="gramEnd"/>
      <w:r>
        <w:t>data/db/ --fork –logpath /data/db/mpngodb.log</w:t>
      </w:r>
      <w:r w:rsidR="0096559C">
        <w:t xml:space="preserve">  </w:t>
      </w:r>
      <w:r w:rsidR="0096559C" w:rsidRPr="00A11A56">
        <w:rPr>
          <w:highlight w:val="yellow"/>
        </w:rPr>
        <w:t>--</w:t>
      </w:r>
      <w:proofErr w:type="spellStart"/>
      <w:r w:rsidR="0096559C" w:rsidRPr="00A11A56">
        <w:rPr>
          <w:highlight w:val="yellow"/>
        </w:rPr>
        <w:t>directoryperdb</w:t>
      </w:r>
      <w:proofErr w:type="spellEnd"/>
    </w:p>
    <w:p w14:paraId="6E928335" w14:textId="796FB1E8" w:rsidR="001F6334" w:rsidRDefault="0096559C" w:rsidP="00052390">
      <w:r>
        <w:t xml:space="preserve">[If we go </w:t>
      </w:r>
      <w:r w:rsidR="00A11A56">
        <w:t>to /data/db/ will get info in different way more structured</w:t>
      </w:r>
      <w:r>
        <w:t>]</w:t>
      </w:r>
    </w:p>
    <w:p w14:paraId="593A26CB" w14:textId="77777777" w:rsidR="006D642A" w:rsidRDefault="00D46C8C" w:rsidP="00052390">
      <w:r>
        <w:t>$mongod –dbpath /data/db</w:t>
      </w:r>
      <w:proofErr w:type="gramStart"/>
      <w:r>
        <w:t>/  /</w:t>
      </w:r>
      <w:proofErr w:type="gramEnd"/>
      <w:r>
        <w:t xml:space="preserve"> --fork –logpath /data/db/mpngodb.log  </w:t>
      </w:r>
      <w:r w:rsidRPr="00A11A56">
        <w:rPr>
          <w:highlight w:val="yellow"/>
        </w:rPr>
        <w:t>--</w:t>
      </w:r>
      <w:proofErr w:type="spellStart"/>
      <w:r w:rsidRPr="00A11A56">
        <w:rPr>
          <w:highlight w:val="yellow"/>
        </w:rPr>
        <w:t>directoryperdb</w:t>
      </w:r>
      <w:proofErr w:type="spellEnd"/>
      <w:r>
        <w:t xml:space="preserve"> </w:t>
      </w:r>
    </w:p>
    <w:p w14:paraId="4D090B0A" w14:textId="747575EE" w:rsidR="00D46C8C" w:rsidRDefault="00D46C8C" w:rsidP="00052390">
      <w:r>
        <w:t>--</w:t>
      </w:r>
      <w:proofErr w:type="spellStart"/>
      <w:r w:rsidRPr="006D642A">
        <w:rPr>
          <w:highlight w:val="yellow"/>
        </w:rPr>
        <w:t>wiredTigerDirectoryForIndexes</w:t>
      </w:r>
      <w:proofErr w:type="spellEnd"/>
    </w:p>
    <w:p w14:paraId="6370FFC9" w14:textId="173F445E" w:rsidR="009C4F80" w:rsidRDefault="00AF6671" w:rsidP="00052390">
      <w:r>
        <w:t>$ls /data/db/hello [collection, index</w:t>
      </w:r>
      <w:r w:rsidR="00CD62B0">
        <w:t>]</w:t>
      </w:r>
      <w:r>
        <w:t xml:space="preserve"> directories</w:t>
      </w:r>
    </w:p>
    <w:p w14:paraId="712E81D1" w14:textId="3849A56D" w:rsidR="00F37AD9" w:rsidRDefault="00F37AD9" w:rsidP="00052390">
      <w:r>
        <w:t>I/O operation will be done by comparison [Sloppy]</w:t>
      </w:r>
    </w:p>
    <w:p w14:paraId="7C5C0D7A" w14:textId="6FA4B35E" w:rsidR="002F402D" w:rsidRDefault="002F402D" w:rsidP="00052390">
      <w:proofErr w:type="spellStart"/>
      <w:proofErr w:type="gramStart"/>
      <w:r>
        <w:t>Db.collection</w:t>
      </w:r>
      <w:proofErr w:type="gramEnd"/>
      <w:r>
        <w:t>.insert</w:t>
      </w:r>
      <w:proofErr w:type="spellEnd"/>
      <w:r>
        <w:t>({..}, {</w:t>
      </w:r>
      <w:proofErr w:type="spellStart"/>
      <w:r>
        <w:t>writeConcern</w:t>
      </w:r>
      <w:proofErr w:type="spellEnd"/>
      <w:r>
        <w:t>:{</w:t>
      </w:r>
      <w:r w:rsidRPr="002F402D">
        <w:rPr>
          <w:b/>
          <w:bCs/>
          <w:highlight w:val="yellow"/>
        </w:rPr>
        <w:t>w:1, j:true</w:t>
      </w:r>
      <w:r>
        <w:t xml:space="preserve">}})  </w:t>
      </w:r>
      <w:r w:rsidR="00891FB4">
        <w:t>Journaling</w:t>
      </w:r>
      <w:r>
        <w:t xml:space="preserve"> and all </w:t>
      </w:r>
      <w:proofErr w:type="spellStart"/>
      <w:r w:rsidR="008D54B3">
        <w:t>replicaset</w:t>
      </w:r>
      <w:proofErr w:type="spellEnd"/>
      <w:r>
        <w:t xml:space="preserve"> should write as write concern flag.</w:t>
      </w:r>
      <w:r w:rsidR="00891FB4">
        <w:t xml:space="preserve"> [It will also have impact on performance because acknowledge mechanism has introduced]</w:t>
      </w:r>
    </w:p>
    <w:p w14:paraId="289333EE" w14:textId="5DE7AEAE" w:rsidR="002F402D" w:rsidRDefault="00B11489" w:rsidP="00052390">
      <w:r w:rsidRPr="008D54B3">
        <w:rPr>
          <w:b/>
          <w:bCs/>
        </w:rPr>
        <w:t xml:space="preserve">Singe Index Key </w:t>
      </w:r>
      <w:proofErr w:type="gramStart"/>
      <w:r w:rsidRPr="008D54B3">
        <w:rPr>
          <w:b/>
          <w:bCs/>
        </w:rPr>
        <w:t>Features</w:t>
      </w:r>
      <w:r>
        <w:t xml:space="preserve"> :</w:t>
      </w:r>
      <w:proofErr w:type="gramEnd"/>
      <w:r>
        <w:t xml:space="preserve"> </w:t>
      </w:r>
    </w:p>
    <w:p w14:paraId="1C251F15" w14:textId="475E1B13" w:rsidR="00B11489" w:rsidRDefault="00B11489" w:rsidP="00052390">
      <w:r>
        <w:t>Db.&lt;collection&gt;.createIndex({&lt;field&gt;:&lt;direction&gt;})</w:t>
      </w:r>
    </w:p>
    <w:p w14:paraId="00417D40" w14:textId="3C7CCC0B" w:rsidR="00B11489" w:rsidRDefault="00B11489" w:rsidP="00B11489">
      <w:pPr>
        <w:pStyle w:val="ListParagraph"/>
        <w:numPr>
          <w:ilvl w:val="0"/>
          <w:numId w:val="2"/>
        </w:numPr>
      </w:pPr>
      <w:r>
        <w:t xml:space="preserve">Key features </w:t>
      </w:r>
    </w:p>
    <w:p w14:paraId="1AAC99E4" w14:textId="21A941C0" w:rsidR="00B11489" w:rsidRDefault="00B11489" w:rsidP="00B11489">
      <w:pPr>
        <w:pStyle w:val="ListParagraph"/>
        <w:numPr>
          <w:ilvl w:val="0"/>
          <w:numId w:val="2"/>
        </w:numPr>
      </w:pPr>
      <w:r>
        <w:t>Keys from only one field</w:t>
      </w:r>
    </w:p>
    <w:p w14:paraId="754C1E51" w14:textId="6F1AD9C3" w:rsidR="00B11489" w:rsidRDefault="00B11489" w:rsidP="00B11489">
      <w:pPr>
        <w:pStyle w:val="ListParagraph"/>
        <w:numPr>
          <w:ilvl w:val="0"/>
          <w:numId w:val="2"/>
        </w:numPr>
      </w:pPr>
      <w:r>
        <w:t>Can find a single value for the indexed field.</w:t>
      </w:r>
    </w:p>
    <w:p w14:paraId="4FF5054B" w14:textId="75FDD057" w:rsidR="00B11489" w:rsidRPr="007772F6" w:rsidRDefault="00B11489" w:rsidP="00B11489">
      <w:pPr>
        <w:pStyle w:val="ListParagraph"/>
        <w:numPr>
          <w:ilvl w:val="0"/>
          <w:numId w:val="2"/>
        </w:numPr>
        <w:rPr>
          <w:highlight w:val="yellow"/>
        </w:rPr>
      </w:pPr>
      <w:r w:rsidRPr="007772F6">
        <w:rPr>
          <w:highlight w:val="yellow"/>
        </w:rPr>
        <w:t>Can find a range of values.</w:t>
      </w:r>
    </w:p>
    <w:p w14:paraId="5085FCE5" w14:textId="32434804" w:rsidR="00B11489" w:rsidRDefault="00B11489" w:rsidP="00B11489">
      <w:pPr>
        <w:pStyle w:val="ListParagraph"/>
        <w:numPr>
          <w:ilvl w:val="0"/>
          <w:numId w:val="2"/>
        </w:numPr>
      </w:pPr>
      <w:r>
        <w:t>Can use dot notation to index fields in subdocuments.</w:t>
      </w:r>
    </w:p>
    <w:p w14:paraId="4EDC2179" w14:textId="2A8D30D5" w:rsidR="00B11489" w:rsidRDefault="00B11489" w:rsidP="00B11489">
      <w:pPr>
        <w:pStyle w:val="ListParagraph"/>
        <w:numPr>
          <w:ilvl w:val="0"/>
          <w:numId w:val="2"/>
        </w:numPr>
      </w:pPr>
      <w:r>
        <w:t>Can be used to find several district values in a single query.</w:t>
      </w:r>
    </w:p>
    <w:p w14:paraId="05972E07" w14:textId="41331BD2" w:rsidR="007772F6" w:rsidRDefault="007772F6" w:rsidP="007772F6">
      <w:pPr>
        <w:ind w:left="360"/>
      </w:pPr>
      <w:proofErr w:type="spellStart"/>
      <w:proofErr w:type="gramStart"/>
      <w:r>
        <w:t>Db.createIndex</w:t>
      </w:r>
      <w:proofErr w:type="spellEnd"/>
      <w:proofErr w:type="gramEnd"/>
      <w:r>
        <w:t>({ssn</w:t>
      </w:r>
      <w:r w:rsidR="00730FEA">
        <w:t>:</w:t>
      </w:r>
      <w:r>
        <w:t>1})</w:t>
      </w:r>
    </w:p>
    <w:p w14:paraId="60BF14D7" w14:textId="6D966C01" w:rsidR="00730FEA" w:rsidRPr="00730FEA" w:rsidRDefault="00730FEA" w:rsidP="007772F6">
      <w:pPr>
        <w:ind w:left="360"/>
        <w:rPr>
          <w:b/>
          <w:bCs/>
        </w:rPr>
      </w:pPr>
      <w:proofErr w:type="spellStart"/>
      <w:proofErr w:type="gramStart"/>
      <w:r w:rsidRPr="00730FEA">
        <w:rPr>
          <w:b/>
          <w:bCs/>
        </w:rPr>
        <w:t>Db.people</w:t>
      </w:r>
      <w:proofErr w:type="gramEnd"/>
      <w:r w:rsidRPr="00730FEA">
        <w:rPr>
          <w:b/>
          <w:bCs/>
        </w:rPr>
        <w:t>.</w:t>
      </w:r>
      <w:r w:rsidR="00AC675B">
        <w:rPr>
          <w:b/>
          <w:bCs/>
        </w:rPr>
        <w:t>explain</w:t>
      </w:r>
      <w:proofErr w:type="spellEnd"/>
      <w:r w:rsidRPr="00730FEA">
        <w:rPr>
          <w:b/>
          <w:bCs/>
        </w:rPr>
        <w:t>(‘</w:t>
      </w:r>
      <w:proofErr w:type="spellStart"/>
      <w:r w:rsidRPr="00730FEA">
        <w:rPr>
          <w:b/>
          <w:bCs/>
        </w:rPr>
        <w:t>execuationStatus</w:t>
      </w:r>
      <w:proofErr w:type="spellEnd"/>
      <w:r w:rsidRPr="00730FEA">
        <w:rPr>
          <w:b/>
          <w:bCs/>
        </w:rPr>
        <w:t>’)</w:t>
      </w:r>
    </w:p>
    <w:p w14:paraId="442B8A6A" w14:textId="50B0F5CB" w:rsidR="002F402D" w:rsidRDefault="007C2B5A" w:rsidP="00052390">
      <w:r>
        <w:lastRenderedPageBreak/>
        <w:t xml:space="preserve">Sorting </w:t>
      </w:r>
      <w:proofErr w:type="gramStart"/>
      <w:r>
        <w:t>With</w:t>
      </w:r>
      <w:proofErr w:type="gramEnd"/>
      <w:r>
        <w:t xml:space="preserve"> Indexes</w:t>
      </w:r>
      <w:r w:rsidR="009D7A38">
        <w:t xml:space="preserve"> – 32 bite memory (Limit of RAM sorting)</w:t>
      </w:r>
    </w:p>
    <w:p w14:paraId="2FD25041" w14:textId="250B0226" w:rsidR="009D7A38" w:rsidRDefault="00834A32" w:rsidP="00052390">
      <w:proofErr w:type="spellStart"/>
      <w:r>
        <w:t>Mongoimport</w:t>
      </w:r>
      <w:proofErr w:type="spellEnd"/>
      <w:r>
        <w:t xml:space="preserve"> </w:t>
      </w:r>
      <w:r w:rsidR="00281403">
        <w:t xml:space="preserve">-d m201 -c people –drop </w:t>
      </w:r>
      <w:proofErr w:type="spellStart"/>
      <w:proofErr w:type="gramStart"/>
      <w:r w:rsidR="00281403">
        <w:t>people.json</w:t>
      </w:r>
      <w:proofErr w:type="spellEnd"/>
      <w:proofErr w:type="gramEnd"/>
    </w:p>
    <w:p w14:paraId="325E2F17" w14:textId="386CE03E" w:rsidR="00281403" w:rsidRDefault="00B16152" w:rsidP="00052390">
      <w:proofErr w:type="spellStart"/>
      <w:proofErr w:type="gramStart"/>
      <w:r>
        <w:t>Db.people</w:t>
      </w:r>
      <w:proofErr w:type="gramEnd"/>
      <w:r>
        <w:t>.createIndex</w:t>
      </w:r>
      <w:proofErr w:type="spellEnd"/>
      <w:r>
        <w:t>({</w:t>
      </w:r>
      <w:proofErr w:type="spellStart"/>
      <w:r>
        <w:t>ssn</w:t>
      </w:r>
      <w:proofErr w:type="spellEnd"/>
      <w:r>
        <w:t xml:space="preserve">: </w:t>
      </w:r>
      <w:r w:rsidRPr="00B16152">
        <w:rPr>
          <w:highlight w:val="yellow"/>
        </w:rPr>
        <w:t>-1</w:t>
      </w:r>
      <w:r>
        <w:t xml:space="preserve">})  //Descending </w:t>
      </w:r>
      <w:r w:rsidR="00FB1A67">
        <w:t>index</w:t>
      </w:r>
      <w:r>
        <w:t xml:space="preserve"> created </w:t>
      </w:r>
    </w:p>
    <w:p w14:paraId="0D910D12" w14:textId="77777777" w:rsidR="002E6069" w:rsidRDefault="002E6069" w:rsidP="00052390"/>
    <w:p w14:paraId="1207B6F5" w14:textId="282DEFF0" w:rsidR="00F40288" w:rsidRDefault="00F40288" w:rsidP="00052390">
      <w:r w:rsidRPr="00F40288">
        <w:t>{"</w:t>
      </w:r>
      <w:proofErr w:type="spellStart"/>
      <w:r w:rsidRPr="00F40288">
        <w:t>last_name</w:t>
      </w:r>
      <w:proofErr w:type="spellEnd"/>
      <w:r w:rsidRPr="00F40288">
        <w:t>": "Frazier", "</w:t>
      </w:r>
      <w:proofErr w:type="spellStart"/>
      <w:r w:rsidRPr="00F40288">
        <w:t>first_name</w:t>
      </w:r>
      <w:proofErr w:type="spellEnd"/>
      <w:r w:rsidRPr="00F40288">
        <w:t>": {$gte: "L"}}</w:t>
      </w:r>
    </w:p>
    <w:p w14:paraId="055AA168" w14:textId="310CE320" w:rsidR="00DC51D5" w:rsidRDefault="00DC51D5" w:rsidP="00052390">
      <w:r w:rsidRPr="00DC51D5">
        <w:t>{"</w:t>
      </w:r>
      <w:proofErr w:type="spellStart"/>
      <w:r w:rsidRPr="00DC51D5">
        <w:t>last_name":"Solomon</w:t>
      </w:r>
      <w:proofErr w:type="spellEnd"/>
      <w:r w:rsidRPr="00DC51D5">
        <w:t>"}</w:t>
      </w:r>
    </w:p>
    <w:p w14:paraId="5672187E" w14:textId="7027B983" w:rsidR="004D1B62" w:rsidRDefault="004D1B62" w:rsidP="00052390">
      <w:r w:rsidRPr="004D1B62">
        <w:t>{"</w:t>
      </w:r>
      <w:proofErr w:type="spellStart"/>
      <w:r w:rsidRPr="004D1B62">
        <w:t>last_name":"Sonia</w:t>
      </w:r>
      <w:proofErr w:type="spellEnd"/>
      <w:r w:rsidRPr="004D1B62">
        <w:t>"}</w:t>
      </w:r>
      <w:r w:rsidR="009E6855">
        <w:t xml:space="preserve"> [ Compo</w:t>
      </w:r>
      <w:r w:rsidR="002D75C2">
        <w:t>u</w:t>
      </w:r>
      <w:r w:rsidR="009E6855">
        <w:t>nd Index will not work]</w:t>
      </w:r>
    </w:p>
    <w:p w14:paraId="423999F9" w14:textId="3003AC49" w:rsidR="00DC51D5" w:rsidRDefault="007522BD" w:rsidP="00052390">
      <w:r w:rsidRPr="007522BD">
        <w:t>{"job":"</w:t>
      </w:r>
      <w:proofErr w:type="spellStart"/>
      <w:r w:rsidRPr="007522BD">
        <w:t>Jewellery</w:t>
      </w:r>
      <w:proofErr w:type="spellEnd"/>
      <w:r w:rsidRPr="007522BD">
        <w:t xml:space="preserve"> designer", "employer</w:t>
      </w:r>
      <w:proofErr w:type="gramStart"/>
      <w:r w:rsidRPr="007522BD">
        <w:t>" :</w:t>
      </w:r>
      <w:proofErr w:type="gramEnd"/>
      <w:r w:rsidRPr="007522BD">
        <w:t xml:space="preserve"> "Baldwin-Nichols"}</w:t>
      </w:r>
    </w:p>
    <w:p w14:paraId="17F53128" w14:textId="280F88F2" w:rsidR="007522BD" w:rsidRDefault="007522BD" w:rsidP="00052390">
      <w:r w:rsidRPr="007522BD">
        <w:t>{"job":"</w:t>
      </w:r>
      <w:proofErr w:type="spellStart"/>
      <w:r w:rsidRPr="007522BD">
        <w:t>Jewellery</w:t>
      </w:r>
      <w:proofErr w:type="spellEnd"/>
      <w:r w:rsidRPr="007522BD">
        <w:t xml:space="preserve"> designer", "employer</w:t>
      </w:r>
      <w:proofErr w:type="gramStart"/>
      <w:r w:rsidRPr="007522BD">
        <w:t>" :</w:t>
      </w:r>
      <w:proofErr w:type="gramEnd"/>
      <w:r w:rsidRPr="007522BD">
        <w:t xml:space="preserve"> "Baldwin-Nichols"</w:t>
      </w:r>
      <w:r>
        <w:t>, “</w:t>
      </w:r>
      <w:proofErr w:type="spellStart"/>
      <w:r w:rsidR="008753F6">
        <w:t>last_name</w:t>
      </w:r>
      <w:proofErr w:type="spellEnd"/>
      <w:r w:rsidR="008753F6">
        <w:t>”: “Sonia”</w:t>
      </w:r>
      <w:r w:rsidRPr="007522BD">
        <w:t>}</w:t>
      </w:r>
    </w:p>
    <w:p w14:paraId="770583BA" w14:textId="299B7247" w:rsidR="00DC2FE5" w:rsidRDefault="00DC2FE5" w:rsidP="00052390"/>
    <w:p w14:paraId="4B7BE370" w14:textId="59B1E2A9" w:rsidR="00DC2FE5" w:rsidRDefault="00621CC2" w:rsidP="00052390">
      <w:r>
        <w:t xml:space="preserve">&gt; </w:t>
      </w:r>
      <w:proofErr w:type="spellStart"/>
      <w:proofErr w:type="gramStart"/>
      <w:r>
        <w:t>db.coll</w:t>
      </w:r>
      <w:proofErr w:type="gramEnd"/>
      <w:r>
        <w:t>.find</w:t>
      </w:r>
      <w:proofErr w:type="spellEnd"/>
      <w:r>
        <w:t>().sort({a:1, b:-1, c:1})</w:t>
      </w:r>
      <w:r w:rsidR="008E7510">
        <w:t xml:space="preserve">  [Prefixes will work as inverse]</w:t>
      </w:r>
    </w:p>
    <w:p w14:paraId="2E80AE37" w14:textId="185159F8" w:rsidR="00621CC2" w:rsidRDefault="00621CC2" w:rsidP="00621CC2">
      <w:r>
        <w:t xml:space="preserve">&gt; </w:t>
      </w:r>
      <w:proofErr w:type="spellStart"/>
      <w:proofErr w:type="gramStart"/>
      <w:r>
        <w:t>db.coll</w:t>
      </w:r>
      <w:proofErr w:type="gramEnd"/>
      <w:r>
        <w:t>.find</w:t>
      </w:r>
      <w:proofErr w:type="spellEnd"/>
      <w:r>
        <w:t>().sort({a:-1, b:1, c:-1})</w:t>
      </w:r>
      <w:r w:rsidR="008E7510">
        <w:t xml:space="preserve"> </w:t>
      </w:r>
    </w:p>
    <w:p w14:paraId="76A0377F" w14:textId="716B840B" w:rsidR="00644CEA" w:rsidRDefault="00644CEA" w:rsidP="00644CEA">
      <w:r>
        <w:t xml:space="preserve">&gt; </w:t>
      </w:r>
      <w:proofErr w:type="spellStart"/>
      <w:proofErr w:type="gramStart"/>
      <w:r>
        <w:t>db.coll</w:t>
      </w:r>
      <w:proofErr w:type="gramEnd"/>
      <w:r>
        <w:t>.find</w:t>
      </w:r>
      <w:proofErr w:type="spellEnd"/>
      <w:r>
        <w:t xml:space="preserve">().sort({a:-1}) </w:t>
      </w:r>
    </w:p>
    <w:p w14:paraId="44B5976D" w14:textId="02DB372B" w:rsidR="00644CEA" w:rsidRDefault="00644CEA" w:rsidP="00644CEA">
      <w:r>
        <w:t xml:space="preserve">&gt; </w:t>
      </w:r>
      <w:proofErr w:type="spellStart"/>
      <w:proofErr w:type="gramStart"/>
      <w:r>
        <w:t>db.coll</w:t>
      </w:r>
      <w:proofErr w:type="gramEnd"/>
      <w:r>
        <w:t>.find</w:t>
      </w:r>
      <w:proofErr w:type="spellEnd"/>
      <w:r>
        <w:t>().sort({a:1, b:-1})</w:t>
      </w:r>
    </w:p>
    <w:p w14:paraId="2EE00D5E" w14:textId="6F0DE3F5" w:rsidR="00644CEA" w:rsidRDefault="00644CEA" w:rsidP="00644CEA">
      <w:r>
        <w:t xml:space="preserve">&gt; </w:t>
      </w:r>
      <w:proofErr w:type="spellStart"/>
      <w:proofErr w:type="gramStart"/>
      <w:r>
        <w:t>db.coll</w:t>
      </w:r>
      <w:proofErr w:type="gramEnd"/>
      <w:r>
        <w:t>.find</w:t>
      </w:r>
      <w:proofErr w:type="spellEnd"/>
      <w:r>
        <w:t>().sort({a:-1})</w:t>
      </w:r>
    </w:p>
    <w:p w14:paraId="02EF121D" w14:textId="02D599F9" w:rsidR="00644CEA" w:rsidRDefault="00644CEA" w:rsidP="00644CEA">
      <w:r>
        <w:t xml:space="preserve">&gt; </w:t>
      </w:r>
      <w:proofErr w:type="spellStart"/>
      <w:proofErr w:type="gramStart"/>
      <w:r>
        <w:t>db.coll</w:t>
      </w:r>
      <w:proofErr w:type="gramEnd"/>
      <w:r>
        <w:t>.find</w:t>
      </w:r>
      <w:proofErr w:type="spellEnd"/>
      <w:r>
        <w:t>().sort({a:-1, b:1})</w:t>
      </w:r>
    </w:p>
    <w:p w14:paraId="5780A48C" w14:textId="6B8F1B2E" w:rsidR="00204E8B" w:rsidRPr="00204E8B" w:rsidRDefault="00204E8B" w:rsidP="00644CEA">
      <w:pPr>
        <w:rPr>
          <w:b/>
          <w:bCs/>
        </w:rPr>
      </w:pPr>
      <w:r w:rsidRPr="00204E8B">
        <w:rPr>
          <w:b/>
          <w:bCs/>
        </w:rPr>
        <w:t xml:space="preserve">Below Index </w:t>
      </w:r>
      <w:r w:rsidR="0046626F">
        <w:rPr>
          <w:b/>
          <w:bCs/>
        </w:rPr>
        <w:t>created</w:t>
      </w:r>
      <w:r w:rsidRPr="00204E8B">
        <w:rPr>
          <w:b/>
          <w:bCs/>
        </w:rPr>
        <w:t xml:space="preserve">- </w:t>
      </w:r>
    </w:p>
    <w:p w14:paraId="6C3EFC79" w14:textId="6831075F" w:rsidR="009B516D" w:rsidRPr="00204E8B" w:rsidRDefault="006B5DE5" w:rsidP="00644CEA">
      <w:pPr>
        <w:rPr>
          <w:b/>
          <w:bCs/>
        </w:rPr>
      </w:pPr>
      <w:proofErr w:type="gramStart"/>
      <w:r>
        <w:rPr>
          <w:b/>
          <w:bCs/>
          <w:highlight w:val="yellow"/>
        </w:rPr>
        <w:t>&gt;</w:t>
      </w:r>
      <w:r w:rsidR="00204E8B" w:rsidRPr="00204E8B">
        <w:rPr>
          <w:b/>
          <w:bCs/>
          <w:highlight w:val="yellow"/>
        </w:rPr>
        <w:t>{ "</w:t>
      </w:r>
      <w:proofErr w:type="spellStart"/>
      <w:proofErr w:type="gramEnd"/>
      <w:r w:rsidR="00204E8B" w:rsidRPr="00204E8B">
        <w:rPr>
          <w:b/>
          <w:bCs/>
          <w:highlight w:val="yellow"/>
        </w:rPr>
        <w:t>first_name</w:t>
      </w:r>
      <w:proofErr w:type="spellEnd"/>
      <w:r w:rsidR="00204E8B" w:rsidRPr="00204E8B">
        <w:rPr>
          <w:b/>
          <w:bCs/>
          <w:highlight w:val="yellow"/>
        </w:rPr>
        <w:t>": 1, "</w:t>
      </w:r>
      <w:proofErr w:type="spellStart"/>
      <w:r w:rsidR="00204E8B" w:rsidRPr="00204E8B">
        <w:rPr>
          <w:b/>
          <w:bCs/>
          <w:highlight w:val="yellow"/>
        </w:rPr>
        <w:t>address.state</w:t>
      </w:r>
      <w:proofErr w:type="spellEnd"/>
      <w:r w:rsidR="00204E8B" w:rsidRPr="00204E8B">
        <w:rPr>
          <w:b/>
          <w:bCs/>
          <w:highlight w:val="yellow"/>
        </w:rPr>
        <w:t>": -1, "</w:t>
      </w:r>
      <w:proofErr w:type="spellStart"/>
      <w:r w:rsidR="00204E8B" w:rsidRPr="00204E8B">
        <w:rPr>
          <w:b/>
          <w:bCs/>
          <w:highlight w:val="yellow"/>
        </w:rPr>
        <w:t>address.city</w:t>
      </w:r>
      <w:proofErr w:type="spellEnd"/>
      <w:r w:rsidR="00204E8B" w:rsidRPr="00204E8B">
        <w:rPr>
          <w:b/>
          <w:bCs/>
          <w:highlight w:val="yellow"/>
        </w:rPr>
        <w:t>": -1, "</w:t>
      </w:r>
      <w:proofErr w:type="spellStart"/>
      <w:r w:rsidR="00204E8B" w:rsidRPr="00204E8B">
        <w:rPr>
          <w:b/>
          <w:bCs/>
          <w:highlight w:val="yellow"/>
        </w:rPr>
        <w:t>ssn</w:t>
      </w:r>
      <w:proofErr w:type="spellEnd"/>
      <w:r w:rsidR="00204E8B" w:rsidRPr="00204E8B">
        <w:rPr>
          <w:b/>
          <w:bCs/>
          <w:highlight w:val="yellow"/>
        </w:rPr>
        <w:t>": 1 }</w:t>
      </w:r>
    </w:p>
    <w:p w14:paraId="558C57E2" w14:textId="616AD710" w:rsidR="00A073FE" w:rsidRDefault="00A073FE" w:rsidP="006B5DE5">
      <w:pPr>
        <w:pStyle w:val="ListParagraph"/>
        <w:numPr>
          <w:ilvl w:val="0"/>
          <w:numId w:val="5"/>
        </w:numPr>
      </w:pPr>
      <w:proofErr w:type="spellStart"/>
      <w:proofErr w:type="gramStart"/>
      <w:r>
        <w:t>db.people</w:t>
      </w:r>
      <w:proofErr w:type="gramEnd"/>
      <w:r>
        <w:t>.find</w:t>
      </w:r>
      <w:proofErr w:type="spellEnd"/>
      <w:r>
        <w:t>({ "</w:t>
      </w:r>
      <w:proofErr w:type="spellStart"/>
      <w:r>
        <w:t>first_name</w:t>
      </w:r>
      <w:proofErr w:type="spellEnd"/>
      <w:r>
        <w:t>": { $</w:t>
      </w:r>
      <w:proofErr w:type="spellStart"/>
      <w:r>
        <w:t>gt</w:t>
      </w:r>
      <w:proofErr w:type="spellEnd"/>
      <w:r>
        <w:t>: "J" } }).sort({ "</w:t>
      </w:r>
      <w:proofErr w:type="spellStart"/>
      <w:r>
        <w:t>address.city</w:t>
      </w:r>
      <w:proofErr w:type="spellEnd"/>
      <w:r>
        <w:t>": -1 })</w:t>
      </w:r>
    </w:p>
    <w:p w14:paraId="1C73A591" w14:textId="5AC974E0" w:rsidR="00A073FE" w:rsidRDefault="00A073FE" w:rsidP="00A073FE">
      <w:r w:rsidRPr="00A073FE">
        <w:rPr>
          <w:highlight w:val="yellow"/>
        </w:rPr>
        <w:t xml:space="preserve">No, this query </w:t>
      </w:r>
      <w:proofErr w:type="gramStart"/>
      <w:r w:rsidRPr="00A073FE">
        <w:rPr>
          <w:highlight w:val="yellow"/>
        </w:rPr>
        <w:t>doesn't</w:t>
      </w:r>
      <w:proofErr w:type="gramEnd"/>
      <w:r w:rsidRPr="00A073FE">
        <w:rPr>
          <w:highlight w:val="yellow"/>
        </w:rPr>
        <w:t xml:space="preserve"> use equality on the index prefix. When using an index for filtering and sorting the query must include equality conditions on all the prefix keys that precede the sort keys. Moreover, on the sort predicate it skipped the next key in the prefix "</w:t>
      </w:r>
      <w:proofErr w:type="spellStart"/>
      <w:proofErr w:type="gramStart"/>
      <w:r w:rsidRPr="00A073FE">
        <w:rPr>
          <w:highlight w:val="yellow"/>
        </w:rPr>
        <w:t>address.state</w:t>
      </w:r>
      <w:proofErr w:type="spellEnd"/>
      <w:proofErr w:type="gramEnd"/>
      <w:r w:rsidRPr="00A073FE">
        <w:rPr>
          <w:highlight w:val="yellow"/>
        </w:rPr>
        <w:t>".</w:t>
      </w:r>
    </w:p>
    <w:p w14:paraId="6951C120" w14:textId="7D959D13" w:rsidR="00A073FE" w:rsidRDefault="00A073FE" w:rsidP="006B5DE5">
      <w:pPr>
        <w:pStyle w:val="ListParagraph"/>
        <w:numPr>
          <w:ilvl w:val="0"/>
          <w:numId w:val="5"/>
        </w:numPr>
      </w:pPr>
      <w:proofErr w:type="spellStart"/>
      <w:proofErr w:type="gramStart"/>
      <w:r>
        <w:t>db.people</w:t>
      </w:r>
      <w:proofErr w:type="gramEnd"/>
      <w:r>
        <w:t>.find</w:t>
      </w:r>
      <w:proofErr w:type="spellEnd"/>
      <w:r>
        <w:t>({ "</w:t>
      </w:r>
      <w:proofErr w:type="spellStart"/>
      <w:r>
        <w:t>first_name</w:t>
      </w:r>
      <w:proofErr w:type="spellEnd"/>
      <w:r>
        <w:t>": "Jessica" }).sort({ "</w:t>
      </w:r>
      <w:proofErr w:type="spellStart"/>
      <w:r>
        <w:t>address.state</w:t>
      </w:r>
      <w:proofErr w:type="spellEnd"/>
      <w:r>
        <w:t>": 1, "</w:t>
      </w:r>
      <w:proofErr w:type="spellStart"/>
      <w:r>
        <w:t>address.city</w:t>
      </w:r>
      <w:proofErr w:type="spellEnd"/>
      <w:r>
        <w:t>": 1 })</w:t>
      </w:r>
    </w:p>
    <w:p w14:paraId="1E9B73E6" w14:textId="6FB7CAB9" w:rsidR="00A073FE" w:rsidRDefault="00A073FE" w:rsidP="00A073FE">
      <w:r w:rsidRPr="00A073FE">
        <w:rPr>
          <w:highlight w:val="yellow"/>
        </w:rPr>
        <w:t xml:space="preserve">Yes, this query matches with equality on the query predicate with an index prefix, and continues the prefix in the </w:t>
      </w:r>
      <w:proofErr w:type="gramStart"/>
      <w:r w:rsidRPr="00A073FE">
        <w:rPr>
          <w:highlight w:val="yellow"/>
        </w:rPr>
        <w:t>sort</w:t>
      </w:r>
      <w:proofErr w:type="gramEnd"/>
      <w:r w:rsidRPr="00A073FE">
        <w:rPr>
          <w:highlight w:val="yellow"/>
        </w:rPr>
        <w:t xml:space="preserve"> predicate by walking the index backward</w:t>
      </w:r>
      <w:r>
        <w:t>.</w:t>
      </w:r>
    </w:p>
    <w:p w14:paraId="180211FE" w14:textId="78E91FE7" w:rsidR="00A073FE" w:rsidRDefault="00A073FE" w:rsidP="006B5DE5">
      <w:pPr>
        <w:pStyle w:val="ListParagraph"/>
        <w:numPr>
          <w:ilvl w:val="0"/>
          <w:numId w:val="5"/>
        </w:numPr>
      </w:pPr>
      <w:proofErr w:type="spellStart"/>
      <w:proofErr w:type="gramStart"/>
      <w:r>
        <w:t>db.people</w:t>
      </w:r>
      <w:proofErr w:type="gramEnd"/>
      <w:r>
        <w:t>.find</w:t>
      </w:r>
      <w:proofErr w:type="spellEnd"/>
      <w:r>
        <w:t>({ "</w:t>
      </w:r>
      <w:proofErr w:type="spellStart"/>
      <w:r>
        <w:t>first_name</w:t>
      </w:r>
      <w:proofErr w:type="spellEnd"/>
      <w:r>
        <w:t>": "Jessica", "</w:t>
      </w:r>
      <w:proofErr w:type="spellStart"/>
      <w:r>
        <w:t>address.state</w:t>
      </w:r>
      <w:proofErr w:type="spellEnd"/>
      <w:r>
        <w:t>": { $</w:t>
      </w:r>
      <w:proofErr w:type="spellStart"/>
      <w:r>
        <w:t>lt</w:t>
      </w:r>
      <w:proofErr w:type="spellEnd"/>
      <w:r>
        <w:t>: "S"} }).sort({ "</w:t>
      </w:r>
      <w:proofErr w:type="spellStart"/>
      <w:r>
        <w:t>address.state</w:t>
      </w:r>
      <w:proofErr w:type="spellEnd"/>
      <w:r>
        <w:t>": 1 })</w:t>
      </w:r>
    </w:p>
    <w:p w14:paraId="151D62E6" w14:textId="2279D522" w:rsidR="00A073FE" w:rsidRDefault="00A073FE" w:rsidP="00A073FE">
      <w:r w:rsidRPr="00A073FE">
        <w:rPr>
          <w:highlight w:val="yellow"/>
        </w:rPr>
        <w:t>Yes, while this query fails to use equality on the "</w:t>
      </w:r>
      <w:proofErr w:type="spellStart"/>
      <w:proofErr w:type="gramStart"/>
      <w:r w:rsidRPr="00A073FE">
        <w:rPr>
          <w:highlight w:val="yellow"/>
        </w:rPr>
        <w:t>address.state</w:t>
      </w:r>
      <w:proofErr w:type="spellEnd"/>
      <w:proofErr w:type="gramEnd"/>
      <w:r w:rsidRPr="00A073FE">
        <w:rPr>
          <w:highlight w:val="yellow"/>
        </w:rPr>
        <w:t>" field of the index prefix, it uses the same field for sorting.</w:t>
      </w:r>
    </w:p>
    <w:p w14:paraId="604EE672" w14:textId="36F248B4" w:rsidR="00A073FE" w:rsidRDefault="00A073FE" w:rsidP="006B5DE5">
      <w:pPr>
        <w:pStyle w:val="ListParagraph"/>
        <w:numPr>
          <w:ilvl w:val="0"/>
          <w:numId w:val="5"/>
        </w:numPr>
      </w:pPr>
      <w:proofErr w:type="spellStart"/>
      <w:proofErr w:type="gramStart"/>
      <w:r>
        <w:t>db.people</w:t>
      </w:r>
      <w:proofErr w:type="gramEnd"/>
      <w:r>
        <w:t>.find</w:t>
      </w:r>
      <w:proofErr w:type="spellEnd"/>
      <w:r>
        <w:t>({ "</w:t>
      </w:r>
      <w:proofErr w:type="spellStart"/>
      <w:r>
        <w:t>address.city</w:t>
      </w:r>
      <w:proofErr w:type="spellEnd"/>
      <w:r>
        <w:t>": "West Cindy" }).sort({ "</w:t>
      </w:r>
      <w:proofErr w:type="spellStart"/>
      <w:r>
        <w:t>address.city</w:t>
      </w:r>
      <w:proofErr w:type="spellEnd"/>
      <w:r>
        <w:t>": -1 })</w:t>
      </w:r>
    </w:p>
    <w:p w14:paraId="609AFC7A" w14:textId="07DBE295" w:rsidR="00A073FE" w:rsidRDefault="00A073FE" w:rsidP="00A073FE">
      <w:r w:rsidRPr="00DF5B15">
        <w:rPr>
          <w:highlight w:val="yellow"/>
        </w:rPr>
        <w:t>No, this query does not use an index prefix</w:t>
      </w:r>
      <w:r>
        <w:t>.</w:t>
      </w:r>
    </w:p>
    <w:p w14:paraId="634BD176" w14:textId="199022A8" w:rsidR="00A073FE" w:rsidRPr="00DF5B15" w:rsidRDefault="00A073FE" w:rsidP="00DF5B15">
      <w:pPr>
        <w:pStyle w:val="ListParagraph"/>
        <w:numPr>
          <w:ilvl w:val="0"/>
          <w:numId w:val="5"/>
        </w:numPr>
      </w:pPr>
      <w:proofErr w:type="spellStart"/>
      <w:proofErr w:type="gramStart"/>
      <w:r w:rsidRPr="00DF5B15">
        <w:lastRenderedPageBreak/>
        <w:t>db.people</w:t>
      </w:r>
      <w:proofErr w:type="gramEnd"/>
      <w:r w:rsidRPr="00DF5B15">
        <w:t>.find</w:t>
      </w:r>
      <w:proofErr w:type="spellEnd"/>
      <w:r w:rsidRPr="00DF5B15">
        <w:t>({ "</w:t>
      </w:r>
      <w:proofErr w:type="spellStart"/>
      <w:r w:rsidRPr="00DF5B15">
        <w:t>address.state</w:t>
      </w:r>
      <w:proofErr w:type="spellEnd"/>
      <w:r w:rsidRPr="00DF5B15">
        <w:t>": "South Dakota", "</w:t>
      </w:r>
      <w:proofErr w:type="spellStart"/>
      <w:r w:rsidRPr="00DF5B15">
        <w:t>first_name</w:t>
      </w:r>
      <w:proofErr w:type="spellEnd"/>
      <w:r w:rsidRPr="00DF5B15">
        <w:t>": "Jessica" }).sort({ "</w:t>
      </w:r>
      <w:proofErr w:type="spellStart"/>
      <w:r w:rsidRPr="00DF5B15">
        <w:t>address.city</w:t>
      </w:r>
      <w:proofErr w:type="spellEnd"/>
      <w:r w:rsidRPr="00DF5B15">
        <w:t>": -1 })</w:t>
      </w:r>
    </w:p>
    <w:p w14:paraId="08704DF0" w14:textId="19137382" w:rsidR="00A073FE" w:rsidRPr="00200D7C" w:rsidRDefault="00E33FE6" w:rsidP="00E33FE6">
      <w:pPr>
        <w:rPr>
          <w:b/>
          <w:bCs/>
          <w:color w:val="FF0000"/>
        </w:rPr>
      </w:pPr>
      <w:r w:rsidRPr="00E33FE6">
        <w:rPr>
          <w:highlight w:val="yellow"/>
        </w:rPr>
        <w:t xml:space="preserve">Yes, this query </w:t>
      </w:r>
      <w:proofErr w:type="gramStart"/>
      <w:r w:rsidRPr="00E33FE6">
        <w:rPr>
          <w:highlight w:val="yellow"/>
        </w:rPr>
        <w:t>is able to</w:t>
      </w:r>
      <w:proofErr w:type="gramEnd"/>
      <w:r w:rsidRPr="00E33FE6">
        <w:rPr>
          <w:highlight w:val="yellow"/>
        </w:rPr>
        <w:t xml:space="preserve"> use the index prefix</w:t>
      </w:r>
      <w:r w:rsidRPr="00200D7C">
        <w:rPr>
          <w:b/>
          <w:bCs/>
          <w:highlight w:val="yellow"/>
        </w:rPr>
        <w:t xml:space="preserve">. </w:t>
      </w:r>
      <w:r w:rsidRPr="00200D7C">
        <w:rPr>
          <w:b/>
          <w:bCs/>
          <w:color w:val="FF0000"/>
          <w:highlight w:val="yellow"/>
        </w:rPr>
        <w:t>The order of the fields in the query predicate does not matter.</w:t>
      </w:r>
    </w:p>
    <w:p w14:paraId="1A431134" w14:textId="2CB5F2C4" w:rsidR="00855D5E" w:rsidRDefault="00855D5E" w:rsidP="00E33FE6">
      <w:r>
        <w:t>--------------------------------------------------------------------------------------------------------------------------</w:t>
      </w:r>
      <w:r w:rsidR="006B474F">
        <w:t>---------</w:t>
      </w:r>
    </w:p>
    <w:p w14:paraId="09615EE2" w14:textId="1D463187" w:rsidR="000C225D" w:rsidRDefault="000C225D" w:rsidP="00644CEA">
      <w:proofErr w:type="spellStart"/>
      <w:r w:rsidRPr="001D2D21">
        <w:rPr>
          <w:b/>
          <w:bCs/>
        </w:rPr>
        <w:t>MultiKey</w:t>
      </w:r>
      <w:proofErr w:type="spellEnd"/>
      <w:r w:rsidRPr="001D2D21">
        <w:rPr>
          <w:b/>
          <w:bCs/>
        </w:rPr>
        <w:t xml:space="preserve"> </w:t>
      </w:r>
      <w:proofErr w:type="gramStart"/>
      <w:r w:rsidRPr="001D2D21">
        <w:rPr>
          <w:b/>
          <w:bCs/>
        </w:rPr>
        <w:t>Index</w:t>
      </w:r>
      <w:r>
        <w:t xml:space="preserve"> :</w:t>
      </w:r>
      <w:proofErr w:type="gramEnd"/>
      <w:r>
        <w:t xml:space="preserve"> we index as field type array is called multikey index.</w:t>
      </w:r>
    </w:p>
    <w:p w14:paraId="643C70F3" w14:textId="5E3A5B5D" w:rsidR="00D15828" w:rsidRDefault="00E41C8F" w:rsidP="00052390">
      <w:r>
        <w:t xml:space="preserve">We can index Scaler values, also can index </w:t>
      </w:r>
      <w:r w:rsidR="00237C08">
        <w:t>documents.</w:t>
      </w:r>
    </w:p>
    <w:p w14:paraId="6C4981B7" w14:textId="77777777" w:rsidR="00D64280" w:rsidRDefault="00D64280" w:rsidP="00052390">
      <w:r>
        <w:t>{_id: “89795by58345”</w:t>
      </w:r>
    </w:p>
    <w:p w14:paraId="498B8334" w14:textId="54E9993C" w:rsidR="00D64280" w:rsidRDefault="00D64280" w:rsidP="00052390">
      <w:r>
        <w:t xml:space="preserve">   Stock: [{</w:t>
      </w:r>
      <w:proofErr w:type="spellStart"/>
      <w:r>
        <w:t>size</w:t>
      </w:r>
      <w:proofErr w:type="gramStart"/>
      <w:r>
        <w:t>:”S</w:t>
      </w:r>
      <w:proofErr w:type="gramEnd"/>
      <w:r>
        <w:t>”,color:”red”,”quantity</w:t>
      </w:r>
      <w:proofErr w:type="spellEnd"/>
      <w:r>
        <w:t>”</w:t>
      </w:r>
      <w:r w:rsidR="00D548DB">
        <w:t>: 25</w:t>
      </w:r>
      <w:r>
        <w:t xml:space="preserve">}, </w:t>
      </w:r>
    </w:p>
    <w:p w14:paraId="00A69DC6" w14:textId="6ECAE98F" w:rsidR="00D64280" w:rsidRDefault="00D64280" w:rsidP="00D64280">
      <w:pPr>
        <w:ind w:firstLine="720"/>
      </w:pPr>
      <w:r>
        <w:t xml:space="preserve"> </w:t>
      </w:r>
      <w:proofErr w:type="gramStart"/>
      <w:r>
        <w:t>{</w:t>
      </w:r>
      <w:r w:rsidR="00D548DB" w:rsidRPr="00D548DB">
        <w:t xml:space="preserve"> </w:t>
      </w:r>
      <w:proofErr w:type="spellStart"/>
      <w:r w:rsidR="00D548DB">
        <w:t>size</w:t>
      </w:r>
      <w:proofErr w:type="gramEnd"/>
      <w:r w:rsidR="00D548DB">
        <w:t>:”M”,color:”yellow”,”quantity</w:t>
      </w:r>
      <w:proofErr w:type="spellEnd"/>
      <w:r w:rsidR="00D548DB">
        <w:t>”: 26</w:t>
      </w:r>
      <w:r>
        <w:t>}]</w:t>
      </w:r>
    </w:p>
    <w:p w14:paraId="4BDC201B" w14:textId="5B0241E4" w:rsidR="00D64280" w:rsidRDefault="00D64280" w:rsidP="00052390">
      <w:r>
        <w:t>}</w:t>
      </w:r>
    </w:p>
    <w:p w14:paraId="227F248E" w14:textId="2E94DDD0" w:rsidR="00E41C8F" w:rsidRDefault="00D64280" w:rsidP="00052390">
      <w:proofErr w:type="spellStart"/>
      <w:proofErr w:type="gramStart"/>
      <w:r>
        <w:t>Db.products</w:t>
      </w:r>
      <w:proofErr w:type="gramEnd"/>
      <w:r>
        <w:t>.createIndex</w:t>
      </w:r>
      <w:proofErr w:type="spellEnd"/>
      <w:r>
        <w:t>({</w:t>
      </w:r>
      <w:r w:rsidR="00AE30BC">
        <w:t>“</w:t>
      </w:r>
      <w:r>
        <w:t>stock.quantity</w:t>
      </w:r>
      <w:r w:rsidR="00AE30BC">
        <w:t>”</w:t>
      </w:r>
      <w:r>
        <w:t>:1})</w:t>
      </w:r>
    </w:p>
    <w:p w14:paraId="61950F81" w14:textId="1573E77E" w:rsidR="00621CC2" w:rsidRPr="006E4EF8" w:rsidRDefault="00B92EA6" w:rsidP="002923FE">
      <w:pPr>
        <w:pStyle w:val="ListParagraph"/>
        <w:numPr>
          <w:ilvl w:val="0"/>
          <w:numId w:val="5"/>
        </w:numPr>
        <w:rPr>
          <w:b/>
          <w:bCs/>
          <w:color w:val="FF0000"/>
        </w:rPr>
      </w:pPr>
      <w:proofErr w:type="spellStart"/>
      <w:r w:rsidRPr="006E4EF8">
        <w:rPr>
          <w:b/>
          <w:bCs/>
          <w:color w:val="FF0000"/>
          <w:highlight w:val="yellow"/>
        </w:rPr>
        <w:t>MultiKey</w:t>
      </w:r>
      <w:proofErr w:type="spellEnd"/>
      <w:r w:rsidR="00B13AF3" w:rsidRPr="006E4EF8">
        <w:rPr>
          <w:b/>
          <w:bCs/>
          <w:color w:val="FF0000"/>
          <w:highlight w:val="yellow"/>
        </w:rPr>
        <w:t xml:space="preserve"> </w:t>
      </w:r>
      <w:r w:rsidRPr="006E4EF8">
        <w:rPr>
          <w:b/>
          <w:bCs/>
          <w:color w:val="FF0000"/>
          <w:highlight w:val="yellow"/>
        </w:rPr>
        <w:t xml:space="preserve">Index do not support Covered </w:t>
      </w:r>
      <w:proofErr w:type="gramStart"/>
      <w:r w:rsidRPr="006E4EF8">
        <w:rPr>
          <w:b/>
          <w:bCs/>
          <w:color w:val="FF0000"/>
          <w:highlight w:val="yellow"/>
        </w:rPr>
        <w:t>Quer</w:t>
      </w:r>
      <w:r w:rsidR="00EB7286" w:rsidRPr="006E4EF8">
        <w:rPr>
          <w:b/>
          <w:bCs/>
          <w:color w:val="FF0000"/>
          <w:highlight w:val="yellow"/>
        </w:rPr>
        <w:t>ies</w:t>
      </w:r>
      <w:proofErr w:type="gramEnd"/>
    </w:p>
    <w:p w14:paraId="4A4237EB" w14:textId="77777777" w:rsidR="00610E4C" w:rsidRDefault="00673F32" w:rsidP="00052390">
      <w:pPr>
        <w:rPr>
          <w:b/>
          <w:bCs/>
        </w:rPr>
      </w:pPr>
      <w:proofErr w:type="spellStart"/>
      <w:proofErr w:type="gramStart"/>
      <w:r>
        <w:rPr>
          <w:b/>
          <w:bCs/>
        </w:rPr>
        <w:t>Db.products</w:t>
      </w:r>
      <w:proofErr w:type="gramEnd"/>
      <w:r>
        <w:rPr>
          <w:b/>
          <w:bCs/>
        </w:rPr>
        <w:t>.createIndex</w:t>
      </w:r>
      <w:proofErr w:type="spellEnd"/>
      <w:r>
        <w:rPr>
          <w:b/>
          <w:bCs/>
        </w:rPr>
        <w:t>({ categories:1, “</w:t>
      </w:r>
      <w:proofErr w:type="spellStart"/>
      <w:r>
        <w:rPr>
          <w:b/>
          <w:bCs/>
        </w:rPr>
        <w:t>stock.quantity</w:t>
      </w:r>
      <w:proofErr w:type="spellEnd"/>
      <w:r>
        <w:rPr>
          <w:b/>
          <w:bCs/>
        </w:rPr>
        <w:t xml:space="preserve">”: 1})  </w:t>
      </w:r>
    </w:p>
    <w:p w14:paraId="1A847F5A" w14:textId="1010A8C6" w:rsidR="00673F32" w:rsidRPr="00610E4C" w:rsidRDefault="00673F32" w:rsidP="00610E4C">
      <w:pPr>
        <w:pStyle w:val="ListParagraph"/>
        <w:numPr>
          <w:ilvl w:val="0"/>
          <w:numId w:val="5"/>
        </w:numPr>
        <w:rPr>
          <w:b/>
          <w:bCs/>
          <w:color w:val="FF0000"/>
        </w:rPr>
      </w:pPr>
      <w:r w:rsidRPr="00610E4C">
        <w:rPr>
          <w:b/>
          <w:bCs/>
          <w:color w:val="FF0000"/>
          <w:highlight w:val="yellow"/>
        </w:rPr>
        <w:t>if Both fields are array Index will not create</w:t>
      </w:r>
    </w:p>
    <w:p w14:paraId="106F6A75" w14:textId="343573E2" w:rsidR="00DE7DBB" w:rsidRDefault="00DE7DBB" w:rsidP="00052390">
      <w:pPr>
        <w:rPr>
          <w:b/>
          <w:bCs/>
        </w:rPr>
      </w:pPr>
      <w:r>
        <w:rPr>
          <w:b/>
          <w:bCs/>
        </w:rPr>
        <w:t>Index Created below</w:t>
      </w:r>
    </w:p>
    <w:p w14:paraId="0246E916" w14:textId="01AB6458" w:rsidR="00DE7DBB" w:rsidRDefault="00DE7DBB" w:rsidP="00052390">
      <w:pPr>
        <w:rPr>
          <w:rStyle w:val="punctuation"/>
          <w:rFonts w:ascii="Courier New" w:hAnsi="Courier New" w:cs="Courier New"/>
          <w:color w:val="424243"/>
          <w:spacing w:val="5"/>
          <w:shd w:val="clear" w:color="auto" w:fill="EDF4F7"/>
        </w:rPr>
      </w:pPr>
      <w:proofErr w:type="gramStart"/>
      <w:r>
        <w:rPr>
          <w:rStyle w:val="punctuation"/>
          <w:rFonts w:ascii="Courier New" w:hAnsi="Courier New" w:cs="Courier New"/>
          <w:color w:val="424243"/>
          <w:spacing w:val="5"/>
          <w:shd w:val="clear" w:color="auto" w:fill="EDF4F7"/>
        </w:rPr>
        <w:t>{</w:t>
      </w:r>
      <w:r>
        <w:rPr>
          <w:rFonts w:ascii="Courier New" w:hAnsi="Courier New" w:cs="Courier New"/>
          <w:color w:val="424243"/>
          <w:spacing w:val="5"/>
          <w:shd w:val="clear" w:color="auto" w:fill="EDF4F7"/>
        </w:rPr>
        <w:t xml:space="preserve"> </w:t>
      </w:r>
      <w:r>
        <w:rPr>
          <w:rStyle w:val="name"/>
          <w:rFonts w:ascii="Courier New" w:hAnsi="Courier New" w:cs="Courier New"/>
          <w:color w:val="424243"/>
          <w:spacing w:val="5"/>
          <w:shd w:val="clear" w:color="auto" w:fill="EDF4F7"/>
        </w:rPr>
        <w:t>name</w:t>
      </w:r>
      <w:proofErr w:type="gramEnd"/>
      <w:r>
        <w:rPr>
          <w:rStyle w:val="operator"/>
          <w:rFonts w:ascii="Courier New" w:hAnsi="Courier New" w:cs="Courier New"/>
          <w:color w:val="424243"/>
          <w:spacing w:val="5"/>
          <w:shd w:val="clear" w:color="auto" w:fill="EDF4F7"/>
        </w:rPr>
        <w:t>:</w:t>
      </w:r>
      <w:r>
        <w:rPr>
          <w:rFonts w:ascii="Courier New" w:hAnsi="Courier New" w:cs="Courier New"/>
          <w:color w:val="424243"/>
          <w:spacing w:val="5"/>
          <w:shd w:val="clear" w:color="auto" w:fill="EDF4F7"/>
        </w:rPr>
        <w:t xml:space="preserve"> </w:t>
      </w:r>
      <w:r>
        <w:rPr>
          <w:rStyle w:val="literal"/>
          <w:rFonts w:ascii="Courier New" w:hAnsi="Courier New" w:cs="Courier New"/>
          <w:color w:val="424243"/>
          <w:spacing w:val="5"/>
          <w:shd w:val="clear" w:color="auto" w:fill="EDF4F7"/>
        </w:rPr>
        <w:t>1</w:t>
      </w:r>
      <w:r>
        <w:rPr>
          <w:rStyle w:val="punctuation"/>
          <w:rFonts w:ascii="Courier New" w:hAnsi="Courier New" w:cs="Courier New"/>
          <w:color w:val="424243"/>
          <w:spacing w:val="5"/>
          <w:shd w:val="clear" w:color="auto" w:fill="EDF4F7"/>
        </w:rPr>
        <w:t>,</w:t>
      </w:r>
      <w:r>
        <w:rPr>
          <w:rFonts w:ascii="Courier New" w:hAnsi="Courier New" w:cs="Courier New"/>
          <w:color w:val="424243"/>
          <w:spacing w:val="5"/>
          <w:shd w:val="clear" w:color="auto" w:fill="EDF4F7"/>
        </w:rPr>
        <w:t xml:space="preserve"> </w:t>
      </w:r>
      <w:r>
        <w:rPr>
          <w:rStyle w:val="name"/>
          <w:rFonts w:ascii="Courier New" w:hAnsi="Courier New" w:cs="Courier New"/>
          <w:color w:val="424243"/>
          <w:spacing w:val="5"/>
          <w:shd w:val="clear" w:color="auto" w:fill="EDF4F7"/>
        </w:rPr>
        <w:t>emails</w:t>
      </w:r>
      <w:r>
        <w:rPr>
          <w:rStyle w:val="operator"/>
          <w:rFonts w:ascii="Courier New" w:hAnsi="Courier New" w:cs="Courier New"/>
          <w:color w:val="424243"/>
          <w:spacing w:val="5"/>
          <w:shd w:val="clear" w:color="auto" w:fill="EDF4F7"/>
        </w:rPr>
        <w:t>:</w:t>
      </w:r>
      <w:r>
        <w:rPr>
          <w:rFonts w:ascii="Courier New" w:hAnsi="Courier New" w:cs="Courier New"/>
          <w:color w:val="424243"/>
          <w:spacing w:val="5"/>
          <w:shd w:val="clear" w:color="auto" w:fill="EDF4F7"/>
        </w:rPr>
        <w:t xml:space="preserve"> </w:t>
      </w:r>
      <w:r>
        <w:rPr>
          <w:rStyle w:val="literal"/>
          <w:rFonts w:ascii="Courier New" w:hAnsi="Courier New" w:cs="Courier New"/>
          <w:color w:val="424243"/>
          <w:spacing w:val="5"/>
          <w:shd w:val="clear" w:color="auto" w:fill="EDF4F7"/>
        </w:rPr>
        <w:t>1</w:t>
      </w:r>
      <w:r>
        <w:rPr>
          <w:rFonts w:ascii="Courier New" w:hAnsi="Courier New" w:cs="Courier New"/>
          <w:color w:val="424243"/>
          <w:spacing w:val="5"/>
          <w:shd w:val="clear" w:color="auto" w:fill="EDF4F7"/>
        </w:rPr>
        <w:t xml:space="preserve"> </w:t>
      </w:r>
      <w:r>
        <w:rPr>
          <w:rStyle w:val="punctuation"/>
          <w:rFonts w:ascii="Courier New" w:hAnsi="Courier New" w:cs="Courier New"/>
          <w:color w:val="424243"/>
          <w:spacing w:val="5"/>
          <w:shd w:val="clear" w:color="auto" w:fill="EDF4F7"/>
        </w:rPr>
        <w:t>}</w:t>
      </w:r>
    </w:p>
    <w:p w14:paraId="27354323" w14:textId="63C0F798" w:rsidR="00DE7DBB" w:rsidRDefault="00DE7DBB" w:rsidP="00052390">
      <w:pPr>
        <w:rPr>
          <w:b/>
          <w:bCs/>
        </w:rPr>
      </w:pPr>
      <w:r w:rsidRPr="00DE7DBB">
        <w:rPr>
          <w:b/>
          <w:bCs/>
        </w:rPr>
        <w:t>On following document</w:t>
      </w:r>
    </w:p>
    <w:p w14:paraId="70AC7E9D" w14:textId="77777777" w:rsidR="00826C77" w:rsidRDefault="00DE7DBB" w:rsidP="00052390">
      <w:pPr>
        <w:rPr>
          <w:rFonts w:ascii="Courier New" w:hAnsi="Courier New" w:cs="Courier New"/>
          <w:color w:val="424243"/>
          <w:spacing w:val="5"/>
          <w:shd w:val="clear" w:color="auto" w:fill="EDF4F7"/>
        </w:rPr>
      </w:pPr>
      <w:proofErr w:type="gramStart"/>
      <w:r>
        <w:rPr>
          <w:rFonts w:ascii="Courier New" w:hAnsi="Courier New" w:cs="Courier New"/>
          <w:color w:val="424243"/>
          <w:spacing w:val="5"/>
          <w:shd w:val="clear" w:color="auto" w:fill="EDF4F7"/>
        </w:rPr>
        <w:t>{ "</w:t>
      </w:r>
      <w:proofErr w:type="gramEnd"/>
      <w:r>
        <w:rPr>
          <w:rFonts w:ascii="Courier New" w:hAnsi="Courier New" w:cs="Courier New"/>
          <w:color w:val="424243"/>
          <w:spacing w:val="5"/>
          <w:shd w:val="clear" w:color="auto" w:fill="EDF4F7"/>
        </w:rPr>
        <w:t xml:space="preserve">name": "Beatrice McBride", "age": 26, </w:t>
      </w:r>
    </w:p>
    <w:p w14:paraId="34BA7BD7" w14:textId="77777777" w:rsidR="00826C77" w:rsidRDefault="00DE7DBB" w:rsidP="00052390">
      <w:pPr>
        <w:rPr>
          <w:rFonts w:ascii="Courier New" w:hAnsi="Courier New" w:cs="Courier New"/>
          <w:color w:val="424243"/>
          <w:spacing w:val="5"/>
          <w:shd w:val="clear" w:color="auto" w:fill="EDF4F7"/>
        </w:rPr>
      </w:pPr>
      <w:r>
        <w:rPr>
          <w:rFonts w:ascii="Courier New" w:hAnsi="Courier New" w:cs="Courier New"/>
          <w:color w:val="424243"/>
          <w:spacing w:val="5"/>
          <w:shd w:val="clear" w:color="auto" w:fill="EDF4F7"/>
        </w:rPr>
        <w:t xml:space="preserve">"emails": [ "puovvid@wamaw.kp", </w:t>
      </w:r>
    </w:p>
    <w:p w14:paraId="15DDD714" w14:textId="77777777" w:rsidR="00826C77" w:rsidRDefault="00826C77" w:rsidP="00826C77">
      <w:pPr>
        <w:ind w:left="1440"/>
        <w:rPr>
          <w:rFonts w:ascii="Courier New" w:hAnsi="Courier New" w:cs="Courier New"/>
          <w:color w:val="424243"/>
          <w:spacing w:val="5"/>
          <w:shd w:val="clear" w:color="auto" w:fill="EDF4F7"/>
        </w:rPr>
      </w:pPr>
      <w:r>
        <w:rPr>
          <w:rFonts w:ascii="Courier New" w:hAnsi="Courier New" w:cs="Courier New"/>
          <w:color w:val="424243"/>
          <w:spacing w:val="5"/>
          <w:shd w:val="clear" w:color="auto" w:fill="EDF4F7"/>
        </w:rPr>
        <w:t xml:space="preserve">  </w:t>
      </w:r>
      <w:r w:rsidR="00DE7DBB">
        <w:rPr>
          <w:rFonts w:ascii="Courier New" w:hAnsi="Courier New" w:cs="Courier New"/>
          <w:color w:val="424243"/>
          <w:spacing w:val="5"/>
          <w:shd w:val="clear" w:color="auto" w:fill="EDF4F7"/>
        </w:rPr>
        <w:t xml:space="preserve">"todujufo@zoehed.mh", </w:t>
      </w:r>
    </w:p>
    <w:p w14:paraId="445F838C" w14:textId="21AA52C1" w:rsidR="00673F32" w:rsidRPr="00B13AF3" w:rsidRDefault="00826C77" w:rsidP="00826C77">
      <w:pPr>
        <w:ind w:left="1440"/>
        <w:rPr>
          <w:b/>
          <w:bCs/>
        </w:rPr>
      </w:pPr>
      <w:r>
        <w:rPr>
          <w:rFonts w:ascii="Courier New" w:hAnsi="Courier New" w:cs="Courier New"/>
          <w:color w:val="424243"/>
          <w:spacing w:val="5"/>
          <w:shd w:val="clear" w:color="auto" w:fill="EDF4F7"/>
        </w:rPr>
        <w:t xml:space="preserve">  </w:t>
      </w:r>
      <w:r w:rsidR="00DE7DBB">
        <w:rPr>
          <w:rFonts w:ascii="Courier New" w:hAnsi="Courier New" w:cs="Courier New"/>
          <w:color w:val="424243"/>
          <w:spacing w:val="5"/>
          <w:shd w:val="clear" w:color="auto" w:fill="EDF4F7"/>
        </w:rPr>
        <w:t>"fakmir@cebfirvot.pm</w:t>
      </w:r>
      <w:proofErr w:type="gramStart"/>
      <w:r w:rsidR="00DE7DBB">
        <w:rPr>
          <w:rFonts w:ascii="Courier New" w:hAnsi="Courier New" w:cs="Courier New"/>
          <w:color w:val="424243"/>
          <w:spacing w:val="5"/>
          <w:shd w:val="clear" w:color="auto" w:fill="EDF4F7"/>
        </w:rPr>
        <w:t>" ]</w:t>
      </w:r>
      <w:proofErr w:type="gramEnd"/>
      <w:r w:rsidR="00DE7DBB">
        <w:rPr>
          <w:rFonts w:ascii="Courier New" w:hAnsi="Courier New" w:cs="Courier New"/>
          <w:color w:val="424243"/>
          <w:spacing w:val="5"/>
          <w:shd w:val="clear" w:color="auto" w:fill="EDF4F7"/>
        </w:rPr>
        <w:t xml:space="preserve"> }</w:t>
      </w:r>
    </w:p>
    <w:p w14:paraId="2FC56277" w14:textId="3FF30016" w:rsidR="00D15828" w:rsidRDefault="00826C77" w:rsidP="00052390">
      <w:r w:rsidRPr="00826C77">
        <w:rPr>
          <w:highlight w:val="yellow"/>
        </w:rPr>
        <w:t>Then it will create Three (3) index entries</w:t>
      </w:r>
    </w:p>
    <w:p w14:paraId="45835026" w14:textId="3E2C8E5A" w:rsidR="00174380" w:rsidRPr="003F4D74" w:rsidRDefault="00174380" w:rsidP="00052390">
      <w:pPr>
        <w:rPr>
          <w:b/>
          <w:bCs/>
        </w:rPr>
      </w:pPr>
      <w:r w:rsidRPr="003F4D74">
        <w:rPr>
          <w:b/>
          <w:bCs/>
        </w:rPr>
        <w:t xml:space="preserve">Partial </w:t>
      </w:r>
      <w:r w:rsidR="00232844" w:rsidRPr="003F4D74">
        <w:rPr>
          <w:b/>
          <w:bCs/>
        </w:rPr>
        <w:t>Indexes:</w:t>
      </w:r>
      <w:r w:rsidRPr="003F4D74">
        <w:rPr>
          <w:b/>
          <w:bCs/>
        </w:rPr>
        <w:t xml:space="preserve"> </w:t>
      </w:r>
    </w:p>
    <w:p w14:paraId="1822EBFD" w14:textId="528627CE" w:rsidR="00174380" w:rsidRDefault="00174380" w:rsidP="00052390">
      <w:proofErr w:type="spellStart"/>
      <w:proofErr w:type="gramStart"/>
      <w:r>
        <w:t>Db.restaurants</w:t>
      </w:r>
      <w:proofErr w:type="gramEnd"/>
      <w:r>
        <w:t>.createIndex</w:t>
      </w:r>
      <w:proofErr w:type="spellEnd"/>
      <w:r>
        <w:t>( { “</w:t>
      </w:r>
      <w:proofErr w:type="spellStart"/>
      <w:r>
        <w:t>address.city</w:t>
      </w:r>
      <w:proofErr w:type="spellEnd"/>
      <w:r>
        <w:t>” : 1, cuisine: 1}, {</w:t>
      </w:r>
      <w:proofErr w:type="spellStart"/>
      <w:r w:rsidRPr="0093052B">
        <w:rPr>
          <w:b/>
          <w:bCs/>
          <w:color w:val="FF0000"/>
          <w:highlight w:val="yellow"/>
        </w:rPr>
        <w:t>partialFilterExpression</w:t>
      </w:r>
      <w:proofErr w:type="spellEnd"/>
      <w:r w:rsidRPr="0093052B">
        <w:rPr>
          <w:color w:val="FF0000"/>
          <w:highlight w:val="yellow"/>
        </w:rPr>
        <w:t xml:space="preserve"> </w:t>
      </w:r>
      <w:r w:rsidRPr="00174380">
        <w:rPr>
          <w:highlight w:val="yellow"/>
        </w:rPr>
        <w:t>: { ‘</w:t>
      </w:r>
      <w:r w:rsidR="003F4D74">
        <w:rPr>
          <w:highlight w:val="yellow"/>
        </w:rPr>
        <w:t>stars’</w:t>
      </w:r>
      <w:r w:rsidRPr="00174380">
        <w:rPr>
          <w:highlight w:val="yellow"/>
        </w:rPr>
        <w:t xml:space="preserve"> : {$gte : 3.5} }</w:t>
      </w:r>
      <w:r>
        <w:t>})</w:t>
      </w:r>
    </w:p>
    <w:p w14:paraId="7FB1E552" w14:textId="6B26E1B6" w:rsidR="00C568F2" w:rsidRPr="00C568F2" w:rsidRDefault="001636F0" w:rsidP="00052390">
      <w:pPr>
        <w:rPr>
          <w:b/>
          <w:bCs/>
        </w:rPr>
      </w:pPr>
      <w:r>
        <w:rPr>
          <w:b/>
          <w:bCs/>
          <w:highlight w:val="yellow"/>
        </w:rPr>
        <w:t xml:space="preserve">&gt; </w:t>
      </w:r>
      <w:proofErr w:type="spellStart"/>
      <w:r w:rsidR="00C568F2" w:rsidRPr="00C568F2">
        <w:rPr>
          <w:b/>
          <w:bCs/>
          <w:highlight w:val="yellow"/>
        </w:rPr>
        <w:t>partialFilterExpression</w:t>
      </w:r>
      <w:proofErr w:type="spellEnd"/>
      <w:r w:rsidR="00C568F2" w:rsidRPr="00C568F2">
        <w:rPr>
          <w:b/>
          <w:bCs/>
          <w:highlight w:val="yellow"/>
        </w:rPr>
        <w:t xml:space="preserve"> can be use also other than field at which index getting </w:t>
      </w:r>
      <w:r w:rsidR="00C82C73" w:rsidRPr="00C568F2">
        <w:rPr>
          <w:b/>
          <w:bCs/>
          <w:highlight w:val="yellow"/>
        </w:rPr>
        <w:t>created.</w:t>
      </w:r>
      <w:r w:rsidR="00C568F2" w:rsidRPr="00C568F2">
        <w:rPr>
          <w:b/>
          <w:bCs/>
        </w:rPr>
        <w:t xml:space="preserve"> </w:t>
      </w:r>
    </w:p>
    <w:p w14:paraId="3F9BCF35" w14:textId="30E8D08B" w:rsidR="00826C77" w:rsidRDefault="001636F0" w:rsidP="00052390">
      <w:r>
        <w:t xml:space="preserve">&gt; </w:t>
      </w:r>
      <w:proofErr w:type="spellStart"/>
      <w:r w:rsidR="003F4D74">
        <w:t>MutiKey</w:t>
      </w:r>
      <w:proofErr w:type="spellEnd"/>
      <w:r w:rsidR="003F4D74">
        <w:t xml:space="preserve"> index handy with partial Key Indexes</w:t>
      </w:r>
    </w:p>
    <w:p w14:paraId="49BD3C6D" w14:textId="258A0675" w:rsidR="00826C77" w:rsidRDefault="00C82C73" w:rsidP="00052390">
      <w:r>
        <w:t xml:space="preserve">&gt; </w:t>
      </w:r>
      <w:proofErr w:type="spellStart"/>
      <w:proofErr w:type="gramStart"/>
      <w:r>
        <w:t>exp.find</w:t>
      </w:r>
      <w:proofErr w:type="spellEnd"/>
      <w:proofErr w:type="gramEnd"/>
      <w:r>
        <w:t>( {‘</w:t>
      </w:r>
      <w:proofErr w:type="spellStart"/>
      <w:r>
        <w:t>address.city</w:t>
      </w:r>
      <w:proofErr w:type="spellEnd"/>
      <w:r>
        <w:t>’: ‘New York’, cuisine: ‘</w:t>
      </w:r>
      <w:proofErr w:type="spellStart"/>
      <w:r>
        <w:t>Sichuam</w:t>
      </w:r>
      <w:proofErr w:type="spellEnd"/>
      <w:r>
        <w:t xml:space="preserve">’,  </w:t>
      </w:r>
      <w:r w:rsidRPr="00C82C73">
        <w:rPr>
          <w:b/>
          <w:bCs/>
          <w:highlight w:val="yellow"/>
        </w:rPr>
        <w:t>stars : { $</w:t>
      </w:r>
      <w:proofErr w:type="spellStart"/>
      <w:r w:rsidRPr="00C82C73">
        <w:rPr>
          <w:b/>
          <w:bCs/>
          <w:highlight w:val="yellow"/>
        </w:rPr>
        <w:t>gt</w:t>
      </w:r>
      <w:proofErr w:type="spellEnd"/>
      <w:r w:rsidRPr="00C82C73">
        <w:rPr>
          <w:b/>
          <w:bCs/>
          <w:highlight w:val="yellow"/>
        </w:rPr>
        <w:t>: 4.0}</w:t>
      </w:r>
      <w:r>
        <w:t>} )</w:t>
      </w:r>
    </w:p>
    <w:p w14:paraId="3B268255" w14:textId="2154B0CC" w:rsidR="00C82C73" w:rsidRDefault="00C82C73" w:rsidP="00052390">
      <w:r w:rsidRPr="006F6D76">
        <w:rPr>
          <w:highlight w:val="yellow"/>
        </w:rPr>
        <w:lastRenderedPageBreak/>
        <w:t>To take advantage of partial key index query must include filter part which already in</w:t>
      </w:r>
      <w:r>
        <w:t xml:space="preserve"> </w:t>
      </w:r>
      <w:proofErr w:type="spellStart"/>
      <w:proofErr w:type="gramStart"/>
      <w:r w:rsidRPr="00174380">
        <w:rPr>
          <w:b/>
          <w:bCs/>
          <w:highlight w:val="yellow"/>
        </w:rPr>
        <w:t>partialFilterExpression</w:t>
      </w:r>
      <w:proofErr w:type="spellEnd"/>
      <w:proofErr w:type="gramEnd"/>
    </w:p>
    <w:p w14:paraId="1F02543B" w14:textId="3397791F" w:rsidR="00D15828" w:rsidRDefault="001328CA" w:rsidP="00052390">
      <w:r>
        <w:t xml:space="preserve">&gt;_id cannot be partial </w:t>
      </w:r>
      <w:proofErr w:type="gramStart"/>
      <w:r>
        <w:t>indexes</w:t>
      </w:r>
      <w:proofErr w:type="gramEnd"/>
    </w:p>
    <w:p w14:paraId="48F25318" w14:textId="2874B10D" w:rsidR="001328CA" w:rsidRDefault="001328CA" w:rsidP="00052390">
      <w:r>
        <w:t xml:space="preserve">&gt; You can not specify both the </w:t>
      </w:r>
      <w:proofErr w:type="spellStart"/>
      <w:r>
        <w:t>patialFilterExpression</w:t>
      </w:r>
      <w:proofErr w:type="spellEnd"/>
      <w:r>
        <w:t xml:space="preserve"> and the spars </w:t>
      </w:r>
      <w:proofErr w:type="gramStart"/>
      <w:r>
        <w:t>options</w:t>
      </w:r>
      <w:proofErr w:type="gramEnd"/>
    </w:p>
    <w:p w14:paraId="1FB90B2E" w14:textId="36AA18A7" w:rsidR="001328CA" w:rsidRDefault="001328CA" w:rsidP="00052390">
      <w:r>
        <w:t xml:space="preserve">&gt; Shard Key indexes </w:t>
      </w:r>
      <w:proofErr w:type="spellStart"/>
      <w:r>
        <w:t>can not</w:t>
      </w:r>
      <w:proofErr w:type="spellEnd"/>
      <w:r>
        <w:t xml:space="preserve"> be partial indexes.</w:t>
      </w:r>
    </w:p>
    <w:p w14:paraId="368080D5" w14:textId="391A5EA9" w:rsidR="0064629C" w:rsidRDefault="0064629C" w:rsidP="00052390">
      <w:pPr>
        <w:rPr>
          <w:b/>
          <w:bCs/>
        </w:rPr>
      </w:pPr>
      <w:r w:rsidRPr="0064629C">
        <w:rPr>
          <w:b/>
          <w:bCs/>
        </w:rPr>
        <w:t xml:space="preserve">Spars </w:t>
      </w:r>
      <w:proofErr w:type="gramStart"/>
      <w:r w:rsidRPr="0064629C">
        <w:rPr>
          <w:b/>
          <w:bCs/>
        </w:rPr>
        <w:t>Indexes</w:t>
      </w:r>
      <w:r>
        <w:rPr>
          <w:b/>
          <w:bCs/>
        </w:rPr>
        <w:t xml:space="preserve"> :</w:t>
      </w:r>
      <w:proofErr w:type="gramEnd"/>
      <w:r>
        <w:rPr>
          <w:b/>
          <w:bCs/>
        </w:rPr>
        <w:t xml:space="preserve"> </w:t>
      </w:r>
    </w:p>
    <w:p w14:paraId="43AE443F" w14:textId="3B87546C" w:rsidR="0064629C" w:rsidRDefault="00707CFA" w:rsidP="00052390">
      <w:pPr>
        <w:rPr>
          <w:b/>
          <w:bCs/>
        </w:rPr>
      </w:pPr>
      <w:r>
        <w:rPr>
          <w:b/>
          <w:bCs/>
        </w:rPr>
        <w:t xml:space="preserve">Text </w:t>
      </w:r>
      <w:proofErr w:type="gramStart"/>
      <w:r>
        <w:rPr>
          <w:b/>
          <w:bCs/>
        </w:rPr>
        <w:t>Indexes :</w:t>
      </w:r>
      <w:proofErr w:type="gramEnd"/>
      <w:r>
        <w:rPr>
          <w:b/>
          <w:bCs/>
        </w:rPr>
        <w:t xml:space="preserve"> Under the hood it will work </w:t>
      </w:r>
      <w:r w:rsidR="003F60FB">
        <w:rPr>
          <w:b/>
          <w:bCs/>
        </w:rPr>
        <w:t>similar to</w:t>
      </w:r>
      <w:r>
        <w:rPr>
          <w:b/>
          <w:bCs/>
        </w:rPr>
        <w:t xml:space="preserve"> multi key indexes </w:t>
      </w:r>
    </w:p>
    <w:p w14:paraId="51BE8EDF" w14:textId="078D4B06" w:rsidR="003F60FB" w:rsidRDefault="00CC228C" w:rsidP="00CC228C">
      <w:r>
        <w:t xml:space="preserve">&gt; </w:t>
      </w:r>
      <w:r w:rsidR="003F60FB" w:rsidRPr="003F60FB">
        <w:t xml:space="preserve">By </w:t>
      </w:r>
      <w:r w:rsidR="00BC2B4C" w:rsidRPr="003F60FB">
        <w:t>default,</w:t>
      </w:r>
      <w:r w:rsidR="003F60FB" w:rsidRPr="003F60FB">
        <w:t xml:space="preserve"> Text indexes are case </w:t>
      </w:r>
      <w:proofErr w:type="gramStart"/>
      <w:r w:rsidR="003F60FB" w:rsidRPr="003F60FB">
        <w:t>insensitive</w:t>
      </w:r>
      <w:proofErr w:type="gramEnd"/>
    </w:p>
    <w:p w14:paraId="5283DD00" w14:textId="4FAB11CA" w:rsidR="00320C6B" w:rsidRDefault="00320C6B" w:rsidP="00CC228C">
      <w:r>
        <w:t>&gt; Decrease in write performance.</w:t>
      </w:r>
    </w:p>
    <w:p w14:paraId="3FE72E4F" w14:textId="0004A9E3" w:rsidR="00320C6B" w:rsidRDefault="00C5570C" w:rsidP="00CC228C">
      <w:r>
        <w:t xml:space="preserve">“Compound Text Index” will help to reduce number of Index </w:t>
      </w:r>
      <w:proofErr w:type="gramStart"/>
      <w:r>
        <w:t>keys</w:t>
      </w:r>
      <w:proofErr w:type="gramEnd"/>
      <w:r>
        <w:t xml:space="preserve"> </w:t>
      </w:r>
    </w:p>
    <w:p w14:paraId="2C8CCB2B" w14:textId="365C4BBA" w:rsidR="008478E3" w:rsidRDefault="008478E3" w:rsidP="008478E3">
      <w:proofErr w:type="spellStart"/>
      <w:proofErr w:type="gramStart"/>
      <w:r>
        <w:t>Db.products</w:t>
      </w:r>
      <w:proofErr w:type="gramEnd"/>
      <w:r>
        <w:t>.createIndex</w:t>
      </w:r>
      <w:proofErr w:type="spellEnd"/>
      <w:r>
        <w:t>({“category”:1, “</w:t>
      </w:r>
      <w:proofErr w:type="spellStart"/>
      <w:r>
        <w:t>productName</w:t>
      </w:r>
      <w:proofErr w:type="spellEnd"/>
      <w:r>
        <w:t>” : text})</w:t>
      </w:r>
    </w:p>
    <w:p w14:paraId="0DD1F591" w14:textId="35A57F4B" w:rsidR="00E558DA" w:rsidRDefault="00E558DA" w:rsidP="008478E3">
      <w:proofErr w:type="spellStart"/>
      <w:proofErr w:type="gramStart"/>
      <w:r>
        <w:t>Db.textExample.find</w:t>
      </w:r>
      <w:proofErr w:type="spellEnd"/>
      <w:proofErr w:type="gramEnd"/>
      <w:r>
        <w:t xml:space="preserve">( { </w:t>
      </w:r>
      <w:r w:rsidRPr="00E558DA">
        <w:rPr>
          <w:b/>
          <w:bCs/>
          <w:highlight w:val="yellow"/>
        </w:rPr>
        <w:t>$text</w:t>
      </w:r>
      <w:r w:rsidRPr="00E558DA">
        <w:rPr>
          <w:highlight w:val="yellow"/>
        </w:rPr>
        <w:t xml:space="preserve"> : {</w:t>
      </w:r>
      <w:r w:rsidRPr="00E558DA">
        <w:rPr>
          <w:b/>
          <w:bCs/>
          <w:highlight w:val="yellow"/>
        </w:rPr>
        <w:t>$search</w:t>
      </w:r>
      <w:r w:rsidRPr="00E558DA">
        <w:rPr>
          <w:highlight w:val="yellow"/>
        </w:rPr>
        <w:t xml:space="preserve"> :</w:t>
      </w:r>
      <w:r>
        <w:t xml:space="preserve"> “MongoDB best”} } )</w:t>
      </w:r>
    </w:p>
    <w:p w14:paraId="29111D77" w14:textId="54A49EA5" w:rsidR="00553E14" w:rsidRDefault="00553E14" w:rsidP="008478E3">
      <w:r>
        <w:t xml:space="preserve">To make sort at find result using text index – </w:t>
      </w:r>
    </w:p>
    <w:p w14:paraId="17118F14" w14:textId="77777777" w:rsidR="00553E14" w:rsidRDefault="00553E14" w:rsidP="008478E3">
      <w:r>
        <w:t>&gt;</w:t>
      </w:r>
      <w:r w:rsidRPr="00553E14">
        <w:t xml:space="preserve"> </w:t>
      </w:r>
      <w:proofErr w:type="spellStart"/>
      <w:proofErr w:type="gramStart"/>
      <w:r>
        <w:t>db.textExample.find</w:t>
      </w:r>
      <w:proofErr w:type="spellEnd"/>
      <w:proofErr w:type="gramEnd"/>
      <w:r>
        <w:t>( {</w:t>
      </w:r>
      <w:r w:rsidRPr="00E558DA">
        <w:rPr>
          <w:b/>
          <w:bCs/>
          <w:highlight w:val="yellow"/>
        </w:rPr>
        <w:t>$text</w:t>
      </w:r>
      <w:r w:rsidRPr="00E558DA">
        <w:rPr>
          <w:highlight w:val="yellow"/>
        </w:rPr>
        <w:t xml:space="preserve"> : {</w:t>
      </w:r>
      <w:r w:rsidRPr="00E558DA">
        <w:rPr>
          <w:b/>
          <w:bCs/>
          <w:highlight w:val="yellow"/>
        </w:rPr>
        <w:t>$search</w:t>
      </w:r>
      <w:r w:rsidRPr="00E558DA">
        <w:rPr>
          <w:highlight w:val="yellow"/>
        </w:rPr>
        <w:t xml:space="preserve"> :</w:t>
      </w:r>
      <w:r>
        <w:t xml:space="preserve"> “MongoDB best”}} , </w:t>
      </w:r>
      <w:r w:rsidRPr="00553E14">
        <w:rPr>
          <w:highlight w:val="yellow"/>
        </w:rPr>
        <w:t>{ score : {$meta : “</w:t>
      </w:r>
      <w:proofErr w:type="spellStart"/>
      <w:r w:rsidRPr="00553E14">
        <w:rPr>
          <w:highlight w:val="yellow"/>
        </w:rPr>
        <w:t>textScore</w:t>
      </w:r>
      <w:proofErr w:type="spellEnd"/>
      <w:r w:rsidRPr="00553E14">
        <w:rPr>
          <w:highlight w:val="yellow"/>
        </w:rPr>
        <w:t>”} })</w:t>
      </w:r>
    </w:p>
    <w:p w14:paraId="017B5E32" w14:textId="790AE821" w:rsidR="00706B67" w:rsidRDefault="00706B67" w:rsidP="00706B67">
      <w:r>
        <w:t>&gt;</w:t>
      </w:r>
      <w:r w:rsidRPr="00706B67">
        <w:t xml:space="preserve"> </w:t>
      </w:r>
      <w:proofErr w:type="spellStart"/>
      <w:proofErr w:type="gramStart"/>
      <w:r>
        <w:t>db.textExample.find</w:t>
      </w:r>
      <w:proofErr w:type="spellEnd"/>
      <w:proofErr w:type="gramEnd"/>
      <w:r>
        <w:t>( {</w:t>
      </w:r>
      <w:r w:rsidRPr="00E558DA">
        <w:rPr>
          <w:b/>
          <w:bCs/>
          <w:highlight w:val="yellow"/>
        </w:rPr>
        <w:t>$text</w:t>
      </w:r>
      <w:r w:rsidRPr="00E558DA">
        <w:rPr>
          <w:highlight w:val="yellow"/>
        </w:rPr>
        <w:t xml:space="preserve"> : {</w:t>
      </w:r>
      <w:r w:rsidRPr="00E558DA">
        <w:rPr>
          <w:b/>
          <w:bCs/>
          <w:highlight w:val="yellow"/>
        </w:rPr>
        <w:t>$search</w:t>
      </w:r>
      <w:r w:rsidRPr="00E558DA">
        <w:rPr>
          <w:highlight w:val="yellow"/>
        </w:rPr>
        <w:t xml:space="preserve"> :</w:t>
      </w:r>
      <w:r>
        <w:t xml:space="preserve"> “MongoDB best”}} , </w:t>
      </w:r>
      <w:r w:rsidRPr="00553E14">
        <w:rPr>
          <w:highlight w:val="yellow"/>
        </w:rPr>
        <w:t>{ score : {$meta : “</w:t>
      </w:r>
      <w:proofErr w:type="spellStart"/>
      <w:r w:rsidRPr="00553E14">
        <w:rPr>
          <w:highlight w:val="yellow"/>
        </w:rPr>
        <w:t>textScore</w:t>
      </w:r>
      <w:proofErr w:type="spellEnd"/>
      <w:r w:rsidRPr="00553E14">
        <w:rPr>
          <w:highlight w:val="yellow"/>
        </w:rPr>
        <w:t>”} })</w:t>
      </w:r>
      <w:r>
        <w:t>.</w:t>
      </w:r>
      <w:r w:rsidRPr="00706B67">
        <w:rPr>
          <w:b/>
          <w:bCs/>
        </w:rPr>
        <w:t>sort</w:t>
      </w:r>
      <w:r>
        <w:t>(</w:t>
      </w:r>
      <w:r w:rsidRPr="00553E14">
        <w:rPr>
          <w:highlight w:val="yellow"/>
        </w:rPr>
        <w:t>{ score : {$meta : “</w:t>
      </w:r>
      <w:proofErr w:type="spellStart"/>
      <w:r w:rsidRPr="00553E14">
        <w:rPr>
          <w:highlight w:val="yellow"/>
        </w:rPr>
        <w:t>textScore</w:t>
      </w:r>
      <w:proofErr w:type="spellEnd"/>
      <w:r w:rsidRPr="00553E14">
        <w:rPr>
          <w:highlight w:val="yellow"/>
        </w:rPr>
        <w:t>”} }</w:t>
      </w:r>
      <w:r>
        <w:t>)</w:t>
      </w:r>
    </w:p>
    <w:p w14:paraId="32783805" w14:textId="529BC0DF" w:rsidR="00842480" w:rsidRDefault="00842480" w:rsidP="00706B67">
      <w:proofErr w:type="gramStart"/>
      <w:r>
        <w:t>Collations :</w:t>
      </w:r>
      <w:proofErr w:type="gramEnd"/>
      <w:r>
        <w:t xml:space="preserve"> </w:t>
      </w:r>
    </w:p>
    <w:p w14:paraId="3C42F9C3" w14:textId="555993E3" w:rsidR="00B453D8" w:rsidRDefault="00B453D8" w:rsidP="00706B67">
      <w:r>
        <w:t xml:space="preserve">Allow users to specify language specific rules for string comparison, such as rules for letter case and accent marks. </w:t>
      </w:r>
    </w:p>
    <w:p w14:paraId="688B52A4" w14:textId="13DB5DC2" w:rsidR="00152D23" w:rsidRDefault="00152D23" w:rsidP="00706B67">
      <w:r>
        <w:t xml:space="preserve">Locale, </w:t>
      </w:r>
      <w:proofErr w:type="spellStart"/>
      <w:r w:rsidRPr="00152D23">
        <w:t>caseLevel</w:t>
      </w:r>
      <w:proofErr w:type="spellEnd"/>
      <w:r w:rsidRPr="00152D23">
        <w:t xml:space="preserve">, </w:t>
      </w:r>
      <w:proofErr w:type="spellStart"/>
      <w:r w:rsidRPr="00152D23">
        <w:t>caseFirst</w:t>
      </w:r>
      <w:proofErr w:type="spellEnd"/>
      <w:r w:rsidRPr="00152D23">
        <w:t xml:space="preserve">, strength, </w:t>
      </w:r>
      <w:proofErr w:type="spellStart"/>
      <w:r w:rsidRPr="00152D23">
        <w:t>numericOrdering</w:t>
      </w:r>
      <w:proofErr w:type="spellEnd"/>
      <w:r w:rsidRPr="00152D23">
        <w:t xml:space="preserve">, alternate, </w:t>
      </w:r>
      <w:proofErr w:type="spellStart"/>
      <w:r w:rsidRPr="00152D23">
        <w:t>maxVariable</w:t>
      </w:r>
      <w:proofErr w:type="spellEnd"/>
      <w:r>
        <w:t>, backwards</w:t>
      </w:r>
    </w:p>
    <w:p w14:paraId="614A26C7" w14:textId="2D1E43A3" w:rsidR="00842480" w:rsidRDefault="00842480" w:rsidP="00706B67">
      <w:r>
        <w:t xml:space="preserve">Collation can be define on the level of </w:t>
      </w:r>
      <w:proofErr w:type="gramStart"/>
      <w:r>
        <w:t xml:space="preserve">Collection  </w:t>
      </w:r>
      <w:r w:rsidR="00A927FD">
        <w:t>:</w:t>
      </w:r>
      <w:proofErr w:type="gramEnd"/>
      <w:r w:rsidR="00A927FD">
        <w:t xml:space="preserve"> </w:t>
      </w:r>
    </w:p>
    <w:p w14:paraId="7D1584A6" w14:textId="26A1BD50" w:rsidR="00A927FD" w:rsidRDefault="00A927FD" w:rsidP="00706B67">
      <w:r>
        <w:t>&gt;</w:t>
      </w:r>
      <w:proofErr w:type="spellStart"/>
      <w:proofErr w:type="gramStart"/>
      <w:r>
        <w:t>db.foregn</w:t>
      </w:r>
      <w:proofErr w:type="gramEnd"/>
      <w:r>
        <w:t>_text.createIndex</w:t>
      </w:r>
      <w:proofErr w:type="spellEnd"/>
      <w:r>
        <w:t>( {name:1}, {collation : { local: ‘it’}})</w:t>
      </w:r>
    </w:p>
    <w:p w14:paraId="777D2D92" w14:textId="0ED410BA" w:rsidR="00A927FD" w:rsidRDefault="00A927FD" w:rsidP="00706B67">
      <w:r>
        <w:t>&gt;</w:t>
      </w:r>
      <w:proofErr w:type="spellStart"/>
      <w:proofErr w:type="gramStart"/>
      <w:r>
        <w:t>db.foreign</w:t>
      </w:r>
      <w:proofErr w:type="gramEnd"/>
      <w:r>
        <w:t>_text.find</w:t>
      </w:r>
      <w:proofErr w:type="spellEnd"/>
      <w:r>
        <w:t>( {</w:t>
      </w:r>
      <w:proofErr w:type="spellStart"/>
      <w:r>
        <w:t>name:’Maximo</w:t>
      </w:r>
      <w:proofErr w:type="spellEnd"/>
      <w:r>
        <w:t>’}).</w:t>
      </w:r>
      <w:proofErr w:type="spellStart"/>
      <w:r>
        <w:t>explane</w:t>
      </w:r>
      <w:proofErr w:type="spellEnd"/>
      <w:r>
        <w:t>()</w:t>
      </w:r>
      <w:r w:rsidR="002452E0">
        <w:t xml:space="preserve"> – </w:t>
      </w:r>
      <w:r w:rsidR="002452E0" w:rsidRPr="002452E0">
        <w:rPr>
          <w:highlight w:val="yellow"/>
        </w:rPr>
        <w:t>if we run this query without specifying collation it’s not going to use collation index.</w:t>
      </w:r>
    </w:p>
    <w:p w14:paraId="78927B3F" w14:textId="02091D26" w:rsidR="002452E0" w:rsidRDefault="002452E0" w:rsidP="00706B67">
      <w:r>
        <w:t>&gt;</w:t>
      </w:r>
      <w:r w:rsidR="00663818" w:rsidRPr="00663818">
        <w:t xml:space="preserve"> </w:t>
      </w:r>
      <w:proofErr w:type="spellStart"/>
      <w:proofErr w:type="gramStart"/>
      <w:r w:rsidR="00663818">
        <w:t>db.foreign</w:t>
      </w:r>
      <w:proofErr w:type="gramEnd"/>
      <w:r w:rsidR="00663818">
        <w:t>_text.find</w:t>
      </w:r>
      <w:proofErr w:type="spellEnd"/>
      <w:r w:rsidR="00663818">
        <w:t>( {</w:t>
      </w:r>
      <w:proofErr w:type="spellStart"/>
      <w:r w:rsidR="00663818">
        <w:t>name:’Maximo</w:t>
      </w:r>
      <w:proofErr w:type="spellEnd"/>
      <w:r w:rsidR="00663818">
        <w:t>’}).</w:t>
      </w:r>
      <w:r w:rsidR="00663818" w:rsidRPr="00663818">
        <w:rPr>
          <w:b/>
          <w:bCs/>
          <w:highlight w:val="yellow"/>
        </w:rPr>
        <w:t>collation( {locale : ‘it’}).exp</w:t>
      </w:r>
      <w:r w:rsidR="008F5C0E">
        <w:rPr>
          <w:b/>
          <w:bCs/>
          <w:highlight w:val="yellow"/>
        </w:rPr>
        <w:t>lain</w:t>
      </w:r>
      <w:r w:rsidR="00663818" w:rsidRPr="00663818">
        <w:rPr>
          <w:b/>
          <w:bCs/>
          <w:highlight w:val="yellow"/>
        </w:rPr>
        <w:t>()</w:t>
      </w:r>
    </w:p>
    <w:p w14:paraId="069470A8" w14:textId="2B2C7C60" w:rsidR="006F2530" w:rsidRDefault="006F2530" w:rsidP="006F2530">
      <w:pPr>
        <w:rPr>
          <w:b/>
          <w:bCs/>
        </w:rPr>
      </w:pPr>
      <w:r>
        <w:t>&gt;</w:t>
      </w:r>
      <w:r w:rsidRPr="00663818">
        <w:t xml:space="preserve"> </w:t>
      </w:r>
      <w:proofErr w:type="spellStart"/>
      <w:proofErr w:type="gramStart"/>
      <w:r>
        <w:t>db.foreign</w:t>
      </w:r>
      <w:proofErr w:type="gramEnd"/>
      <w:r>
        <w:t>_text.find</w:t>
      </w:r>
      <w:proofErr w:type="spellEnd"/>
      <w:r>
        <w:t>( {</w:t>
      </w:r>
      <w:proofErr w:type="spellStart"/>
      <w:r>
        <w:t>name:’Maximo</w:t>
      </w:r>
      <w:proofErr w:type="spellEnd"/>
      <w:r>
        <w:t>’}).</w:t>
      </w:r>
      <w:r w:rsidRPr="00544689">
        <w:rPr>
          <w:b/>
          <w:bCs/>
        </w:rPr>
        <w:t xml:space="preserve">collation( {locale : ‘it’, </w:t>
      </w:r>
      <w:r>
        <w:rPr>
          <w:b/>
          <w:bCs/>
          <w:highlight w:val="yellow"/>
        </w:rPr>
        <w:t>strength : 1</w:t>
      </w:r>
      <w:r w:rsidRPr="00663818">
        <w:rPr>
          <w:b/>
          <w:bCs/>
          <w:highlight w:val="yellow"/>
        </w:rPr>
        <w:t>}).exp</w:t>
      </w:r>
      <w:r>
        <w:rPr>
          <w:b/>
          <w:bCs/>
          <w:highlight w:val="yellow"/>
        </w:rPr>
        <w:t>lain</w:t>
      </w:r>
      <w:r w:rsidRPr="00663818">
        <w:rPr>
          <w:b/>
          <w:bCs/>
          <w:highlight w:val="yellow"/>
        </w:rPr>
        <w:t>()</w:t>
      </w:r>
    </w:p>
    <w:p w14:paraId="64AC262C" w14:textId="76195E33" w:rsidR="005A2954" w:rsidRDefault="005A2954" w:rsidP="006F2530">
      <w:pPr>
        <w:rPr>
          <w:b/>
          <w:bCs/>
        </w:rPr>
      </w:pPr>
      <w:r>
        <w:rPr>
          <w:b/>
          <w:bCs/>
        </w:rPr>
        <w:t xml:space="preserve">Sort </w:t>
      </w:r>
      <w:r w:rsidRPr="005A2954">
        <w:t>will work same as case Insensitive query.</w:t>
      </w:r>
      <w:r>
        <w:rPr>
          <w:b/>
          <w:bCs/>
        </w:rPr>
        <w:t xml:space="preserve"> </w:t>
      </w:r>
    </w:p>
    <w:p w14:paraId="463FCFE6" w14:textId="15CF8CC8" w:rsidR="00236124" w:rsidRDefault="00236124" w:rsidP="00236124">
      <w:pPr>
        <w:rPr>
          <w:b/>
          <w:bCs/>
        </w:rPr>
      </w:pPr>
      <w:r w:rsidRPr="00236124">
        <w:rPr>
          <w:b/>
          <w:bCs/>
        </w:rPr>
        <w:t xml:space="preserve">Fore Ground and Background Indexes </w:t>
      </w:r>
      <w:r>
        <w:rPr>
          <w:b/>
          <w:bCs/>
        </w:rPr>
        <w:t xml:space="preserve">– </w:t>
      </w:r>
    </w:p>
    <w:p w14:paraId="350D986D" w14:textId="00843A93" w:rsidR="00236124" w:rsidRPr="00236124" w:rsidRDefault="00CB3AC6" w:rsidP="00236124">
      <w:pPr>
        <w:rPr>
          <w:b/>
          <w:bCs/>
        </w:rPr>
      </w:pPr>
      <w:r>
        <w:rPr>
          <w:b/>
          <w:bCs/>
        </w:rPr>
        <w:t>&gt;</w:t>
      </w:r>
      <w:proofErr w:type="spellStart"/>
      <w:proofErr w:type="gramStart"/>
      <w:r>
        <w:rPr>
          <w:b/>
          <w:bCs/>
        </w:rPr>
        <w:t>db.restaurants</w:t>
      </w:r>
      <w:proofErr w:type="gramEnd"/>
      <w:r>
        <w:rPr>
          <w:b/>
          <w:bCs/>
        </w:rPr>
        <w:t>.createIndex</w:t>
      </w:r>
      <w:proofErr w:type="spellEnd"/>
      <w:r>
        <w:rPr>
          <w:b/>
          <w:bCs/>
        </w:rPr>
        <w:t>( { “cuisine”: 1, “name”: 1, “</w:t>
      </w:r>
      <w:proofErr w:type="spellStart"/>
      <w:r>
        <w:rPr>
          <w:b/>
          <w:bCs/>
        </w:rPr>
        <w:t>address.zipcode</w:t>
      </w:r>
      <w:proofErr w:type="spellEnd"/>
      <w:r>
        <w:rPr>
          <w:b/>
          <w:bCs/>
        </w:rPr>
        <w:t xml:space="preserve">”: 1}, </w:t>
      </w:r>
      <w:r w:rsidRPr="00CB3AC6">
        <w:rPr>
          <w:b/>
          <w:bCs/>
          <w:highlight w:val="yellow"/>
        </w:rPr>
        <w:t>{“background”  true}</w:t>
      </w:r>
      <w:r>
        <w:rPr>
          <w:b/>
          <w:bCs/>
        </w:rPr>
        <w:t>)</w:t>
      </w:r>
    </w:p>
    <w:p w14:paraId="341077E7" w14:textId="06F46394" w:rsidR="00553E14" w:rsidRDefault="00ED4172" w:rsidP="008478E3">
      <w:pPr>
        <w:rPr>
          <w:b/>
          <w:bCs/>
        </w:rPr>
      </w:pPr>
      <w:r>
        <w:t xml:space="preserve">To see the status of our build operations &gt; </w:t>
      </w:r>
      <w:proofErr w:type="spellStart"/>
      <w:proofErr w:type="gramStart"/>
      <w:r w:rsidRPr="00ED4172">
        <w:rPr>
          <w:b/>
          <w:bCs/>
        </w:rPr>
        <w:t>db.currentOp</w:t>
      </w:r>
      <w:proofErr w:type="spellEnd"/>
      <w:proofErr w:type="gramEnd"/>
    </w:p>
    <w:p w14:paraId="689CC8BB" w14:textId="7D66C086" w:rsidR="00ED4172" w:rsidRDefault="00923E13" w:rsidP="008478E3">
      <w:r>
        <w:rPr>
          <w:b/>
          <w:bCs/>
        </w:rPr>
        <w:lastRenderedPageBreak/>
        <w:t>&gt;</w:t>
      </w:r>
      <w:proofErr w:type="spellStart"/>
      <w:proofErr w:type="gramStart"/>
      <w:r>
        <w:rPr>
          <w:b/>
          <w:bCs/>
        </w:rPr>
        <w:t>db.killOp</w:t>
      </w:r>
      <w:proofErr w:type="spellEnd"/>
      <w:proofErr w:type="gramEnd"/>
      <w:r>
        <w:rPr>
          <w:b/>
          <w:bCs/>
        </w:rPr>
        <w:t>(</w:t>
      </w:r>
      <w:r w:rsidR="00524DD3">
        <w:rPr>
          <w:b/>
          <w:bCs/>
        </w:rPr>
        <w:t>“</w:t>
      </w:r>
      <w:proofErr w:type="spellStart"/>
      <w:r>
        <w:rPr>
          <w:b/>
          <w:bCs/>
        </w:rPr>
        <w:t>OperationID</w:t>
      </w:r>
      <w:proofErr w:type="spellEnd"/>
      <w:r w:rsidR="00524DD3">
        <w:rPr>
          <w:b/>
          <w:bCs/>
        </w:rPr>
        <w:t>”</w:t>
      </w:r>
      <w:r>
        <w:rPr>
          <w:b/>
          <w:bCs/>
        </w:rPr>
        <w:t>)</w:t>
      </w:r>
      <w:r w:rsidR="00755CC9">
        <w:rPr>
          <w:b/>
          <w:bCs/>
        </w:rPr>
        <w:t xml:space="preserve"> </w:t>
      </w:r>
      <w:r w:rsidR="00755CC9" w:rsidRPr="00755CC9">
        <w:t>to kill particular running operation</w:t>
      </w:r>
    </w:p>
    <w:p w14:paraId="194C9A9D" w14:textId="77777777" w:rsidR="000F0ECD" w:rsidRPr="00E14A02" w:rsidRDefault="000F0ECD" w:rsidP="008478E3">
      <w:pPr>
        <w:rPr>
          <w:b/>
          <w:bCs/>
        </w:rPr>
      </w:pPr>
      <w:r>
        <w:t xml:space="preserve">&gt; </w:t>
      </w:r>
      <w:proofErr w:type="spellStart"/>
      <w:proofErr w:type="gramStart"/>
      <w:r w:rsidRPr="00E14A02">
        <w:rPr>
          <w:b/>
          <w:bCs/>
        </w:rPr>
        <w:t>db.currentOp</w:t>
      </w:r>
      <w:proofErr w:type="spellEnd"/>
      <w:proofErr w:type="gramEnd"/>
      <w:r w:rsidRPr="00E14A02">
        <w:rPr>
          <w:b/>
          <w:bCs/>
        </w:rPr>
        <w:t>({</w:t>
      </w:r>
    </w:p>
    <w:p w14:paraId="20402266" w14:textId="77777777" w:rsidR="000F0ECD" w:rsidRPr="00E14A02" w:rsidRDefault="000F0ECD" w:rsidP="008478E3">
      <w:pPr>
        <w:rPr>
          <w:b/>
          <w:bCs/>
        </w:rPr>
      </w:pPr>
      <w:r w:rsidRPr="00E14A02">
        <w:rPr>
          <w:b/>
          <w:bCs/>
        </w:rPr>
        <w:t>$</w:t>
      </w:r>
      <w:proofErr w:type="gramStart"/>
      <w:r w:rsidRPr="00E14A02">
        <w:rPr>
          <w:b/>
          <w:bCs/>
        </w:rPr>
        <w:t>or:[</w:t>
      </w:r>
      <w:proofErr w:type="gramEnd"/>
    </w:p>
    <w:p w14:paraId="28478D21" w14:textId="20299A6D" w:rsidR="000F0ECD" w:rsidRPr="00E14A02" w:rsidRDefault="000F0ECD" w:rsidP="008478E3">
      <w:pPr>
        <w:rPr>
          <w:b/>
          <w:bCs/>
        </w:rPr>
      </w:pPr>
      <w:r w:rsidRPr="00E14A02">
        <w:rPr>
          <w:b/>
          <w:bCs/>
        </w:rPr>
        <w:tab/>
        <w:t>{op: “command”, “</w:t>
      </w:r>
      <w:proofErr w:type="spellStart"/>
      <w:proofErr w:type="gramStart"/>
      <w:r w:rsidRPr="00E14A02">
        <w:rPr>
          <w:b/>
          <w:bCs/>
        </w:rPr>
        <w:t>query.createIndexes</w:t>
      </w:r>
      <w:proofErr w:type="spellEnd"/>
      <w:proofErr w:type="gramEnd"/>
      <w:r w:rsidRPr="00E14A02">
        <w:rPr>
          <w:b/>
          <w:bCs/>
        </w:rPr>
        <w:t>” : { $exists : true } },</w:t>
      </w:r>
    </w:p>
    <w:p w14:paraId="771617D8" w14:textId="26490791" w:rsidR="000F0ECD" w:rsidRPr="00E14A02" w:rsidRDefault="000F0ECD" w:rsidP="008478E3">
      <w:pPr>
        <w:rPr>
          <w:b/>
          <w:bCs/>
        </w:rPr>
      </w:pPr>
      <w:r w:rsidRPr="00E14A02">
        <w:rPr>
          <w:b/>
          <w:bCs/>
        </w:rPr>
        <w:tab/>
      </w:r>
      <w:proofErr w:type="gramStart"/>
      <w:r w:rsidRPr="00E14A02">
        <w:rPr>
          <w:b/>
          <w:bCs/>
        </w:rPr>
        <w:t>{ op</w:t>
      </w:r>
      <w:proofErr w:type="gramEnd"/>
      <w:r w:rsidRPr="00E14A02">
        <w:rPr>
          <w:b/>
          <w:bCs/>
        </w:rPr>
        <w:t>: “insert”, ns: /\.system\.indexes\b/}</w:t>
      </w:r>
    </w:p>
    <w:p w14:paraId="2A62FC41" w14:textId="06C1500C" w:rsidR="000F0ECD" w:rsidRPr="00E14A02" w:rsidRDefault="000F0ECD" w:rsidP="008478E3">
      <w:pPr>
        <w:rPr>
          <w:b/>
          <w:bCs/>
        </w:rPr>
      </w:pPr>
      <w:r w:rsidRPr="00E14A02">
        <w:rPr>
          <w:b/>
          <w:bCs/>
        </w:rPr>
        <w:t xml:space="preserve">        ]</w:t>
      </w:r>
    </w:p>
    <w:p w14:paraId="69F4C286" w14:textId="692A236F" w:rsidR="00755CC9" w:rsidRDefault="000F0ECD" w:rsidP="008478E3">
      <w:pPr>
        <w:rPr>
          <w:b/>
          <w:bCs/>
        </w:rPr>
      </w:pPr>
      <w:r w:rsidRPr="00E14A02">
        <w:rPr>
          <w:b/>
          <w:bCs/>
        </w:rPr>
        <w:t>})</w:t>
      </w:r>
    </w:p>
    <w:p w14:paraId="109E406E" w14:textId="716CC941" w:rsidR="00E14A02" w:rsidRDefault="00E14A02" w:rsidP="008478E3">
      <w:pPr>
        <w:rPr>
          <w:b/>
          <w:bCs/>
        </w:rPr>
      </w:pPr>
      <w:proofErr w:type="gramStart"/>
      <w:r>
        <w:rPr>
          <w:b/>
          <w:bCs/>
        </w:rPr>
        <w:t>Explain  -</w:t>
      </w:r>
      <w:proofErr w:type="gramEnd"/>
      <w:r>
        <w:rPr>
          <w:b/>
          <w:bCs/>
        </w:rPr>
        <w:t xml:space="preserve"> </w:t>
      </w:r>
    </w:p>
    <w:p w14:paraId="1087E14C" w14:textId="77777777" w:rsidR="008874F4" w:rsidRDefault="008874F4" w:rsidP="008478E3">
      <w:pPr>
        <w:rPr>
          <w:b/>
          <w:bCs/>
        </w:rPr>
      </w:pPr>
      <w:r>
        <w:rPr>
          <w:b/>
          <w:bCs/>
        </w:rPr>
        <w:t>e</w:t>
      </w:r>
      <w:r w:rsidR="00E14A02">
        <w:rPr>
          <w:b/>
          <w:bCs/>
        </w:rPr>
        <w:t xml:space="preserve">xp = </w:t>
      </w:r>
      <w:proofErr w:type="spellStart"/>
      <w:proofErr w:type="gramStart"/>
      <w:r>
        <w:rPr>
          <w:b/>
          <w:bCs/>
        </w:rPr>
        <w:t>db.people</w:t>
      </w:r>
      <w:proofErr w:type="gramEnd"/>
      <w:r>
        <w:rPr>
          <w:b/>
          <w:bCs/>
        </w:rPr>
        <w:t>.explain</w:t>
      </w:r>
      <w:proofErr w:type="spellEnd"/>
      <w:r>
        <w:rPr>
          <w:b/>
          <w:bCs/>
        </w:rPr>
        <w:t>(“</w:t>
      </w:r>
      <w:proofErr w:type="spellStart"/>
      <w:r>
        <w:rPr>
          <w:b/>
          <w:bCs/>
        </w:rPr>
        <w:t>queryPlanner</w:t>
      </w:r>
      <w:proofErr w:type="spellEnd"/>
      <w:r>
        <w:rPr>
          <w:b/>
          <w:bCs/>
        </w:rPr>
        <w:t xml:space="preserve">”)  Is equal to </w:t>
      </w:r>
      <w:proofErr w:type="spellStart"/>
      <w:r>
        <w:rPr>
          <w:b/>
          <w:bCs/>
        </w:rPr>
        <w:t>db.people.explain</w:t>
      </w:r>
      <w:proofErr w:type="spellEnd"/>
      <w:r>
        <w:rPr>
          <w:b/>
          <w:bCs/>
        </w:rPr>
        <w:t>()</w:t>
      </w:r>
    </w:p>
    <w:p w14:paraId="7571B22E" w14:textId="44BD02AC" w:rsidR="00E14A02" w:rsidRPr="00E14A02" w:rsidRDefault="00814FF4" w:rsidP="008478E3">
      <w:pPr>
        <w:rPr>
          <w:b/>
          <w:bCs/>
        </w:rPr>
      </w:pPr>
      <w:r>
        <w:rPr>
          <w:b/>
          <w:bCs/>
        </w:rPr>
        <w:t xml:space="preserve">exp= </w:t>
      </w:r>
      <w:proofErr w:type="spellStart"/>
      <w:proofErr w:type="gramStart"/>
      <w:r>
        <w:rPr>
          <w:b/>
          <w:bCs/>
        </w:rPr>
        <w:t>db.people</w:t>
      </w:r>
      <w:proofErr w:type="gramEnd"/>
      <w:r>
        <w:rPr>
          <w:b/>
          <w:bCs/>
        </w:rPr>
        <w:t>.explain</w:t>
      </w:r>
      <w:proofErr w:type="spellEnd"/>
      <w:r>
        <w:rPr>
          <w:b/>
          <w:bCs/>
        </w:rPr>
        <w:t xml:space="preserve"> (“</w:t>
      </w:r>
      <w:proofErr w:type="spellStart"/>
      <w:r>
        <w:rPr>
          <w:b/>
          <w:bCs/>
        </w:rPr>
        <w:t>execuionStatus</w:t>
      </w:r>
      <w:proofErr w:type="spellEnd"/>
      <w:r>
        <w:rPr>
          <w:b/>
          <w:bCs/>
        </w:rPr>
        <w:t>”)</w:t>
      </w:r>
      <w:r w:rsidR="008874F4">
        <w:rPr>
          <w:b/>
          <w:bCs/>
        </w:rPr>
        <w:t xml:space="preserve"> </w:t>
      </w:r>
    </w:p>
    <w:p w14:paraId="560FCEDE" w14:textId="60F8CC58" w:rsidR="0075277F" w:rsidRDefault="0075277F" w:rsidP="0075277F">
      <w:pPr>
        <w:rPr>
          <w:b/>
          <w:bCs/>
        </w:rPr>
      </w:pPr>
      <w:r>
        <w:rPr>
          <w:b/>
          <w:bCs/>
        </w:rPr>
        <w:t xml:space="preserve">exp= </w:t>
      </w:r>
      <w:proofErr w:type="spellStart"/>
      <w:proofErr w:type="gramStart"/>
      <w:r>
        <w:rPr>
          <w:b/>
          <w:bCs/>
        </w:rPr>
        <w:t>db.people</w:t>
      </w:r>
      <w:proofErr w:type="gramEnd"/>
      <w:r>
        <w:rPr>
          <w:b/>
          <w:bCs/>
        </w:rPr>
        <w:t>.explain</w:t>
      </w:r>
      <w:proofErr w:type="spellEnd"/>
      <w:r>
        <w:rPr>
          <w:b/>
          <w:bCs/>
        </w:rPr>
        <w:t xml:space="preserve"> (“</w:t>
      </w:r>
      <w:proofErr w:type="spellStart"/>
      <w:r>
        <w:rPr>
          <w:b/>
          <w:bCs/>
        </w:rPr>
        <w:t>allPlan</w:t>
      </w:r>
      <w:r w:rsidR="009F63C5">
        <w:rPr>
          <w:b/>
          <w:bCs/>
        </w:rPr>
        <w:t>s</w:t>
      </w:r>
      <w:r>
        <w:rPr>
          <w:b/>
          <w:bCs/>
        </w:rPr>
        <w:t>Execution</w:t>
      </w:r>
      <w:proofErr w:type="spellEnd"/>
      <w:r>
        <w:rPr>
          <w:b/>
          <w:bCs/>
        </w:rPr>
        <w:t>”)</w:t>
      </w:r>
    </w:p>
    <w:p w14:paraId="43C42402" w14:textId="509D8160" w:rsidR="009F63C5" w:rsidRDefault="009F63C5" w:rsidP="0075277F">
      <w:pPr>
        <w:rPr>
          <w:b/>
          <w:bCs/>
        </w:rPr>
      </w:pPr>
      <w:r>
        <w:rPr>
          <w:b/>
          <w:bCs/>
        </w:rPr>
        <w:t>How much memory used by SORT “memUsage</w:t>
      </w:r>
      <w:proofErr w:type="gramStart"/>
      <w:r>
        <w:rPr>
          <w:b/>
          <w:bCs/>
        </w:rPr>
        <w:t>”:</w:t>
      </w:r>
      <w:proofErr w:type="gramEnd"/>
      <w:r>
        <w:rPr>
          <w:b/>
          <w:bCs/>
        </w:rPr>
        <w:t>2894</w:t>
      </w:r>
    </w:p>
    <w:p w14:paraId="45791FC9" w14:textId="275AE4D8" w:rsidR="009F63C5" w:rsidRDefault="009F63C5" w:rsidP="0075277F">
      <w:pPr>
        <w:rPr>
          <w:b/>
          <w:bCs/>
        </w:rPr>
      </w:pPr>
      <w:r>
        <w:rPr>
          <w:b/>
          <w:bCs/>
        </w:rPr>
        <w:t xml:space="preserve">Memory </w:t>
      </w:r>
      <w:proofErr w:type="gramStart"/>
      <w:r>
        <w:rPr>
          <w:b/>
          <w:bCs/>
        </w:rPr>
        <w:t>Limit :</w:t>
      </w:r>
      <w:proofErr w:type="gramEnd"/>
      <w:r>
        <w:rPr>
          <w:b/>
          <w:bCs/>
        </w:rPr>
        <w:t xml:space="preserve"> 32 MB</w:t>
      </w:r>
    </w:p>
    <w:p w14:paraId="679B6C7A" w14:textId="391C5D64" w:rsidR="009F63C5" w:rsidRDefault="00076B54" w:rsidP="0075277F">
      <w:r w:rsidRPr="00076B54">
        <w:t>Average</w:t>
      </w:r>
      <w:r w:rsidR="000A19FB" w:rsidRPr="00076B54">
        <w:t xml:space="preserve"> size of our documents</w:t>
      </w:r>
      <w:r>
        <w:t xml:space="preserve"> multiply with number of </w:t>
      </w:r>
      <w:proofErr w:type="gramStart"/>
      <w:r>
        <w:t>document</w:t>
      </w:r>
      <w:proofErr w:type="gramEnd"/>
      <w:r>
        <w:t xml:space="preserve"> get return, will give info of document size, </w:t>
      </w:r>
      <w:r w:rsidR="000A19FB" w:rsidRPr="00076B54">
        <w:t xml:space="preserve">to get to know </w:t>
      </w:r>
      <w:r w:rsidR="004E443A" w:rsidRPr="00076B54">
        <w:t xml:space="preserve">is it going to </w:t>
      </w:r>
      <w:r w:rsidRPr="00076B54">
        <w:t>fit</w:t>
      </w:r>
      <w:r w:rsidR="004E443A" w:rsidRPr="00076B54">
        <w:t xml:space="preserve"> RAM or this query will be canceled by MongoDB</w:t>
      </w:r>
      <w:r>
        <w:t>,</w:t>
      </w:r>
    </w:p>
    <w:p w14:paraId="2399CDC2" w14:textId="4E54FF0A" w:rsidR="005A6606" w:rsidRPr="005A6606" w:rsidRDefault="005A6606" w:rsidP="005A6606">
      <w:r w:rsidRPr="005A6606">
        <w:rPr>
          <w:b/>
          <w:bCs/>
        </w:rPr>
        <w:t>Forcing Indexes with Hint</w:t>
      </w:r>
      <w:r>
        <w:t xml:space="preserve"> - </w:t>
      </w:r>
    </w:p>
    <w:p w14:paraId="53E9DF6D" w14:textId="650356D7" w:rsidR="005A6606" w:rsidRDefault="004863B8" w:rsidP="0075277F">
      <w:proofErr w:type="spellStart"/>
      <w:proofErr w:type="gramStart"/>
      <w:r>
        <w:t>Db.people</w:t>
      </w:r>
      <w:proofErr w:type="gramEnd"/>
      <w:r>
        <w:t>.</w:t>
      </w:r>
      <w:r w:rsidR="00497829">
        <w:t>find</w:t>
      </w:r>
      <w:proofErr w:type="spellEnd"/>
      <w:r w:rsidR="00497829">
        <w:t>(</w:t>
      </w:r>
      <w:r w:rsidR="00497829">
        <w:tab/>
        <w:t xml:space="preserve">{name: “Jhon Doe”, </w:t>
      </w:r>
      <w:proofErr w:type="spellStart"/>
      <w:r w:rsidR="00497829">
        <w:t>zipcode</w:t>
      </w:r>
      <w:proofErr w:type="spellEnd"/>
      <w:r w:rsidR="00497829">
        <w:t xml:space="preserve"> :  {$</w:t>
      </w:r>
      <w:proofErr w:type="spellStart"/>
      <w:r w:rsidR="00497829">
        <w:t>gt</w:t>
      </w:r>
      <w:proofErr w:type="spellEnd"/>
      <w:r w:rsidR="00497829">
        <w:t xml:space="preserve"> : “63000”}})</w:t>
      </w:r>
      <w:r w:rsidR="00497829" w:rsidRPr="00497829">
        <w:rPr>
          <w:b/>
          <w:bCs/>
          <w:highlight w:val="yellow"/>
        </w:rPr>
        <w:t xml:space="preserve">.hint( {Name : 1, </w:t>
      </w:r>
      <w:proofErr w:type="spellStart"/>
      <w:r w:rsidR="00497829" w:rsidRPr="00497829">
        <w:rPr>
          <w:b/>
          <w:bCs/>
          <w:highlight w:val="yellow"/>
        </w:rPr>
        <w:t>zipcode</w:t>
      </w:r>
      <w:proofErr w:type="spellEnd"/>
      <w:r w:rsidR="00497829" w:rsidRPr="00497829">
        <w:rPr>
          <w:b/>
          <w:bCs/>
          <w:highlight w:val="yellow"/>
        </w:rPr>
        <w:t xml:space="preserve"> : 1} )</w:t>
      </w:r>
      <w:r w:rsidR="00497829">
        <w:t>;</w:t>
      </w:r>
    </w:p>
    <w:p w14:paraId="4C2757F6" w14:textId="636D2165" w:rsidR="00451B31" w:rsidRPr="00076B54" w:rsidRDefault="00451B31" w:rsidP="0075277F">
      <w:r>
        <w:tab/>
      </w:r>
      <w:r>
        <w:tab/>
      </w:r>
      <w:r>
        <w:tab/>
      </w:r>
      <w:r>
        <w:tab/>
      </w:r>
      <w:r>
        <w:tab/>
      </w:r>
      <w:r>
        <w:tab/>
      </w:r>
      <w:r>
        <w:tab/>
        <w:t xml:space="preserve">            </w:t>
      </w:r>
      <w:proofErr w:type="gramStart"/>
      <w:r>
        <w:t>.</w:t>
      </w:r>
      <w:r w:rsidRPr="00451B31">
        <w:rPr>
          <w:b/>
          <w:bCs/>
        </w:rPr>
        <w:t>hint</w:t>
      </w:r>
      <w:proofErr w:type="gramEnd"/>
      <w:r w:rsidRPr="00451B31">
        <w:rPr>
          <w:b/>
          <w:bCs/>
        </w:rPr>
        <w:t>(“</w:t>
      </w:r>
      <w:r w:rsidRPr="00E7028F">
        <w:rPr>
          <w:b/>
          <w:bCs/>
          <w:highlight w:val="yellow"/>
        </w:rPr>
        <w:t>name_1_zipcode_1</w:t>
      </w:r>
      <w:r w:rsidRPr="00451B31">
        <w:rPr>
          <w:b/>
          <w:bCs/>
        </w:rPr>
        <w:t>”)</w:t>
      </w:r>
      <w:r>
        <w:t xml:space="preserve">  //also Can pass the name of </w:t>
      </w:r>
      <w:r w:rsidRPr="00451B31">
        <w:rPr>
          <w:b/>
          <w:bCs/>
        </w:rPr>
        <w:t>INDEX</w:t>
      </w:r>
      <w:r>
        <w:tab/>
      </w:r>
    </w:p>
    <w:p w14:paraId="44972206" w14:textId="4DDF38D6" w:rsidR="009F63C5" w:rsidRDefault="00E7028F" w:rsidP="0075277F">
      <w:pPr>
        <w:rPr>
          <w:b/>
          <w:bCs/>
        </w:rPr>
      </w:pPr>
      <w:r>
        <w:rPr>
          <w:b/>
          <w:bCs/>
        </w:rPr>
        <w:t xml:space="preserve">Determine Index Size – </w:t>
      </w:r>
      <w:proofErr w:type="spellStart"/>
      <w:proofErr w:type="gramStart"/>
      <w:r>
        <w:rPr>
          <w:b/>
          <w:bCs/>
        </w:rPr>
        <w:t>db.stats</w:t>
      </w:r>
      <w:proofErr w:type="spellEnd"/>
      <w:proofErr w:type="gramEnd"/>
      <w:r>
        <w:rPr>
          <w:b/>
          <w:bCs/>
        </w:rPr>
        <w:t>()</w:t>
      </w:r>
      <w:r w:rsidR="00ED7D62">
        <w:rPr>
          <w:b/>
          <w:bCs/>
        </w:rPr>
        <w:t xml:space="preserve"> </w:t>
      </w:r>
    </w:p>
    <w:p w14:paraId="07943D71" w14:textId="39F7AEA6" w:rsidR="00ED7D62" w:rsidRDefault="003B0D2B" w:rsidP="0075277F">
      <w:pPr>
        <w:rPr>
          <w:b/>
          <w:bCs/>
        </w:rPr>
      </w:pPr>
      <w:r>
        <w:rPr>
          <w:b/>
          <w:bCs/>
        </w:rPr>
        <w:t xml:space="preserve">$ </w:t>
      </w:r>
      <w:proofErr w:type="gramStart"/>
      <w:r>
        <w:rPr>
          <w:b/>
          <w:bCs/>
        </w:rPr>
        <w:t>free -h</w:t>
      </w:r>
      <w:proofErr w:type="gramEnd"/>
      <w:r>
        <w:rPr>
          <w:b/>
          <w:bCs/>
        </w:rPr>
        <w:t xml:space="preserve"> [Linux </w:t>
      </w:r>
      <w:proofErr w:type="spellStart"/>
      <w:r>
        <w:rPr>
          <w:b/>
          <w:bCs/>
        </w:rPr>
        <w:t>cmd</w:t>
      </w:r>
      <w:proofErr w:type="spellEnd"/>
      <w:r>
        <w:rPr>
          <w:b/>
          <w:bCs/>
        </w:rPr>
        <w:t>]</w:t>
      </w:r>
    </w:p>
    <w:p w14:paraId="6DF3E713" w14:textId="00265F08" w:rsidR="003B0D2B" w:rsidRDefault="006D27B5" w:rsidP="0075277F">
      <w:pPr>
        <w:rPr>
          <w:b/>
          <w:bCs/>
        </w:rPr>
      </w:pPr>
      <w:r>
        <w:rPr>
          <w:b/>
          <w:bCs/>
        </w:rPr>
        <w:t>&gt;</w:t>
      </w:r>
      <w:proofErr w:type="spellStart"/>
      <w:proofErr w:type="gramStart"/>
      <w:r w:rsidRPr="006D27B5">
        <w:rPr>
          <w:b/>
          <w:bCs/>
          <w:highlight w:val="yellow"/>
        </w:rPr>
        <w:t>d</w:t>
      </w:r>
      <w:r w:rsidR="003B0D2B" w:rsidRPr="006D27B5">
        <w:rPr>
          <w:b/>
          <w:bCs/>
          <w:highlight w:val="yellow"/>
        </w:rPr>
        <w:t>b.rides</w:t>
      </w:r>
      <w:proofErr w:type="gramEnd"/>
      <w:r w:rsidR="003B0D2B" w:rsidRPr="006D27B5">
        <w:rPr>
          <w:b/>
          <w:bCs/>
          <w:highlight w:val="yellow"/>
        </w:rPr>
        <w:t>_other.stats</w:t>
      </w:r>
      <w:proofErr w:type="spellEnd"/>
      <w:r w:rsidR="003B0D2B" w:rsidRPr="006D27B5">
        <w:rPr>
          <w:b/>
          <w:bCs/>
          <w:highlight w:val="yellow"/>
        </w:rPr>
        <w:t>({</w:t>
      </w:r>
      <w:proofErr w:type="spellStart"/>
      <w:r w:rsidR="003B0D2B" w:rsidRPr="006D27B5">
        <w:rPr>
          <w:b/>
          <w:bCs/>
          <w:highlight w:val="yellow"/>
        </w:rPr>
        <w:t>indexDetails:true</w:t>
      </w:r>
      <w:proofErr w:type="spellEnd"/>
      <w:r w:rsidR="003B0D2B" w:rsidRPr="006D27B5">
        <w:rPr>
          <w:b/>
          <w:bCs/>
          <w:highlight w:val="yellow"/>
        </w:rPr>
        <w:t>})</w:t>
      </w:r>
      <w:r w:rsidR="00D444F5">
        <w:rPr>
          <w:b/>
          <w:bCs/>
        </w:rPr>
        <w:t xml:space="preserve"> will give “</w:t>
      </w:r>
      <w:proofErr w:type="spellStart"/>
      <w:r w:rsidR="00D444F5">
        <w:rPr>
          <w:b/>
          <w:bCs/>
        </w:rPr>
        <w:t>bytes_currently_in_the_cace</w:t>
      </w:r>
      <w:proofErr w:type="spellEnd"/>
      <w:r w:rsidR="00D444F5">
        <w:rPr>
          <w:b/>
          <w:bCs/>
        </w:rPr>
        <w:t>” which mean how much in RAM</w:t>
      </w:r>
      <w:r w:rsidR="00100E0B">
        <w:rPr>
          <w:b/>
          <w:bCs/>
        </w:rPr>
        <w:t xml:space="preserve"> also can analyze HIT and MISS page ratio </w:t>
      </w:r>
    </w:p>
    <w:p w14:paraId="54FC9360" w14:textId="4A547F4A" w:rsidR="00755CC9" w:rsidRDefault="0075277F" w:rsidP="008478E3">
      <w:pPr>
        <w:rPr>
          <w:b/>
          <w:bCs/>
        </w:rPr>
      </w:pPr>
      <w:r>
        <w:rPr>
          <w:b/>
          <w:bCs/>
        </w:rPr>
        <w:t xml:space="preserve"> </w:t>
      </w:r>
      <w:r w:rsidR="000B660A">
        <w:rPr>
          <w:b/>
          <w:bCs/>
        </w:rPr>
        <w:t xml:space="preserve">Benchmarking Tools – </w:t>
      </w:r>
      <w:proofErr w:type="spellStart"/>
      <w:r w:rsidR="000B660A">
        <w:rPr>
          <w:b/>
          <w:bCs/>
        </w:rPr>
        <w:t>sysbench</w:t>
      </w:r>
      <w:proofErr w:type="spellEnd"/>
      <w:r w:rsidR="000B660A">
        <w:rPr>
          <w:b/>
          <w:bCs/>
        </w:rPr>
        <w:t xml:space="preserve">, </w:t>
      </w:r>
      <w:proofErr w:type="spellStart"/>
      <w:r w:rsidR="000B660A">
        <w:rPr>
          <w:b/>
          <w:bCs/>
        </w:rPr>
        <w:t>iibench</w:t>
      </w:r>
      <w:proofErr w:type="spellEnd"/>
      <w:r w:rsidR="000B660A">
        <w:rPr>
          <w:b/>
          <w:bCs/>
        </w:rPr>
        <w:t xml:space="preserve"> will work for low level bench </w:t>
      </w:r>
      <w:proofErr w:type="spellStart"/>
      <w:r w:rsidR="000B660A">
        <w:rPr>
          <w:b/>
          <w:bCs/>
        </w:rPr>
        <w:t>marking</w:t>
      </w:r>
      <w:r w:rsidR="003E09AC">
        <w:rPr>
          <w:b/>
          <w:bCs/>
        </w:rPr>
        <w:t>like</w:t>
      </w:r>
      <w:proofErr w:type="spellEnd"/>
      <w:r w:rsidR="003E09AC">
        <w:rPr>
          <w:b/>
          <w:bCs/>
        </w:rPr>
        <w:t xml:space="preserve"> </w:t>
      </w:r>
      <w:proofErr w:type="gramStart"/>
      <w:r w:rsidR="003E09AC">
        <w:rPr>
          <w:b/>
          <w:bCs/>
        </w:rPr>
        <w:t>YCSB ,</w:t>
      </w:r>
      <w:proofErr w:type="gramEnd"/>
      <w:r w:rsidR="003E09AC">
        <w:rPr>
          <w:b/>
          <w:bCs/>
        </w:rPr>
        <w:t xml:space="preserve"> TCP these are developed for relation database.</w:t>
      </w:r>
    </w:p>
    <w:p w14:paraId="6B1CC8E9" w14:textId="77777777" w:rsidR="003E09AC" w:rsidRDefault="003E09AC" w:rsidP="008478E3">
      <w:pPr>
        <w:rPr>
          <w:b/>
          <w:bCs/>
        </w:rPr>
      </w:pPr>
    </w:p>
    <w:p w14:paraId="1AC6F45F" w14:textId="2C366500" w:rsidR="00C622B8" w:rsidRDefault="00C622B8" w:rsidP="008478E3">
      <w:pPr>
        <w:rPr>
          <w:b/>
          <w:bCs/>
        </w:rPr>
      </w:pPr>
      <w:r>
        <w:rPr>
          <w:b/>
          <w:bCs/>
        </w:rPr>
        <w:t>Other kind of bench marking is “Database Server Bench Marking”</w:t>
      </w:r>
      <w:r w:rsidR="006E69CE">
        <w:rPr>
          <w:b/>
          <w:bCs/>
        </w:rPr>
        <w:t xml:space="preserve"> – Tools like </w:t>
      </w:r>
      <w:proofErr w:type="gramStart"/>
      <w:r w:rsidR="006E69CE">
        <w:rPr>
          <w:b/>
          <w:bCs/>
        </w:rPr>
        <w:t>YCSB ,</w:t>
      </w:r>
      <w:proofErr w:type="gramEnd"/>
      <w:r w:rsidR="006E69CE">
        <w:rPr>
          <w:b/>
          <w:bCs/>
        </w:rPr>
        <w:t xml:space="preserve"> TCP</w:t>
      </w:r>
      <w:r w:rsidR="003E09AC">
        <w:rPr>
          <w:b/>
          <w:bCs/>
        </w:rPr>
        <w:t xml:space="preserve"> these are developed for </w:t>
      </w:r>
    </w:p>
    <w:p w14:paraId="3DCD8D50" w14:textId="11B30783" w:rsidR="003E09AC" w:rsidRDefault="003E09AC" w:rsidP="008478E3">
      <w:pPr>
        <w:rPr>
          <w:b/>
          <w:bCs/>
        </w:rPr>
      </w:pPr>
    </w:p>
    <w:p w14:paraId="50EC01F6" w14:textId="437E6D2C" w:rsidR="003E09AC" w:rsidRDefault="003E09AC" w:rsidP="003E09AC">
      <w:pPr>
        <w:rPr>
          <w:b/>
          <w:bCs/>
        </w:rPr>
      </w:pPr>
      <w:r>
        <w:rPr>
          <w:b/>
          <w:bCs/>
        </w:rPr>
        <w:t xml:space="preserve">Distrusted Systems Benchmarking – Tools </w:t>
      </w:r>
      <w:proofErr w:type="spellStart"/>
      <w:r>
        <w:rPr>
          <w:b/>
          <w:bCs/>
        </w:rPr>
        <w:t>HiBench</w:t>
      </w:r>
      <w:proofErr w:type="spellEnd"/>
      <w:r>
        <w:rPr>
          <w:b/>
          <w:bCs/>
        </w:rPr>
        <w:t>, JEPSEN</w:t>
      </w:r>
    </w:p>
    <w:p w14:paraId="642EFDEF" w14:textId="1DF7B91D" w:rsidR="00497F09" w:rsidRDefault="00497F09" w:rsidP="003E09AC">
      <w:pPr>
        <w:rPr>
          <w:b/>
          <w:bCs/>
        </w:rPr>
      </w:pPr>
      <w:r>
        <w:rPr>
          <w:b/>
          <w:bCs/>
        </w:rPr>
        <w:lastRenderedPageBreak/>
        <w:t>Tool “</w:t>
      </w:r>
      <w:proofErr w:type="spellStart"/>
      <w:proofErr w:type="gramStart"/>
      <w:r>
        <w:rPr>
          <w:b/>
          <w:bCs/>
        </w:rPr>
        <w:t>POCDriver</w:t>
      </w:r>
      <w:proofErr w:type="spellEnd"/>
      <w:r>
        <w:rPr>
          <w:b/>
          <w:bCs/>
        </w:rPr>
        <w:t>”  is</w:t>
      </w:r>
      <w:proofErr w:type="gramEnd"/>
      <w:r>
        <w:rPr>
          <w:b/>
          <w:bCs/>
        </w:rPr>
        <w:t xml:space="preserve"> good to do benchmarking for small clusters – it’s configurable</w:t>
      </w:r>
    </w:p>
    <w:p w14:paraId="43854402" w14:textId="5C4C50BF" w:rsidR="00497F09" w:rsidRDefault="00F65047" w:rsidP="003E09AC">
      <w:pPr>
        <w:rPr>
          <w:b/>
          <w:bCs/>
        </w:rPr>
      </w:pPr>
      <w:r>
        <w:rPr>
          <w:b/>
          <w:bCs/>
        </w:rPr>
        <w:t>&gt;</w:t>
      </w:r>
      <w:proofErr w:type="spellStart"/>
      <w:proofErr w:type="gramStart"/>
      <w:r w:rsidRPr="00E008D1">
        <w:rPr>
          <w:b/>
          <w:bCs/>
          <w:highlight w:val="yellow"/>
        </w:rPr>
        <w:t>db.retaurants</w:t>
      </w:r>
      <w:proofErr w:type="gramEnd"/>
      <w:r w:rsidRPr="00E008D1">
        <w:rPr>
          <w:b/>
          <w:bCs/>
          <w:highlight w:val="yellow"/>
        </w:rPr>
        <w:t>.find</w:t>
      </w:r>
      <w:proofErr w:type="spellEnd"/>
      <w:r w:rsidRPr="00E008D1">
        <w:rPr>
          <w:b/>
          <w:bCs/>
          <w:highlight w:val="yellow"/>
        </w:rPr>
        <w:t>(“</w:t>
      </w:r>
      <w:proofErr w:type="spellStart"/>
      <w:r w:rsidRPr="00E008D1">
        <w:rPr>
          <w:b/>
          <w:bCs/>
          <w:highlight w:val="yellow"/>
        </w:rPr>
        <w:t>address.zipcode</w:t>
      </w:r>
      <w:proofErr w:type="spellEnd"/>
      <w:r w:rsidRPr="00E008D1">
        <w:rPr>
          <w:b/>
          <w:bCs/>
          <w:highlight w:val="yellow"/>
        </w:rPr>
        <w:t>”:{$gt:’50000’}).count()</w:t>
      </w:r>
    </w:p>
    <w:p w14:paraId="1C417289" w14:textId="62AF74A9" w:rsidR="009603F4" w:rsidRDefault="009603F4" w:rsidP="009603F4">
      <w:pPr>
        <w:rPr>
          <w:b/>
          <w:bCs/>
        </w:rPr>
      </w:pPr>
      <w:r>
        <w:rPr>
          <w:b/>
          <w:bCs/>
        </w:rPr>
        <w:t>&gt;</w:t>
      </w:r>
      <w:r w:rsidRPr="009603F4">
        <w:rPr>
          <w:b/>
          <w:bCs/>
          <w:highlight w:val="yellow"/>
        </w:rPr>
        <w:t xml:space="preserve"> </w:t>
      </w:r>
      <w:proofErr w:type="spellStart"/>
      <w:proofErr w:type="gramStart"/>
      <w:r w:rsidRPr="00E008D1">
        <w:rPr>
          <w:b/>
          <w:bCs/>
          <w:highlight w:val="yellow"/>
        </w:rPr>
        <w:t>db.retaurants</w:t>
      </w:r>
      <w:proofErr w:type="gramEnd"/>
      <w:r w:rsidRPr="00E008D1">
        <w:rPr>
          <w:b/>
          <w:bCs/>
          <w:highlight w:val="yellow"/>
        </w:rPr>
        <w:t>.find</w:t>
      </w:r>
      <w:proofErr w:type="spellEnd"/>
      <w:r w:rsidRPr="00E008D1">
        <w:rPr>
          <w:b/>
          <w:bCs/>
          <w:highlight w:val="yellow"/>
        </w:rPr>
        <w:t>(“</w:t>
      </w:r>
      <w:proofErr w:type="spellStart"/>
      <w:r w:rsidRPr="00E008D1">
        <w:rPr>
          <w:b/>
          <w:bCs/>
          <w:highlight w:val="yellow"/>
        </w:rPr>
        <w:t>address.zipcode</w:t>
      </w:r>
      <w:proofErr w:type="spellEnd"/>
      <w:r w:rsidRPr="00E008D1">
        <w:rPr>
          <w:b/>
          <w:bCs/>
          <w:highlight w:val="yellow"/>
        </w:rPr>
        <w:t>”:{$gt:’50000’}</w:t>
      </w:r>
      <w:r>
        <w:rPr>
          <w:b/>
          <w:bCs/>
          <w:highlight w:val="yellow"/>
        </w:rPr>
        <w:t>, cuisine: ‘Sushi’</w:t>
      </w:r>
      <w:r w:rsidRPr="00E008D1">
        <w:rPr>
          <w:b/>
          <w:bCs/>
          <w:highlight w:val="yellow"/>
        </w:rPr>
        <w:t>).</w:t>
      </w:r>
      <w:r>
        <w:rPr>
          <w:b/>
          <w:bCs/>
          <w:highlight w:val="yellow"/>
        </w:rPr>
        <w:t>sort</w:t>
      </w:r>
      <w:r w:rsidRPr="00E008D1">
        <w:rPr>
          <w:b/>
          <w:bCs/>
          <w:highlight w:val="yellow"/>
        </w:rPr>
        <w:t>(</w:t>
      </w:r>
      <w:r>
        <w:rPr>
          <w:b/>
          <w:bCs/>
          <w:highlight w:val="yellow"/>
        </w:rPr>
        <w:t>{stars:-1}</w:t>
      </w:r>
      <w:r w:rsidRPr="00E008D1">
        <w:rPr>
          <w:b/>
          <w:bCs/>
          <w:highlight w:val="yellow"/>
        </w:rPr>
        <w:t>)</w:t>
      </w:r>
    </w:p>
    <w:p w14:paraId="49C39543" w14:textId="7BBE67A5" w:rsidR="007F694E" w:rsidRDefault="00503A4E" w:rsidP="009603F4">
      <w:pPr>
        <w:rPr>
          <w:b/>
          <w:bCs/>
        </w:rPr>
      </w:pPr>
      <w:r>
        <w:rPr>
          <w:b/>
          <w:bCs/>
        </w:rPr>
        <w:t>&gt;</w:t>
      </w:r>
      <w:r w:rsidR="007F694E" w:rsidRPr="007F694E">
        <w:rPr>
          <w:b/>
          <w:bCs/>
          <w:highlight w:val="yellow"/>
        </w:rPr>
        <w:t xml:space="preserve"> </w:t>
      </w:r>
      <w:proofErr w:type="spellStart"/>
      <w:proofErr w:type="gramStart"/>
      <w:r w:rsidR="007F694E" w:rsidRPr="00E008D1">
        <w:rPr>
          <w:b/>
          <w:bCs/>
          <w:highlight w:val="yellow"/>
        </w:rPr>
        <w:t>db.retaurants</w:t>
      </w:r>
      <w:proofErr w:type="gramEnd"/>
      <w:r w:rsidR="007F694E" w:rsidRPr="00E008D1">
        <w:rPr>
          <w:b/>
          <w:bCs/>
          <w:highlight w:val="yellow"/>
        </w:rPr>
        <w:t>.</w:t>
      </w:r>
      <w:r w:rsidR="007F694E">
        <w:rPr>
          <w:b/>
          <w:bCs/>
        </w:rPr>
        <w:t>createIndex</w:t>
      </w:r>
      <w:proofErr w:type="spellEnd"/>
      <w:r w:rsidR="007F694E">
        <w:rPr>
          <w:b/>
          <w:bCs/>
        </w:rPr>
        <w:t>({“address.zipcode”:1, “cuisine” : 1, “stars”:1})</w:t>
      </w:r>
      <w:r w:rsidR="005977DE">
        <w:rPr>
          <w:b/>
          <w:bCs/>
        </w:rPr>
        <w:t xml:space="preserve"> [Very Less Effective]</w:t>
      </w:r>
    </w:p>
    <w:p w14:paraId="73B47946" w14:textId="3DD94CCE" w:rsidR="005977DE" w:rsidRDefault="005977DE" w:rsidP="009603F4">
      <w:pPr>
        <w:rPr>
          <w:b/>
          <w:bCs/>
        </w:rPr>
      </w:pPr>
      <w:r>
        <w:rPr>
          <w:b/>
          <w:bCs/>
        </w:rPr>
        <w:t>&gt;</w:t>
      </w:r>
      <w:r w:rsidRPr="005977DE">
        <w:rPr>
          <w:b/>
          <w:bCs/>
          <w:highlight w:val="yellow"/>
        </w:rPr>
        <w:t xml:space="preserve"> </w:t>
      </w:r>
      <w:proofErr w:type="spellStart"/>
      <w:proofErr w:type="gramStart"/>
      <w:r w:rsidRPr="00E008D1">
        <w:rPr>
          <w:b/>
          <w:bCs/>
          <w:highlight w:val="yellow"/>
        </w:rPr>
        <w:t>db.retaurants</w:t>
      </w:r>
      <w:proofErr w:type="gramEnd"/>
      <w:r w:rsidRPr="00E008D1">
        <w:rPr>
          <w:b/>
          <w:bCs/>
          <w:highlight w:val="yellow"/>
        </w:rPr>
        <w:t>.</w:t>
      </w:r>
      <w:r>
        <w:rPr>
          <w:b/>
          <w:bCs/>
        </w:rPr>
        <w:t>createIndex</w:t>
      </w:r>
      <w:proofErr w:type="spellEnd"/>
      <w:r>
        <w:rPr>
          <w:b/>
          <w:bCs/>
        </w:rPr>
        <w:t>({“cuisine” : 1, “address.zipcode”:1, “stars”:1}) [Less Effective]</w:t>
      </w:r>
    </w:p>
    <w:p w14:paraId="001B617F" w14:textId="6F420A1F" w:rsidR="009603F4" w:rsidRDefault="007F694E" w:rsidP="009603F4">
      <w:pPr>
        <w:rPr>
          <w:b/>
          <w:bCs/>
        </w:rPr>
      </w:pPr>
      <w:r>
        <w:rPr>
          <w:b/>
          <w:bCs/>
          <w:highlight w:val="yellow"/>
        </w:rPr>
        <w:t>&gt;</w:t>
      </w:r>
      <w:r w:rsidR="00503A4E" w:rsidRPr="009603F4">
        <w:rPr>
          <w:b/>
          <w:bCs/>
          <w:highlight w:val="yellow"/>
        </w:rPr>
        <w:t xml:space="preserve"> </w:t>
      </w:r>
      <w:proofErr w:type="spellStart"/>
      <w:proofErr w:type="gramStart"/>
      <w:r w:rsidR="00503A4E" w:rsidRPr="00E008D1">
        <w:rPr>
          <w:b/>
          <w:bCs/>
          <w:highlight w:val="yellow"/>
        </w:rPr>
        <w:t>db.retaurants</w:t>
      </w:r>
      <w:proofErr w:type="gramEnd"/>
      <w:r w:rsidR="00503A4E" w:rsidRPr="00E008D1">
        <w:rPr>
          <w:b/>
          <w:bCs/>
          <w:highlight w:val="yellow"/>
        </w:rPr>
        <w:t>.</w:t>
      </w:r>
      <w:r w:rsidR="00503A4E">
        <w:rPr>
          <w:b/>
          <w:bCs/>
        </w:rPr>
        <w:t>createIndex</w:t>
      </w:r>
      <w:proofErr w:type="spellEnd"/>
      <w:r w:rsidR="00503A4E">
        <w:rPr>
          <w:b/>
          <w:bCs/>
        </w:rPr>
        <w:t xml:space="preserve">({ </w:t>
      </w:r>
      <w:r w:rsidR="00503A4E" w:rsidRPr="00F53BCC">
        <w:rPr>
          <w:b/>
          <w:bCs/>
          <w:highlight w:val="yellow"/>
        </w:rPr>
        <w:t>“cuisine” : 1, “stars”:1, “address.zipcode”:1</w:t>
      </w:r>
      <w:r w:rsidR="00503A4E">
        <w:rPr>
          <w:b/>
          <w:bCs/>
        </w:rPr>
        <w:t>})</w:t>
      </w:r>
      <w:r w:rsidR="00AC3AFD">
        <w:rPr>
          <w:b/>
          <w:bCs/>
        </w:rPr>
        <w:t xml:space="preserve">  [Will work this Index as charm no In Memory Sort]</w:t>
      </w:r>
    </w:p>
    <w:p w14:paraId="380596B1" w14:textId="736E4589" w:rsidR="00AC3AFD" w:rsidRDefault="00BD7DB2" w:rsidP="009603F4">
      <w:pPr>
        <w:rPr>
          <w:b/>
          <w:bCs/>
        </w:rPr>
      </w:pPr>
      <w:r w:rsidRPr="00111754">
        <w:rPr>
          <w:b/>
          <w:bCs/>
          <w:color w:val="FF0000"/>
        </w:rPr>
        <w:t xml:space="preserve">Equality, </w:t>
      </w:r>
      <w:r w:rsidR="00111754" w:rsidRPr="00111754">
        <w:rPr>
          <w:b/>
          <w:bCs/>
          <w:color w:val="FF0000"/>
        </w:rPr>
        <w:t>Sort,</w:t>
      </w:r>
      <w:r w:rsidRPr="00111754">
        <w:rPr>
          <w:b/>
          <w:bCs/>
          <w:color w:val="FF0000"/>
        </w:rPr>
        <w:t xml:space="preserve"> Range </w:t>
      </w:r>
      <w:r>
        <w:rPr>
          <w:b/>
          <w:bCs/>
        </w:rPr>
        <w:t xml:space="preserve">formula </w:t>
      </w:r>
      <w:r w:rsidR="00111754">
        <w:rPr>
          <w:b/>
          <w:bCs/>
        </w:rPr>
        <w:t>followed.</w:t>
      </w:r>
    </w:p>
    <w:p w14:paraId="76C28DA5" w14:textId="6CADA0EE" w:rsidR="00E008D1" w:rsidRDefault="00683BAA" w:rsidP="003E09AC">
      <w:pPr>
        <w:rPr>
          <w:b/>
          <w:bCs/>
        </w:rPr>
      </w:pPr>
      <w:r>
        <w:rPr>
          <w:b/>
          <w:bCs/>
        </w:rPr>
        <w:t xml:space="preserve">Covered Query – Very performant, </w:t>
      </w:r>
      <w:r w:rsidR="0006720E">
        <w:rPr>
          <w:b/>
          <w:bCs/>
        </w:rPr>
        <w:t>satisfied</w:t>
      </w:r>
      <w:r>
        <w:rPr>
          <w:b/>
          <w:bCs/>
        </w:rPr>
        <w:t xml:space="preserve"> entirely by index keys, 0 documents need to be </w:t>
      </w:r>
      <w:r w:rsidR="0006720E">
        <w:rPr>
          <w:b/>
          <w:bCs/>
        </w:rPr>
        <w:t>examined.</w:t>
      </w:r>
    </w:p>
    <w:p w14:paraId="59C7C878" w14:textId="1317CA76" w:rsidR="00E3391C" w:rsidRDefault="00E3391C" w:rsidP="003E09AC">
      <w:pPr>
        <w:rPr>
          <w:b/>
          <w:bCs/>
        </w:rPr>
      </w:pPr>
      <w:r w:rsidRPr="00E3391C">
        <w:rPr>
          <w:b/>
          <w:bCs/>
          <w:highlight w:val="yellow"/>
        </w:rPr>
        <w:t xml:space="preserve">The Indexed field should be present in Projection </w:t>
      </w:r>
      <w:r w:rsidR="003067BB">
        <w:rPr>
          <w:b/>
          <w:bCs/>
          <w:highlight w:val="yellow"/>
        </w:rPr>
        <w:t>too,</w:t>
      </w:r>
      <w:r w:rsidRPr="00E3391C">
        <w:rPr>
          <w:b/>
          <w:bCs/>
          <w:highlight w:val="yellow"/>
        </w:rPr>
        <w:t xml:space="preserve"> then it </w:t>
      </w:r>
      <w:r w:rsidR="003067BB" w:rsidRPr="00E3391C">
        <w:rPr>
          <w:b/>
          <w:bCs/>
          <w:highlight w:val="yellow"/>
        </w:rPr>
        <w:t>became</w:t>
      </w:r>
      <w:r w:rsidRPr="00E3391C">
        <w:rPr>
          <w:b/>
          <w:bCs/>
          <w:highlight w:val="yellow"/>
        </w:rPr>
        <w:t xml:space="preserve"> covered query.</w:t>
      </w:r>
      <w:r w:rsidRPr="00E3391C">
        <w:rPr>
          <w:b/>
          <w:bCs/>
        </w:rPr>
        <w:t xml:space="preserve"> </w:t>
      </w:r>
    </w:p>
    <w:p w14:paraId="12BECFBC" w14:textId="2DF347BA" w:rsidR="001162D0" w:rsidRDefault="001162D0" w:rsidP="003E09AC">
      <w:pPr>
        <w:rPr>
          <w:b/>
          <w:bCs/>
        </w:rPr>
      </w:pPr>
      <w:r>
        <w:rPr>
          <w:b/>
          <w:bCs/>
        </w:rPr>
        <w:t xml:space="preserve">Covered Query Will not work for as follows conditions - </w:t>
      </w:r>
    </w:p>
    <w:p w14:paraId="4B21F5C0" w14:textId="505BE4EF" w:rsidR="003067BB" w:rsidRPr="003067BB" w:rsidRDefault="003067BB" w:rsidP="003067BB">
      <w:pPr>
        <w:pStyle w:val="ListParagraph"/>
        <w:numPr>
          <w:ilvl w:val="0"/>
          <w:numId w:val="7"/>
        </w:numPr>
        <w:rPr>
          <w:b/>
          <w:bCs/>
          <w:color w:val="FF0000"/>
        </w:rPr>
      </w:pPr>
      <w:r w:rsidRPr="003067BB">
        <w:rPr>
          <w:b/>
          <w:bCs/>
          <w:color w:val="FF0000"/>
        </w:rPr>
        <w:t>We cannot do cover query if any index fields are Array.</w:t>
      </w:r>
    </w:p>
    <w:p w14:paraId="516F6279" w14:textId="7DC347D5" w:rsidR="003067BB" w:rsidRPr="003067BB" w:rsidRDefault="003067BB" w:rsidP="003067BB">
      <w:pPr>
        <w:pStyle w:val="ListParagraph"/>
        <w:numPr>
          <w:ilvl w:val="0"/>
          <w:numId w:val="7"/>
        </w:numPr>
        <w:rPr>
          <w:b/>
          <w:bCs/>
          <w:color w:val="FF0000"/>
        </w:rPr>
      </w:pPr>
      <w:r w:rsidRPr="003067BB">
        <w:rPr>
          <w:b/>
          <w:bCs/>
          <w:color w:val="FF0000"/>
        </w:rPr>
        <w:t>Any of the Indexed fields are embedded document.</w:t>
      </w:r>
    </w:p>
    <w:p w14:paraId="3D92E342" w14:textId="4748EE21" w:rsidR="003067BB" w:rsidRDefault="003067BB" w:rsidP="003067BB">
      <w:pPr>
        <w:pStyle w:val="ListParagraph"/>
        <w:numPr>
          <w:ilvl w:val="0"/>
          <w:numId w:val="7"/>
        </w:numPr>
        <w:rPr>
          <w:b/>
          <w:bCs/>
          <w:color w:val="FF0000"/>
        </w:rPr>
      </w:pPr>
      <w:r w:rsidRPr="003067BB">
        <w:rPr>
          <w:b/>
          <w:bCs/>
          <w:color w:val="FF0000"/>
        </w:rPr>
        <w:t xml:space="preserve">When run against a </w:t>
      </w:r>
      <w:proofErr w:type="gramStart"/>
      <w:r w:rsidRPr="003067BB">
        <w:rPr>
          <w:b/>
          <w:bCs/>
          <w:color w:val="FF0000"/>
        </w:rPr>
        <w:t>mongos</w:t>
      </w:r>
      <w:proofErr w:type="gramEnd"/>
      <w:r w:rsidRPr="003067BB">
        <w:rPr>
          <w:b/>
          <w:bCs/>
          <w:color w:val="FF0000"/>
        </w:rPr>
        <w:t xml:space="preserve"> if the index does not contain the shard key.</w:t>
      </w:r>
    </w:p>
    <w:p w14:paraId="53E431DE" w14:textId="6DD0FAA3" w:rsidR="00C25F79" w:rsidRDefault="00C25F79" w:rsidP="00C25F79">
      <w:pPr>
        <w:rPr>
          <w:b/>
          <w:bCs/>
        </w:rPr>
      </w:pPr>
      <w:proofErr w:type="spellStart"/>
      <w:r w:rsidRPr="00C25F79">
        <w:rPr>
          <w:b/>
          <w:bCs/>
        </w:rPr>
        <w:t>RegEx</w:t>
      </w:r>
      <w:proofErr w:type="spellEnd"/>
      <w:r>
        <w:rPr>
          <w:b/>
          <w:bCs/>
        </w:rPr>
        <w:t xml:space="preserve"> can be made to use Indexes \^Ravi\</w:t>
      </w:r>
      <w:r w:rsidR="00385A34">
        <w:rPr>
          <w:b/>
          <w:bCs/>
        </w:rPr>
        <w:t xml:space="preserve"> this </w:t>
      </w:r>
      <w:proofErr w:type="spellStart"/>
      <w:r w:rsidR="00385A34">
        <w:rPr>
          <w:b/>
          <w:bCs/>
        </w:rPr>
        <w:t>regEx</w:t>
      </w:r>
      <w:proofErr w:type="spellEnd"/>
      <w:r w:rsidR="00385A34">
        <w:rPr>
          <w:b/>
          <w:bCs/>
        </w:rPr>
        <w:t xml:space="preserve"> will use </w:t>
      </w:r>
      <w:proofErr w:type="gramStart"/>
      <w:r w:rsidR="00385A34">
        <w:rPr>
          <w:b/>
          <w:bCs/>
        </w:rPr>
        <w:t>Indexes</w:t>
      </w:r>
      <w:proofErr w:type="gramEnd"/>
      <w:r w:rsidR="00385A34">
        <w:rPr>
          <w:b/>
          <w:bCs/>
        </w:rPr>
        <w:t xml:space="preserve"> </w:t>
      </w:r>
    </w:p>
    <w:p w14:paraId="052C3B13" w14:textId="23200C31" w:rsidR="0020528B" w:rsidRDefault="0020528B" w:rsidP="00C25F79">
      <w:pPr>
        <w:rPr>
          <w:b/>
          <w:bCs/>
        </w:rPr>
      </w:pPr>
      <w:r>
        <w:rPr>
          <w:b/>
          <w:bCs/>
        </w:rPr>
        <w:t xml:space="preserve">WriteConcerns have three </w:t>
      </w:r>
      <w:proofErr w:type="gramStart"/>
      <w:r>
        <w:rPr>
          <w:b/>
          <w:bCs/>
        </w:rPr>
        <w:t>parameters</w:t>
      </w:r>
      <w:proofErr w:type="gramEnd"/>
      <w:r>
        <w:rPr>
          <w:b/>
          <w:bCs/>
        </w:rPr>
        <w:t xml:space="preserve"> </w:t>
      </w:r>
    </w:p>
    <w:p w14:paraId="1F806F25" w14:textId="4F1F8E0D" w:rsidR="0020528B" w:rsidRPr="00F73FBB" w:rsidRDefault="0020528B" w:rsidP="00F73FBB">
      <w:pPr>
        <w:pStyle w:val="ListParagraph"/>
        <w:numPr>
          <w:ilvl w:val="0"/>
          <w:numId w:val="5"/>
        </w:numPr>
        <w:rPr>
          <w:b/>
          <w:bCs/>
        </w:rPr>
      </w:pPr>
      <w:r w:rsidRPr="00F73FBB">
        <w:rPr>
          <w:b/>
          <w:bCs/>
        </w:rPr>
        <w:t>{w: &lt;value&gt;, j: &lt;</w:t>
      </w:r>
      <w:r w:rsidR="00F533B6" w:rsidRPr="00F73FBB">
        <w:rPr>
          <w:b/>
          <w:bCs/>
        </w:rPr>
        <w:t>Boolean</w:t>
      </w:r>
      <w:r w:rsidRPr="00F73FBB">
        <w:rPr>
          <w:b/>
          <w:bCs/>
        </w:rPr>
        <w:t xml:space="preserve">&gt;, </w:t>
      </w:r>
      <w:proofErr w:type="spellStart"/>
      <w:r w:rsidRPr="00F73FBB">
        <w:rPr>
          <w:b/>
          <w:bCs/>
        </w:rPr>
        <w:t>wtimeout</w:t>
      </w:r>
      <w:proofErr w:type="spellEnd"/>
      <w:r w:rsidRPr="00F73FBB">
        <w:rPr>
          <w:b/>
          <w:bCs/>
        </w:rPr>
        <w:t>: &lt;number&gt;}</w:t>
      </w:r>
    </w:p>
    <w:p w14:paraId="701B3B14" w14:textId="0B436854" w:rsidR="00225A1B" w:rsidRPr="00F73FBB" w:rsidRDefault="00225A1B" w:rsidP="00F73FBB">
      <w:pPr>
        <w:pStyle w:val="ListParagraph"/>
        <w:numPr>
          <w:ilvl w:val="0"/>
          <w:numId w:val="5"/>
        </w:numPr>
        <w:rPr>
          <w:b/>
          <w:bCs/>
        </w:rPr>
      </w:pPr>
      <w:r w:rsidRPr="00F73FBB">
        <w:rPr>
          <w:b/>
          <w:bCs/>
        </w:rPr>
        <w:t xml:space="preserve">[Replica Set needs to Wait, Journal acknowledge, How Long Needs to </w:t>
      </w:r>
      <w:proofErr w:type="gramStart"/>
      <w:r w:rsidRPr="00F73FBB">
        <w:rPr>
          <w:b/>
          <w:bCs/>
        </w:rPr>
        <w:t>wait ]</w:t>
      </w:r>
      <w:proofErr w:type="gramEnd"/>
    </w:p>
    <w:p w14:paraId="340612D1" w14:textId="4D21462D" w:rsidR="00EE67DB" w:rsidRPr="00F73FBB" w:rsidRDefault="00EE67DB" w:rsidP="00F73FBB">
      <w:pPr>
        <w:pStyle w:val="ListParagraph"/>
        <w:numPr>
          <w:ilvl w:val="0"/>
          <w:numId w:val="5"/>
        </w:numPr>
        <w:rPr>
          <w:b/>
          <w:bCs/>
        </w:rPr>
      </w:pPr>
      <w:r w:rsidRPr="00F73FBB">
        <w:rPr>
          <w:b/>
          <w:bCs/>
        </w:rPr>
        <w:t xml:space="preserve">[w: </w:t>
      </w:r>
      <w:proofErr w:type="gramStart"/>
      <w:r w:rsidRPr="00F73FBB">
        <w:rPr>
          <w:b/>
          <w:bCs/>
        </w:rPr>
        <w:t>1 ,</w:t>
      </w:r>
      <w:proofErr w:type="gramEnd"/>
      <w:r w:rsidRPr="00F73FBB">
        <w:rPr>
          <w:b/>
          <w:bCs/>
        </w:rPr>
        <w:t xml:space="preserve"> j:false, </w:t>
      </w:r>
      <w:proofErr w:type="spellStart"/>
      <w:r w:rsidRPr="00F73FBB">
        <w:rPr>
          <w:b/>
          <w:bCs/>
        </w:rPr>
        <w:t>wtimeout</w:t>
      </w:r>
      <w:proofErr w:type="spellEnd"/>
      <w:r w:rsidRPr="00F73FBB">
        <w:rPr>
          <w:b/>
          <w:bCs/>
        </w:rPr>
        <w:t>: 5000]</w:t>
      </w:r>
    </w:p>
    <w:p w14:paraId="5AD2663A" w14:textId="32A8DC50" w:rsidR="004D7A19" w:rsidRPr="00F73FBB" w:rsidRDefault="00EE67DB" w:rsidP="00F73FBB">
      <w:pPr>
        <w:pStyle w:val="ListParagraph"/>
        <w:numPr>
          <w:ilvl w:val="0"/>
          <w:numId w:val="5"/>
        </w:numPr>
        <w:pBdr>
          <w:bottom w:val="single" w:sz="6" w:space="1" w:color="auto"/>
        </w:pBdr>
        <w:rPr>
          <w:b/>
          <w:bCs/>
        </w:rPr>
      </w:pPr>
      <w:r w:rsidRPr="00F73FBB">
        <w:rPr>
          <w:b/>
          <w:bCs/>
        </w:rPr>
        <w:t xml:space="preserve">[w: majority, </w:t>
      </w:r>
      <w:proofErr w:type="gramStart"/>
      <w:r w:rsidRPr="00F73FBB">
        <w:rPr>
          <w:b/>
          <w:bCs/>
        </w:rPr>
        <w:t>j:false</w:t>
      </w:r>
      <w:proofErr w:type="gramEnd"/>
      <w:r w:rsidRPr="00F73FBB">
        <w:rPr>
          <w:b/>
          <w:bCs/>
        </w:rPr>
        <w:t>]</w:t>
      </w:r>
    </w:p>
    <w:p w14:paraId="37C1D226" w14:textId="77777777" w:rsidR="00440949" w:rsidRDefault="00440949" w:rsidP="008478E3">
      <w:pPr>
        <w:rPr>
          <w:b/>
          <w:bCs/>
        </w:rPr>
      </w:pPr>
    </w:p>
    <w:p w14:paraId="20D527BD" w14:textId="040BF7B2" w:rsidR="000B660A" w:rsidRDefault="0012221C" w:rsidP="008478E3">
      <w:pPr>
        <w:pBdr>
          <w:bottom w:val="single" w:sz="6" w:space="1" w:color="auto"/>
        </w:pBdr>
        <w:rPr>
          <w:b/>
          <w:bCs/>
        </w:rPr>
      </w:pPr>
      <w:r>
        <w:rPr>
          <w:b/>
          <w:bCs/>
        </w:rPr>
        <w:t>Sorting working as Grouping by as per data Type</w:t>
      </w:r>
      <w:r w:rsidR="00D92FE8">
        <w:rPr>
          <w:b/>
          <w:bCs/>
        </w:rPr>
        <w:t xml:space="preserve">- </w:t>
      </w:r>
    </w:p>
    <w:p w14:paraId="08AB88A7" w14:textId="73C2AE0B" w:rsidR="0046197D" w:rsidRDefault="0056064E" w:rsidP="008478E3">
      <w:pPr>
        <w:rPr>
          <w:b/>
          <w:bCs/>
        </w:rPr>
      </w:pPr>
      <w:r>
        <w:rPr>
          <w:b/>
          <w:bCs/>
        </w:rPr>
        <w:t xml:space="preserve">Aggregation - </w:t>
      </w:r>
    </w:p>
    <w:p w14:paraId="20E54EB3" w14:textId="77777777" w:rsidR="00CD76E7" w:rsidRPr="00CD76E7" w:rsidRDefault="00CD76E7" w:rsidP="00CD76E7">
      <w:r w:rsidRPr="00CD76E7">
        <w:t xml:space="preserve">While with $project, we can selectively remove and retain fields, </w:t>
      </w:r>
    </w:p>
    <w:p w14:paraId="6D139068" w14:textId="212F8819" w:rsidR="0075277F" w:rsidRDefault="0012221C" w:rsidP="008478E3">
      <w:r>
        <w:rPr>
          <w:noProof/>
        </w:rPr>
        <w:lastRenderedPageBreak/>
        <w:drawing>
          <wp:inline distT="0" distB="0" distL="0" distR="0" wp14:anchorId="4C028CD4" wp14:editId="5424C6DB">
            <wp:extent cx="5943600"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130"/>
                    </a:xfrm>
                    <a:prstGeom prst="rect">
                      <a:avLst/>
                    </a:prstGeom>
                  </pic:spPr>
                </pic:pic>
              </a:graphicData>
            </a:graphic>
          </wp:inline>
        </w:drawing>
      </w:r>
    </w:p>
    <w:p w14:paraId="3784F9F4" w14:textId="0375DB70" w:rsidR="007F1040" w:rsidRDefault="007F1040" w:rsidP="008478E3"/>
    <w:p w14:paraId="4DF61EBD" w14:textId="54F365CC" w:rsidR="008478E3" w:rsidRPr="003F60FB" w:rsidRDefault="007F1040" w:rsidP="00CC228C">
      <w:r>
        <w:rPr>
          <w:noProof/>
        </w:rPr>
        <w:drawing>
          <wp:inline distT="0" distB="0" distL="0" distR="0" wp14:anchorId="189529C4" wp14:editId="7E06922E">
            <wp:extent cx="5943600" cy="1346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46200"/>
                    </a:xfrm>
                    <a:prstGeom prst="rect">
                      <a:avLst/>
                    </a:prstGeom>
                  </pic:spPr>
                </pic:pic>
              </a:graphicData>
            </a:graphic>
          </wp:inline>
        </w:drawing>
      </w:r>
    </w:p>
    <w:p w14:paraId="60B01601" w14:textId="75443920" w:rsidR="00052390" w:rsidRDefault="007F1040" w:rsidP="00052390">
      <w:r>
        <w:t xml:space="preserve">Collation with </w:t>
      </w:r>
      <w:proofErr w:type="spellStart"/>
      <w:r w:rsidR="0080749A" w:rsidRPr="007F1040">
        <w:rPr>
          <w:b/>
          <w:bCs/>
          <w:highlight w:val="yellow"/>
        </w:rPr>
        <w:t>numericOrdering</w:t>
      </w:r>
      <w:proofErr w:type="spellEnd"/>
      <w:r w:rsidR="0080749A">
        <w:t xml:space="preserve"> working</w:t>
      </w:r>
      <w:r>
        <w:t xml:space="preserve"> correct.</w:t>
      </w:r>
    </w:p>
    <w:p w14:paraId="00C19F15" w14:textId="21548469" w:rsidR="00BE717D" w:rsidRDefault="00BE717D" w:rsidP="00052390">
      <w:r w:rsidRPr="00BE717D">
        <w:rPr>
          <w:b/>
          <w:bCs/>
        </w:rPr>
        <w:t>Aggregation Performance</w:t>
      </w:r>
      <w:r>
        <w:t xml:space="preserve"> </w:t>
      </w:r>
      <w:r w:rsidR="00725EA3">
        <w:t>- $</w:t>
      </w:r>
      <w:r>
        <w:t>match and $</w:t>
      </w:r>
      <w:r w:rsidR="00D13ACD">
        <w:t>sort should</w:t>
      </w:r>
      <w:r w:rsidR="00D6490E">
        <w:t xml:space="preserve"> </w:t>
      </w:r>
      <w:r w:rsidR="00D13ACD">
        <w:t>be</w:t>
      </w:r>
      <w:r w:rsidR="00D6490E">
        <w:t xml:space="preserve"> on top of Aggregation query to utilize </w:t>
      </w:r>
      <w:r w:rsidR="002856F3">
        <w:t>Indexes.</w:t>
      </w:r>
    </w:p>
    <w:p w14:paraId="3C4540B9" w14:textId="40505C70" w:rsidR="00BE717D" w:rsidRDefault="00BE717D" w:rsidP="00052390">
      <w:r>
        <w:t xml:space="preserve">To get to know </w:t>
      </w:r>
      <w:r w:rsidR="00725EA3">
        <w:t>Aggregation</w:t>
      </w:r>
      <w:r>
        <w:t xml:space="preserve"> performance pass {“explain</w:t>
      </w:r>
      <w:r w:rsidR="002856F3">
        <w:t>”:</w:t>
      </w:r>
      <w:r>
        <w:t xml:space="preserve"> true} at the end of aggregation </w:t>
      </w:r>
      <w:r w:rsidR="00DF6AD9">
        <w:t>query.</w:t>
      </w:r>
      <w:r>
        <w:t xml:space="preserve"> </w:t>
      </w:r>
    </w:p>
    <w:p w14:paraId="315CE39C" w14:textId="41FB23A4" w:rsidR="00BE717D" w:rsidRPr="00561A4E" w:rsidRDefault="00561A4E" w:rsidP="00052390">
      <w:pPr>
        <w:rPr>
          <w:b/>
          <w:bCs/>
          <w:color w:val="FF0000"/>
        </w:rPr>
      </w:pPr>
      <w:r w:rsidRPr="00561A4E">
        <w:rPr>
          <w:b/>
          <w:bCs/>
          <w:color w:val="FF0000"/>
        </w:rPr>
        <w:t xml:space="preserve">Results are subject to </w:t>
      </w:r>
      <w:r w:rsidRPr="003A3E1F">
        <w:rPr>
          <w:b/>
          <w:bCs/>
        </w:rPr>
        <w:t>16MB</w:t>
      </w:r>
      <w:r w:rsidRPr="00561A4E">
        <w:rPr>
          <w:b/>
          <w:bCs/>
          <w:color w:val="FF0000"/>
        </w:rPr>
        <w:t xml:space="preserve"> documents </w:t>
      </w:r>
      <w:r w:rsidR="009F032F" w:rsidRPr="00561A4E">
        <w:rPr>
          <w:b/>
          <w:bCs/>
          <w:color w:val="FF0000"/>
        </w:rPr>
        <w:t>limit</w:t>
      </w:r>
      <w:r w:rsidR="009F032F">
        <w:rPr>
          <w:b/>
          <w:bCs/>
          <w:color w:val="FF0000"/>
        </w:rPr>
        <w:t>s.</w:t>
      </w:r>
      <w:r w:rsidR="00947355">
        <w:rPr>
          <w:b/>
          <w:bCs/>
          <w:color w:val="FF0000"/>
        </w:rPr>
        <w:t xml:space="preserve"> [in result return]</w:t>
      </w:r>
    </w:p>
    <w:p w14:paraId="57E9A725" w14:textId="0E66C813" w:rsidR="00A64BBA" w:rsidRDefault="00323D64" w:rsidP="00323D64">
      <w:r>
        <w:t xml:space="preserve">Each Stage of Aggregation have limit of </w:t>
      </w:r>
      <w:r w:rsidRPr="00323D64">
        <w:rPr>
          <w:color w:val="FF0000"/>
        </w:rPr>
        <w:t xml:space="preserve">100MB of RAM </w:t>
      </w:r>
      <w:r>
        <w:t xml:space="preserve">data to </w:t>
      </w:r>
      <w:r w:rsidR="00C860CF">
        <w:t>process.</w:t>
      </w:r>
    </w:p>
    <w:p w14:paraId="18164BAF" w14:textId="19244FC0" w:rsidR="00FA3B63" w:rsidRDefault="00FA3B63" w:rsidP="00323D64">
      <w:r>
        <w:rPr>
          <w:noProof/>
        </w:rPr>
        <w:lastRenderedPageBreak/>
        <w:drawing>
          <wp:inline distT="0" distB="0" distL="0" distR="0" wp14:anchorId="616FFA88" wp14:editId="4A1EC2CF">
            <wp:extent cx="5943600" cy="3215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15640"/>
                    </a:xfrm>
                    <a:prstGeom prst="rect">
                      <a:avLst/>
                    </a:prstGeom>
                  </pic:spPr>
                </pic:pic>
              </a:graphicData>
            </a:graphic>
          </wp:inline>
        </w:drawing>
      </w:r>
    </w:p>
    <w:p w14:paraId="21143658" w14:textId="52A952F0" w:rsidR="00FA3B63" w:rsidRDefault="00FA3B63" w:rsidP="00323D64"/>
    <w:p w14:paraId="44DFA6F1" w14:textId="1D9AE391" w:rsidR="00FA3B63" w:rsidRDefault="00D37C86" w:rsidP="00323D64">
      <w:pPr>
        <w:rPr>
          <w:b/>
          <w:bCs/>
        </w:rPr>
      </w:pPr>
      <w:proofErr w:type="spellStart"/>
      <w:r w:rsidRPr="00D37C86">
        <w:rPr>
          <w:b/>
          <w:bCs/>
        </w:rPr>
        <w:t>allowDiskUse</w:t>
      </w:r>
      <w:proofErr w:type="spellEnd"/>
      <w:r>
        <w:t xml:space="preserve"> – option </w:t>
      </w:r>
      <w:r w:rsidRPr="00D37C86">
        <w:rPr>
          <w:b/>
          <w:bCs/>
        </w:rPr>
        <w:t xml:space="preserve">will </w:t>
      </w:r>
      <w:r w:rsidRPr="00D37C86">
        <w:rPr>
          <w:b/>
          <w:bCs/>
          <w:color w:val="FF0000"/>
        </w:rPr>
        <w:t xml:space="preserve">not work with </w:t>
      </w:r>
      <w:r w:rsidRPr="000A7D3A">
        <w:rPr>
          <w:b/>
          <w:bCs/>
        </w:rPr>
        <w:t>$</w:t>
      </w:r>
      <w:proofErr w:type="spellStart"/>
      <w:r w:rsidRPr="000A7D3A">
        <w:rPr>
          <w:b/>
          <w:bCs/>
        </w:rPr>
        <w:t>graphLookup</w:t>
      </w:r>
      <w:proofErr w:type="spellEnd"/>
      <w:r w:rsidR="000A7D3A">
        <w:rPr>
          <w:b/>
          <w:bCs/>
        </w:rPr>
        <w:t>.</w:t>
      </w:r>
    </w:p>
    <w:p w14:paraId="5A190691" w14:textId="0D1DE12A" w:rsidR="000A7D3A" w:rsidRPr="0030269E" w:rsidRDefault="000A7D3A" w:rsidP="00323D64"/>
    <w:p w14:paraId="74C2168F" w14:textId="20E162B8" w:rsidR="0030269E" w:rsidRPr="0030269E" w:rsidRDefault="004B4923" w:rsidP="00323D64">
      <w:r>
        <w:t>Question:</w:t>
      </w:r>
      <w:r w:rsidR="0030269E">
        <w:t xml:space="preserve"> </w:t>
      </w:r>
      <w:r w:rsidR="0030269E" w:rsidRPr="0030269E">
        <w:t>After adding a new consumer service, you begin to receive reports of poor query performance. You suspect disk latency may be a cause. Which tool can you use to confirm or rule out your suspicion?</w:t>
      </w:r>
    </w:p>
    <w:p w14:paraId="3F6171CE" w14:textId="6471F5CC" w:rsidR="0030269E" w:rsidRDefault="0030269E" w:rsidP="00323D64">
      <w:pPr>
        <w:rPr>
          <w:color w:val="FF0000"/>
        </w:rPr>
      </w:pPr>
      <w:r w:rsidRPr="0030269E">
        <w:t xml:space="preserve">Options: </w:t>
      </w:r>
      <w:proofErr w:type="spellStart"/>
      <w:r w:rsidRPr="0030269E">
        <w:t>mongostat</w:t>
      </w:r>
      <w:proofErr w:type="spellEnd"/>
      <w:r w:rsidRPr="0030269E">
        <w:t xml:space="preserve">, </w:t>
      </w:r>
      <w:proofErr w:type="spellStart"/>
      <w:r w:rsidRPr="0030269E">
        <w:t>mongoreplay</w:t>
      </w:r>
      <w:proofErr w:type="spellEnd"/>
      <w:r w:rsidRPr="0030269E">
        <w:t xml:space="preserve">, </w:t>
      </w:r>
      <w:proofErr w:type="spellStart"/>
      <w:r w:rsidRPr="0030269E">
        <w:t>mongotop</w:t>
      </w:r>
      <w:proofErr w:type="spellEnd"/>
      <w:r w:rsidRPr="0030269E">
        <w:t xml:space="preserve">, </w:t>
      </w:r>
      <w:proofErr w:type="spellStart"/>
      <w:r w:rsidRPr="0030269E">
        <w:t>mongofiles</w:t>
      </w:r>
      <w:proofErr w:type="spellEnd"/>
      <w:r w:rsidRPr="0030269E">
        <w:t xml:space="preserve">   </w:t>
      </w:r>
      <w:r>
        <w:rPr>
          <w:color w:val="FF0000"/>
        </w:rPr>
        <w:t xml:space="preserve">Answer </w:t>
      </w:r>
      <w:proofErr w:type="gramStart"/>
      <w:r>
        <w:rPr>
          <w:color w:val="FF0000"/>
        </w:rPr>
        <w:t xml:space="preserve">is  </w:t>
      </w:r>
      <w:proofErr w:type="spellStart"/>
      <w:r>
        <w:rPr>
          <w:color w:val="FF0000"/>
        </w:rPr>
        <w:t>mongotop</w:t>
      </w:r>
      <w:proofErr w:type="spellEnd"/>
      <w:proofErr w:type="gramEnd"/>
    </w:p>
    <w:p w14:paraId="02EF835B" w14:textId="5264EE14" w:rsidR="00A41313" w:rsidRDefault="00A41313" w:rsidP="00323D64">
      <w:pPr>
        <w:rPr>
          <w:color w:val="FF0000"/>
        </w:rPr>
      </w:pPr>
      <w:r w:rsidRPr="00A41313">
        <w:t xml:space="preserve">Info &gt; </w:t>
      </w:r>
      <w:r w:rsidRPr="00A41313">
        <w:rPr>
          <w:color w:val="FF0000"/>
        </w:rPr>
        <w:t>Hashed index cannot be unique</w:t>
      </w:r>
      <w:r>
        <w:rPr>
          <w:color w:val="FF0000"/>
        </w:rPr>
        <w:t>.</w:t>
      </w:r>
    </w:p>
    <w:p w14:paraId="012BB213" w14:textId="59EA0D93" w:rsidR="00770BC6" w:rsidRPr="00770BC6" w:rsidRDefault="000D0A3C" w:rsidP="00770BC6">
      <w:r w:rsidRPr="00770BC6">
        <w:t>Question:</w:t>
      </w:r>
      <w:r w:rsidR="00770BC6" w:rsidRPr="00770BC6">
        <w:t xml:space="preserve"> </w:t>
      </w:r>
      <w:r w:rsidR="00027FD8" w:rsidRPr="00027FD8">
        <w:t>following index on the toys collection:</w:t>
      </w:r>
      <w:r w:rsidR="00027FD8">
        <w:t xml:space="preserve"> </w:t>
      </w:r>
      <w:r w:rsidR="00770BC6" w:rsidRPr="00770BC6">
        <w:t xml:space="preserve">{ </w:t>
      </w:r>
    </w:p>
    <w:p w14:paraId="045B3F4C" w14:textId="154F74BD" w:rsidR="00770BC6" w:rsidRPr="00770BC6" w:rsidRDefault="00770BC6" w:rsidP="00770BC6">
      <w:r w:rsidRPr="00770BC6">
        <w:t xml:space="preserve">    "manufacturer</w:t>
      </w:r>
      <w:r w:rsidR="000D0A3C" w:rsidRPr="00770BC6">
        <w:t>”:</w:t>
      </w:r>
      <w:r w:rsidRPr="00770BC6">
        <w:t xml:space="preserve"> 1,</w:t>
      </w:r>
    </w:p>
    <w:p w14:paraId="3B980986" w14:textId="7EB2A017" w:rsidR="00770BC6" w:rsidRPr="00770BC6" w:rsidRDefault="00770BC6" w:rsidP="00770BC6">
      <w:r w:rsidRPr="00770BC6">
        <w:t xml:space="preserve">    "name</w:t>
      </w:r>
      <w:r w:rsidR="000D0A3C" w:rsidRPr="00770BC6">
        <w:t>”:</w:t>
      </w:r>
      <w:r w:rsidRPr="00770BC6">
        <w:t xml:space="preserve"> 1,</w:t>
      </w:r>
    </w:p>
    <w:p w14:paraId="52B22085" w14:textId="1D8F30DE" w:rsidR="00770BC6" w:rsidRPr="00770BC6" w:rsidRDefault="00770BC6" w:rsidP="00770BC6">
      <w:r w:rsidRPr="00770BC6">
        <w:t xml:space="preserve">    "date</w:t>
      </w:r>
      <w:r w:rsidR="000D0A3C" w:rsidRPr="00770BC6">
        <w:t>”:</w:t>
      </w:r>
      <w:r w:rsidRPr="00770BC6">
        <w:t xml:space="preserve"> -1</w:t>
      </w:r>
    </w:p>
    <w:p w14:paraId="050E454B" w14:textId="03B4D48E" w:rsidR="00770BC6" w:rsidRDefault="00770BC6" w:rsidP="00770BC6">
      <w:r w:rsidRPr="00770BC6">
        <w:t>}</w:t>
      </w:r>
    </w:p>
    <w:p w14:paraId="4B4AF8FE" w14:textId="0D05557F" w:rsidR="00027FD8" w:rsidRDefault="00027FD8" w:rsidP="00770BC6">
      <w:r>
        <w:t xml:space="preserve">All below query will use </w:t>
      </w:r>
      <w:r w:rsidR="000D0A3C">
        <w:t>Index:</w:t>
      </w:r>
      <w:r w:rsidR="00930524">
        <w:t xml:space="preserve"> </w:t>
      </w:r>
    </w:p>
    <w:p w14:paraId="1B04E224" w14:textId="77777777" w:rsidR="00027FD8" w:rsidRDefault="00027FD8" w:rsidP="00027FD8">
      <w:pPr>
        <w:pStyle w:val="ListParagraph"/>
        <w:numPr>
          <w:ilvl w:val="0"/>
          <w:numId w:val="8"/>
        </w:numPr>
      </w:pPr>
      <w:proofErr w:type="spellStart"/>
      <w:proofErr w:type="gramStart"/>
      <w:r>
        <w:t>db.toys</w:t>
      </w:r>
      <w:proofErr w:type="gramEnd"/>
      <w:r>
        <w:t>.find</w:t>
      </w:r>
      <w:proofErr w:type="spellEnd"/>
      <w:r>
        <w:t>( { manufacturer : "Matteo", name : "Barbara", date : "2018-07-02" } )</w:t>
      </w:r>
    </w:p>
    <w:p w14:paraId="25643D1F" w14:textId="77777777" w:rsidR="00027FD8" w:rsidRDefault="00027FD8" w:rsidP="00027FD8">
      <w:pPr>
        <w:pStyle w:val="ListParagraph"/>
        <w:numPr>
          <w:ilvl w:val="0"/>
          <w:numId w:val="8"/>
        </w:numPr>
      </w:pPr>
      <w:proofErr w:type="spellStart"/>
      <w:proofErr w:type="gramStart"/>
      <w:r>
        <w:t>db.toys</w:t>
      </w:r>
      <w:proofErr w:type="gramEnd"/>
      <w:r>
        <w:t>.find</w:t>
      </w:r>
      <w:proofErr w:type="spellEnd"/>
      <w:r>
        <w:t>( { name : "Big Rig Truck", date : "2018-02-01", manufacturer : "</w:t>
      </w:r>
      <w:proofErr w:type="spellStart"/>
      <w:r>
        <w:t>Tanko</w:t>
      </w:r>
      <w:proofErr w:type="spellEnd"/>
      <w:r>
        <w:t>" } )</w:t>
      </w:r>
    </w:p>
    <w:p w14:paraId="25B4378D" w14:textId="38B96C8B" w:rsidR="00027FD8" w:rsidRDefault="00027FD8" w:rsidP="00027FD8">
      <w:pPr>
        <w:pStyle w:val="ListParagraph"/>
        <w:numPr>
          <w:ilvl w:val="0"/>
          <w:numId w:val="8"/>
        </w:numPr>
      </w:pPr>
      <w:proofErr w:type="spellStart"/>
      <w:proofErr w:type="gramStart"/>
      <w:r>
        <w:t>db.toys</w:t>
      </w:r>
      <w:proofErr w:type="gramEnd"/>
      <w:r>
        <w:t>.find</w:t>
      </w:r>
      <w:proofErr w:type="spellEnd"/>
      <w:r>
        <w:t>( { date : "2018-03-01", manufacturer : "</w:t>
      </w:r>
      <w:proofErr w:type="spellStart"/>
      <w:r>
        <w:t>Loggo</w:t>
      </w:r>
      <w:proofErr w:type="spellEnd"/>
      <w:r>
        <w:t>", name : "Brick Set" } )</w:t>
      </w:r>
    </w:p>
    <w:p w14:paraId="1A843A51" w14:textId="213E8CAD" w:rsidR="003C7BBC" w:rsidRDefault="003C7BBC" w:rsidP="003C7BBC">
      <w:r>
        <w:t>All fields used in the selection filter of the query must be in the index, so the system can find the documents that satisfy the selection filter without having to retrieve the document from the collection.</w:t>
      </w:r>
    </w:p>
    <w:p w14:paraId="58E4BFDE" w14:textId="00283324" w:rsidR="003C7BBC" w:rsidRDefault="003C7BBC" w:rsidP="003C7BBC">
      <w:r>
        <w:lastRenderedPageBreak/>
        <w:t>All fields returned in the results must be in the index, so again there is no need to retrieve the full document. A common mistake is not to provide a projection that filters out the field _id, which is returned by default. If the _id field is not a field in the index definition, it is not available, and the query system will need to fetch the full document to retrieve the value.</w:t>
      </w:r>
    </w:p>
    <w:p w14:paraId="3C85E4F1" w14:textId="7A8FEF9B" w:rsidR="003C7BBC" w:rsidRDefault="003C7BBC" w:rsidP="003C7BBC">
      <w:r>
        <w:t xml:space="preserve">On the other hand, it is OK to ask for more fields than the ones provided in the selection filter, </w:t>
      </w:r>
      <w:proofErr w:type="gramStart"/>
      <w:r>
        <w:t>as long as</w:t>
      </w:r>
      <w:proofErr w:type="gramEnd"/>
      <w:r>
        <w:t xml:space="preserve"> those are in the index values, the system has all the information needed to avoid fetching the full document from the collection.</w:t>
      </w:r>
    </w:p>
    <w:p w14:paraId="437B8B8A" w14:textId="252E4846" w:rsidR="00205F80" w:rsidRDefault="00205F80" w:rsidP="00205F80">
      <w:r>
        <w:t>Q. You have created the following index on the foo collection:</w:t>
      </w:r>
    </w:p>
    <w:p w14:paraId="6560DADD" w14:textId="69BEFE2E" w:rsidR="00205F80" w:rsidRDefault="00205F80" w:rsidP="00205F80">
      <w:r>
        <w:t xml:space="preserve">&gt; </w:t>
      </w:r>
      <w:proofErr w:type="spellStart"/>
      <w:proofErr w:type="gramStart"/>
      <w:r>
        <w:t>db.foo.createIndex</w:t>
      </w:r>
      <w:proofErr w:type="spellEnd"/>
      <w:proofErr w:type="gramEnd"/>
      <w:r>
        <w:t>( { a : 1, b : -1, c : -1, d: 1 } )</w:t>
      </w:r>
      <w:r w:rsidRPr="00205F80">
        <w:t xml:space="preserve"> Which of the following queries will be able to fulfill the query without an in-memory sort (i.e., it's able to use the index to sort)? Check all that apply.</w:t>
      </w:r>
    </w:p>
    <w:p w14:paraId="0ED9908F" w14:textId="7E4CB50A" w:rsidR="00205F80" w:rsidRDefault="00205F80" w:rsidP="00205F80">
      <w:pPr>
        <w:pStyle w:val="ListParagraph"/>
        <w:numPr>
          <w:ilvl w:val="0"/>
          <w:numId w:val="9"/>
        </w:numPr>
      </w:pPr>
      <w:proofErr w:type="spellStart"/>
      <w:proofErr w:type="gramStart"/>
      <w:r>
        <w:t>db.foo.find</w:t>
      </w:r>
      <w:proofErr w:type="spellEnd"/>
      <w:proofErr w:type="gramEnd"/>
      <w:r>
        <w:t>( { a : { $</w:t>
      </w:r>
      <w:proofErr w:type="spellStart"/>
      <w:r>
        <w:t>gt</w:t>
      </w:r>
      <w:proofErr w:type="spellEnd"/>
      <w:r>
        <w:t xml:space="preserve"> : 100 } } ).sort( { c : -1 } )</w:t>
      </w:r>
    </w:p>
    <w:p w14:paraId="3E0FC557" w14:textId="21C2AE44" w:rsidR="00205F80" w:rsidRDefault="00205F80" w:rsidP="00205F80">
      <w:pPr>
        <w:pStyle w:val="ListParagraph"/>
        <w:numPr>
          <w:ilvl w:val="0"/>
          <w:numId w:val="9"/>
        </w:numPr>
      </w:pPr>
      <w:proofErr w:type="spellStart"/>
      <w:proofErr w:type="gramStart"/>
      <w:r>
        <w:t>db.foo.find</w:t>
      </w:r>
      <w:proofErr w:type="spellEnd"/>
      <w:proofErr w:type="gramEnd"/>
      <w:r>
        <w:t>( { a : 100 } ).sort( { b : 1, c : 1 } )</w:t>
      </w:r>
      <w:r w:rsidR="00C00D3B">
        <w:t xml:space="preserve">                       [correct]</w:t>
      </w:r>
    </w:p>
    <w:p w14:paraId="783A8DF3" w14:textId="698C871C" w:rsidR="00205F80" w:rsidRDefault="00205F80" w:rsidP="00205F80">
      <w:pPr>
        <w:pStyle w:val="ListParagraph"/>
        <w:numPr>
          <w:ilvl w:val="0"/>
          <w:numId w:val="9"/>
        </w:numPr>
      </w:pPr>
      <w:proofErr w:type="spellStart"/>
      <w:proofErr w:type="gramStart"/>
      <w:r>
        <w:t>db.foo.find</w:t>
      </w:r>
      <w:proofErr w:type="spellEnd"/>
      <w:proofErr w:type="gramEnd"/>
      <w:r>
        <w:t>( { a : 200, b : { $</w:t>
      </w:r>
      <w:proofErr w:type="spellStart"/>
      <w:r>
        <w:t>lt</w:t>
      </w:r>
      <w:proofErr w:type="spellEnd"/>
      <w:r>
        <w:t xml:space="preserve"> : 100 } } ).sort( { b : 1 } )</w:t>
      </w:r>
      <w:r w:rsidR="00C00D3B">
        <w:t xml:space="preserve">     [correct]</w:t>
      </w:r>
    </w:p>
    <w:p w14:paraId="726B2F56" w14:textId="7809EC6D" w:rsidR="002F5AFF" w:rsidRDefault="002F5AFF" w:rsidP="002F5AFF">
      <w:r w:rsidRPr="002F5AFF">
        <w:t xml:space="preserve">Recall that compound indexes should be built in the order of </w:t>
      </w:r>
      <w:r w:rsidRPr="00752F96">
        <w:rPr>
          <w:b/>
          <w:bCs/>
        </w:rPr>
        <w:t>equality, range, sort</w:t>
      </w:r>
      <w:r w:rsidRPr="002F5AFF">
        <w:t xml:space="preserve"> for common operational query patterns.</w:t>
      </w:r>
    </w:p>
    <w:p w14:paraId="7D4B4625" w14:textId="7C5065D1" w:rsidR="00205F80" w:rsidRDefault="00205F80" w:rsidP="00205F80"/>
    <w:p w14:paraId="335F10C4" w14:textId="08CFB223" w:rsidR="002946C3" w:rsidRDefault="002946C3" w:rsidP="002946C3">
      <w:pPr>
        <w:pStyle w:val="ListParagraph"/>
        <w:numPr>
          <w:ilvl w:val="0"/>
          <w:numId w:val="10"/>
        </w:numPr>
      </w:pPr>
      <w:r>
        <w:t xml:space="preserve">$match can contain $text query </w:t>
      </w:r>
      <w:r w:rsidR="004D2FD2">
        <w:t>operator.</w:t>
      </w:r>
    </w:p>
    <w:p w14:paraId="1FF13CE2" w14:textId="1095EF77" w:rsidR="002946C3" w:rsidRDefault="004D2FD2" w:rsidP="002946C3">
      <w:pPr>
        <w:pStyle w:val="ListParagraph"/>
        <w:numPr>
          <w:ilvl w:val="0"/>
          <w:numId w:val="10"/>
        </w:numPr>
      </w:pPr>
      <w:r>
        <w:t>$where we cannot use with $match.</w:t>
      </w:r>
    </w:p>
    <w:p w14:paraId="417807A1" w14:textId="5C900461" w:rsidR="004D2FD2" w:rsidRDefault="004D2FD2" w:rsidP="002946C3">
      <w:pPr>
        <w:pStyle w:val="ListParagraph"/>
        <w:numPr>
          <w:ilvl w:val="0"/>
          <w:numId w:val="10"/>
        </w:numPr>
      </w:pPr>
      <w:r>
        <w:t xml:space="preserve">$match uses same query operators as find. </w:t>
      </w:r>
    </w:p>
    <w:p w14:paraId="4CD70E84" w14:textId="77777777" w:rsidR="004F032C" w:rsidRDefault="004F032C" w:rsidP="004F032C">
      <w:pPr>
        <w:rPr>
          <w:b/>
          <w:bCs/>
        </w:rPr>
      </w:pPr>
      <w:r>
        <w:rPr>
          <w:b/>
          <w:bCs/>
        </w:rPr>
        <w:t xml:space="preserve">Cursor-like Stages </w:t>
      </w:r>
    </w:p>
    <w:p w14:paraId="7154AEF3" w14:textId="77777777" w:rsidR="004F032C" w:rsidRDefault="004F032C" w:rsidP="004F032C">
      <w:pPr>
        <w:rPr>
          <w:b/>
          <w:bCs/>
        </w:rPr>
      </w:pPr>
      <w:r>
        <w:rPr>
          <w:b/>
          <w:bCs/>
        </w:rPr>
        <w:t>$sort, $skip, $limit, and $count are functionally equivalent to the similarly named cursor methods.</w:t>
      </w:r>
    </w:p>
    <w:p w14:paraId="58C887AD" w14:textId="77777777" w:rsidR="004F032C" w:rsidRDefault="004F032C" w:rsidP="004F032C">
      <w:pPr>
        <w:rPr>
          <w:b/>
          <w:bCs/>
        </w:rPr>
      </w:pPr>
      <w:r>
        <w:rPr>
          <w:b/>
          <w:bCs/>
        </w:rPr>
        <w:t>$sort can take advantage of indexes if used early within a pipeline.</w:t>
      </w:r>
    </w:p>
    <w:p w14:paraId="2009EB2A" w14:textId="77777777" w:rsidR="004F032C" w:rsidRDefault="004F032C" w:rsidP="004F032C">
      <w:pPr>
        <w:rPr>
          <w:b/>
          <w:bCs/>
          <w:color w:val="FF0000"/>
        </w:rPr>
      </w:pPr>
      <w:r>
        <w:rPr>
          <w:b/>
          <w:bCs/>
        </w:rPr>
        <w:t xml:space="preserve">By default, </w:t>
      </w:r>
      <w:r w:rsidRPr="0056064E">
        <w:rPr>
          <w:b/>
          <w:bCs/>
          <w:color w:val="FF0000"/>
          <w:highlight w:val="yellow"/>
        </w:rPr>
        <w:t>$sort will only use up to 100 megabytes of RAM</w:t>
      </w:r>
      <w:r>
        <w:rPr>
          <w:b/>
          <w:bCs/>
          <w:color w:val="FF0000"/>
        </w:rPr>
        <w:t xml:space="preserve">. Setting </w:t>
      </w:r>
      <w:proofErr w:type="spellStart"/>
      <w:proofErr w:type="gramStart"/>
      <w:r>
        <w:rPr>
          <w:b/>
          <w:bCs/>
          <w:color w:val="FF0000"/>
        </w:rPr>
        <w:t>allowDiskUse</w:t>
      </w:r>
      <w:proofErr w:type="spellEnd"/>
      <w:r>
        <w:rPr>
          <w:b/>
          <w:bCs/>
          <w:color w:val="FF0000"/>
        </w:rPr>
        <w:t xml:space="preserve"> :</w:t>
      </w:r>
      <w:proofErr w:type="gramEnd"/>
      <w:r>
        <w:rPr>
          <w:b/>
          <w:bCs/>
          <w:color w:val="FF0000"/>
        </w:rPr>
        <w:t xml:space="preserve"> true will allow for larger sorts.</w:t>
      </w:r>
    </w:p>
    <w:p w14:paraId="378F72A4" w14:textId="77777777" w:rsidR="004F032C" w:rsidRPr="00CD76E7" w:rsidRDefault="004F032C" w:rsidP="004F032C">
      <w:pPr>
        <w:rPr>
          <w:b/>
          <w:bCs/>
        </w:rPr>
      </w:pPr>
      <w:r w:rsidRPr="00CD76E7">
        <w:rPr>
          <w:b/>
          <w:bCs/>
        </w:rPr>
        <w:t>$</w:t>
      </w:r>
      <w:proofErr w:type="spellStart"/>
      <w:proofErr w:type="gramStart"/>
      <w:r w:rsidRPr="00CD76E7">
        <w:rPr>
          <w:b/>
          <w:bCs/>
        </w:rPr>
        <w:t>addFields</w:t>
      </w:r>
      <w:proofErr w:type="spellEnd"/>
      <w:r>
        <w:rPr>
          <w:b/>
          <w:bCs/>
          <w:color w:val="FF0000"/>
        </w:rPr>
        <w:t xml:space="preserve"> </w:t>
      </w:r>
      <w:r>
        <w:rPr>
          <w:b/>
          <w:bCs/>
        </w:rPr>
        <w:t xml:space="preserve"> -</w:t>
      </w:r>
      <w:proofErr w:type="gramEnd"/>
      <w:r>
        <w:rPr>
          <w:b/>
          <w:bCs/>
        </w:rPr>
        <w:t xml:space="preserve"> </w:t>
      </w:r>
      <w:r w:rsidRPr="00CD76E7">
        <w:t>$</w:t>
      </w:r>
      <w:proofErr w:type="spellStart"/>
      <w:r w:rsidRPr="00CD76E7">
        <w:t>addFields</w:t>
      </w:r>
      <w:proofErr w:type="spellEnd"/>
      <w:r w:rsidRPr="00CD76E7">
        <w:t xml:space="preserve"> is extremely similar to $project, with one key difference.</w:t>
      </w:r>
      <w:r>
        <w:t xml:space="preserve"> </w:t>
      </w:r>
      <w:r w:rsidRPr="00CD76E7">
        <w:t>As the name applies, $</w:t>
      </w:r>
      <w:proofErr w:type="spellStart"/>
      <w:r w:rsidRPr="00CD76E7">
        <w:t>addFields</w:t>
      </w:r>
      <w:proofErr w:type="spellEnd"/>
      <w:r w:rsidRPr="00CD76E7">
        <w:t xml:space="preserve"> adds fields to a document.</w:t>
      </w:r>
    </w:p>
    <w:p w14:paraId="5C914A2A" w14:textId="77777777" w:rsidR="004F032C" w:rsidRDefault="004F032C" w:rsidP="00205F80"/>
    <w:p w14:paraId="6E298A15" w14:textId="77777777" w:rsidR="004F032C" w:rsidRDefault="004F032C" w:rsidP="004F032C">
      <w:r w:rsidRPr="00CD76E7">
        <w:t>$</w:t>
      </w:r>
      <w:proofErr w:type="spellStart"/>
      <w:r w:rsidRPr="00CD76E7">
        <w:t>addFields</w:t>
      </w:r>
      <w:proofErr w:type="spellEnd"/>
      <w:r w:rsidRPr="00CD76E7">
        <w:t xml:space="preserve"> only allows you to modify the incoming pipeline documents with new computed fields or to modify existing fields.</w:t>
      </w:r>
    </w:p>
    <w:p w14:paraId="6EB5575F" w14:textId="5C0AC6D2" w:rsidR="004F032C" w:rsidRDefault="004F032C" w:rsidP="004F032C">
      <w:r>
        <w:t>$</w:t>
      </w:r>
      <w:proofErr w:type="spellStart"/>
      <w:r>
        <w:t>geoNear</w:t>
      </w:r>
      <w:proofErr w:type="spellEnd"/>
      <w:r>
        <w:t xml:space="preserve"> – geo json data, </w:t>
      </w:r>
      <w:proofErr w:type="gramStart"/>
      <w:r w:rsidRPr="00CD76E7">
        <w:t>Within</w:t>
      </w:r>
      <w:proofErr w:type="gramEnd"/>
      <w:r w:rsidRPr="00CD76E7">
        <w:t xml:space="preserve"> a pipeline, $</w:t>
      </w:r>
      <w:proofErr w:type="spellStart"/>
      <w:r w:rsidRPr="00CD76E7">
        <w:t>geoNear</w:t>
      </w:r>
      <w:proofErr w:type="spellEnd"/>
      <w:r w:rsidRPr="00CD76E7">
        <w:t xml:space="preserve"> must be the first stage in a pipeline. </w:t>
      </w:r>
      <w:proofErr w:type="gramStart"/>
      <w:r w:rsidRPr="00CD76E7">
        <w:t>So</w:t>
      </w:r>
      <w:proofErr w:type="gramEnd"/>
      <w:r w:rsidRPr="00CD76E7">
        <w:t xml:space="preserve"> if we already have $near operator available for find operations, why do we need an aggregation stage like $</w:t>
      </w:r>
      <w:proofErr w:type="spellStart"/>
      <w:r w:rsidRPr="00CD76E7">
        <w:t>geoNear</w:t>
      </w:r>
      <w:proofErr w:type="spellEnd"/>
      <w:r w:rsidRPr="00CD76E7">
        <w:t>?</w:t>
      </w:r>
      <w:r>
        <w:t xml:space="preserve"> </w:t>
      </w:r>
    </w:p>
    <w:p w14:paraId="3DE5C941" w14:textId="77777777" w:rsidR="004F032C" w:rsidRDefault="004F032C" w:rsidP="004F032C">
      <w:r>
        <w:t>$</w:t>
      </w:r>
      <w:proofErr w:type="spellStart"/>
      <w:r>
        <w:t>geoNear</w:t>
      </w:r>
      <w:proofErr w:type="spellEnd"/>
      <w:r>
        <w:t xml:space="preserve"> can be </w:t>
      </w:r>
      <w:r w:rsidRPr="004F032C">
        <w:rPr>
          <w:color w:val="FF0000"/>
        </w:rPr>
        <w:t>used on charted collections</w:t>
      </w:r>
      <w:r>
        <w:t xml:space="preserve">, whereas $near </w:t>
      </w:r>
      <w:proofErr w:type="gramStart"/>
      <w:r>
        <w:t>can't</w:t>
      </w:r>
      <w:proofErr w:type="gramEnd"/>
      <w:r>
        <w:t>.</w:t>
      </w:r>
    </w:p>
    <w:p w14:paraId="33669243" w14:textId="77777777" w:rsidR="004F032C" w:rsidRDefault="004F032C" w:rsidP="004F032C"/>
    <w:p w14:paraId="179A58FB" w14:textId="0105F168" w:rsidR="004F032C" w:rsidRDefault="004F032C" w:rsidP="004F032C">
      <w:r>
        <w:lastRenderedPageBreak/>
        <w:t xml:space="preserve">Additionally, any query using $near cannot use other </w:t>
      </w:r>
      <w:r w:rsidRPr="004F032C">
        <w:rPr>
          <w:color w:val="FF0000"/>
        </w:rPr>
        <w:t>special indexes</w:t>
      </w:r>
      <w:r>
        <w:t xml:space="preserve">, like </w:t>
      </w:r>
      <w:r w:rsidRPr="004F032C">
        <w:rPr>
          <w:color w:val="FF0000"/>
        </w:rPr>
        <w:t>$text</w:t>
      </w:r>
      <w:r>
        <w:t>, for example.</w:t>
      </w:r>
    </w:p>
    <w:p w14:paraId="28DAD4FC" w14:textId="503C5A5E" w:rsidR="004F032C" w:rsidRDefault="006771E8" w:rsidP="00205F80">
      <w:r w:rsidRPr="006771E8">
        <w:t>One last thing, $</w:t>
      </w:r>
      <w:proofErr w:type="spellStart"/>
      <w:r w:rsidRPr="006771E8">
        <w:t>geoNear</w:t>
      </w:r>
      <w:proofErr w:type="spellEnd"/>
      <w:r w:rsidRPr="006771E8">
        <w:t xml:space="preserve"> requires that the collection </w:t>
      </w:r>
      <w:proofErr w:type="gramStart"/>
      <w:r w:rsidRPr="006771E8">
        <w:t>we're</w:t>
      </w:r>
      <w:proofErr w:type="gramEnd"/>
      <w:r w:rsidRPr="006771E8">
        <w:t xml:space="preserve"> performing our aggregations on to have one and only one </w:t>
      </w:r>
      <w:proofErr w:type="spellStart"/>
      <w:r w:rsidRPr="006771E8">
        <w:t>geoindex</w:t>
      </w:r>
      <w:proofErr w:type="spellEnd"/>
      <w:r w:rsidRPr="006771E8">
        <w:t>.</w:t>
      </w:r>
      <w:r w:rsidR="00D22423" w:rsidRPr="00D22423">
        <w:t xml:space="preserve"> Specify true if the index is a 2dsphere, otherwise false.</w:t>
      </w:r>
    </w:p>
    <w:p w14:paraId="0AB15D7A" w14:textId="096E35B0" w:rsidR="007520E6" w:rsidRDefault="007520E6" w:rsidP="007520E6">
      <w:pPr>
        <w:pStyle w:val="ListParagraph"/>
        <w:numPr>
          <w:ilvl w:val="0"/>
          <w:numId w:val="7"/>
        </w:numPr>
      </w:pPr>
      <w:r>
        <w:t>The collection can have one and only one 2dsphere index.</w:t>
      </w:r>
    </w:p>
    <w:p w14:paraId="49181217" w14:textId="1CC9D5A6" w:rsidR="007520E6" w:rsidRDefault="007520E6" w:rsidP="007520E6">
      <w:pPr>
        <w:pStyle w:val="ListParagraph"/>
        <w:numPr>
          <w:ilvl w:val="0"/>
          <w:numId w:val="7"/>
        </w:numPr>
      </w:pPr>
      <w:r>
        <w:t>If using 2dsphere, the distance is returned in meters.</w:t>
      </w:r>
    </w:p>
    <w:p w14:paraId="73F93C81" w14:textId="06C447F8" w:rsidR="007520E6" w:rsidRDefault="007520E6" w:rsidP="007520E6">
      <w:pPr>
        <w:pStyle w:val="ListParagraph"/>
        <w:numPr>
          <w:ilvl w:val="0"/>
          <w:numId w:val="7"/>
        </w:numPr>
      </w:pPr>
      <w:r>
        <w:t>If using legacy coordinates, the distance is returned in radians.</w:t>
      </w:r>
    </w:p>
    <w:p w14:paraId="008672D8" w14:textId="02E8A33C" w:rsidR="007520E6" w:rsidRDefault="007520E6" w:rsidP="007520E6">
      <w:pPr>
        <w:pStyle w:val="ListParagraph"/>
        <w:numPr>
          <w:ilvl w:val="0"/>
          <w:numId w:val="7"/>
        </w:numPr>
      </w:pPr>
      <w:r>
        <w:t>And $</w:t>
      </w:r>
      <w:proofErr w:type="spellStart"/>
      <w:r>
        <w:t>geoNear</w:t>
      </w:r>
      <w:proofErr w:type="spellEnd"/>
      <w:r>
        <w:t xml:space="preserve"> must be the first stage in an aggregation pipeline.</w:t>
      </w:r>
    </w:p>
    <w:p w14:paraId="33C91093" w14:textId="7D6BCBF2" w:rsidR="00A61800" w:rsidRDefault="00E62C5F" w:rsidP="00A61800">
      <w:r w:rsidRPr="00E62C5F">
        <w:rPr>
          <w:color w:val="FF0000"/>
        </w:rPr>
        <w:t xml:space="preserve">$Sample </w:t>
      </w:r>
      <w:r>
        <w:t>- will select a set of random documents from a collection in one of two ways.</w:t>
      </w:r>
      <w:r w:rsidR="00A61800">
        <w:t xml:space="preserve"> The first method is if the size that we are specifying, the N number of documents that we want our sample to be looking like, if </w:t>
      </w:r>
      <w:proofErr w:type="gramStart"/>
      <w:r w:rsidR="00A61800">
        <w:t>it's</w:t>
      </w:r>
      <w:proofErr w:type="gramEnd"/>
      <w:r w:rsidR="00A61800">
        <w:t xml:space="preserve"> less than 5% of the number of documents in our source collection, and the source collection has more than 100 documents, and $sample is the first stage, then a pseudo-random cursor will select the specific number of documents to be passed on.</w:t>
      </w:r>
    </w:p>
    <w:p w14:paraId="2E6522BB" w14:textId="2B7C04EB" w:rsidR="00A61800" w:rsidRDefault="00A61800" w:rsidP="00A61800">
      <w:r>
        <w:t xml:space="preserve">If all other conditions, and </w:t>
      </w:r>
      <w:proofErr w:type="gramStart"/>
      <w:r>
        <w:t>let's</w:t>
      </w:r>
      <w:proofErr w:type="gramEnd"/>
      <w:r>
        <w:t xml:space="preserve"> recap them very quickly, if N is more than 5% or the source collection has less than 100 documents, or if sample is not the first stage, if any of these conditions does not apply, then what is done is </w:t>
      </w:r>
      <w:proofErr w:type="spellStart"/>
      <w:r>
        <w:t>a</w:t>
      </w:r>
      <w:proofErr w:type="spellEnd"/>
      <w:r>
        <w:t xml:space="preserve"> in-memory random sort and select the specific number of documents that we specify as the size.</w:t>
      </w:r>
    </w:p>
    <w:p w14:paraId="31CAF2FD" w14:textId="3E0FFCE7" w:rsidR="00E62C5F" w:rsidRDefault="00A61800" w:rsidP="00A61800">
      <w:r>
        <w:t xml:space="preserve">Now this sort will be subjected to the same memory restrictions as the </w:t>
      </w:r>
      <w:proofErr w:type="gramStart"/>
      <w:r>
        <w:t>sort</w:t>
      </w:r>
      <w:proofErr w:type="gramEnd"/>
      <w:r>
        <w:t xml:space="preserve"> stage of our aggregation pipeline.</w:t>
      </w:r>
    </w:p>
    <w:p w14:paraId="0665FCDE" w14:textId="451375B0" w:rsidR="00306AF3" w:rsidRDefault="00306AF3" w:rsidP="00A61800">
      <w:r>
        <w:t>$</w:t>
      </w:r>
      <w:proofErr w:type="spellStart"/>
      <w:r>
        <w:t>qroup</w:t>
      </w:r>
      <w:proofErr w:type="spellEnd"/>
      <w:r>
        <w:t xml:space="preserve"> – stage </w:t>
      </w:r>
    </w:p>
    <w:p w14:paraId="6130C225" w14:textId="2FD8025E" w:rsidR="00306AF3" w:rsidRDefault="00306AF3" w:rsidP="00D711EB">
      <w:pPr>
        <w:pStyle w:val="ListParagraph"/>
        <w:numPr>
          <w:ilvl w:val="0"/>
          <w:numId w:val="7"/>
        </w:numPr>
      </w:pPr>
      <w:r w:rsidRPr="00DA069A">
        <w:rPr>
          <w:b/>
          <w:bCs/>
        </w:rPr>
        <w:t>_id</w:t>
      </w:r>
      <w:r>
        <w:t xml:space="preserve"> is where we specify what incoming documents should be grouped on.</w:t>
      </w:r>
    </w:p>
    <w:p w14:paraId="2694E73A" w14:textId="7BB8B0BF" w:rsidR="00306AF3" w:rsidRDefault="00306AF3" w:rsidP="00306AF3">
      <w:pPr>
        <w:pStyle w:val="ListParagraph"/>
        <w:numPr>
          <w:ilvl w:val="0"/>
          <w:numId w:val="7"/>
        </w:numPr>
      </w:pPr>
      <w:r>
        <w:t xml:space="preserve">We can use </w:t>
      </w:r>
      <w:r w:rsidRPr="00DA069A">
        <w:rPr>
          <w:color w:val="FF0000"/>
        </w:rPr>
        <w:t>all accumulator expressions within group</w:t>
      </w:r>
      <w:r>
        <w:t>.</w:t>
      </w:r>
    </w:p>
    <w:p w14:paraId="1696C9C4" w14:textId="6A2B94CA" w:rsidR="00306AF3" w:rsidRDefault="00306AF3" w:rsidP="00306AF3">
      <w:pPr>
        <w:pStyle w:val="ListParagraph"/>
        <w:numPr>
          <w:ilvl w:val="0"/>
          <w:numId w:val="7"/>
        </w:numPr>
      </w:pPr>
      <w:r w:rsidRPr="00DA069A">
        <w:rPr>
          <w:color w:val="FF0000"/>
        </w:rPr>
        <w:t>Group can be used multiple times within a pipeline</w:t>
      </w:r>
      <w:r>
        <w:t>, and it may be necessary to sanitize incoming data.</w:t>
      </w:r>
    </w:p>
    <w:p w14:paraId="24F80863" w14:textId="0D4371F2" w:rsidR="005B727D" w:rsidRDefault="005B727D" w:rsidP="00306AF3">
      <w:pPr>
        <w:pStyle w:val="ListParagraph"/>
        <w:numPr>
          <w:ilvl w:val="0"/>
          <w:numId w:val="7"/>
        </w:numPr>
      </w:pPr>
      <w:r>
        <w:rPr>
          <w:rFonts w:ascii="Segoe UI" w:hAnsi="Segoe UI" w:cs="Segoe UI"/>
          <w:color w:val="21313C"/>
          <w:spacing w:val="5"/>
          <w:shd w:val="clear" w:color="auto" w:fill="F5F6F7"/>
        </w:rPr>
        <w:t>By convention, we group all documents together by specifying </w:t>
      </w:r>
      <w:r>
        <w:rPr>
          <w:rStyle w:val="HTMLTypewriter"/>
          <w:rFonts w:eastAsiaTheme="minorHAnsi"/>
          <w:color w:val="21313C"/>
          <w:spacing w:val="5"/>
          <w:sz w:val="24"/>
          <w:szCs w:val="24"/>
          <w:shd w:val="clear" w:color="auto" w:fill="F5F6F7"/>
        </w:rPr>
        <w:t>null` to ``_id</w:t>
      </w:r>
      <w:r>
        <w:rPr>
          <w:rFonts w:ascii="Segoe UI" w:hAnsi="Segoe UI" w:cs="Segoe UI"/>
          <w:color w:val="21313C"/>
          <w:spacing w:val="5"/>
          <w:shd w:val="clear" w:color="auto" w:fill="F5F6F7"/>
        </w:rPr>
        <w:t>.</w:t>
      </w:r>
    </w:p>
    <w:p w14:paraId="430ACF08" w14:textId="318A5A32" w:rsidR="00D51986" w:rsidRDefault="008D2928" w:rsidP="00D51986">
      <w:r>
        <w:rPr>
          <w:noProof/>
        </w:rPr>
        <w:drawing>
          <wp:inline distT="0" distB="0" distL="0" distR="0" wp14:anchorId="0F5E572E" wp14:editId="211158DA">
            <wp:extent cx="5943600" cy="2786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86380"/>
                    </a:xfrm>
                    <a:prstGeom prst="rect">
                      <a:avLst/>
                    </a:prstGeom>
                  </pic:spPr>
                </pic:pic>
              </a:graphicData>
            </a:graphic>
          </wp:inline>
        </w:drawing>
      </w:r>
    </w:p>
    <w:p w14:paraId="23B2F014" w14:textId="22B106C9" w:rsidR="008D2928" w:rsidRDefault="008D2928" w:rsidP="00D51986"/>
    <w:p w14:paraId="7C5E067C" w14:textId="0F4FD166" w:rsidR="008D2928" w:rsidRDefault="00D75254" w:rsidP="00D51986">
      <w:r>
        <w:rPr>
          <w:noProof/>
        </w:rPr>
        <w:drawing>
          <wp:inline distT="0" distB="0" distL="0" distR="0" wp14:anchorId="1B3CE03C" wp14:editId="313D14B2">
            <wp:extent cx="5943600" cy="3721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1100"/>
                    </a:xfrm>
                    <a:prstGeom prst="rect">
                      <a:avLst/>
                    </a:prstGeom>
                  </pic:spPr>
                </pic:pic>
              </a:graphicData>
            </a:graphic>
          </wp:inline>
        </w:drawing>
      </w:r>
    </w:p>
    <w:p w14:paraId="0420FCA4" w14:textId="0088D71B" w:rsidR="00D75254" w:rsidRDefault="00D75254" w:rsidP="00D51986"/>
    <w:p w14:paraId="1CB0CAC7" w14:textId="70FCE86A" w:rsidR="00D75254" w:rsidRDefault="005E314E" w:rsidP="00D51986">
      <w:r>
        <w:rPr>
          <w:noProof/>
        </w:rPr>
        <w:drawing>
          <wp:inline distT="0" distB="0" distL="0" distR="0" wp14:anchorId="06673833" wp14:editId="6C32B955">
            <wp:extent cx="5943600" cy="954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54405"/>
                    </a:xfrm>
                    <a:prstGeom prst="rect">
                      <a:avLst/>
                    </a:prstGeom>
                  </pic:spPr>
                </pic:pic>
              </a:graphicData>
            </a:graphic>
          </wp:inline>
        </w:drawing>
      </w:r>
    </w:p>
    <w:p w14:paraId="316D1223" w14:textId="02DF5A65" w:rsidR="005E314E" w:rsidRDefault="00B46B98" w:rsidP="00D51986">
      <w:r>
        <w:rPr>
          <w:noProof/>
        </w:rPr>
        <w:drawing>
          <wp:inline distT="0" distB="0" distL="0" distR="0" wp14:anchorId="4571C7DF" wp14:editId="7828952D">
            <wp:extent cx="5943600" cy="9867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986790"/>
                    </a:xfrm>
                    <a:prstGeom prst="rect">
                      <a:avLst/>
                    </a:prstGeom>
                  </pic:spPr>
                </pic:pic>
              </a:graphicData>
            </a:graphic>
          </wp:inline>
        </w:drawing>
      </w:r>
    </w:p>
    <w:p w14:paraId="04048A54" w14:textId="2C379A9C" w:rsidR="00BD57EE" w:rsidRDefault="00064700" w:rsidP="00D51986">
      <w:r>
        <w:rPr>
          <w:noProof/>
        </w:rPr>
        <w:lastRenderedPageBreak/>
        <w:drawing>
          <wp:inline distT="0" distB="0" distL="0" distR="0" wp14:anchorId="136EED01" wp14:editId="5C4D659D">
            <wp:extent cx="5943600" cy="1856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56740"/>
                    </a:xfrm>
                    <a:prstGeom prst="rect">
                      <a:avLst/>
                    </a:prstGeom>
                  </pic:spPr>
                </pic:pic>
              </a:graphicData>
            </a:graphic>
          </wp:inline>
        </w:drawing>
      </w:r>
    </w:p>
    <w:p w14:paraId="6C3321F2" w14:textId="46DF0D25" w:rsidR="00BD57EE" w:rsidRDefault="00052EA3" w:rsidP="00D51986">
      <w:r>
        <w:rPr>
          <w:noProof/>
        </w:rPr>
        <w:drawing>
          <wp:inline distT="0" distB="0" distL="0" distR="0" wp14:anchorId="641E2D70" wp14:editId="0DC6EB3B">
            <wp:extent cx="5605670" cy="25213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27808" cy="2531312"/>
                    </a:xfrm>
                    <a:prstGeom prst="rect">
                      <a:avLst/>
                    </a:prstGeom>
                  </pic:spPr>
                </pic:pic>
              </a:graphicData>
            </a:graphic>
          </wp:inline>
        </w:drawing>
      </w:r>
    </w:p>
    <w:p w14:paraId="7608265F" w14:textId="0EB4ED3A" w:rsidR="007D1690" w:rsidRDefault="007D1690" w:rsidP="00D51986">
      <w:r>
        <w:rPr>
          <w:noProof/>
        </w:rPr>
        <w:drawing>
          <wp:inline distT="0" distB="0" distL="0" distR="0" wp14:anchorId="3A9BB17D" wp14:editId="55E2D13E">
            <wp:extent cx="5943600" cy="28251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25115"/>
                    </a:xfrm>
                    <a:prstGeom prst="rect">
                      <a:avLst/>
                    </a:prstGeom>
                  </pic:spPr>
                </pic:pic>
              </a:graphicData>
            </a:graphic>
          </wp:inline>
        </w:drawing>
      </w:r>
    </w:p>
    <w:p w14:paraId="4DFD936D" w14:textId="442A5A97" w:rsidR="00BD2C6A" w:rsidRDefault="00BD2C6A" w:rsidP="00D51986">
      <w:r>
        <w:rPr>
          <w:noProof/>
        </w:rPr>
        <w:lastRenderedPageBreak/>
        <w:drawing>
          <wp:inline distT="0" distB="0" distL="0" distR="0" wp14:anchorId="3747B592" wp14:editId="7F1363AD">
            <wp:extent cx="5943600" cy="33839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83915"/>
                    </a:xfrm>
                    <a:prstGeom prst="rect">
                      <a:avLst/>
                    </a:prstGeom>
                  </pic:spPr>
                </pic:pic>
              </a:graphicData>
            </a:graphic>
          </wp:inline>
        </w:drawing>
      </w:r>
    </w:p>
    <w:p w14:paraId="27E21E4F" w14:textId="238FE916" w:rsidR="00645388" w:rsidRDefault="00645388" w:rsidP="00D51986">
      <w:r>
        <w:rPr>
          <w:noProof/>
        </w:rPr>
        <w:drawing>
          <wp:inline distT="0" distB="0" distL="0" distR="0" wp14:anchorId="20647C63" wp14:editId="2DDD72F5">
            <wp:extent cx="5943600" cy="2266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66950"/>
                    </a:xfrm>
                    <a:prstGeom prst="rect">
                      <a:avLst/>
                    </a:prstGeom>
                  </pic:spPr>
                </pic:pic>
              </a:graphicData>
            </a:graphic>
          </wp:inline>
        </w:drawing>
      </w:r>
    </w:p>
    <w:p w14:paraId="62EDC0CA" w14:textId="5601DE25" w:rsidR="00645388" w:rsidRDefault="00645388" w:rsidP="00D51986"/>
    <w:p w14:paraId="3FFDE312" w14:textId="3FB4BB0A" w:rsidR="00E85CA1" w:rsidRDefault="006D5569" w:rsidP="00D51986">
      <w:r w:rsidRPr="006D5569">
        <w:t>The $lookup Stage</w:t>
      </w:r>
      <w:r>
        <w:t xml:space="preserve"> </w:t>
      </w:r>
      <w:r w:rsidR="008522FB">
        <w:t>–</w:t>
      </w:r>
      <w:r>
        <w:t xml:space="preserve"> </w:t>
      </w:r>
      <w:r w:rsidR="008522FB">
        <w:t xml:space="preserve">left outer Join as per SQL relational </w:t>
      </w:r>
      <w:proofErr w:type="gramStart"/>
      <w:r w:rsidR="008522FB">
        <w:t>database</w:t>
      </w:r>
      <w:proofErr w:type="gramEnd"/>
    </w:p>
    <w:p w14:paraId="13783B4A" w14:textId="27E9979D" w:rsidR="00D67E97" w:rsidRDefault="00D67E97" w:rsidP="00D51986">
      <w:r>
        <w:rPr>
          <w:noProof/>
        </w:rPr>
        <w:drawing>
          <wp:inline distT="0" distB="0" distL="0" distR="0" wp14:anchorId="29DCAD54" wp14:editId="5B22F623">
            <wp:extent cx="5943600" cy="15182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18285"/>
                    </a:xfrm>
                    <a:prstGeom prst="rect">
                      <a:avLst/>
                    </a:prstGeom>
                  </pic:spPr>
                </pic:pic>
              </a:graphicData>
            </a:graphic>
          </wp:inline>
        </w:drawing>
      </w:r>
    </w:p>
    <w:p w14:paraId="476A35BB" w14:textId="0C080A60" w:rsidR="006967DF" w:rsidRDefault="006967DF" w:rsidP="00D51986">
      <w:r>
        <w:rPr>
          <w:noProof/>
        </w:rPr>
        <w:lastRenderedPageBreak/>
        <w:drawing>
          <wp:inline distT="0" distB="0" distL="0" distR="0" wp14:anchorId="78A15450" wp14:editId="1D7DD0E1">
            <wp:extent cx="5943600" cy="2637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37155"/>
                    </a:xfrm>
                    <a:prstGeom prst="rect">
                      <a:avLst/>
                    </a:prstGeom>
                  </pic:spPr>
                </pic:pic>
              </a:graphicData>
            </a:graphic>
          </wp:inline>
        </w:drawing>
      </w:r>
    </w:p>
    <w:p w14:paraId="2B82B2A8" w14:textId="7F2F0664" w:rsidR="00820EDD" w:rsidRDefault="00820EDD" w:rsidP="00D51986">
      <w:r>
        <w:rPr>
          <w:noProof/>
        </w:rPr>
        <w:drawing>
          <wp:inline distT="0" distB="0" distL="0" distR="0" wp14:anchorId="4A15267C" wp14:editId="1217A202">
            <wp:extent cx="5943600" cy="2057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57400"/>
                    </a:xfrm>
                    <a:prstGeom prst="rect">
                      <a:avLst/>
                    </a:prstGeom>
                  </pic:spPr>
                </pic:pic>
              </a:graphicData>
            </a:graphic>
          </wp:inline>
        </w:drawing>
      </w:r>
    </w:p>
    <w:p w14:paraId="20B422CF" w14:textId="63DEF197" w:rsidR="00645388" w:rsidRDefault="00E85CA1" w:rsidP="00D51986">
      <w:r>
        <w:rPr>
          <w:noProof/>
        </w:rPr>
        <w:drawing>
          <wp:inline distT="0" distB="0" distL="0" distR="0" wp14:anchorId="4E99FAD6" wp14:editId="5B98FD93">
            <wp:extent cx="5943600" cy="1468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68120"/>
                    </a:xfrm>
                    <a:prstGeom prst="rect">
                      <a:avLst/>
                    </a:prstGeom>
                  </pic:spPr>
                </pic:pic>
              </a:graphicData>
            </a:graphic>
          </wp:inline>
        </w:drawing>
      </w:r>
      <w:r w:rsidR="008522FB">
        <w:t xml:space="preserve"> </w:t>
      </w:r>
    </w:p>
    <w:p w14:paraId="7AE70717" w14:textId="77777777" w:rsidR="00820EDD" w:rsidRDefault="00820EDD" w:rsidP="00D51986"/>
    <w:p w14:paraId="171CA441" w14:textId="77777777" w:rsidR="0059387B" w:rsidRDefault="001F5094" w:rsidP="00D51986">
      <w:r w:rsidRPr="00DD4BA4">
        <w:rPr>
          <w:b/>
          <w:bCs/>
        </w:rPr>
        <w:t>$</w:t>
      </w:r>
      <w:proofErr w:type="spellStart"/>
      <w:r w:rsidRPr="00DD4BA4">
        <w:rPr>
          <w:b/>
          <w:bCs/>
        </w:rPr>
        <w:t>graphLookup</w:t>
      </w:r>
      <w:proofErr w:type="spellEnd"/>
      <w:r w:rsidRPr="00DD4BA4">
        <w:rPr>
          <w:b/>
          <w:bCs/>
        </w:rPr>
        <w:t xml:space="preserve"> Introduction </w:t>
      </w:r>
      <w:r w:rsidR="00CD0048" w:rsidRPr="00DD4BA4">
        <w:rPr>
          <w:b/>
          <w:bCs/>
        </w:rPr>
        <w:t>–</w:t>
      </w:r>
      <w:r w:rsidR="00CD0048">
        <w:t xml:space="preserve"> Organizational</w:t>
      </w:r>
      <w:r w:rsidR="002D5066">
        <w:t xml:space="preserve"> Reporting  </w:t>
      </w:r>
    </w:p>
    <w:p w14:paraId="21530208" w14:textId="77777777" w:rsidR="0059387B" w:rsidRDefault="0059387B" w:rsidP="00D51986">
      <w:r>
        <w:rPr>
          <w:noProof/>
        </w:rPr>
        <w:lastRenderedPageBreak/>
        <w:drawing>
          <wp:inline distT="0" distB="0" distL="0" distR="0" wp14:anchorId="227A39FE" wp14:editId="1948BBF9">
            <wp:extent cx="2679590" cy="1673744"/>
            <wp:effectExtent l="0" t="0" r="698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3015" cy="1719607"/>
                    </a:xfrm>
                    <a:prstGeom prst="rect">
                      <a:avLst/>
                    </a:prstGeom>
                  </pic:spPr>
                </pic:pic>
              </a:graphicData>
            </a:graphic>
          </wp:inline>
        </w:drawing>
      </w:r>
    </w:p>
    <w:p w14:paraId="7E3D0A90" w14:textId="5A58F244" w:rsidR="00D84EF4" w:rsidRDefault="00D84EF4" w:rsidP="00D51986">
      <w:r>
        <w:rPr>
          <w:noProof/>
        </w:rPr>
        <w:drawing>
          <wp:inline distT="0" distB="0" distL="0" distR="0" wp14:anchorId="4FA67A8F" wp14:editId="55738571">
            <wp:extent cx="6074797" cy="2420832"/>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7208" cy="2441718"/>
                    </a:xfrm>
                    <a:prstGeom prst="rect">
                      <a:avLst/>
                    </a:prstGeom>
                  </pic:spPr>
                </pic:pic>
              </a:graphicData>
            </a:graphic>
          </wp:inline>
        </w:drawing>
      </w:r>
    </w:p>
    <w:p w14:paraId="427F8B9E" w14:textId="36C24401" w:rsidR="00C56993" w:rsidRDefault="00CD0048" w:rsidP="00D51986">
      <w:r>
        <w:rPr>
          <w:noProof/>
        </w:rPr>
        <w:drawing>
          <wp:inline distT="0" distB="0" distL="0" distR="0" wp14:anchorId="6195D0A9" wp14:editId="6A2BF731">
            <wp:extent cx="5943600" cy="19196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19605"/>
                    </a:xfrm>
                    <a:prstGeom prst="rect">
                      <a:avLst/>
                    </a:prstGeom>
                  </pic:spPr>
                </pic:pic>
              </a:graphicData>
            </a:graphic>
          </wp:inline>
        </w:drawing>
      </w:r>
    </w:p>
    <w:p w14:paraId="55B798A1" w14:textId="19B1D77F" w:rsidR="00B27ABF" w:rsidRDefault="00B47E1B" w:rsidP="00D51986">
      <w:r>
        <w:rPr>
          <w:noProof/>
        </w:rPr>
        <w:lastRenderedPageBreak/>
        <w:drawing>
          <wp:inline distT="0" distB="0" distL="0" distR="0" wp14:anchorId="205BC91E" wp14:editId="69BC9721">
            <wp:extent cx="5597718" cy="2021996"/>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56327" cy="2043167"/>
                    </a:xfrm>
                    <a:prstGeom prst="rect">
                      <a:avLst/>
                    </a:prstGeom>
                  </pic:spPr>
                </pic:pic>
              </a:graphicData>
            </a:graphic>
          </wp:inline>
        </w:drawing>
      </w:r>
    </w:p>
    <w:p w14:paraId="56A4E8D2" w14:textId="4CC41E36" w:rsidR="00B47E1B" w:rsidRDefault="00B47E1B" w:rsidP="00D51986">
      <w:r>
        <w:rPr>
          <w:noProof/>
        </w:rPr>
        <w:drawing>
          <wp:inline distT="0" distB="0" distL="0" distR="0" wp14:anchorId="370094E1" wp14:editId="540BF03B">
            <wp:extent cx="5637475" cy="2707313"/>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51599" cy="2714096"/>
                    </a:xfrm>
                    <a:prstGeom prst="rect">
                      <a:avLst/>
                    </a:prstGeom>
                  </pic:spPr>
                </pic:pic>
              </a:graphicData>
            </a:graphic>
          </wp:inline>
        </w:drawing>
      </w:r>
    </w:p>
    <w:p w14:paraId="1AC7E326" w14:textId="0161E101" w:rsidR="00E31553" w:rsidRDefault="00E31553" w:rsidP="00D51986"/>
    <w:p w14:paraId="23019FAF" w14:textId="1C0A2300" w:rsidR="00E31553" w:rsidRDefault="00E31553" w:rsidP="00D51986">
      <w:r>
        <w:rPr>
          <w:noProof/>
        </w:rPr>
        <w:drawing>
          <wp:inline distT="0" distB="0" distL="0" distR="0" wp14:anchorId="3DCE3B8E" wp14:editId="74B4168C">
            <wp:extent cx="5943600" cy="24244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24430"/>
                    </a:xfrm>
                    <a:prstGeom prst="rect">
                      <a:avLst/>
                    </a:prstGeom>
                  </pic:spPr>
                </pic:pic>
              </a:graphicData>
            </a:graphic>
          </wp:inline>
        </w:drawing>
      </w:r>
    </w:p>
    <w:p w14:paraId="4BED6A53" w14:textId="2D0F8C84" w:rsidR="00F96E13" w:rsidRDefault="00F96E13" w:rsidP="00D51986">
      <w:r>
        <w:rPr>
          <w:noProof/>
        </w:rPr>
        <w:lastRenderedPageBreak/>
        <w:drawing>
          <wp:inline distT="0" distB="0" distL="0" distR="0" wp14:anchorId="045EE974" wp14:editId="79BA66EF">
            <wp:extent cx="5637475" cy="3298496"/>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89342" cy="3445864"/>
                    </a:xfrm>
                    <a:prstGeom prst="rect">
                      <a:avLst/>
                    </a:prstGeom>
                  </pic:spPr>
                </pic:pic>
              </a:graphicData>
            </a:graphic>
          </wp:inline>
        </w:drawing>
      </w:r>
    </w:p>
    <w:p w14:paraId="488E7267" w14:textId="1BC7BA14" w:rsidR="005F49D5" w:rsidRDefault="005F49D5" w:rsidP="00D51986"/>
    <w:p w14:paraId="583A50E1" w14:textId="496D0B85" w:rsidR="005F49D5" w:rsidRDefault="00106BFB" w:rsidP="00D51986">
      <w:r>
        <w:rPr>
          <w:noProof/>
        </w:rPr>
        <w:drawing>
          <wp:inline distT="0" distB="0" distL="0" distR="0" wp14:anchorId="1FED1D3D" wp14:editId="7C27F045">
            <wp:extent cx="4548146" cy="1685400"/>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6625" cy="1714482"/>
                    </a:xfrm>
                    <a:prstGeom prst="rect">
                      <a:avLst/>
                    </a:prstGeom>
                  </pic:spPr>
                </pic:pic>
              </a:graphicData>
            </a:graphic>
          </wp:inline>
        </w:drawing>
      </w:r>
    </w:p>
    <w:p w14:paraId="5090A02A" w14:textId="59DBCFE4" w:rsidR="008C7A6F" w:rsidRDefault="00304D19" w:rsidP="00D51986">
      <w:r>
        <w:rPr>
          <w:noProof/>
        </w:rPr>
        <w:drawing>
          <wp:inline distT="0" distB="0" distL="0" distR="0" wp14:anchorId="56720A51" wp14:editId="3B55D1F5">
            <wp:extent cx="4397071" cy="2680522"/>
            <wp:effectExtent l="0" t="0" r="381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7488" cy="2692968"/>
                    </a:xfrm>
                    <a:prstGeom prst="rect">
                      <a:avLst/>
                    </a:prstGeom>
                  </pic:spPr>
                </pic:pic>
              </a:graphicData>
            </a:graphic>
          </wp:inline>
        </w:drawing>
      </w:r>
    </w:p>
    <w:p w14:paraId="60C34FDE" w14:textId="36335631" w:rsidR="008015AE" w:rsidRDefault="00CE0B36" w:rsidP="00D51986">
      <w:r>
        <w:rPr>
          <w:noProof/>
        </w:rPr>
        <w:lastRenderedPageBreak/>
        <w:drawing>
          <wp:inline distT="0" distB="0" distL="0" distR="0" wp14:anchorId="774D303F" wp14:editId="50982816">
            <wp:extent cx="4802588" cy="28035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0346" cy="2819766"/>
                    </a:xfrm>
                    <a:prstGeom prst="rect">
                      <a:avLst/>
                    </a:prstGeom>
                  </pic:spPr>
                </pic:pic>
              </a:graphicData>
            </a:graphic>
          </wp:inline>
        </w:drawing>
      </w:r>
    </w:p>
    <w:p w14:paraId="6A7E6453" w14:textId="0DDBABC8" w:rsidR="002B6966" w:rsidRDefault="002B6966" w:rsidP="00D51986"/>
    <w:p w14:paraId="3F59D326" w14:textId="4FB14459" w:rsidR="002B6966" w:rsidRDefault="002B6966" w:rsidP="00D51986">
      <w:pPr>
        <w:rPr>
          <w:b/>
          <w:bCs/>
        </w:rPr>
      </w:pPr>
      <w:r w:rsidRPr="002B6966">
        <w:rPr>
          <w:b/>
          <w:bCs/>
        </w:rPr>
        <w:t>Facets: Introduction</w:t>
      </w:r>
      <w:r>
        <w:rPr>
          <w:b/>
          <w:bCs/>
        </w:rPr>
        <w:t xml:space="preserve"> </w:t>
      </w:r>
      <w:r w:rsidR="006760EE">
        <w:rPr>
          <w:b/>
          <w:bCs/>
        </w:rPr>
        <w:t>–</w:t>
      </w:r>
      <w:r>
        <w:rPr>
          <w:b/>
          <w:bCs/>
        </w:rPr>
        <w:t xml:space="preserve"> </w:t>
      </w:r>
    </w:p>
    <w:p w14:paraId="14A33443" w14:textId="1DA97D97" w:rsidR="006760EE" w:rsidRDefault="006760EE" w:rsidP="00D51986">
      <w:pPr>
        <w:rPr>
          <w:b/>
          <w:bCs/>
        </w:rPr>
      </w:pPr>
      <w:r>
        <w:rPr>
          <w:noProof/>
        </w:rPr>
        <w:drawing>
          <wp:inline distT="0" distB="0" distL="0" distR="0" wp14:anchorId="469DF762" wp14:editId="1A9A6B94">
            <wp:extent cx="5943600" cy="14941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494155"/>
                    </a:xfrm>
                    <a:prstGeom prst="rect">
                      <a:avLst/>
                    </a:prstGeom>
                  </pic:spPr>
                </pic:pic>
              </a:graphicData>
            </a:graphic>
          </wp:inline>
        </w:drawing>
      </w:r>
    </w:p>
    <w:p w14:paraId="0A43BB76" w14:textId="3C78E4F3" w:rsidR="00971AE6" w:rsidRDefault="00971AE6" w:rsidP="00D51986">
      <w:pPr>
        <w:rPr>
          <w:b/>
          <w:bCs/>
        </w:rPr>
      </w:pPr>
      <w:r>
        <w:rPr>
          <w:noProof/>
        </w:rPr>
        <w:drawing>
          <wp:inline distT="0" distB="0" distL="0" distR="0" wp14:anchorId="788C474B" wp14:editId="21EA818E">
            <wp:extent cx="5693134" cy="1934814"/>
            <wp:effectExtent l="0" t="0" r="317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11448" cy="1941038"/>
                    </a:xfrm>
                    <a:prstGeom prst="rect">
                      <a:avLst/>
                    </a:prstGeom>
                  </pic:spPr>
                </pic:pic>
              </a:graphicData>
            </a:graphic>
          </wp:inline>
        </w:drawing>
      </w:r>
    </w:p>
    <w:p w14:paraId="04F4193F" w14:textId="5AC11C3F" w:rsidR="006C04FB" w:rsidRDefault="006C04FB" w:rsidP="00D51986">
      <w:pPr>
        <w:rPr>
          <w:b/>
          <w:bCs/>
        </w:rPr>
      </w:pPr>
      <w:r>
        <w:rPr>
          <w:noProof/>
        </w:rPr>
        <w:drawing>
          <wp:inline distT="0" distB="0" distL="0" distR="0" wp14:anchorId="25D8F0AB" wp14:editId="79C1EB81">
            <wp:extent cx="5943600" cy="102679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26795"/>
                    </a:xfrm>
                    <a:prstGeom prst="rect">
                      <a:avLst/>
                    </a:prstGeom>
                  </pic:spPr>
                </pic:pic>
              </a:graphicData>
            </a:graphic>
          </wp:inline>
        </w:drawing>
      </w:r>
    </w:p>
    <w:p w14:paraId="3D657A06" w14:textId="2AE8006B" w:rsidR="00032E4F" w:rsidRDefault="00032E4F" w:rsidP="00D51986">
      <w:pPr>
        <w:rPr>
          <w:b/>
          <w:bCs/>
        </w:rPr>
      </w:pPr>
      <w:r w:rsidRPr="00D2393D">
        <w:rPr>
          <w:b/>
          <w:bCs/>
          <w:highlight w:val="yellow"/>
        </w:rPr>
        <w:lastRenderedPageBreak/>
        <w:t xml:space="preserve">Single query facets are supported by the new aggregation pipeline stage </w:t>
      </w:r>
      <w:r w:rsidRPr="00032E4F">
        <w:rPr>
          <w:b/>
          <w:bCs/>
          <w:color w:val="FF0000"/>
          <w:highlight w:val="yellow"/>
        </w:rPr>
        <w:t>$</w:t>
      </w:r>
      <w:proofErr w:type="spellStart"/>
      <w:r w:rsidRPr="00032E4F">
        <w:rPr>
          <w:b/>
          <w:bCs/>
          <w:color w:val="FF0000"/>
          <w:highlight w:val="yellow"/>
        </w:rPr>
        <w:t>sortByCount</w:t>
      </w:r>
      <w:proofErr w:type="spellEnd"/>
      <w:r w:rsidRPr="00032E4F">
        <w:rPr>
          <w:b/>
          <w:bCs/>
        </w:rPr>
        <w:t>.</w:t>
      </w:r>
    </w:p>
    <w:p w14:paraId="2164DB25" w14:textId="442F0951" w:rsidR="00D2393D" w:rsidRDefault="00D922F5" w:rsidP="00D51986">
      <w:pPr>
        <w:rPr>
          <w:b/>
          <w:bCs/>
        </w:rPr>
      </w:pPr>
      <w:r>
        <w:rPr>
          <w:noProof/>
        </w:rPr>
        <w:drawing>
          <wp:inline distT="0" distB="0" distL="0" distR="0" wp14:anchorId="5B8553B9" wp14:editId="05762A6E">
            <wp:extent cx="3872285" cy="265433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89596" cy="2666202"/>
                    </a:xfrm>
                    <a:prstGeom prst="rect">
                      <a:avLst/>
                    </a:prstGeom>
                  </pic:spPr>
                </pic:pic>
              </a:graphicData>
            </a:graphic>
          </wp:inline>
        </w:drawing>
      </w:r>
    </w:p>
    <w:p w14:paraId="68BB86BD" w14:textId="7037D9F2" w:rsidR="00032E4F" w:rsidRDefault="00CF483D" w:rsidP="00D51986">
      <w:pPr>
        <w:rPr>
          <w:b/>
          <w:bCs/>
        </w:rPr>
      </w:pPr>
      <w:r>
        <w:rPr>
          <w:noProof/>
        </w:rPr>
        <w:drawing>
          <wp:inline distT="0" distB="0" distL="0" distR="0" wp14:anchorId="194B080A" wp14:editId="134E7E67">
            <wp:extent cx="4055165" cy="1691818"/>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04959" cy="1712592"/>
                    </a:xfrm>
                    <a:prstGeom prst="rect">
                      <a:avLst/>
                    </a:prstGeom>
                  </pic:spPr>
                </pic:pic>
              </a:graphicData>
            </a:graphic>
          </wp:inline>
        </w:drawing>
      </w:r>
    </w:p>
    <w:p w14:paraId="29B11CDD" w14:textId="2349CC77" w:rsidR="00A224E7" w:rsidRDefault="00A224E7" w:rsidP="00D51986">
      <w:pPr>
        <w:rPr>
          <w:b/>
          <w:bCs/>
        </w:rPr>
      </w:pPr>
      <w:r>
        <w:rPr>
          <w:noProof/>
        </w:rPr>
        <w:drawing>
          <wp:inline distT="0" distB="0" distL="0" distR="0" wp14:anchorId="62963E0A" wp14:editId="531B2E41">
            <wp:extent cx="4063117" cy="811321"/>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45227" cy="827717"/>
                    </a:xfrm>
                    <a:prstGeom prst="rect">
                      <a:avLst/>
                    </a:prstGeom>
                  </pic:spPr>
                </pic:pic>
              </a:graphicData>
            </a:graphic>
          </wp:inline>
        </w:drawing>
      </w:r>
    </w:p>
    <w:p w14:paraId="6135C539" w14:textId="377A56A5" w:rsidR="0051607B" w:rsidRDefault="00645178" w:rsidP="00D51986">
      <w:pPr>
        <w:rPr>
          <w:b/>
          <w:bCs/>
        </w:rPr>
      </w:pPr>
      <w:r>
        <w:rPr>
          <w:noProof/>
        </w:rPr>
        <w:drawing>
          <wp:inline distT="0" distB="0" distL="0" distR="0" wp14:anchorId="436CA9BD" wp14:editId="555D9DC7">
            <wp:extent cx="5240435" cy="216275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5608" cy="2177271"/>
                    </a:xfrm>
                    <a:prstGeom prst="rect">
                      <a:avLst/>
                    </a:prstGeom>
                  </pic:spPr>
                </pic:pic>
              </a:graphicData>
            </a:graphic>
          </wp:inline>
        </w:drawing>
      </w:r>
    </w:p>
    <w:p w14:paraId="3A07E8D1" w14:textId="45EAB55A" w:rsidR="008A7558" w:rsidRDefault="006E1953" w:rsidP="00D51986">
      <w:pPr>
        <w:rPr>
          <w:b/>
          <w:bCs/>
        </w:rPr>
      </w:pPr>
      <w:r>
        <w:rPr>
          <w:noProof/>
        </w:rPr>
        <w:lastRenderedPageBreak/>
        <w:drawing>
          <wp:inline distT="0" distB="0" distL="0" distR="0" wp14:anchorId="59BD0F52" wp14:editId="18C1F4F3">
            <wp:extent cx="5653377" cy="2240211"/>
            <wp:effectExtent l="0" t="0" r="508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70403" cy="2246958"/>
                    </a:xfrm>
                    <a:prstGeom prst="rect">
                      <a:avLst/>
                    </a:prstGeom>
                  </pic:spPr>
                </pic:pic>
              </a:graphicData>
            </a:graphic>
          </wp:inline>
        </w:drawing>
      </w:r>
    </w:p>
    <w:p w14:paraId="583C0626" w14:textId="4AB734DA" w:rsidR="003C0ECF" w:rsidRDefault="003C0ECF" w:rsidP="00D51986">
      <w:pPr>
        <w:rPr>
          <w:b/>
          <w:bCs/>
        </w:rPr>
      </w:pPr>
      <w:r>
        <w:rPr>
          <w:noProof/>
        </w:rPr>
        <w:drawing>
          <wp:inline distT="0" distB="0" distL="0" distR="0" wp14:anchorId="444B7B37" wp14:editId="29660AC0">
            <wp:extent cx="5494351" cy="289686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6585" cy="2903311"/>
                    </a:xfrm>
                    <a:prstGeom prst="rect">
                      <a:avLst/>
                    </a:prstGeom>
                  </pic:spPr>
                </pic:pic>
              </a:graphicData>
            </a:graphic>
          </wp:inline>
        </w:drawing>
      </w:r>
    </w:p>
    <w:p w14:paraId="71736583" w14:textId="3B6496D8" w:rsidR="00456DD1" w:rsidRDefault="00F440BC" w:rsidP="00D51986">
      <w:pPr>
        <w:rPr>
          <w:b/>
          <w:bCs/>
        </w:rPr>
      </w:pPr>
      <w:r>
        <w:rPr>
          <w:noProof/>
        </w:rPr>
        <w:drawing>
          <wp:inline distT="0" distB="0" distL="0" distR="0" wp14:anchorId="2E66A9A0" wp14:editId="6E519858">
            <wp:extent cx="2568271" cy="1867833"/>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85087" cy="1880063"/>
                    </a:xfrm>
                    <a:prstGeom prst="rect">
                      <a:avLst/>
                    </a:prstGeom>
                  </pic:spPr>
                </pic:pic>
              </a:graphicData>
            </a:graphic>
          </wp:inline>
        </w:drawing>
      </w:r>
    </w:p>
    <w:p w14:paraId="1CFBB8B6" w14:textId="5641D30D" w:rsidR="002C011C" w:rsidRDefault="002C011C" w:rsidP="00D51986">
      <w:pPr>
        <w:rPr>
          <w:b/>
          <w:bCs/>
        </w:rPr>
      </w:pPr>
    </w:p>
    <w:p w14:paraId="2CE211D5" w14:textId="7D6050A4" w:rsidR="002C011C" w:rsidRPr="002C011C" w:rsidRDefault="002C011C" w:rsidP="002C011C">
      <w:proofErr w:type="spellStart"/>
      <w:r>
        <w:rPr>
          <w:b/>
          <w:bCs/>
        </w:rPr>
        <w:t>AutoBucket</w:t>
      </w:r>
      <w:proofErr w:type="spellEnd"/>
      <w:r>
        <w:rPr>
          <w:b/>
          <w:bCs/>
        </w:rPr>
        <w:t xml:space="preserve"> </w:t>
      </w:r>
      <w:r w:rsidRPr="002C011C">
        <w:t>– Instead of defining boundaries, we just let MongoDB figure those out by specifying how many buckets we want.</w:t>
      </w:r>
    </w:p>
    <w:p w14:paraId="58F0A575" w14:textId="7B4D940D" w:rsidR="002C011C" w:rsidRDefault="002C011C" w:rsidP="002C011C">
      <w:r w:rsidRPr="002C011C">
        <w:lastRenderedPageBreak/>
        <w:t>$$</w:t>
      </w:r>
      <w:proofErr w:type="spellStart"/>
      <w:r w:rsidRPr="00C75059">
        <w:rPr>
          <w:b/>
          <w:bCs/>
        </w:rPr>
        <w:t>bucketAuto</w:t>
      </w:r>
      <w:proofErr w:type="spellEnd"/>
      <w:r w:rsidRPr="002C011C">
        <w:t xml:space="preserve"> will attempt to evenly distribute the documents into the specified number of buckets, calculating the boundaries for us.</w:t>
      </w:r>
    </w:p>
    <w:p w14:paraId="6A35BA25" w14:textId="6897AD8B" w:rsidR="007D5EF1" w:rsidRDefault="007D5EF1" w:rsidP="002C011C">
      <w:r>
        <w:rPr>
          <w:noProof/>
        </w:rPr>
        <w:drawing>
          <wp:inline distT="0" distB="0" distL="0" distR="0" wp14:anchorId="4E5DD542" wp14:editId="06C25731">
            <wp:extent cx="4794637" cy="2606315"/>
            <wp:effectExtent l="0" t="0" r="635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1558" cy="2615513"/>
                    </a:xfrm>
                    <a:prstGeom prst="rect">
                      <a:avLst/>
                    </a:prstGeom>
                  </pic:spPr>
                </pic:pic>
              </a:graphicData>
            </a:graphic>
          </wp:inline>
        </w:drawing>
      </w:r>
    </w:p>
    <w:p w14:paraId="1DE996EC" w14:textId="6B15FD7C" w:rsidR="007D5EF1" w:rsidRDefault="003960F1" w:rsidP="002C011C">
      <w:r>
        <w:rPr>
          <w:noProof/>
        </w:rPr>
        <w:drawing>
          <wp:inline distT="0" distB="0" distL="0" distR="0" wp14:anchorId="61C8C222" wp14:editId="3C8D97AE">
            <wp:extent cx="4778734" cy="317051"/>
            <wp:effectExtent l="0" t="0" r="317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9660" cy="358911"/>
                    </a:xfrm>
                    <a:prstGeom prst="rect">
                      <a:avLst/>
                    </a:prstGeom>
                  </pic:spPr>
                </pic:pic>
              </a:graphicData>
            </a:graphic>
          </wp:inline>
        </w:drawing>
      </w:r>
    </w:p>
    <w:p w14:paraId="06C807CD" w14:textId="77777777" w:rsidR="00300041" w:rsidRDefault="00300041" w:rsidP="002C011C">
      <w:r>
        <w:rPr>
          <w:noProof/>
        </w:rPr>
        <w:drawing>
          <wp:anchor distT="0" distB="0" distL="114300" distR="114300" simplePos="0" relativeHeight="251658240" behindDoc="0" locked="0" layoutInCell="1" allowOverlap="1" wp14:anchorId="08119F86" wp14:editId="7D427948">
            <wp:simplePos x="914400" y="4548146"/>
            <wp:positionH relativeFrom="column">
              <wp:align>left</wp:align>
            </wp:positionH>
            <wp:positionV relativeFrom="paragraph">
              <wp:align>top</wp:align>
            </wp:positionV>
            <wp:extent cx="4667416" cy="291913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67416" cy="2919130"/>
                    </a:xfrm>
                    <a:prstGeom prst="rect">
                      <a:avLst/>
                    </a:prstGeom>
                  </pic:spPr>
                </pic:pic>
              </a:graphicData>
            </a:graphic>
          </wp:anchor>
        </w:drawing>
      </w:r>
    </w:p>
    <w:p w14:paraId="272B21C4" w14:textId="77777777" w:rsidR="00300041" w:rsidRPr="00300041" w:rsidRDefault="00300041" w:rsidP="00300041"/>
    <w:p w14:paraId="74827C43" w14:textId="77777777" w:rsidR="00300041" w:rsidRPr="00300041" w:rsidRDefault="00300041" w:rsidP="00300041"/>
    <w:p w14:paraId="2EEAE7A0" w14:textId="77777777" w:rsidR="00300041" w:rsidRPr="00300041" w:rsidRDefault="00300041" w:rsidP="00300041"/>
    <w:p w14:paraId="090490BF" w14:textId="77777777" w:rsidR="00300041" w:rsidRPr="00300041" w:rsidRDefault="00300041" w:rsidP="00300041"/>
    <w:p w14:paraId="7C9B3CF7" w14:textId="77777777" w:rsidR="00300041" w:rsidRPr="00300041" w:rsidRDefault="00300041" w:rsidP="00300041"/>
    <w:p w14:paraId="1CB70443" w14:textId="77777777" w:rsidR="00300041" w:rsidRPr="00300041" w:rsidRDefault="00300041" w:rsidP="00300041"/>
    <w:p w14:paraId="7AF47022" w14:textId="77777777" w:rsidR="00300041" w:rsidRPr="00300041" w:rsidRDefault="00300041" w:rsidP="00300041"/>
    <w:p w14:paraId="31061F94" w14:textId="52F63AF2" w:rsidR="00300041" w:rsidRDefault="00300041" w:rsidP="00300041">
      <w:pPr>
        <w:jc w:val="center"/>
      </w:pPr>
    </w:p>
    <w:p w14:paraId="7F091AFF" w14:textId="1B5DAADD" w:rsidR="00300041" w:rsidRDefault="00300041" w:rsidP="00300041">
      <w:pPr>
        <w:jc w:val="center"/>
      </w:pPr>
    </w:p>
    <w:p w14:paraId="7DB7C934" w14:textId="0EAEBE57" w:rsidR="00300041" w:rsidRDefault="00300041" w:rsidP="00300041">
      <w:pPr>
        <w:jc w:val="center"/>
      </w:pPr>
    </w:p>
    <w:p w14:paraId="60C8B930" w14:textId="6502C83F" w:rsidR="00300041" w:rsidRDefault="00300041" w:rsidP="00300041">
      <w:pPr>
        <w:jc w:val="center"/>
      </w:pPr>
      <w:r>
        <w:t xml:space="preserve">Much More Even distribution of Documents </w:t>
      </w:r>
      <w:proofErr w:type="gramStart"/>
      <w:r>
        <w:t xml:space="preserve">- </w:t>
      </w:r>
      <w:r w:rsidR="00AC0674">
        <w:t xml:space="preserve"> (</w:t>
      </w:r>
      <w:proofErr w:type="gramEnd"/>
      <w:r w:rsidR="00AC0674">
        <w:t>11124)</w:t>
      </w:r>
    </w:p>
    <w:p w14:paraId="36C90490" w14:textId="01EC610F" w:rsidR="000F026E" w:rsidRDefault="000F026E" w:rsidP="00300041">
      <w:pPr>
        <w:jc w:val="center"/>
      </w:pPr>
      <w:r>
        <w:rPr>
          <w:noProof/>
        </w:rPr>
        <w:lastRenderedPageBreak/>
        <w:drawing>
          <wp:inline distT="0" distB="0" distL="0" distR="0" wp14:anchorId="6454371E" wp14:editId="39C24D54">
            <wp:extent cx="4476584" cy="2448730"/>
            <wp:effectExtent l="0" t="0" r="635"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84802" cy="2453225"/>
                    </a:xfrm>
                    <a:prstGeom prst="rect">
                      <a:avLst/>
                    </a:prstGeom>
                  </pic:spPr>
                </pic:pic>
              </a:graphicData>
            </a:graphic>
          </wp:inline>
        </w:drawing>
      </w:r>
    </w:p>
    <w:p w14:paraId="45AA7602" w14:textId="27530E42" w:rsidR="00300041" w:rsidRDefault="00443D5E" w:rsidP="002C011C">
      <w:pPr>
        <w:rPr>
          <w:b/>
          <w:bCs/>
        </w:rPr>
      </w:pPr>
      <w:r w:rsidRPr="00443D5E">
        <w:rPr>
          <w:b/>
          <w:bCs/>
        </w:rPr>
        <w:t xml:space="preserve"> </w:t>
      </w:r>
      <w:r>
        <w:rPr>
          <w:b/>
          <w:bCs/>
        </w:rPr>
        <w:t xml:space="preserve"> </w:t>
      </w:r>
    </w:p>
    <w:p w14:paraId="0838E451" w14:textId="56EE1811" w:rsidR="00C75059" w:rsidRDefault="00C75059" w:rsidP="002C011C">
      <w:pPr>
        <w:rPr>
          <w:b/>
          <w:bCs/>
        </w:rPr>
      </w:pPr>
      <w:r>
        <w:rPr>
          <w:noProof/>
        </w:rPr>
        <w:drawing>
          <wp:inline distT="0" distB="0" distL="0" distR="0" wp14:anchorId="7EB02BB3" wp14:editId="764B53DB">
            <wp:extent cx="4175082" cy="1232452"/>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3177" cy="1237793"/>
                    </a:xfrm>
                    <a:prstGeom prst="rect">
                      <a:avLst/>
                    </a:prstGeom>
                  </pic:spPr>
                </pic:pic>
              </a:graphicData>
            </a:graphic>
          </wp:inline>
        </w:drawing>
      </w:r>
    </w:p>
    <w:p w14:paraId="071E37B8" w14:textId="60B2B6A0" w:rsidR="00A521D3" w:rsidRDefault="00A521D3" w:rsidP="002C011C">
      <w:pPr>
        <w:rPr>
          <w:b/>
          <w:bCs/>
        </w:rPr>
      </w:pPr>
      <w:r>
        <w:rPr>
          <w:b/>
          <w:bCs/>
        </w:rPr>
        <w:t xml:space="preserve">Multiple Facets in one grouping of </w:t>
      </w:r>
      <w:r w:rsidRPr="00A521D3">
        <w:rPr>
          <w:b/>
          <w:bCs/>
          <w:color w:val="FF0000"/>
          <w:highlight w:val="yellow"/>
        </w:rPr>
        <w:t>$facet</w:t>
      </w:r>
    </w:p>
    <w:p w14:paraId="34CDB4A5" w14:textId="11382F26" w:rsidR="00A521D3" w:rsidRDefault="00A521D3" w:rsidP="002C011C">
      <w:pPr>
        <w:rPr>
          <w:b/>
          <w:bCs/>
        </w:rPr>
      </w:pPr>
      <w:r>
        <w:rPr>
          <w:noProof/>
        </w:rPr>
        <w:drawing>
          <wp:inline distT="0" distB="0" distL="0" distR="0" wp14:anchorId="09CDE32F" wp14:editId="56500574">
            <wp:extent cx="5001237" cy="2743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6064" cy="2751333"/>
                    </a:xfrm>
                    <a:prstGeom prst="rect">
                      <a:avLst/>
                    </a:prstGeom>
                  </pic:spPr>
                </pic:pic>
              </a:graphicData>
            </a:graphic>
          </wp:inline>
        </w:drawing>
      </w:r>
    </w:p>
    <w:p w14:paraId="33757DD4" w14:textId="3C409BBD" w:rsidR="00BE66A5" w:rsidRDefault="00BE66A5" w:rsidP="002C011C">
      <w:pPr>
        <w:rPr>
          <w:b/>
          <w:bCs/>
        </w:rPr>
      </w:pPr>
      <w:r>
        <w:rPr>
          <w:noProof/>
        </w:rPr>
        <w:lastRenderedPageBreak/>
        <w:drawing>
          <wp:inline distT="0" distB="0" distL="0" distR="0" wp14:anchorId="26BF3322" wp14:editId="63AF5779">
            <wp:extent cx="4960253" cy="19321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72961" cy="1937117"/>
                    </a:xfrm>
                    <a:prstGeom prst="rect">
                      <a:avLst/>
                    </a:prstGeom>
                  </pic:spPr>
                </pic:pic>
              </a:graphicData>
            </a:graphic>
          </wp:inline>
        </w:drawing>
      </w:r>
    </w:p>
    <w:p w14:paraId="15A36B64" w14:textId="395BAAFA" w:rsidR="00B862B3" w:rsidRDefault="00B862B3" w:rsidP="002C011C">
      <w:pPr>
        <w:rPr>
          <w:b/>
          <w:bCs/>
        </w:rPr>
      </w:pPr>
    </w:p>
    <w:p w14:paraId="0CBB15E2" w14:textId="14B79667" w:rsidR="00B862B3" w:rsidRDefault="00B862B3" w:rsidP="002C011C">
      <w:pPr>
        <w:rPr>
          <w:b/>
          <w:bCs/>
        </w:rPr>
      </w:pPr>
      <w:r>
        <w:rPr>
          <w:noProof/>
        </w:rPr>
        <w:drawing>
          <wp:inline distT="0" distB="0" distL="0" distR="0" wp14:anchorId="709C6E12" wp14:editId="186C7B01">
            <wp:extent cx="4325510" cy="2391508"/>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47616" cy="2403730"/>
                    </a:xfrm>
                    <a:prstGeom prst="rect">
                      <a:avLst/>
                    </a:prstGeom>
                  </pic:spPr>
                </pic:pic>
              </a:graphicData>
            </a:graphic>
          </wp:inline>
        </w:drawing>
      </w:r>
    </w:p>
    <w:p w14:paraId="6211BA5E" w14:textId="1D32D61E" w:rsidR="00B862B3" w:rsidRDefault="00B862B3" w:rsidP="002C011C">
      <w:pPr>
        <w:rPr>
          <w:b/>
          <w:bCs/>
        </w:rPr>
      </w:pPr>
    </w:p>
    <w:p w14:paraId="424CF133" w14:textId="2963EED3" w:rsidR="00B862B3" w:rsidRDefault="00B862B3" w:rsidP="002C011C">
      <w:r>
        <w:rPr>
          <w:b/>
          <w:bCs/>
        </w:rPr>
        <w:t>$</w:t>
      </w:r>
      <w:proofErr w:type="spellStart"/>
      <w:r>
        <w:rPr>
          <w:b/>
          <w:bCs/>
        </w:rPr>
        <w:t>sortByCount</w:t>
      </w:r>
      <w:proofErr w:type="spellEnd"/>
      <w:r>
        <w:rPr>
          <w:b/>
          <w:bCs/>
        </w:rPr>
        <w:t xml:space="preserve"> </w:t>
      </w:r>
      <w:r w:rsidRPr="00B862B3">
        <w:t xml:space="preserve">giving same result as above one aggregation </w:t>
      </w:r>
      <w:proofErr w:type="gramStart"/>
      <w:r w:rsidRPr="00B862B3">
        <w:t>pipe line</w:t>
      </w:r>
      <w:proofErr w:type="gramEnd"/>
      <w:r w:rsidRPr="00B862B3">
        <w:t xml:space="preserve"> giving </w:t>
      </w:r>
    </w:p>
    <w:p w14:paraId="79CDEBCA" w14:textId="538C25DD" w:rsidR="000512E6" w:rsidRDefault="000512E6" w:rsidP="002C011C">
      <w:pPr>
        <w:rPr>
          <w:b/>
          <w:bCs/>
        </w:rPr>
      </w:pPr>
      <w:r>
        <w:rPr>
          <w:noProof/>
        </w:rPr>
        <w:drawing>
          <wp:inline distT="0" distB="0" distL="0" distR="0" wp14:anchorId="5F2314B4" wp14:editId="18273F30">
            <wp:extent cx="4324985" cy="20058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49723" cy="2017323"/>
                    </a:xfrm>
                    <a:prstGeom prst="rect">
                      <a:avLst/>
                    </a:prstGeom>
                  </pic:spPr>
                </pic:pic>
              </a:graphicData>
            </a:graphic>
          </wp:inline>
        </w:drawing>
      </w:r>
    </w:p>
    <w:p w14:paraId="0153978C" w14:textId="77777777" w:rsidR="007F55EE" w:rsidRDefault="007F55EE" w:rsidP="002C011C">
      <w:pPr>
        <w:rPr>
          <w:b/>
          <w:bCs/>
        </w:rPr>
      </w:pPr>
    </w:p>
    <w:p w14:paraId="62AABE5E" w14:textId="77777777" w:rsidR="007F55EE" w:rsidRDefault="007F55EE" w:rsidP="002C011C">
      <w:pPr>
        <w:rPr>
          <w:b/>
          <w:bCs/>
        </w:rPr>
      </w:pPr>
    </w:p>
    <w:p w14:paraId="436DF380" w14:textId="4B5605B9" w:rsidR="00D774A9" w:rsidRDefault="00D774A9" w:rsidP="002C011C">
      <w:pPr>
        <w:rPr>
          <w:b/>
          <w:bCs/>
        </w:rPr>
      </w:pPr>
      <w:r w:rsidRPr="00D774A9">
        <w:rPr>
          <w:b/>
          <w:bCs/>
        </w:rPr>
        <w:lastRenderedPageBreak/>
        <w:t>The $redact Stage</w:t>
      </w:r>
      <w:r>
        <w:rPr>
          <w:b/>
          <w:bCs/>
        </w:rPr>
        <w:t xml:space="preserve"> </w:t>
      </w:r>
      <w:r w:rsidR="009C129B">
        <w:rPr>
          <w:b/>
          <w:bCs/>
        </w:rPr>
        <w:t>–</w:t>
      </w:r>
      <w:r>
        <w:rPr>
          <w:b/>
          <w:bCs/>
        </w:rPr>
        <w:t xml:space="preserve"> </w:t>
      </w:r>
    </w:p>
    <w:p w14:paraId="3E26616D" w14:textId="5012650C" w:rsidR="007F55EE" w:rsidRDefault="007F55EE" w:rsidP="002C011C">
      <w:pPr>
        <w:rPr>
          <w:b/>
          <w:bCs/>
        </w:rPr>
      </w:pPr>
      <w:r>
        <w:rPr>
          <w:noProof/>
        </w:rPr>
        <w:drawing>
          <wp:inline distT="0" distB="0" distL="0" distR="0" wp14:anchorId="6CBB59E5" wp14:editId="1C22B03B">
            <wp:extent cx="1280160" cy="10760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319564" cy="1109135"/>
                    </a:xfrm>
                    <a:prstGeom prst="rect">
                      <a:avLst/>
                    </a:prstGeom>
                  </pic:spPr>
                </pic:pic>
              </a:graphicData>
            </a:graphic>
          </wp:inline>
        </w:drawing>
      </w:r>
    </w:p>
    <w:p w14:paraId="535CA840" w14:textId="36356F70" w:rsidR="007F55EE" w:rsidRDefault="007F55EE" w:rsidP="002C011C">
      <w:pPr>
        <w:rPr>
          <w:b/>
          <w:bCs/>
        </w:rPr>
      </w:pPr>
      <w:r>
        <w:rPr>
          <w:noProof/>
        </w:rPr>
        <w:drawing>
          <wp:inline distT="0" distB="0" distL="0" distR="0" wp14:anchorId="1482C110" wp14:editId="3E5B08CA">
            <wp:extent cx="4538190" cy="344291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78026" cy="3473137"/>
                    </a:xfrm>
                    <a:prstGeom prst="rect">
                      <a:avLst/>
                    </a:prstGeom>
                  </pic:spPr>
                </pic:pic>
              </a:graphicData>
            </a:graphic>
          </wp:inline>
        </w:drawing>
      </w:r>
    </w:p>
    <w:p w14:paraId="7A7C0196" w14:textId="02752E0D" w:rsidR="009C129B" w:rsidRDefault="00FF09A8" w:rsidP="002C011C">
      <w:pPr>
        <w:rPr>
          <w:b/>
          <w:bCs/>
        </w:rPr>
      </w:pPr>
      <w:r>
        <w:rPr>
          <w:noProof/>
        </w:rPr>
        <w:drawing>
          <wp:inline distT="0" distB="0" distL="0" distR="0" wp14:anchorId="17E69F99" wp14:editId="3DA38D74">
            <wp:extent cx="4405023" cy="9228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41083" cy="930445"/>
                    </a:xfrm>
                    <a:prstGeom prst="rect">
                      <a:avLst/>
                    </a:prstGeom>
                  </pic:spPr>
                </pic:pic>
              </a:graphicData>
            </a:graphic>
          </wp:inline>
        </w:drawing>
      </w:r>
    </w:p>
    <w:p w14:paraId="647469C2" w14:textId="610A2ACB" w:rsidR="00A10EA2" w:rsidRDefault="00A10EA2" w:rsidP="002C011C">
      <w:pPr>
        <w:rPr>
          <w:b/>
          <w:bCs/>
        </w:rPr>
      </w:pPr>
    </w:p>
    <w:p w14:paraId="5E188D21" w14:textId="580A4936" w:rsidR="00A10EA2" w:rsidRDefault="00A10EA2" w:rsidP="002C011C">
      <w:pPr>
        <w:rPr>
          <w:b/>
          <w:bCs/>
        </w:rPr>
      </w:pPr>
      <w:r>
        <w:rPr>
          <w:b/>
          <w:bCs/>
        </w:rPr>
        <w:t xml:space="preserve">$OUT </w:t>
      </w:r>
      <w:r w:rsidR="00BA741D">
        <w:rPr>
          <w:b/>
          <w:bCs/>
        </w:rPr>
        <w:t>–</w:t>
      </w:r>
      <w:r>
        <w:rPr>
          <w:b/>
          <w:bCs/>
        </w:rPr>
        <w:t xml:space="preserve"> </w:t>
      </w:r>
    </w:p>
    <w:p w14:paraId="23C0A869" w14:textId="4BE6C982" w:rsidR="00BA741D" w:rsidRDefault="00BA741D" w:rsidP="002C011C">
      <w:pPr>
        <w:rPr>
          <w:b/>
          <w:bCs/>
        </w:rPr>
      </w:pPr>
      <w:r>
        <w:rPr>
          <w:noProof/>
        </w:rPr>
        <w:drawing>
          <wp:inline distT="0" distB="0" distL="0" distR="0" wp14:anchorId="081EBDAD" wp14:editId="66B1BE84">
            <wp:extent cx="5943600" cy="95821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958215"/>
                    </a:xfrm>
                    <a:prstGeom prst="rect">
                      <a:avLst/>
                    </a:prstGeom>
                  </pic:spPr>
                </pic:pic>
              </a:graphicData>
            </a:graphic>
          </wp:inline>
        </w:drawing>
      </w:r>
    </w:p>
    <w:p w14:paraId="6FCD6E38" w14:textId="3E1794BC" w:rsidR="00BA741D" w:rsidRDefault="00BA741D" w:rsidP="002C011C">
      <w:pPr>
        <w:rPr>
          <w:b/>
          <w:bCs/>
          <w:color w:val="FF0000"/>
        </w:rPr>
      </w:pPr>
      <w:r>
        <w:rPr>
          <w:b/>
          <w:bCs/>
        </w:rPr>
        <w:t xml:space="preserve">The out stage </w:t>
      </w:r>
      <w:r w:rsidRPr="00BA741D">
        <w:rPr>
          <w:b/>
          <w:bCs/>
          <w:color w:val="FF0000"/>
        </w:rPr>
        <w:t>must be the last stage of pipe</w:t>
      </w:r>
      <w:r>
        <w:rPr>
          <w:b/>
          <w:bCs/>
          <w:color w:val="FF0000"/>
        </w:rPr>
        <w:t>.</w:t>
      </w:r>
    </w:p>
    <w:p w14:paraId="29B1B3F5" w14:textId="72FB8B2A" w:rsidR="00BA741D" w:rsidRDefault="00BA741D" w:rsidP="002C011C">
      <w:pPr>
        <w:rPr>
          <w:b/>
          <w:bCs/>
          <w:color w:val="FF0000"/>
        </w:rPr>
      </w:pPr>
      <w:r>
        <w:rPr>
          <w:b/>
          <w:bCs/>
          <w:color w:val="FF0000"/>
        </w:rPr>
        <w:t>NO use with $facet!</w:t>
      </w:r>
    </w:p>
    <w:p w14:paraId="3716CECF" w14:textId="22F1AD08" w:rsidR="004D3DB4" w:rsidRDefault="004D3DB4" w:rsidP="002C011C">
      <w:pPr>
        <w:rPr>
          <w:b/>
          <w:bCs/>
        </w:rPr>
      </w:pPr>
      <w:r>
        <w:rPr>
          <w:noProof/>
        </w:rPr>
        <w:lastRenderedPageBreak/>
        <w:drawing>
          <wp:inline distT="0" distB="0" distL="0" distR="0" wp14:anchorId="2C311B09" wp14:editId="47681786">
            <wp:extent cx="5943600" cy="265874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58745"/>
                    </a:xfrm>
                    <a:prstGeom prst="rect">
                      <a:avLst/>
                    </a:prstGeom>
                  </pic:spPr>
                </pic:pic>
              </a:graphicData>
            </a:graphic>
          </wp:inline>
        </w:drawing>
      </w:r>
    </w:p>
    <w:p w14:paraId="2C87C860" w14:textId="01CFCFDC" w:rsidR="004D3DB4" w:rsidRDefault="004D3DB4" w:rsidP="002C011C">
      <w:pPr>
        <w:rPr>
          <w:b/>
          <w:bCs/>
        </w:rPr>
      </w:pPr>
    </w:p>
    <w:p w14:paraId="6DACF324" w14:textId="4066831A" w:rsidR="004D3DB4" w:rsidRDefault="004D3DB4" w:rsidP="002C011C">
      <w:pPr>
        <w:rPr>
          <w:b/>
          <w:bCs/>
        </w:rPr>
      </w:pPr>
      <w:r>
        <w:rPr>
          <w:b/>
          <w:bCs/>
        </w:rPr>
        <w:t xml:space="preserve">View Creation - </w:t>
      </w:r>
    </w:p>
    <w:p w14:paraId="520E2BC0" w14:textId="37C06472" w:rsidR="004D3DB4" w:rsidRDefault="004D3DB4" w:rsidP="002C011C">
      <w:pPr>
        <w:rPr>
          <w:b/>
          <w:bCs/>
        </w:rPr>
      </w:pPr>
      <w:r>
        <w:rPr>
          <w:noProof/>
        </w:rPr>
        <w:drawing>
          <wp:inline distT="0" distB="0" distL="0" distR="0" wp14:anchorId="47835E01" wp14:editId="11A34A4F">
            <wp:extent cx="5542059" cy="3216881"/>
            <wp:effectExtent l="0" t="0" r="1905"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0481" cy="3227574"/>
                    </a:xfrm>
                    <a:prstGeom prst="rect">
                      <a:avLst/>
                    </a:prstGeom>
                  </pic:spPr>
                </pic:pic>
              </a:graphicData>
            </a:graphic>
          </wp:inline>
        </w:drawing>
      </w:r>
    </w:p>
    <w:p w14:paraId="6ADA47BF" w14:textId="2D408DD7" w:rsidR="00752AF8" w:rsidRDefault="00752AF8" w:rsidP="002C011C">
      <w:pPr>
        <w:rPr>
          <w:b/>
          <w:bCs/>
        </w:rPr>
      </w:pPr>
      <w:r>
        <w:rPr>
          <w:noProof/>
        </w:rPr>
        <w:drawing>
          <wp:inline distT="0" distB="0" distL="0" distR="0" wp14:anchorId="245A3B76" wp14:editId="7C2A8E61">
            <wp:extent cx="4643562" cy="906388"/>
            <wp:effectExtent l="0" t="0" r="508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29167" cy="923097"/>
                    </a:xfrm>
                    <a:prstGeom prst="rect">
                      <a:avLst/>
                    </a:prstGeom>
                  </pic:spPr>
                </pic:pic>
              </a:graphicData>
            </a:graphic>
          </wp:inline>
        </w:drawing>
      </w:r>
    </w:p>
    <w:p w14:paraId="208E330B" w14:textId="14A395D5" w:rsidR="003E6976" w:rsidRDefault="003E6976" w:rsidP="002C011C">
      <w:pPr>
        <w:rPr>
          <w:b/>
          <w:bCs/>
        </w:rPr>
      </w:pPr>
      <w:r>
        <w:rPr>
          <w:noProof/>
        </w:rPr>
        <w:lastRenderedPageBreak/>
        <w:drawing>
          <wp:inline distT="0" distB="0" distL="0" distR="0" wp14:anchorId="6CD7D535" wp14:editId="02186FC0">
            <wp:extent cx="5216056" cy="2473168"/>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532" cy="2484299"/>
                    </a:xfrm>
                    <a:prstGeom prst="rect">
                      <a:avLst/>
                    </a:prstGeom>
                  </pic:spPr>
                </pic:pic>
              </a:graphicData>
            </a:graphic>
          </wp:inline>
        </w:drawing>
      </w:r>
    </w:p>
    <w:p w14:paraId="62B7B79C" w14:textId="646F292E" w:rsidR="00631ABE" w:rsidRDefault="00631ABE" w:rsidP="002C011C">
      <w:pPr>
        <w:rPr>
          <w:b/>
          <w:bCs/>
        </w:rPr>
      </w:pPr>
      <w:r>
        <w:rPr>
          <w:noProof/>
        </w:rPr>
        <w:drawing>
          <wp:inline distT="0" distB="0" distL="0" distR="0" wp14:anchorId="78F82E50" wp14:editId="1054C7A3">
            <wp:extent cx="4253948" cy="1120752"/>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14073" cy="1136593"/>
                    </a:xfrm>
                    <a:prstGeom prst="rect">
                      <a:avLst/>
                    </a:prstGeom>
                  </pic:spPr>
                </pic:pic>
              </a:graphicData>
            </a:graphic>
          </wp:inline>
        </w:drawing>
      </w:r>
    </w:p>
    <w:p w14:paraId="178BC7BE" w14:textId="7B53F400" w:rsidR="00DD5B07" w:rsidRDefault="00DD5B07" w:rsidP="002C011C">
      <w:pPr>
        <w:rPr>
          <w:b/>
          <w:bCs/>
        </w:rPr>
      </w:pPr>
      <w:r>
        <w:rPr>
          <w:noProof/>
        </w:rPr>
        <w:drawing>
          <wp:inline distT="0" distB="0" distL="0" distR="0" wp14:anchorId="57370259" wp14:editId="173AAD5E">
            <wp:extent cx="5943600" cy="18116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811655"/>
                    </a:xfrm>
                    <a:prstGeom prst="rect">
                      <a:avLst/>
                    </a:prstGeom>
                  </pic:spPr>
                </pic:pic>
              </a:graphicData>
            </a:graphic>
          </wp:inline>
        </w:drawing>
      </w:r>
    </w:p>
    <w:p w14:paraId="5EC49644" w14:textId="787EA6F4" w:rsidR="00316BC4" w:rsidRDefault="00316BC4" w:rsidP="002C011C">
      <w:pPr>
        <w:rPr>
          <w:b/>
          <w:bCs/>
        </w:rPr>
      </w:pPr>
      <w:r>
        <w:rPr>
          <w:b/>
          <w:bCs/>
        </w:rPr>
        <w:t xml:space="preserve">Aggregation Performance - </w:t>
      </w:r>
    </w:p>
    <w:p w14:paraId="2349309A" w14:textId="6DBCF6AC" w:rsidR="009C129B" w:rsidRDefault="009C129B" w:rsidP="002C011C">
      <w:pPr>
        <w:rPr>
          <w:b/>
          <w:bCs/>
        </w:rPr>
      </w:pPr>
      <w:r>
        <w:rPr>
          <w:noProof/>
        </w:rPr>
        <w:drawing>
          <wp:inline distT="0" distB="0" distL="0" distR="0" wp14:anchorId="10EDC780" wp14:editId="105888F8">
            <wp:extent cx="4301656" cy="1845876"/>
            <wp:effectExtent l="0" t="0" r="381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75969" cy="1920675"/>
                    </a:xfrm>
                    <a:prstGeom prst="rect">
                      <a:avLst/>
                    </a:prstGeom>
                  </pic:spPr>
                </pic:pic>
              </a:graphicData>
            </a:graphic>
          </wp:inline>
        </w:drawing>
      </w:r>
    </w:p>
    <w:p w14:paraId="05501722" w14:textId="2F8B4F9C" w:rsidR="001801BA" w:rsidRDefault="001801BA" w:rsidP="002C011C">
      <w:pPr>
        <w:rPr>
          <w:b/>
          <w:bCs/>
        </w:rPr>
      </w:pPr>
      <w:r>
        <w:rPr>
          <w:noProof/>
        </w:rPr>
        <w:lastRenderedPageBreak/>
        <w:drawing>
          <wp:inline distT="0" distB="0" distL="0" distR="0" wp14:anchorId="1C41F680" wp14:editId="1C503C24">
            <wp:extent cx="2472856" cy="1152150"/>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0492" cy="1160367"/>
                    </a:xfrm>
                    <a:prstGeom prst="rect">
                      <a:avLst/>
                    </a:prstGeom>
                  </pic:spPr>
                </pic:pic>
              </a:graphicData>
            </a:graphic>
          </wp:inline>
        </w:drawing>
      </w:r>
    </w:p>
    <w:p w14:paraId="7B87A29E" w14:textId="1A8DCE7F" w:rsidR="007C2241" w:rsidRDefault="008C7D88" w:rsidP="002C011C">
      <w:pPr>
        <w:rPr>
          <w:b/>
          <w:bCs/>
        </w:rPr>
      </w:pPr>
      <w:r w:rsidRPr="008C7D88">
        <w:rPr>
          <w:b/>
          <w:bCs/>
        </w:rPr>
        <w:t>Aggregation Pipeline on a Sharded Cluster</w:t>
      </w:r>
      <w:r>
        <w:rPr>
          <w:b/>
          <w:bCs/>
        </w:rPr>
        <w:t xml:space="preserve"> </w:t>
      </w:r>
      <w:r w:rsidR="007C2241">
        <w:rPr>
          <w:b/>
          <w:bCs/>
        </w:rPr>
        <w:t xml:space="preserve">-  </w:t>
      </w:r>
    </w:p>
    <w:p w14:paraId="4D37AF35" w14:textId="7447265B" w:rsidR="00FB3FF7" w:rsidRDefault="00FB3FF7" w:rsidP="002C011C">
      <w:pPr>
        <w:rPr>
          <w:b/>
          <w:bCs/>
        </w:rPr>
      </w:pPr>
      <w:r>
        <w:rPr>
          <w:noProof/>
        </w:rPr>
        <w:drawing>
          <wp:inline distT="0" distB="0" distL="0" distR="0" wp14:anchorId="7AB93806" wp14:editId="6CD3860E">
            <wp:extent cx="4826442" cy="22569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46146" cy="2266194"/>
                    </a:xfrm>
                    <a:prstGeom prst="rect">
                      <a:avLst/>
                    </a:prstGeom>
                  </pic:spPr>
                </pic:pic>
              </a:graphicData>
            </a:graphic>
          </wp:inline>
        </w:drawing>
      </w:r>
    </w:p>
    <w:p w14:paraId="68976CC3" w14:textId="1423D702" w:rsidR="0004104E" w:rsidRDefault="0004104E" w:rsidP="002C011C">
      <w:pPr>
        <w:rPr>
          <w:b/>
          <w:bCs/>
        </w:rPr>
      </w:pPr>
      <w:r>
        <w:rPr>
          <w:b/>
          <w:bCs/>
        </w:rPr>
        <w:t xml:space="preserve">Using Below stages merging will happen at primary shard – so primary shard may impact of performance and </w:t>
      </w:r>
      <w:r w:rsidR="008D7976">
        <w:rPr>
          <w:b/>
          <w:bCs/>
        </w:rPr>
        <w:t>it is</w:t>
      </w:r>
      <w:r>
        <w:rPr>
          <w:b/>
          <w:bCs/>
        </w:rPr>
        <w:t xml:space="preserve"> also not solving the purpose of horizontal scaling - </w:t>
      </w:r>
    </w:p>
    <w:p w14:paraId="3E36BBE7" w14:textId="3DFC2193" w:rsidR="0004104E" w:rsidRDefault="0004104E" w:rsidP="002C011C">
      <w:pPr>
        <w:rPr>
          <w:b/>
          <w:bCs/>
        </w:rPr>
      </w:pPr>
      <w:r>
        <w:rPr>
          <w:noProof/>
        </w:rPr>
        <w:drawing>
          <wp:inline distT="0" distB="0" distL="0" distR="0" wp14:anchorId="1F8CFD7E" wp14:editId="530AD4C6">
            <wp:extent cx="4848943" cy="1916265"/>
            <wp:effectExtent l="0" t="0" r="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88425" cy="1931868"/>
                    </a:xfrm>
                    <a:prstGeom prst="rect">
                      <a:avLst/>
                    </a:prstGeom>
                  </pic:spPr>
                </pic:pic>
              </a:graphicData>
            </a:graphic>
          </wp:inline>
        </w:drawing>
      </w:r>
    </w:p>
    <w:p w14:paraId="0CA0CC13" w14:textId="315812F0" w:rsidR="008D7976" w:rsidRDefault="008D7976" w:rsidP="002C011C">
      <w:pPr>
        <w:rPr>
          <w:b/>
          <w:bCs/>
        </w:rPr>
      </w:pPr>
      <w:r>
        <w:rPr>
          <w:b/>
          <w:bCs/>
        </w:rPr>
        <w:t>Aggregation Optimizations –</w:t>
      </w:r>
    </w:p>
    <w:p w14:paraId="22607953" w14:textId="64DE61AF" w:rsidR="008D7976" w:rsidRDefault="00E71092" w:rsidP="002C011C">
      <w:pPr>
        <w:rPr>
          <w:b/>
          <w:bCs/>
        </w:rPr>
      </w:pPr>
      <w:r>
        <w:rPr>
          <w:noProof/>
        </w:rPr>
        <w:drawing>
          <wp:inline distT="0" distB="0" distL="0" distR="0" wp14:anchorId="4256574F" wp14:editId="0C868F09">
            <wp:extent cx="4952184" cy="1113183"/>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53713" cy="1136005"/>
                    </a:xfrm>
                    <a:prstGeom prst="rect">
                      <a:avLst/>
                    </a:prstGeom>
                  </pic:spPr>
                </pic:pic>
              </a:graphicData>
            </a:graphic>
          </wp:inline>
        </w:drawing>
      </w:r>
    </w:p>
    <w:p w14:paraId="438308F1" w14:textId="77777777" w:rsidR="008D7976" w:rsidRDefault="008D7976" w:rsidP="002C011C">
      <w:pPr>
        <w:rPr>
          <w:b/>
          <w:bCs/>
        </w:rPr>
      </w:pPr>
    </w:p>
    <w:p w14:paraId="25C6EE9B" w14:textId="57DEDF1A" w:rsidR="0004104E" w:rsidRDefault="008C01CB" w:rsidP="002C011C">
      <w:pPr>
        <w:rPr>
          <w:b/>
          <w:bCs/>
        </w:rPr>
      </w:pPr>
      <w:r>
        <w:rPr>
          <w:noProof/>
        </w:rPr>
        <w:lastRenderedPageBreak/>
        <w:drawing>
          <wp:inline distT="0" distB="0" distL="0" distR="0" wp14:anchorId="31E08F3D" wp14:editId="3BD190CE">
            <wp:extent cx="4285753" cy="3116786"/>
            <wp:effectExtent l="0" t="0" r="635"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13424" cy="3136909"/>
                    </a:xfrm>
                    <a:prstGeom prst="rect">
                      <a:avLst/>
                    </a:prstGeom>
                  </pic:spPr>
                </pic:pic>
              </a:graphicData>
            </a:graphic>
          </wp:inline>
        </w:drawing>
      </w:r>
    </w:p>
    <w:p w14:paraId="1C21BBFE" w14:textId="5217FB6D" w:rsidR="002E4B84" w:rsidRDefault="002E4B84" w:rsidP="002C011C">
      <w:pPr>
        <w:rPr>
          <w:b/>
          <w:bCs/>
        </w:rPr>
      </w:pPr>
      <w:r>
        <w:rPr>
          <w:noProof/>
        </w:rPr>
        <w:drawing>
          <wp:inline distT="0" distB="0" distL="0" distR="0" wp14:anchorId="1F66116A" wp14:editId="7759FBA6">
            <wp:extent cx="4169599" cy="3164619"/>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89808" cy="3179957"/>
                    </a:xfrm>
                    <a:prstGeom prst="rect">
                      <a:avLst/>
                    </a:prstGeom>
                  </pic:spPr>
                </pic:pic>
              </a:graphicData>
            </a:graphic>
          </wp:inline>
        </w:drawing>
      </w:r>
    </w:p>
    <w:p w14:paraId="7D1562A1" w14:textId="4863C3FD" w:rsidR="002E4B84" w:rsidRDefault="002E4B84" w:rsidP="002C011C">
      <w:pPr>
        <w:rPr>
          <w:b/>
          <w:bCs/>
        </w:rPr>
      </w:pPr>
      <w:r>
        <w:rPr>
          <w:b/>
          <w:bCs/>
        </w:rPr>
        <w:t xml:space="preserve">NO fetch stage it’s </w:t>
      </w:r>
      <w:proofErr w:type="gramStart"/>
      <w:r>
        <w:rPr>
          <w:b/>
          <w:bCs/>
        </w:rPr>
        <w:t>mean</w:t>
      </w:r>
      <w:proofErr w:type="gramEnd"/>
      <w:r>
        <w:rPr>
          <w:b/>
          <w:bCs/>
        </w:rPr>
        <w:t xml:space="preserve"> MongoDB using indexes to get all info instead of document. </w:t>
      </w:r>
    </w:p>
    <w:p w14:paraId="36629641" w14:textId="0306474C" w:rsidR="009B7E69" w:rsidRDefault="009B7E69" w:rsidP="002C011C">
      <w:pPr>
        <w:rPr>
          <w:b/>
          <w:bCs/>
        </w:rPr>
      </w:pPr>
      <w:r>
        <w:rPr>
          <w:b/>
          <w:bCs/>
        </w:rPr>
        <w:t>NO fetch stage means also this is covered query.</w:t>
      </w:r>
    </w:p>
    <w:p w14:paraId="0E10A8DD" w14:textId="6E4C233C" w:rsidR="0025744C" w:rsidRDefault="0025744C" w:rsidP="002C011C">
      <w:pPr>
        <w:rPr>
          <w:b/>
          <w:bCs/>
        </w:rPr>
      </w:pPr>
      <w:r>
        <w:rPr>
          <w:noProof/>
        </w:rPr>
        <w:lastRenderedPageBreak/>
        <w:drawing>
          <wp:inline distT="0" distB="0" distL="0" distR="0" wp14:anchorId="57743886" wp14:editId="46600FD4">
            <wp:extent cx="3045350" cy="2763590"/>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54431" cy="2771830"/>
                    </a:xfrm>
                    <a:prstGeom prst="rect">
                      <a:avLst/>
                    </a:prstGeom>
                  </pic:spPr>
                </pic:pic>
              </a:graphicData>
            </a:graphic>
          </wp:inline>
        </w:drawing>
      </w:r>
    </w:p>
    <w:p w14:paraId="79F0B239" w14:textId="223DBD56" w:rsidR="0025744C" w:rsidRDefault="000D2824" w:rsidP="002C011C">
      <w:pPr>
        <w:rPr>
          <w:b/>
          <w:bCs/>
        </w:rPr>
      </w:pPr>
      <w:r>
        <w:rPr>
          <w:b/>
          <w:bCs/>
        </w:rPr>
        <w:t xml:space="preserve">We got the same result </w:t>
      </w:r>
      <w:r w:rsidR="00ED403C">
        <w:rPr>
          <w:b/>
          <w:bCs/>
        </w:rPr>
        <w:t>–</w:t>
      </w:r>
      <w:r>
        <w:rPr>
          <w:b/>
          <w:bCs/>
        </w:rPr>
        <w:t xml:space="preserve"> </w:t>
      </w:r>
    </w:p>
    <w:p w14:paraId="245257B6" w14:textId="79BA1A1C" w:rsidR="00ED403C" w:rsidRDefault="00ED403C" w:rsidP="002C011C">
      <w:pPr>
        <w:rPr>
          <w:b/>
          <w:bCs/>
        </w:rPr>
      </w:pPr>
      <w:r>
        <w:rPr>
          <w:noProof/>
        </w:rPr>
        <w:drawing>
          <wp:inline distT="0" distB="0" distL="0" distR="0" wp14:anchorId="5E105AAD" wp14:editId="7EE386DF">
            <wp:extent cx="3148717" cy="2853328"/>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57682" cy="2861452"/>
                    </a:xfrm>
                    <a:prstGeom prst="rect">
                      <a:avLst/>
                    </a:prstGeom>
                  </pic:spPr>
                </pic:pic>
              </a:graphicData>
            </a:graphic>
          </wp:inline>
        </w:drawing>
      </w:r>
    </w:p>
    <w:p w14:paraId="7388A32C" w14:textId="5AE72F34" w:rsidR="00ED403C" w:rsidRDefault="00EA4426" w:rsidP="002C011C">
      <w:pPr>
        <w:rPr>
          <w:b/>
          <w:bCs/>
        </w:rPr>
      </w:pPr>
      <w:r>
        <w:rPr>
          <w:noProof/>
        </w:rPr>
        <w:lastRenderedPageBreak/>
        <w:drawing>
          <wp:inline distT="0" distB="0" distL="0" distR="0" wp14:anchorId="4B25C381" wp14:editId="312A7E72">
            <wp:extent cx="2432685" cy="3220278"/>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51467" cy="3245140"/>
                    </a:xfrm>
                    <a:prstGeom prst="rect">
                      <a:avLst/>
                    </a:prstGeom>
                  </pic:spPr>
                </pic:pic>
              </a:graphicData>
            </a:graphic>
          </wp:inline>
        </w:drawing>
      </w:r>
    </w:p>
    <w:p w14:paraId="720AD373" w14:textId="6691B982" w:rsidR="00EA4426" w:rsidRDefault="00EA4426" w:rsidP="002C011C">
      <w:pPr>
        <w:rPr>
          <w:b/>
          <w:bCs/>
        </w:rPr>
      </w:pPr>
      <w:r>
        <w:rPr>
          <w:noProof/>
        </w:rPr>
        <w:drawing>
          <wp:inline distT="0" distB="0" distL="0" distR="0" wp14:anchorId="1BC7DEAE" wp14:editId="4574B99C">
            <wp:extent cx="5943600" cy="213042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130425"/>
                    </a:xfrm>
                    <a:prstGeom prst="rect">
                      <a:avLst/>
                    </a:prstGeom>
                  </pic:spPr>
                </pic:pic>
              </a:graphicData>
            </a:graphic>
          </wp:inline>
        </w:drawing>
      </w:r>
    </w:p>
    <w:p w14:paraId="7F86947A" w14:textId="4F7052F3" w:rsidR="0057122C" w:rsidRDefault="00AF640A" w:rsidP="002C011C">
      <w:pPr>
        <w:rPr>
          <w:b/>
          <w:bCs/>
        </w:rPr>
      </w:pPr>
      <w:r>
        <w:rPr>
          <w:noProof/>
        </w:rPr>
        <w:drawing>
          <wp:inline distT="0" distB="0" distL="0" distR="0" wp14:anchorId="4B26899C" wp14:editId="59CE03B0">
            <wp:extent cx="4627221" cy="2433099"/>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66188" cy="2453588"/>
                    </a:xfrm>
                    <a:prstGeom prst="rect">
                      <a:avLst/>
                    </a:prstGeom>
                  </pic:spPr>
                </pic:pic>
              </a:graphicData>
            </a:graphic>
          </wp:inline>
        </w:drawing>
      </w:r>
    </w:p>
    <w:p w14:paraId="232B1037" w14:textId="7777B293" w:rsidR="00AF640A" w:rsidRDefault="00AF640A" w:rsidP="002C011C">
      <w:pPr>
        <w:rPr>
          <w:b/>
          <w:bCs/>
        </w:rPr>
      </w:pPr>
      <w:r>
        <w:rPr>
          <w:b/>
          <w:bCs/>
        </w:rPr>
        <w:lastRenderedPageBreak/>
        <w:t xml:space="preserve">Linux – Directory structure </w:t>
      </w:r>
    </w:p>
    <w:p w14:paraId="460AAD3D" w14:textId="65FAF040" w:rsidR="0035165F" w:rsidRDefault="0035165F" w:rsidP="002C011C">
      <w:pPr>
        <w:rPr>
          <w:b/>
          <w:bCs/>
        </w:rPr>
      </w:pPr>
      <w:r>
        <w:rPr>
          <w:noProof/>
        </w:rPr>
        <w:drawing>
          <wp:inline distT="0" distB="0" distL="0" distR="0" wp14:anchorId="32BB80D2" wp14:editId="5D270B20">
            <wp:extent cx="4699221" cy="3625558"/>
            <wp:effectExtent l="0" t="0" r="635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17730" cy="3639838"/>
                    </a:xfrm>
                    <a:prstGeom prst="rect">
                      <a:avLst/>
                    </a:prstGeom>
                  </pic:spPr>
                </pic:pic>
              </a:graphicData>
            </a:graphic>
          </wp:inline>
        </w:drawing>
      </w:r>
    </w:p>
    <w:p w14:paraId="009072A0" w14:textId="77777777" w:rsidR="008B05C5" w:rsidRPr="008B05C5" w:rsidRDefault="008B05C5" w:rsidP="008B05C5">
      <w:pPr>
        <w:spacing w:after="0"/>
        <w:ind w:left="360"/>
        <w:rPr>
          <w:b/>
          <w:bCs/>
        </w:rPr>
      </w:pPr>
      <w:proofErr w:type="spellStart"/>
      <w:r w:rsidRPr="008B05C5">
        <w:rPr>
          <w:b/>
          <w:bCs/>
        </w:rPr>
        <w:t>ps</w:t>
      </w:r>
      <w:proofErr w:type="spellEnd"/>
      <w:r w:rsidRPr="008B05C5">
        <w:rPr>
          <w:b/>
          <w:bCs/>
        </w:rPr>
        <w:t xml:space="preserve"> -</w:t>
      </w:r>
      <w:proofErr w:type="spellStart"/>
      <w:r w:rsidRPr="008B05C5">
        <w:rPr>
          <w:b/>
          <w:bCs/>
        </w:rPr>
        <w:t>ef</w:t>
      </w:r>
      <w:proofErr w:type="spellEnd"/>
      <w:r w:rsidRPr="008B05C5">
        <w:rPr>
          <w:b/>
          <w:bCs/>
        </w:rPr>
        <w:t xml:space="preserve"> | grep mongo</w:t>
      </w:r>
    </w:p>
    <w:p w14:paraId="408A25EA" w14:textId="77777777" w:rsidR="008B05C5" w:rsidRPr="008B05C5" w:rsidRDefault="008B05C5" w:rsidP="008B05C5">
      <w:pPr>
        <w:spacing w:after="0"/>
        <w:ind w:left="360"/>
        <w:rPr>
          <w:b/>
          <w:bCs/>
        </w:rPr>
      </w:pPr>
      <w:proofErr w:type="spellStart"/>
      <w:r w:rsidRPr="008B05C5">
        <w:rPr>
          <w:b/>
          <w:bCs/>
        </w:rPr>
        <w:t>ps</w:t>
      </w:r>
      <w:proofErr w:type="spellEnd"/>
      <w:r w:rsidRPr="008B05C5">
        <w:rPr>
          <w:b/>
          <w:bCs/>
        </w:rPr>
        <w:t xml:space="preserve"> -</w:t>
      </w:r>
      <w:proofErr w:type="spellStart"/>
      <w:r w:rsidRPr="008B05C5">
        <w:rPr>
          <w:b/>
          <w:bCs/>
        </w:rPr>
        <w:t>ef</w:t>
      </w:r>
      <w:proofErr w:type="spellEnd"/>
      <w:r w:rsidRPr="008B05C5">
        <w:rPr>
          <w:b/>
          <w:bCs/>
        </w:rPr>
        <w:t xml:space="preserve"> | grep mongod</w:t>
      </w:r>
    </w:p>
    <w:p w14:paraId="0EDD47EC" w14:textId="77777777" w:rsidR="008B05C5" w:rsidRPr="008B05C5" w:rsidRDefault="008B05C5" w:rsidP="008B05C5">
      <w:pPr>
        <w:spacing w:after="0"/>
        <w:ind w:left="360"/>
        <w:rPr>
          <w:b/>
          <w:bCs/>
        </w:rPr>
      </w:pPr>
      <w:proofErr w:type="spellStart"/>
      <w:r w:rsidRPr="008B05C5">
        <w:rPr>
          <w:b/>
          <w:bCs/>
        </w:rPr>
        <w:t>ps</w:t>
      </w:r>
      <w:proofErr w:type="spellEnd"/>
      <w:r w:rsidRPr="008B05C5">
        <w:rPr>
          <w:b/>
          <w:bCs/>
        </w:rPr>
        <w:t xml:space="preserve"> -</w:t>
      </w:r>
      <w:proofErr w:type="spellStart"/>
      <w:r w:rsidRPr="008B05C5">
        <w:rPr>
          <w:b/>
          <w:bCs/>
        </w:rPr>
        <w:t>ef</w:t>
      </w:r>
      <w:proofErr w:type="spellEnd"/>
      <w:r w:rsidRPr="008B05C5">
        <w:rPr>
          <w:b/>
          <w:bCs/>
        </w:rPr>
        <w:t xml:space="preserve"> | grep mongos</w:t>
      </w:r>
    </w:p>
    <w:p w14:paraId="5A1CD35E" w14:textId="77777777" w:rsidR="008B05C5" w:rsidRPr="008B05C5" w:rsidRDefault="008B05C5" w:rsidP="008B05C5">
      <w:pPr>
        <w:spacing w:after="0"/>
        <w:ind w:left="360"/>
        <w:rPr>
          <w:b/>
          <w:bCs/>
        </w:rPr>
      </w:pPr>
      <w:r w:rsidRPr="008B05C5">
        <w:rPr>
          <w:b/>
          <w:bCs/>
        </w:rPr>
        <w:t>----------------------------</w:t>
      </w:r>
    </w:p>
    <w:p w14:paraId="1EE5A48D" w14:textId="77777777" w:rsidR="008B05C5" w:rsidRPr="008B05C5" w:rsidRDefault="008B05C5" w:rsidP="008B05C5">
      <w:pPr>
        <w:spacing w:after="0"/>
        <w:ind w:left="360"/>
        <w:rPr>
          <w:b/>
          <w:bCs/>
        </w:rPr>
      </w:pPr>
      <w:r w:rsidRPr="008B05C5">
        <w:rPr>
          <w:b/>
          <w:bCs/>
        </w:rPr>
        <w:t>kill 13029</w:t>
      </w:r>
    </w:p>
    <w:p w14:paraId="6AE6822C" w14:textId="77777777" w:rsidR="008B05C5" w:rsidRPr="008B05C5" w:rsidRDefault="008B05C5" w:rsidP="008B05C5">
      <w:pPr>
        <w:spacing w:after="0"/>
        <w:ind w:left="360"/>
        <w:rPr>
          <w:b/>
          <w:bCs/>
        </w:rPr>
      </w:pPr>
      <w:proofErr w:type="spellStart"/>
      <w:r w:rsidRPr="008B05C5">
        <w:rPr>
          <w:b/>
          <w:bCs/>
        </w:rPr>
        <w:t>killall</w:t>
      </w:r>
      <w:proofErr w:type="spellEnd"/>
      <w:r w:rsidRPr="008B05C5">
        <w:rPr>
          <w:b/>
          <w:bCs/>
        </w:rPr>
        <w:t xml:space="preserve"> mongod</w:t>
      </w:r>
    </w:p>
    <w:p w14:paraId="281CC0BB" w14:textId="77777777" w:rsidR="008B05C5" w:rsidRPr="008B05C5" w:rsidRDefault="008B05C5" w:rsidP="008B05C5">
      <w:pPr>
        <w:spacing w:after="0"/>
        <w:ind w:left="360"/>
        <w:rPr>
          <w:b/>
          <w:bCs/>
        </w:rPr>
      </w:pPr>
      <w:r w:rsidRPr="008B05C5">
        <w:rPr>
          <w:b/>
          <w:bCs/>
        </w:rPr>
        <w:t>-----------------------------</w:t>
      </w:r>
    </w:p>
    <w:p w14:paraId="721A8B64" w14:textId="77777777" w:rsidR="008B05C5" w:rsidRPr="008B05C5" w:rsidRDefault="008B05C5" w:rsidP="008B05C5">
      <w:pPr>
        <w:spacing w:after="0"/>
        <w:ind w:left="360"/>
        <w:rPr>
          <w:b/>
          <w:bCs/>
        </w:rPr>
      </w:pPr>
      <w:r w:rsidRPr="008B05C5">
        <w:rPr>
          <w:b/>
          <w:bCs/>
        </w:rPr>
        <w:t xml:space="preserve">use </w:t>
      </w:r>
      <w:proofErr w:type="gramStart"/>
      <w:r w:rsidRPr="008B05C5">
        <w:rPr>
          <w:b/>
          <w:bCs/>
        </w:rPr>
        <w:t>admin</w:t>
      </w:r>
      <w:proofErr w:type="gramEnd"/>
    </w:p>
    <w:p w14:paraId="7F6263C6" w14:textId="77777777" w:rsidR="008B05C5" w:rsidRPr="008B05C5" w:rsidRDefault="008B05C5" w:rsidP="008B05C5">
      <w:pPr>
        <w:spacing w:after="0"/>
        <w:ind w:left="360"/>
        <w:rPr>
          <w:b/>
          <w:bCs/>
        </w:rPr>
      </w:pPr>
      <w:proofErr w:type="spellStart"/>
      <w:proofErr w:type="gramStart"/>
      <w:r w:rsidRPr="008B05C5">
        <w:rPr>
          <w:b/>
          <w:bCs/>
        </w:rPr>
        <w:t>db.shutdownServer</w:t>
      </w:r>
      <w:proofErr w:type="spellEnd"/>
      <w:proofErr w:type="gramEnd"/>
      <w:r w:rsidRPr="008B05C5">
        <w:rPr>
          <w:b/>
          <w:bCs/>
        </w:rPr>
        <w:t>()</w:t>
      </w:r>
    </w:p>
    <w:p w14:paraId="22088D7B" w14:textId="733B99EC" w:rsidR="008B05C5" w:rsidRDefault="008B05C5" w:rsidP="008B05C5">
      <w:pPr>
        <w:pBdr>
          <w:bottom w:val="single" w:sz="6" w:space="1" w:color="auto"/>
        </w:pBdr>
        <w:spacing w:after="0"/>
        <w:ind w:left="360"/>
        <w:rPr>
          <w:b/>
          <w:bCs/>
        </w:rPr>
      </w:pPr>
      <w:r w:rsidRPr="008B05C5">
        <w:rPr>
          <w:b/>
          <w:bCs/>
        </w:rPr>
        <w:t>exit</w:t>
      </w:r>
    </w:p>
    <w:p w14:paraId="1C938446" w14:textId="77777777" w:rsidR="002B6A0B" w:rsidRPr="002B6A0B" w:rsidRDefault="002B6A0B" w:rsidP="002B6A0B">
      <w:pPr>
        <w:spacing w:after="0"/>
        <w:ind w:left="360"/>
        <w:rPr>
          <w:b/>
          <w:bCs/>
        </w:rPr>
      </w:pPr>
    </w:p>
    <w:p w14:paraId="62462F05" w14:textId="0F7388FD" w:rsidR="002B6A0B" w:rsidRPr="002B6A0B" w:rsidRDefault="002B6A0B" w:rsidP="002B6A0B">
      <w:pPr>
        <w:spacing w:after="0"/>
        <w:ind w:left="360"/>
      </w:pPr>
      <w:r w:rsidRPr="002B6A0B">
        <w:rPr>
          <w:b/>
          <w:bCs/>
        </w:rPr>
        <w:t xml:space="preserve">mongod --dbpath &lt;directory path&gt; </w:t>
      </w:r>
      <w:r w:rsidRPr="002B6A0B">
        <w:t xml:space="preserve">          /data/db</w:t>
      </w:r>
    </w:p>
    <w:p w14:paraId="3986B87F" w14:textId="3EABB95C" w:rsidR="002B6A0B" w:rsidRPr="002B6A0B" w:rsidRDefault="002B6A0B" w:rsidP="002B6A0B">
      <w:pPr>
        <w:spacing w:after="0"/>
        <w:ind w:left="360"/>
      </w:pPr>
      <w:r w:rsidRPr="002B6A0B">
        <w:rPr>
          <w:b/>
          <w:bCs/>
        </w:rPr>
        <w:t>mongod --port &lt;port number&gt;</w:t>
      </w:r>
      <w:r w:rsidRPr="002B6A0B">
        <w:t xml:space="preserve">                   /27017</w:t>
      </w:r>
    </w:p>
    <w:p w14:paraId="3EDE2377" w14:textId="58A6FCA4" w:rsidR="002B6A0B" w:rsidRPr="002B6A0B" w:rsidRDefault="002B6A0B" w:rsidP="002B6A0B">
      <w:pPr>
        <w:spacing w:after="0"/>
        <w:ind w:left="360"/>
      </w:pPr>
      <w:r w:rsidRPr="002B6A0B">
        <w:rPr>
          <w:b/>
          <w:bCs/>
        </w:rPr>
        <w:t>mongod</w:t>
      </w:r>
      <w:r w:rsidRPr="002B6A0B">
        <w:t xml:space="preserve"> </w:t>
      </w:r>
      <w:r w:rsidRPr="002B6A0B">
        <w:rPr>
          <w:b/>
          <w:bCs/>
        </w:rPr>
        <w:t>--auth</w:t>
      </w:r>
      <w:r w:rsidRPr="002B6A0B">
        <w:tab/>
      </w:r>
      <w:r w:rsidRPr="002B6A0B">
        <w:tab/>
      </w:r>
      <w:r w:rsidRPr="002B6A0B">
        <w:tab/>
      </w:r>
      <w:r w:rsidRPr="002B6A0B">
        <w:tab/>
      </w:r>
      <w:r w:rsidRPr="002B6A0B">
        <w:tab/>
      </w:r>
      <w:r w:rsidRPr="002B6A0B">
        <w:tab/>
      </w:r>
      <w:r w:rsidRPr="002B6A0B">
        <w:tab/>
      </w:r>
      <w:r w:rsidRPr="002B6A0B">
        <w:tab/>
      </w:r>
      <w:r w:rsidRPr="002B6A0B">
        <w:tab/>
      </w:r>
      <w:r w:rsidRPr="002B6A0B">
        <w:tab/>
      </w:r>
    </w:p>
    <w:p w14:paraId="1E8EE2A2" w14:textId="39D03B93" w:rsidR="009D0D18" w:rsidRPr="002B6A0B" w:rsidRDefault="009D0D18" w:rsidP="008B05C5">
      <w:pPr>
        <w:spacing w:after="0"/>
        <w:ind w:left="360"/>
      </w:pPr>
      <w:r w:rsidRPr="002B6A0B">
        <w:rPr>
          <w:b/>
          <w:bCs/>
        </w:rPr>
        <w:t>mongod</w:t>
      </w:r>
      <w:r w:rsidRPr="002B6A0B">
        <w:t xml:space="preserve"> </w:t>
      </w:r>
      <w:r w:rsidRPr="002B6A0B">
        <w:rPr>
          <w:b/>
          <w:bCs/>
        </w:rPr>
        <w:t>--bind_ip</w:t>
      </w:r>
      <w:r w:rsidRPr="002B6A0B">
        <w:t xml:space="preserve"> localhost,123.123.123.123</w:t>
      </w:r>
      <w:r w:rsidR="002B6A0B" w:rsidRPr="002B6A0B">
        <w:t xml:space="preserve">   localhost or 127.0.0.1</w:t>
      </w:r>
    </w:p>
    <w:p w14:paraId="19EEAB96" w14:textId="7A4AEBA2" w:rsidR="009D0D18" w:rsidRDefault="00A3296D" w:rsidP="008B05C5">
      <w:pPr>
        <w:spacing w:after="0"/>
        <w:ind w:left="360"/>
      </w:pPr>
      <w:r w:rsidRPr="002B6A0B">
        <w:t>To bind to multiple addresses and/or hosts, you can specify them in a comma-separated list:</w:t>
      </w:r>
    </w:p>
    <w:p w14:paraId="273E9ECA" w14:textId="285E6574" w:rsidR="00D3039D" w:rsidRDefault="00D3039D" w:rsidP="008B05C5">
      <w:pPr>
        <w:spacing w:after="0"/>
        <w:ind w:left="360"/>
      </w:pPr>
    </w:p>
    <w:p w14:paraId="372484A4" w14:textId="77777777" w:rsidR="005F2C90" w:rsidRDefault="005F2C90" w:rsidP="005F2C90">
      <w:pPr>
        <w:spacing w:after="0"/>
        <w:ind w:left="360"/>
      </w:pPr>
    </w:p>
    <w:p w14:paraId="2E9DB494" w14:textId="798692ED" w:rsidR="00D3039D" w:rsidRDefault="005F2C90" w:rsidP="008B05C5">
      <w:pPr>
        <w:spacing w:after="0"/>
        <w:ind w:left="360"/>
      </w:pPr>
      <w:r>
        <w:t xml:space="preserve">mongod </w:t>
      </w:r>
      <w:r w:rsidRPr="001D1B5E">
        <w:rPr>
          <w:b/>
          <w:bCs/>
        </w:rPr>
        <w:t>--dbpath</w:t>
      </w:r>
      <w:r>
        <w:t xml:space="preserve"> /data/db </w:t>
      </w:r>
      <w:r w:rsidRPr="001D1B5E">
        <w:rPr>
          <w:b/>
          <w:bCs/>
        </w:rPr>
        <w:t>--logpath</w:t>
      </w:r>
      <w:r>
        <w:t xml:space="preserve"> /data/log/mongod.log </w:t>
      </w:r>
      <w:r w:rsidRPr="001D1B5E">
        <w:rPr>
          <w:b/>
          <w:bCs/>
        </w:rPr>
        <w:t>--fork</w:t>
      </w:r>
      <w:r>
        <w:t xml:space="preserve"> </w:t>
      </w:r>
      <w:r w:rsidRPr="001D1B5E">
        <w:rPr>
          <w:b/>
          <w:bCs/>
        </w:rPr>
        <w:t>--</w:t>
      </w:r>
      <w:proofErr w:type="spellStart"/>
      <w:r w:rsidRPr="001D1B5E">
        <w:rPr>
          <w:b/>
          <w:bCs/>
        </w:rPr>
        <w:t>replSet</w:t>
      </w:r>
      <w:proofErr w:type="spellEnd"/>
      <w:r>
        <w:t xml:space="preserve"> "M103" </w:t>
      </w:r>
      <w:r w:rsidRPr="001D1B5E">
        <w:rPr>
          <w:b/>
          <w:bCs/>
        </w:rPr>
        <w:t>--keyFile</w:t>
      </w:r>
      <w:r>
        <w:t xml:space="preserve"> /data/keyfile </w:t>
      </w:r>
      <w:r w:rsidRPr="001D1B5E">
        <w:rPr>
          <w:b/>
          <w:bCs/>
        </w:rPr>
        <w:t>--bind_ip</w:t>
      </w:r>
      <w:r>
        <w:t xml:space="preserve"> "127.0.0.1,192.168.103.100" </w:t>
      </w:r>
      <w:r w:rsidRPr="001D1B5E">
        <w:rPr>
          <w:b/>
          <w:bCs/>
        </w:rPr>
        <w:t>--</w:t>
      </w:r>
      <w:proofErr w:type="spellStart"/>
      <w:r w:rsidRPr="001D1B5E">
        <w:rPr>
          <w:b/>
          <w:bCs/>
        </w:rPr>
        <w:t>tlsMode</w:t>
      </w:r>
      <w:proofErr w:type="spellEnd"/>
      <w:r>
        <w:t xml:space="preserve"> </w:t>
      </w:r>
      <w:proofErr w:type="spellStart"/>
      <w:r>
        <w:t>requireTLS</w:t>
      </w:r>
      <w:proofErr w:type="spellEnd"/>
      <w:r>
        <w:t xml:space="preserve"> </w:t>
      </w:r>
      <w:r w:rsidRPr="001D1B5E">
        <w:rPr>
          <w:b/>
          <w:bCs/>
        </w:rPr>
        <w:t>--</w:t>
      </w:r>
      <w:proofErr w:type="spellStart"/>
      <w:r w:rsidRPr="001D1B5E">
        <w:rPr>
          <w:b/>
          <w:bCs/>
        </w:rPr>
        <w:t>tlsCAFile</w:t>
      </w:r>
      <w:proofErr w:type="spellEnd"/>
      <w:r>
        <w:t xml:space="preserve"> "/etc/</w:t>
      </w:r>
      <w:proofErr w:type="spellStart"/>
      <w:r>
        <w:t>tls</w:t>
      </w:r>
      <w:proofErr w:type="spellEnd"/>
      <w:r>
        <w:t>/</w:t>
      </w:r>
      <w:proofErr w:type="spellStart"/>
      <w:r>
        <w:t>TLSCA.pem</w:t>
      </w:r>
      <w:proofErr w:type="spellEnd"/>
      <w:r>
        <w:t xml:space="preserve">" </w:t>
      </w:r>
      <w:r w:rsidRPr="001D1B5E">
        <w:rPr>
          <w:b/>
          <w:bCs/>
        </w:rPr>
        <w:t>--</w:t>
      </w:r>
      <w:proofErr w:type="spellStart"/>
      <w:r w:rsidRPr="001D1B5E">
        <w:rPr>
          <w:b/>
          <w:bCs/>
        </w:rPr>
        <w:t>tlsCertificateKeyFile</w:t>
      </w:r>
      <w:proofErr w:type="spellEnd"/>
      <w:r>
        <w:t xml:space="preserve"> "/etc/</w:t>
      </w:r>
      <w:proofErr w:type="spellStart"/>
      <w:r>
        <w:t>tls</w:t>
      </w:r>
      <w:proofErr w:type="spellEnd"/>
      <w:r>
        <w:t>/</w:t>
      </w:r>
      <w:proofErr w:type="spellStart"/>
      <w:r>
        <w:t>tls.pem</w:t>
      </w:r>
      <w:proofErr w:type="spellEnd"/>
      <w:r>
        <w:t>"</w:t>
      </w:r>
    </w:p>
    <w:p w14:paraId="7B28674D" w14:textId="782A9392" w:rsidR="00D3039D" w:rsidRDefault="002F46FA" w:rsidP="008B05C5">
      <w:pPr>
        <w:spacing w:after="0"/>
        <w:ind w:left="360"/>
      </w:pPr>
      <w:r>
        <w:rPr>
          <w:noProof/>
        </w:rPr>
        <w:lastRenderedPageBreak/>
        <w:drawing>
          <wp:inline distT="0" distB="0" distL="0" distR="0" wp14:anchorId="184ECF49" wp14:editId="4255FF29">
            <wp:extent cx="5716988" cy="2965993"/>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3055" cy="2969141"/>
                    </a:xfrm>
                    <a:prstGeom prst="rect">
                      <a:avLst/>
                    </a:prstGeom>
                  </pic:spPr>
                </pic:pic>
              </a:graphicData>
            </a:graphic>
          </wp:inline>
        </w:drawing>
      </w:r>
    </w:p>
    <w:p w14:paraId="146C336A" w14:textId="15FD283A" w:rsidR="002F46FA" w:rsidRDefault="002F46FA" w:rsidP="008B05C5">
      <w:pPr>
        <w:spacing w:after="0"/>
        <w:ind w:left="360"/>
      </w:pPr>
    </w:p>
    <w:p w14:paraId="2BFCEDD2" w14:textId="6973D37A" w:rsidR="002F46FA" w:rsidRDefault="002F46FA" w:rsidP="008B05C5">
      <w:pPr>
        <w:spacing w:after="0"/>
        <w:ind w:left="360"/>
      </w:pPr>
      <w:r>
        <w:t xml:space="preserve">How to use MongoDB Configuration file - </w:t>
      </w:r>
    </w:p>
    <w:p w14:paraId="1A0592D9" w14:textId="542D731C" w:rsidR="002F46FA" w:rsidRPr="00354010" w:rsidRDefault="002F46FA" w:rsidP="008B05C5">
      <w:pPr>
        <w:spacing w:after="0"/>
        <w:ind w:left="360"/>
        <w:rPr>
          <w:b/>
          <w:bCs/>
        </w:rPr>
      </w:pPr>
      <w:r w:rsidRPr="00354010">
        <w:rPr>
          <w:b/>
          <w:bCs/>
        </w:rPr>
        <w:t>mongod --</w:t>
      </w:r>
      <w:proofErr w:type="gramStart"/>
      <w:r w:rsidRPr="00354010">
        <w:rPr>
          <w:b/>
          <w:bCs/>
        </w:rPr>
        <w:t xml:space="preserve">config  </w:t>
      </w:r>
      <w:r w:rsidR="00DC027D">
        <w:rPr>
          <w:b/>
          <w:bCs/>
        </w:rPr>
        <w:t>“</w:t>
      </w:r>
      <w:proofErr w:type="gramEnd"/>
      <w:r w:rsidRPr="00354010">
        <w:rPr>
          <w:b/>
          <w:bCs/>
        </w:rPr>
        <w:t>/etc/</w:t>
      </w:r>
      <w:r w:rsidR="00004DFD">
        <w:rPr>
          <w:b/>
          <w:bCs/>
        </w:rPr>
        <w:t>mongod</w:t>
      </w:r>
      <w:r w:rsidRPr="00354010">
        <w:rPr>
          <w:b/>
          <w:bCs/>
        </w:rPr>
        <w:t>.</w:t>
      </w:r>
      <w:r w:rsidR="00004DFD">
        <w:rPr>
          <w:b/>
          <w:bCs/>
        </w:rPr>
        <w:t>conf</w:t>
      </w:r>
      <w:r w:rsidR="00DC027D">
        <w:rPr>
          <w:b/>
          <w:bCs/>
        </w:rPr>
        <w:t>”</w:t>
      </w:r>
    </w:p>
    <w:p w14:paraId="03ECE84E" w14:textId="1B32F970" w:rsidR="002F46FA" w:rsidRPr="00354010" w:rsidRDefault="002F46FA" w:rsidP="002F46FA">
      <w:pPr>
        <w:spacing w:after="0"/>
        <w:ind w:left="360"/>
        <w:rPr>
          <w:b/>
          <w:bCs/>
        </w:rPr>
      </w:pPr>
      <w:r w:rsidRPr="00354010">
        <w:rPr>
          <w:b/>
          <w:bCs/>
        </w:rPr>
        <w:t xml:space="preserve">mongod </w:t>
      </w:r>
      <w:r w:rsidR="00354010" w:rsidRPr="00354010">
        <w:rPr>
          <w:b/>
          <w:bCs/>
        </w:rPr>
        <w:t>--f</w:t>
      </w:r>
      <w:r w:rsidRPr="00354010">
        <w:rPr>
          <w:b/>
          <w:bCs/>
        </w:rPr>
        <w:t xml:space="preserve">  </w:t>
      </w:r>
      <w:r w:rsidR="00354010" w:rsidRPr="00354010">
        <w:rPr>
          <w:b/>
          <w:bCs/>
        </w:rPr>
        <w:t xml:space="preserve">       </w:t>
      </w:r>
      <w:proofErr w:type="gramStart"/>
      <w:r w:rsidR="00354010" w:rsidRPr="00354010">
        <w:rPr>
          <w:b/>
          <w:bCs/>
        </w:rPr>
        <w:t xml:space="preserve">  </w:t>
      </w:r>
      <w:r w:rsidRPr="00354010">
        <w:rPr>
          <w:b/>
          <w:bCs/>
        </w:rPr>
        <w:t xml:space="preserve"> </w:t>
      </w:r>
      <w:r w:rsidR="00DC027D">
        <w:rPr>
          <w:b/>
          <w:bCs/>
        </w:rPr>
        <w:t>“</w:t>
      </w:r>
      <w:proofErr w:type="gramEnd"/>
      <w:r w:rsidRPr="00354010">
        <w:rPr>
          <w:b/>
          <w:bCs/>
        </w:rPr>
        <w:t>/etc/</w:t>
      </w:r>
      <w:r w:rsidR="00004DFD">
        <w:rPr>
          <w:b/>
          <w:bCs/>
        </w:rPr>
        <w:t>mongod</w:t>
      </w:r>
      <w:r w:rsidRPr="00354010">
        <w:rPr>
          <w:b/>
          <w:bCs/>
        </w:rPr>
        <w:t>.</w:t>
      </w:r>
      <w:r w:rsidR="00004DFD">
        <w:rPr>
          <w:b/>
          <w:bCs/>
        </w:rPr>
        <w:t>conf</w:t>
      </w:r>
      <w:r w:rsidR="00DC027D">
        <w:rPr>
          <w:b/>
          <w:bCs/>
        </w:rPr>
        <w:t>”</w:t>
      </w:r>
    </w:p>
    <w:p w14:paraId="05CFFBC4" w14:textId="77777777" w:rsidR="002F46FA" w:rsidRPr="002B6A0B" w:rsidRDefault="002F46FA" w:rsidP="008B05C5">
      <w:pPr>
        <w:spacing w:after="0"/>
        <w:ind w:left="360"/>
      </w:pPr>
    </w:p>
    <w:p w14:paraId="73CC0301" w14:textId="77777777" w:rsidR="00D3039D" w:rsidRPr="00D62FDE" w:rsidRDefault="00D3039D" w:rsidP="00D3039D">
      <w:pPr>
        <w:spacing w:after="0"/>
        <w:ind w:left="360"/>
        <w:rPr>
          <w:b/>
          <w:bCs/>
          <w:highlight w:val="yellow"/>
        </w:rPr>
      </w:pPr>
      <w:r w:rsidRPr="00D62FDE">
        <w:rPr>
          <w:b/>
          <w:bCs/>
          <w:highlight w:val="yellow"/>
        </w:rPr>
        <w:t>storage:</w:t>
      </w:r>
    </w:p>
    <w:p w14:paraId="749C3FE3" w14:textId="77777777" w:rsidR="00D3039D" w:rsidRPr="00D62FDE" w:rsidRDefault="00D3039D" w:rsidP="00D3039D">
      <w:pPr>
        <w:spacing w:after="0"/>
        <w:ind w:left="360"/>
        <w:rPr>
          <w:highlight w:val="yellow"/>
        </w:rPr>
      </w:pPr>
      <w:r w:rsidRPr="00D62FDE">
        <w:rPr>
          <w:highlight w:val="yellow"/>
        </w:rPr>
        <w:t xml:space="preserve">  dbPath: "/data/db"</w:t>
      </w:r>
    </w:p>
    <w:p w14:paraId="294BD17D" w14:textId="77777777" w:rsidR="00D3039D" w:rsidRPr="00D62FDE" w:rsidRDefault="00D3039D" w:rsidP="00D3039D">
      <w:pPr>
        <w:spacing w:after="0"/>
        <w:ind w:left="360"/>
        <w:rPr>
          <w:b/>
          <w:bCs/>
          <w:highlight w:val="yellow"/>
        </w:rPr>
      </w:pPr>
      <w:r w:rsidRPr="00D62FDE">
        <w:rPr>
          <w:b/>
          <w:bCs/>
          <w:highlight w:val="yellow"/>
        </w:rPr>
        <w:t>systemLog:</w:t>
      </w:r>
    </w:p>
    <w:p w14:paraId="5CB08326" w14:textId="77777777" w:rsidR="00D3039D" w:rsidRPr="00D62FDE" w:rsidRDefault="00D3039D" w:rsidP="00D3039D">
      <w:pPr>
        <w:spacing w:after="0"/>
        <w:ind w:left="360"/>
        <w:rPr>
          <w:highlight w:val="yellow"/>
        </w:rPr>
      </w:pPr>
      <w:r w:rsidRPr="00D62FDE">
        <w:rPr>
          <w:highlight w:val="yellow"/>
        </w:rPr>
        <w:t xml:space="preserve">  path: "/data/log/mongod.log"</w:t>
      </w:r>
    </w:p>
    <w:p w14:paraId="7AA4215E" w14:textId="77777777" w:rsidR="00D3039D" w:rsidRPr="00D62FDE" w:rsidRDefault="00D3039D" w:rsidP="00D3039D">
      <w:pPr>
        <w:spacing w:after="0"/>
        <w:ind w:left="360"/>
        <w:rPr>
          <w:highlight w:val="yellow"/>
        </w:rPr>
      </w:pPr>
      <w:r w:rsidRPr="00D62FDE">
        <w:rPr>
          <w:highlight w:val="yellow"/>
        </w:rPr>
        <w:t xml:space="preserve">  destination: "file"</w:t>
      </w:r>
    </w:p>
    <w:p w14:paraId="05A107D1" w14:textId="77777777" w:rsidR="00D3039D" w:rsidRPr="00D62FDE" w:rsidRDefault="00D3039D" w:rsidP="00D3039D">
      <w:pPr>
        <w:spacing w:after="0"/>
        <w:ind w:left="360"/>
        <w:rPr>
          <w:b/>
          <w:bCs/>
          <w:highlight w:val="yellow"/>
        </w:rPr>
      </w:pPr>
      <w:r w:rsidRPr="00D62FDE">
        <w:rPr>
          <w:b/>
          <w:bCs/>
          <w:highlight w:val="yellow"/>
        </w:rPr>
        <w:t>replication:</w:t>
      </w:r>
    </w:p>
    <w:p w14:paraId="0DB5895D" w14:textId="77777777" w:rsidR="00D3039D" w:rsidRPr="00D62FDE" w:rsidRDefault="00D3039D" w:rsidP="00D3039D">
      <w:pPr>
        <w:spacing w:after="0"/>
        <w:ind w:left="360"/>
        <w:rPr>
          <w:highlight w:val="yellow"/>
        </w:rPr>
      </w:pPr>
      <w:r w:rsidRPr="00D62FDE">
        <w:rPr>
          <w:highlight w:val="yellow"/>
        </w:rPr>
        <w:t xml:space="preserve">  </w:t>
      </w:r>
      <w:proofErr w:type="spellStart"/>
      <w:r w:rsidRPr="00D62FDE">
        <w:rPr>
          <w:highlight w:val="yellow"/>
        </w:rPr>
        <w:t>replSetName</w:t>
      </w:r>
      <w:proofErr w:type="spellEnd"/>
      <w:r w:rsidRPr="00D62FDE">
        <w:rPr>
          <w:highlight w:val="yellow"/>
        </w:rPr>
        <w:t>: M103</w:t>
      </w:r>
    </w:p>
    <w:p w14:paraId="08635D40" w14:textId="77777777" w:rsidR="00D3039D" w:rsidRPr="00D62FDE" w:rsidRDefault="00D3039D" w:rsidP="00D3039D">
      <w:pPr>
        <w:spacing w:after="0"/>
        <w:ind w:left="360"/>
        <w:rPr>
          <w:b/>
          <w:bCs/>
          <w:highlight w:val="yellow"/>
        </w:rPr>
      </w:pPr>
      <w:r w:rsidRPr="00D62FDE">
        <w:rPr>
          <w:b/>
          <w:bCs/>
          <w:highlight w:val="yellow"/>
        </w:rPr>
        <w:t>net:</w:t>
      </w:r>
    </w:p>
    <w:p w14:paraId="66FD1705" w14:textId="77777777" w:rsidR="00D3039D" w:rsidRPr="00D62FDE" w:rsidRDefault="00D3039D" w:rsidP="00D3039D">
      <w:pPr>
        <w:spacing w:after="0"/>
        <w:ind w:left="360"/>
        <w:rPr>
          <w:highlight w:val="yellow"/>
        </w:rPr>
      </w:pPr>
      <w:r w:rsidRPr="00D62FDE">
        <w:rPr>
          <w:highlight w:val="yellow"/>
        </w:rPr>
        <w:t xml:space="preserve">  </w:t>
      </w:r>
      <w:proofErr w:type="gramStart"/>
      <w:r w:rsidRPr="00D62FDE">
        <w:rPr>
          <w:highlight w:val="yellow"/>
        </w:rPr>
        <w:t>bindIp :</w:t>
      </w:r>
      <w:proofErr w:type="gramEnd"/>
      <w:r w:rsidRPr="00D62FDE">
        <w:rPr>
          <w:highlight w:val="yellow"/>
        </w:rPr>
        <w:t xml:space="preserve"> "127.0.0.1,192.168.103.100"</w:t>
      </w:r>
    </w:p>
    <w:p w14:paraId="1669128E" w14:textId="77777777" w:rsidR="00D3039D" w:rsidRPr="00D62FDE" w:rsidRDefault="00D3039D" w:rsidP="00D3039D">
      <w:pPr>
        <w:spacing w:after="0"/>
        <w:ind w:left="360"/>
        <w:rPr>
          <w:b/>
          <w:bCs/>
          <w:highlight w:val="yellow"/>
        </w:rPr>
      </w:pPr>
      <w:proofErr w:type="spellStart"/>
      <w:r w:rsidRPr="00D62FDE">
        <w:rPr>
          <w:b/>
          <w:bCs/>
          <w:highlight w:val="yellow"/>
        </w:rPr>
        <w:t>tls</w:t>
      </w:r>
      <w:proofErr w:type="spellEnd"/>
      <w:r w:rsidRPr="00D62FDE">
        <w:rPr>
          <w:b/>
          <w:bCs/>
          <w:highlight w:val="yellow"/>
        </w:rPr>
        <w:t>:</w:t>
      </w:r>
    </w:p>
    <w:p w14:paraId="57F98F1A" w14:textId="77777777" w:rsidR="00D3039D" w:rsidRPr="00D62FDE" w:rsidRDefault="00D3039D" w:rsidP="00D3039D">
      <w:pPr>
        <w:spacing w:after="0"/>
        <w:ind w:left="360"/>
        <w:rPr>
          <w:highlight w:val="yellow"/>
        </w:rPr>
      </w:pPr>
      <w:r w:rsidRPr="00D62FDE">
        <w:rPr>
          <w:highlight w:val="yellow"/>
        </w:rPr>
        <w:t xml:space="preserve">  mode: "</w:t>
      </w:r>
      <w:proofErr w:type="spellStart"/>
      <w:r w:rsidRPr="00D62FDE">
        <w:rPr>
          <w:highlight w:val="yellow"/>
        </w:rPr>
        <w:t>requireTLS</w:t>
      </w:r>
      <w:proofErr w:type="spellEnd"/>
      <w:r w:rsidRPr="00D62FDE">
        <w:rPr>
          <w:highlight w:val="yellow"/>
        </w:rPr>
        <w:t>"</w:t>
      </w:r>
    </w:p>
    <w:p w14:paraId="1BF3B728" w14:textId="77777777" w:rsidR="00D3039D" w:rsidRPr="00D62FDE" w:rsidRDefault="00D3039D" w:rsidP="00D3039D">
      <w:pPr>
        <w:spacing w:after="0"/>
        <w:ind w:left="360"/>
        <w:rPr>
          <w:highlight w:val="yellow"/>
        </w:rPr>
      </w:pPr>
      <w:r w:rsidRPr="00D62FDE">
        <w:rPr>
          <w:highlight w:val="yellow"/>
        </w:rPr>
        <w:t xml:space="preserve">  </w:t>
      </w:r>
      <w:proofErr w:type="spellStart"/>
      <w:r w:rsidRPr="00D62FDE">
        <w:rPr>
          <w:highlight w:val="yellow"/>
        </w:rPr>
        <w:t>certificateKeyFile</w:t>
      </w:r>
      <w:proofErr w:type="spellEnd"/>
      <w:r w:rsidRPr="00D62FDE">
        <w:rPr>
          <w:highlight w:val="yellow"/>
        </w:rPr>
        <w:t>: "/etc/</w:t>
      </w:r>
      <w:proofErr w:type="spellStart"/>
      <w:r w:rsidRPr="00D62FDE">
        <w:rPr>
          <w:highlight w:val="yellow"/>
        </w:rPr>
        <w:t>tls</w:t>
      </w:r>
      <w:proofErr w:type="spellEnd"/>
      <w:r w:rsidRPr="00D62FDE">
        <w:rPr>
          <w:highlight w:val="yellow"/>
        </w:rPr>
        <w:t>/</w:t>
      </w:r>
      <w:proofErr w:type="spellStart"/>
      <w:r w:rsidRPr="00D62FDE">
        <w:rPr>
          <w:highlight w:val="yellow"/>
        </w:rPr>
        <w:t>tls.pem</w:t>
      </w:r>
      <w:proofErr w:type="spellEnd"/>
      <w:r w:rsidRPr="00D62FDE">
        <w:rPr>
          <w:highlight w:val="yellow"/>
        </w:rPr>
        <w:t>"</w:t>
      </w:r>
    </w:p>
    <w:p w14:paraId="6FC643C8" w14:textId="77777777" w:rsidR="00D3039D" w:rsidRPr="00D62FDE" w:rsidRDefault="00D3039D" w:rsidP="00D3039D">
      <w:pPr>
        <w:spacing w:after="0"/>
        <w:ind w:left="360"/>
        <w:rPr>
          <w:highlight w:val="yellow"/>
        </w:rPr>
      </w:pPr>
      <w:r w:rsidRPr="00D62FDE">
        <w:rPr>
          <w:highlight w:val="yellow"/>
        </w:rPr>
        <w:t xml:space="preserve">  </w:t>
      </w:r>
      <w:proofErr w:type="spellStart"/>
      <w:r w:rsidRPr="00D62FDE">
        <w:rPr>
          <w:highlight w:val="yellow"/>
        </w:rPr>
        <w:t>CAFile</w:t>
      </w:r>
      <w:proofErr w:type="spellEnd"/>
      <w:r w:rsidRPr="00D62FDE">
        <w:rPr>
          <w:highlight w:val="yellow"/>
        </w:rPr>
        <w:t>: "/etc/</w:t>
      </w:r>
      <w:proofErr w:type="spellStart"/>
      <w:r w:rsidRPr="00D62FDE">
        <w:rPr>
          <w:highlight w:val="yellow"/>
        </w:rPr>
        <w:t>tls</w:t>
      </w:r>
      <w:proofErr w:type="spellEnd"/>
      <w:r w:rsidRPr="00D62FDE">
        <w:rPr>
          <w:highlight w:val="yellow"/>
        </w:rPr>
        <w:t>/</w:t>
      </w:r>
      <w:proofErr w:type="spellStart"/>
      <w:r w:rsidRPr="00D62FDE">
        <w:rPr>
          <w:highlight w:val="yellow"/>
        </w:rPr>
        <w:t>TLSCA.pem</w:t>
      </w:r>
      <w:proofErr w:type="spellEnd"/>
      <w:r w:rsidRPr="00D62FDE">
        <w:rPr>
          <w:highlight w:val="yellow"/>
        </w:rPr>
        <w:t>"</w:t>
      </w:r>
    </w:p>
    <w:p w14:paraId="24235016" w14:textId="77777777" w:rsidR="00D3039D" w:rsidRPr="00D62FDE" w:rsidRDefault="00D3039D" w:rsidP="00D3039D">
      <w:pPr>
        <w:spacing w:after="0"/>
        <w:ind w:left="360"/>
        <w:rPr>
          <w:b/>
          <w:bCs/>
          <w:highlight w:val="yellow"/>
        </w:rPr>
      </w:pPr>
      <w:r w:rsidRPr="00D62FDE">
        <w:rPr>
          <w:b/>
          <w:bCs/>
          <w:highlight w:val="yellow"/>
        </w:rPr>
        <w:t>security:</w:t>
      </w:r>
    </w:p>
    <w:p w14:paraId="79C41C5A" w14:textId="77777777" w:rsidR="00D3039D" w:rsidRPr="00D62FDE" w:rsidRDefault="00D3039D" w:rsidP="00D3039D">
      <w:pPr>
        <w:spacing w:after="0"/>
        <w:ind w:left="360"/>
        <w:rPr>
          <w:highlight w:val="yellow"/>
        </w:rPr>
      </w:pPr>
      <w:r w:rsidRPr="00D62FDE">
        <w:rPr>
          <w:highlight w:val="yellow"/>
        </w:rPr>
        <w:t xml:space="preserve">  keyFile: "/data/keyfile"</w:t>
      </w:r>
    </w:p>
    <w:p w14:paraId="7380AA05" w14:textId="77777777" w:rsidR="00D3039D" w:rsidRPr="00D62FDE" w:rsidRDefault="00D3039D" w:rsidP="00D3039D">
      <w:pPr>
        <w:spacing w:after="0"/>
        <w:ind w:left="360"/>
        <w:rPr>
          <w:b/>
          <w:bCs/>
          <w:highlight w:val="yellow"/>
        </w:rPr>
      </w:pPr>
      <w:r w:rsidRPr="00D62FDE">
        <w:rPr>
          <w:b/>
          <w:bCs/>
          <w:highlight w:val="yellow"/>
        </w:rPr>
        <w:t>processManagement:</w:t>
      </w:r>
    </w:p>
    <w:p w14:paraId="3D80D776" w14:textId="4361630A" w:rsidR="00A3296D" w:rsidRDefault="00D3039D" w:rsidP="00D3039D">
      <w:pPr>
        <w:pBdr>
          <w:bottom w:val="single" w:sz="6" w:space="1" w:color="auto"/>
        </w:pBdr>
        <w:spacing w:after="0"/>
        <w:ind w:left="360"/>
      </w:pPr>
      <w:r w:rsidRPr="00D62FDE">
        <w:rPr>
          <w:highlight w:val="yellow"/>
        </w:rPr>
        <w:t xml:space="preserve">  fork: true</w:t>
      </w:r>
    </w:p>
    <w:p w14:paraId="4B9FBBF0" w14:textId="72C0569F" w:rsidR="00EE22CD" w:rsidRDefault="00EE22CD" w:rsidP="00D3039D">
      <w:pPr>
        <w:spacing w:after="0"/>
        <w:ind w:left="360"/>
      </w:pPr>
      <w:r>
        <w:t xml:space="preserve">Create User - </w:t>
      </w:r>
    </w:p>
    <w:p w14:paraId="0649D4A1" w14:textId="77777777" w:rsidR="00EE22CD" w:rsidRDefault="00EE22CD" w:rsidP="00EE22CD">
      <w:pPr>
        <w:spacing w:after="0"/>
        <w:ind w:left="360"/>
      </w:pPr>
      <w:r>
        <w:t>mongo admin --host localhost:27000 --eval '</w:t>
      </w:r>
    </w:p>
    <w:p w14:paraId="596EE467" w14:textId="77777777" w:rsidR="00EE22CD" w:rsidRDefault="00EE22CD" w:rsidP="00EE22CD">
      <w:pPr>
        <w:spacing w:after="0"/>
        <w:ind w:left="360"/>
      </w:pPr>
      <w:r>
        <w:t xml:space="preserve">  </w:t>
      </w:r>
      <w:proofErr w:type="spellStart"/>
      <w:proofErr w:type="gramStart"/>
      <w:r>
        <w:t>db.createUser</w:t>
      </w:r>
      <w:proofErr w:type="spellEnd"/>
      <w:proofErr w:type="gramEnd"/>
      <w:r>
        <w:t>({</w:t>
      </w:r>
    </w:p>
    <w:p w14:paraId="0E3D1AF0" w14:textId="77777777" w:rsidR="00EE22CD" w:rsidRDefault="00EE22CD" w:rsidP="00EE22CD">
      <w:pPr>
        <w:spacing w:after="0"/>
        <w:ind w:left="360"/>
      </w:pPr>
      <w:r>
        <w:t xml:space="preserve">    user: "m103-admin",</w:t>
      </w:r>
    </w:p>
    <w:p w14:paraId="593F22A8" w14:textId="77777777" w:rsidR="00EE22CD" w:rsidRDefault="00EE22CD" w:rsidP="00EE22CD">
      <w:pPr>
        <w:spacing w:after="0"/>
        <w:ind w:left="360"/>
      </w:pPr>
      <w:r>
        <w:t xml:space="preserve">    </w:t>
      </w:r>
      <w:proofErr w:type="spellStart"/>
      <w:r>
        <w:t>pwd</w:t>
      </w:r>
      <w:proofErr w:type="spellEnd"/>
      <w:r>
        <w:t>: "m103-pass",</w:t>
      </w:r>
    </w:p>
    <w:p w14:paraId="66216D15" w14:textId="77777777" w:rsidR="00EE22CD" w:rsidRDefault="00EE22CD" w:rsidP="00EE22CD">
      <w:pPr>
        <w:spacing w:after="0"/>
        <w:ind w:left="360"/>
      </w:pPr>
      <w:r>
        <w:t xml:space="preserve">    roles: [</w:t>
      </w:r>
    </w:p>
    <w:p w14:paraId="2B62A79B" w14:textId="77777777" w:rsidR="00EE22CD" w:rsidRDefault="00EE22CD" w:rsidP="00EE22CD">
      <w:pPr>
        <w:spacing w:after="0"/>
        <w:ind w:left="360"/>
      </w:pPr>
      <w:r>
        <w:lastRenderedPageBreak/>
        <w:t xml:space="preserve">      {role: "root", db: "admin"}</w:t>
      </w:r>
    </w:p>
    <w:p w14:paraId="02C4AB25" w14:textId="77777777" w:rsidR="00EE22CD" w:rsidRDefault="00EE22CD" w:rsidP="00EE22CD">
      <w:pPr>
        <w:spacing w:after="0"/>
        <w:ind w:left="360"/>
      </w:pPr>
      <w:r>
        <w:t xml:space="preserve">    ]</w:t>
      </w:r>
    </w:p>
    <w:p w14:paraId="2C8A2263" w14:textId="36DBE032" w:rsidR="00EE22CD" w:rsidRDefault="00EE22CD" w:rsidP="00EE22CD">
      <w:pPr>
        <w:spacing w:after="0"/>
        <w:ind w:left="360"/>
      </w:pPr>
      <w:r>
        <w:t xml:space="preserve">  })'</w:t>
      </w:r>
    </w:p>
    <w:p w14:paraId="2C34B382" w14:textId="7CD757CB" w:rsidR="00EB71E3" w:rsidRDefault="00EB71E3" w:rsidP="00EE22CD">
      <w:pPr>
        <w:spacing w:after="0"/>
        <w:ind w:left="360"/>
      </w:pPr>
    </w:p>
    <w:p w14:paraId="6C4FF138" w14:textId="169F46F5" w:rsidR="00EB71E3" w:rsidRDefault="00EB71E3" w:rsidP="00EE22CD">
      <w:pPr>
        <w:spacing w:after="0"/>
        <w:ind w:left="360"/>
      </w:pPr>
      <w:r>
        <w:rPr>
          <w:noProof/>
        </w:rPr>
        <w:drawing>
          <wp:inline distT="0" distB="0" distL="0" distR="0" wp14:anchorId="7771F22D" wp14:editId="00479ABE">
            <wp:extent cx="3880236" cy="4410925"/>
            <wp:effectExtent l="0" t="0" r="635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97110" cy="4430106"/>
                    </a:xfrm>
                    <a:prstGeom prst="rect">
                      <a:avLst/>
                    </a:prstGeom>
                  </pic:spPr>
                </pic:pic>
              </a:graphicData>
            </a:graphic>
          </wp:inline>
        </w:drawing>
      </w:r>
    </w:p>
    <w:p w14:paraId="4AD6968E" w14:textId="255AABB7" w:rsidR="00EB71E3" w:rsidRDefault="00EB71E3" w:rsidP="00EE22CD">
      <w:pPr>
        <w:spacing w:after="0"/>
        <w:ind w:left="360"/>
      </w:pPr>
    </w:p>
    <w:p w14:paraId="227A5510" w14:textId="68600E3A" w:rsidR="00EB71E3" w:rsidRDefault="00EB71E3" w:rsidP="00EE22CD">
      <w:pPr>
        <w:spacing w:after="0"/>
        <w:ind w:left="360"/>
      </w:pPr>
      <w:r>
        <w:rPr>
          <w:noProof/>
        </w:rPr>
        <w:drawing>
          <wp:inline distT="0" distB="0" distL="0" distR="0" wp14:anchorId="398E4D7F" wp14:editId="780CC248">
            <wp:extent cx="3601941" cy="18787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31361" cy="1894049"/>
                    </a:xfrm>
                    <a:prstGeom prst="rect">
                      <a:avLst/>
                    </a:prstGeom>
                  </pic:spPr>
                </pic:pic>
              </a:graphicData>
            </a:graphic>
          </wp:inline>
        </w:drawing>
      </w:r>
    </w:p>
    <w:p w14:paraId="480EC759" w14:textId="7A0279F8" w:rsidR="004F2BB0" w:rsidRDefault="004F2BB0" w:rsidP="00EE22CD">
      <w:pPr>
        <w:spacing w:after="0"/>
        <w:ind w:left="360"/>
      </w:pPr>
    </w:p>
    <w:p w14:paraId="4C0E1ABA" w14:textId="6B56A3C1" w:rsidR="004F2BB0" w:rsidRDefault="004F2BB0" w:rsidP="00EE22CD">
      <w:pPr>
        <w:spacing w:after="0"/>
        <w:ind w:left="360"/>
      </w:pPr>
      <w:r>
        <w:rPr>
          <w:noProof/>
        </w:rPr>
        <w:lastRenderedPageBreak/>
        <w:drawing>
          <wp:inline distT="0" distB="0" distL="0" distR="0" wp14:anchorId="0BC3961B" wp14:editId="434E1CB8">
            <wp:extent cx="2560030" cy="128016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19186" cy="1309741"/>
                    </a:xfrm>
                    <a:prstGeom prst="rect">
                      <a:avLst/>
                    </a:prstGeom>
                  </pic:spPr>
                </pic:pic>
              </a:graphicData>
            </a:graphic>
          </wp:inline>
        </w:drawing>
      </w:r>
    </w:p>
    <w:p w14:paraId="2A0B902F" w14:textId="77777777" w:rsidR="004F2BB0" w:rsidRDefault="004F2BB0" w:rsidP="004F2BB0">
      <w:pPr>
        <w:spacing w:after="0"/>
        <w:ind w:left="360"/>
      </w:pPr>
    </w:p>
    <w:p w14:paraId="1C029651" w14:textId="77777777" w:rsidR="00746A9F" w:rsidRPr="00746A9F" w:rsidRDefault="00746A9F" w:rsidP="00746A9F">
      <w:pPr>
        <w:spacing w:after="0"/>
        <w:ind w:left="360"/>
        <w:rPr>
          <w:b/>
          <w:bCs/>
        </w:rPr>
      </w:pPr>
      <w:r w:rsidRPr="00746A9F">
        <w:rPr>
          <w:b/>
          <w:bCs/>
        </w:rPr>
        <w:t>User management commands:</w:t>
      </w:r>
    </w:p>
    <w:p w14:paraId="77D264A4" w14:textId="77777777" w:rsidR="00746A9F" w:rsidRDefault="00746A9F" w:rsidP="00746A9F">
      <w:pPr>
        <w:spacing w:after="0"/>
        <w:ind w:left="360"/>
      </w:pPr>
      <w:proofErr w:type="spellStart"/>
      <w:proofErr w:type="gramStart"/>
      <w:r>
        <w:t>db.createUser</w:t>
      </w:r>
      <w:proofErr w:type="spellEnd"/>
      <w:proofErr w:type="gramEnd"/>
      <w:r>
        <w:t>()</w:t>
      </w:r>
    </w:p>
    <w:p w14:paraId="5D6BE78E" w14:textId="77777777" w:rsidR="00746A9F" w:rsidRDefault="00746A9F" w:rsidP="00746A9F">
      <w:pPr>
        <w:spacing w:after="0"/>
        <w:ind w:left="360"/>
      </w:pPr>
      <w:proofErr w:type="spellStart"/>
      <w:proofErr w:type="gramStart"/>
      <w:r>
        <w:t>db.dropUser</w:t>
      </w:r>
      <w:proofErr w:type="spellEnd"/>
      <w:proofErr w:type="gramEnd"/>
      <w:r>
        <w:t>()</w:t>
      </w:r>
    </w:p>
    <w:p w14:paraId="0F9F15B8" w14:textId="77777777" w:rsidR="00746A9F" w:rsidRDefault="00746A9F" w:rsidP="00746A9F">
      <w:pPr>
        <w:spacing w:after="0"/>
        <w:ind w:left="360"/>
      </w:pPr>
    </w:p>
    <w:p w14:paraId="565011E6" w14:textId="3ED78218" w:rsidR="00746A9F" w:rsidRDefault="00746A9F" w:rsidP="00746A9F">
      <w:pPr>
        <w:spacing w:after="0"/>
        <w:ind w:left="360"/>
      </w:pPr>
      <w:r w:rsidRPr="00746A9F">
        <w:rPr>
          <w:b/>
          <w:bCs/>
        </w:rPr>
        <w:t>Collection management commands:</w:t>
      </w:r>
    </w:p>
    <w:p w14:paraId="58CB7ADF" w14:textId="77777777" w:rsidR="00746A9F" w:rsidRDefault="00746A9F" w:rsidP="00746A9F">
      <w:pPr>
        <w:spacing w:after="0"/>
        <w:ind w:left="360"/>
      </w:pPr>
      <w:r>
        <w:t>db.&lt;collection</w:t>
      </w:r>
      <w:proofErr w:type="gramStart"/>
      <w:r>
        <w:t>&gt;.</w:t>
      </w:r>
      <w:proofErr w:type="spellStart"/>
      <w:r>
        <w:t>renameCollection</w:t>
      </w:r>
      <w:proofErr w:type="spellEnd"/>
      <w:proofErr w:type="gramEnd"/>
      <w:r>
        <w:t>()</w:t>
      </w:r>
    </w:p>
    <w:p w14:paraId="1135A072" w14:textId="77777777" w:rsidR="00746A9F" w:rsidRDefault="00746A9F" w:rsidP="00746A9F">
      <w:pPr>
        <w:spacing w:after="0"/>
        <w:ind w:left="360"/>
      </w:pPr>
      <w:r>
        <w:t>db.&lt;collection</w:t>
      </w:r>
      <w:proofErr w:type="gramStart"/>
      <w:r>
        <w:t>&gt;.createIndex</w:t>
      </w:r>
      <w:proofErr w:type="gramEnd"/>
      <w:r>
        <w:t>()</w:t>
      </w:r>
    </w:p>
    <w:p w14:paraId="5158EA50" w14:textId="77777777" w:rsidR="00746A9F" w:rsidRDefault="00746A9F" w:rsidP="00746A9F">
      <w:pPr>
        <w:spacing w:after="0"/>
        <w:ind w:left="360"/>
      </w:pPr>
      <w:r>
        <w:t>db.&lt;collection</w:t>
      </w:r>
      <w:proofErr w:type="gramStart"/>
      <w:r>
        <w:t>&gt;.drop</w:t>
      </w:r>
      <w:proofErr w:type="gramEnd"/>
      <w:r>
        <w:t>()</w:t>
      </w:r>
    </w:p>
    <w:p w14:paraId="5B21E20B" w14:textId="77777777" w:rsidR="00746A9F" w:rsidRDefault="00746A9F" w:rsidP="00746A9F">
      <w:pPr>
        <w:spacing w:after="0"/>
        <w:ind w:left="360"/>
      </w:pPr>
    </w:p>
    <w:p w14:paraId="4571DBE8" w14:textId="6CA6B7CB" w:rsidR="00746A9F" w:rsidRDefault="00746A9F" w:rsidP="00746A9F">
      <w:pPr>
        <w:spacing w:after="0"/>
        <w:ind w:left="360"/>
      </w:pPr>
      <w:r w:rsidRPr="00746A9F">
        <w:rPr>
          <w:b/>
          <w:bCs/>
        </w:rPr>
        <w:t>Database management commands:</w:t>
      </w:r>
    </w:p>
    <w:p w14:paraId="3C0E28DA" w14:textId="77777777" w:rsidR="00746A9F" w:rsidRDefault="00746A9F" w:rsidP="00746A9F">
      <w:pPr>
        <w:spacing w:after="0"/>
        <w:ind w:left="360"/>
      </w:pPr>
      <w:proofErr w:type="spellStart"/>
      <w:proofErr w:type="gramStart"/>
      <w:r>
        <w:t>db.dropDatabase</w:t>
      </w:r>
      <w:proofErr w:type="spellEnd"/>
      <w:proofErr w:type="gramEnd"/>
      <w:r>
        <w:t>()</w:t>
      </w:r>
    </w:p>
    <w:p w14:paraId="0641F74F" w14:textId="77777777" w:rsidR="00746A9F" w:rsidRDefault="00746A9F" w:rsidP="00746A9F">
      <w:pPr>
        <w:spacing w:after="0"/>
        <w:ind w:left="360"/>
      </w:pPr>
      <w:proofErr w:type="spellStart"/>
      <w:proofErr w:type="gramStart"/>
      <w:r>
        <w:t>db.createCollection</w:t>
      </w:r>
      <w:proofErr w:type="spellEnd"/>
      <w:proofErr w:type="gramEnd"/>
      <w:r>
        <w:t>()</w:t>
      </w:r>
    </w:p>
    <w:p w14:paraId="2BB94973" w14:textId="77777777" w:rsidR="00746A9F" w:rsidRDefault="00746A9F" w:rsidP="00746A9F">
      <w:pPr>
        <w:spacing w:after="0"/>
        <w:ind w:left="360"/>
      </w:pPr>
    </w:p>
    <w:p w14:paraId="7D9EA9F8" w14:textId="52E5E839" w:rsidR="00746A9F" w:rsidRDefault="00746A9F" w:rsidP="00746A9F">
      <w:pPr>
        <w:spacing w:after="0"/>
        <w:ind w:left="360"/>
      </w:pPr>
      <w:r w:rsidRPr="00746A9F">
        <w:rPr>
          <w:b/>
          <w:bCs/>
        </w:rPr>
        <w:t>Database status command:</w:t>
      </w:r>
    </w:p>
    <w:p w14:paraId="4AEB9930" w14:textId="77777777" w:rsidR="00746A9F" w:rsidRDefault="00746A9F" w:rsidP="00746A9F">
      <w:pPr>
        <w:spacing w:after="0"/>
        <w:ind w:left="360"/>
      </w:pPr>
      <w:proofErr w:type="spellStart"/>
      <w:proofErr w:type="gramStart"/>
      <w:r>
        <w:t>db.serverStatus</w:t>
      </w:r>
      <w:proofErr w:type="spellEnd"/>
      <w:proofErr w:type="gramEnd"/>
      <w:r>
        <w:t>()</w:t>
      </w:r>
    </w:p>
    <w:p w14:paraId="4B609749" w14:textId="77777777" w:rsidR="00746A9F" w:rsidRDefault="00746A9F" w:rsidP="00746A9F">
      <w:pPr>
        <w:spacing w:after="0"/>
        <w:ind w:left="360"/>
      </w:pPr>
    </w:p>
    <w:p w14:paraId="21FE2CBE" w14:textId="590AA7C0" w:rsidR="00746A9F" w:rsidRDefault="00746A9F" w:rsidP="00746A9F">
      <w:pPr>
        <w:spacing w:after="0"/>
        <w:ind w:left="360"/>
      </w:pPr>
      <w:r w:rsidRPr="00746A9F">
        <w:rPr>
          <w:b/>
          <w:bCs/>
        </w:rPr>
        <w:t>Creating index with Database Command:</w:t>
      </w:r>
    </w:p>
    <w:p w14:paraId="2F073CA8" w14:textId="77777777" w:rsidR="00746A9F" w:rsidRDefault="00746A9F" w:rsidP="00746A9F">
      <w:pPr>
        <w:spacing w:after="0"/>
        <w:ind w:left="360"/>
      </w:pPr>
      <w:proofErr w:type="gramStart"/>
      <w:r>
        <w:t>db.runCommand</w:t>
      </w:r>
      <w:proofErr w:type="gramEnd"/>
      <w:r>
        <w:t>(</w:t>
      </w:r>
    </w:p>
    <w:p w14:paraId="43AEC562" w14:textId="77777777" w:rsidR="00746A9F" w:rsidRDefault="00746A9F" w:rsidP="00746A9F">
      <w:pPr>
        <w:spacing w:after="0"/>
        <w:ind w:left="360"/>
      </w:pPr>
      <w:r>
        <w:t xml:space="preserve">  </w:t>
      </w:r>
      <w:proofErr w:type="gramStart"/>
      <w:r>
        <w:t>{ "</w:t>
      </w:r>
      <w:proofErr w:type="spellStart"/>
      <w:proofErr w:type="gramEnd"/>
      <w:r>
        <w:t>createIndexes</w:t>
      </w:r>
      <w:proofErr w:type="spellEnd"/>
      <w:r>
        <w:t>": &lt;collection&gt; },</w:t>
      </w:r>
    </w:p>
    <w:p w14:paraId="22D71DF7" w14:textId="77777777" w:rsidR="00746A9F" w:rsidRDefault="00746A9F" w:rsidP="00746A9F">
      <w:pPr>
        <w:spacing w:after="0"/>
        <w:ind w:left="360"/>
      </w:pPr>
      <w:r>
        <w:t xml:space="preserve">  </w:t>
      </w:r>
      <w:proofErr w:type="gramStart"/>
      <w:r>
        <w:t>{ "</w:t>
      </w:r>
      <w:proofErr w:type="gramEnd"/>
      <w:r>
        <w:t>indexes": [</w:t>
      </w:r>
    </w:p>
    <w:p w14:paraId="31A54CA5" w14:textId="77777777" w:rsidR="00746A9F" w:rsidRDefault="00746A9F" w:rsidP="00746A9F">
      <w:pPr>
        <w:spacing w:after="0"/>
        <w:ind w:left="360"/>
      </w:pPr>
      <w:r>
        <w:t xml:space="preserve">    {</w:t>
      </w:r>
    </w:p>
    <w:p w14:paraId="2D7A2D76" w14:textId="77777777" w:rsidR="00746A9F" w:rsidRDefault="00746A9F" w:rsidP="00746A9F">
      <w:pPr>
        <w:spacing w:after="0"/>
        <w:ind w:left="360"/>
      </w:pPr>
      <w:r>
        <w:t xml:space="preserve">      "key": </w:t>
      </w:r>
      <w:proofErr w:type="gramStart"/>
      <w:r>
        <w:t>{ "</w:t>
      </w:r>
      <w:proofErr w:type="gramEnd"/>
      <w:r>
        <w:t>product": 1 }</w:t>
      </w:r>
    </w:p>
    <w:p w14:paraId="432EC156" w14:textId="77777777" w:rsidR="00746A9F" w:rsidRDefault="00746A9F" w:rsidP="00746A9F">
      <w:pPr>
        <w:spacing w:after="0"/>
        <w:ind w:left="360"/>
      </w:pPr>
      <w:r>
        <w:t xml:space="preserve">    },</w:t>
      </w:r>
    </w:p>
    <w:p w14:paraId="73BBE64B" w14:textId="77777777" w:rsidR="00746A9F" w:rsidRDefault="00746A9F" w:rsidP="00746A9F">
      <w:pPr>
        <w:spacing w:after="0"/>
        <w:ind w:left="360"/>
      </w:pPr>
      <w:r>
        <w:t xml:space="preserve">    </w:t>
      </w:r>
      <w:proofErr w:type="gramStart"/>
      <w:r>
        <w:t>{ "</w:t>
      </w:r>
      <w:proofErr w:type="gramEnd"/>
      <w:r>
        <w:t>name": "</w:t>
      </w:r>
      <w:proofErr w:type="spellStart"/>
      <w:r>
        <w:t>name_index</w:t>
      </w:r>
      <w:proofErr w:type="spellEnd"/>
      <w:r>
        <w:t>" }</w:t>
      </w:r>
    </w:p>
    <w:p w14:paraId="0A7EB439" w14:textId="77777777" w:rsidR="00746A9F" w:rsidRDefault="00746A9F" w:rsidP="00746A9F">
      <w:pPr>
        <w:spacing w:after="0"/>
        <w:ind w:left="360"/>
      </w:pPr>
      <w:r>
        <w:t xml:space="preserve">    ]</w:t>
      </w:r>
    </w:p>
    <w:p w14:paraId="39D4B49E" w14:textId="77777777" w:rsidR="00746A9F" w:rsidRDefault="00746A9F" w:rsidP="00746A9F">
      <w:pPr>
        <w:spacing w:after="0"/>
        <w:ind w:left="360"/>
      </w:pPr>
      <w:r>
        <w:t xml:space="preserve">  }</w:t>
      </w:r>
    </w:p>
    <w:p w14:paraId="3021D6EF" w14:textId="77777777" w:rsidR="00746A9F" w:rsidRDefault="00746A9F" w:rsidP="00746A9F">
      <w:pPr>
        <w:spacing w:after="0"/>
        <w:ind w:left="360"/>
      </w:pPr>
      <w:r>
        <w:t>)</w:t>
      </w:r>
    </w:p>
    <w:p w14:paraId="1D3F57E2" w14:textId="77777777" w:rsidR="00746A9F" w:rsidRDefault="00746A9F" w:rsidP="00746A9F">
      <w:pPr>
        <w:spacing w:after="0"/>
        <w:ind w:left="360"/>
      </w:pPr>
    </w:p>
    <w:p w14:paraId="221B3067" w14:textId="77777777" w:rsidR="00746A9F" w:rsidRPr="00746A9F" w:rsidRDefault="00746A9F" w:rsidP="00746A9F">
      <w:pPr>
        <w:spacing w:after="0"/>
        <w:ind w:left="360"/>
        <w:rPr>
          <w:b/>
          <w:bCs/>
        </w:rPr>
      </w:pPr>
      <w:r w:rsidRPr="00746A9F">
        <w:rPr>
          <w:b/>
          <w:bCs/>
        </w:rPr>
        <w:t>Creating index with Shell Helper:</w:t>
      </w:r>
    </w:p>
    <w:p w14:paraId="4B86E980" w14:textId="77777777" w:rsidR="00746A9F" w:rsidRDefault="00746A9F" w:rsidP="00746A9F">
      <w:pPr>
        <w:spacing w:after="0"/>
        <w:ind w:left="360"/>
      </w:pPr>
      <w:r>
        <w:t>db.&lt;collection</w:t>
      </w:r>
      <w:proofErr w:type="gramStart"/>
      <w:r>
        <w:t>&gt;.createIndex</w:t>
      </w:r>
      <w:proofErr w:type="gramEnd"/>
      <w:r>
        <w:t>(</w:t>
      </w:r>
    </w:p>
    <w:p w14:paraId="11B8B4D6" w14:textId="77777777" w:rsidR="00746A9F" w:rsidRDefault="00746A9F" w:rsidP="00746A9F">
      <w:pPr>
        <w:spacing w:after="0"/>
        <w:ind w:left="360"/>
      </w:pPr>
      <w:r>
        <w:t xml:space="preserve">  </w:t>
      </w:r>
      <w:proofErr w:type="gramStart"/>
      <w:r>
        <w:t>{ "</w:t>
      </w:r>
      <w:proofErr w:type="gramEnd"/>
      <w:r>
        <w:t>product": 1 },</w:t>
      </w:r>
    </w:p>
    <w:p w14:paraId="75FE2757" w14:textId="77777777" w:rsidR="00746A9F" w:rsidRDefault="00746A9F" w:rsidP="00746A9F">
      <w:pPr>
        <w:spacing w:after="0"/>
        <w:ind w:left="360"/>
      </w:pPr>
      <w:r>
        <w:t xml:space="preserve">  </w:t>
      </w:r>
      <w:proofErr w:type="gramStart"/>
      <w:r>
        <w:t>{ "</w:t>
      </w:r>
      <w:proofErr w:type="gramEnd"/>
      <w:r>
        <w:t>name": "</w:t>
      </w:r>
      <w:proofErr w:type="spellStart"/>
      <w:r>
        <w:t>name_index</w:t>
      </w:r>
      <w:proofErr w:type="spellEnd"/>
      <w:r>
        <w:t>" }</w:t>
      </w:r>
    </w:p>
    <w:p w14:paraId="32383E40" w14:textId="77777777" w:rsidR="00746A9F" w:rsidRDefault="00746A9F" w:rsidP="00746A9F">
      <w:pPr>
        <w:spacing w:after="0"/>
        <w:ind w:left="360"/>
      </w:pPr>
      <w:r>
        <w:t>)</w:t>
      </w:r>
    </w:p>
    <w:p w14:paraId="32B8EAA7" w14:textId="77777777" w:rsidR="00746A9F" w:rsidRDefault="00746A9F" w:rsidP="00746A9F">
      <w:pPr>
        <w:spacing w:after="0"/>
        <w:ind w:left="360"/>
      </w:pPr>
    </w:p>
    <w:p w14:paraId="7B0ED47E" w14:textId="77777777" w:rsidR="00746A9F" w:rsidRPr="00746A9F" w:rsidRDefault="00746A9F" w:rsidP="00746A9F">
      <w:pPr>
        <w:spacing w:after="0"/>
        <w:ind w:left="360"/>
        <w:rPr>
          <w:b/>
          <w:bCs/>
        </w:rPr>
      </w:pPr>
      <w:r w:rsidRPr="00746A9F">
        <w:rPr>
          <w:b/>
          <w:bCs/>
        </w:rPr>
        <w:t>Introspect a Shell Helper:</w:t>
      </w:r>
    </w:p>
    <w:p w14:paraId="75D50557" w14:textId="36D44611" w:rsidR="004F2BB0" w:rsidRDefault="00746A9F" w:rsidP="00746A9F">
      <w:pPr>
        <w:spacing w:after="0"/>
        <w:ind w:left="360"/>
      </w:pPr>
      <w:r>
        <w:t>db.&lt;collection</w:t>
      </w:r>
      <w:proofErr w:type="gramStart"/>
      <w:r>
        <w:t>&gt;.createIndex</w:t>
      </w:r>
      <w:proofErr w:type="gramEnd"/>
    </w:p>
    <w:p w14:paraId="0890D6B7" w14:textId="3789EA78" w:rsidR="00EC0901" w:rsidRDefault="00EC0901" w:rsidP="00746A9F">
      <w:pPr>
        <w:spacing w:after="0"/>
        <w:ind w:left="360"/>
      </w:pPr>
    </w:p>
    <w:p w14:paraId="40F4DC14" w14:textId="13E0CF89" w:rsidR="00EC0901" w:rsidRDefault="00EC0901" w:rsidP="00746A9F">
      <w:pPr>
        <w:spacing w:after="0"/>
        <w:ind w:left="360"/>
      </w:pPr>
      <w:r>
        <w:rPr>
          <w:noProof/>
        </w:rPr>
        <w:drawing>
          <wp:inline distT="0" distB="0" distL="0" distR="0" wp14:anchorId="0776CAB9" wp14:editId="469F6FFE">
            <wp:extent cx="4230094" cy="2716530"/>
            <wp:effectExtent l="0" t="0" r="0"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55392" cy="2732776"/>
                    </a:xfrm>
                    <a:prstGeom prst="rect">
                      <a:avLst/>
                    </a:prstGeom>
                  </pic:spPr>
                </pic:pic>
              </a:graphicData>
            </a:graphic>
          </wp:inline>
        </w:drawing>
      </w:r>
    </w:p>
    <w:p w14:paraId="3286640E" w14:textId="68B94A25" w:rsidR="00A015ED" w:rsidRDefault="00A015ED" w:rsidP="00746A9F">
      <w:pPr>
        <w:spacing w:after="0"/>
        <w:ind w:left="360"/>
      </w:pPr>
    </w:p>
    <w:p w14:paraId="275E5E36" w14:textId="76A970B3" w:rsidR="00A015ED" w:rsidRPr="00A015ED" w:rsidRDefault="00A015ED" w:rsidP="00746A9F">
      <w:pPr>
        <w:spacing w:after="0"/>
        <w:ind w:left="360"/>
        <w:rPr>
          <w:b/>
          <w:bCs/>
        </w:rPr>
      </w:pPr>
      <w:proofErr w:type="gramStart"/>
      <w:r w:rsidRPr="00A015ED">
        <w:rPr>
          <w:b/>
          <w:bCs/>
        </w:rPr>
        <w:t>db.getLogComponents</w:t>
      </w:r>
      <w:proofErr w:type="gramEnd"/>
      <w:r w:rsidRPr="00A015ED">
        <w:rPr>
          <w:b/>
          <w:bCs/>
        </w:rPr>
        <w:t xml:space="preserve">() </w:t>
      </w:r>
    </w:p>
    <w:p w14:paraId="455F8044" w14:textId="7BC88CF0" w:rsidR="00A015ED" w:rsidRDefault="00A015ED" w:rsidP="00746A9F">
      <w:pPr>
        <w:spacing w:after="0"/>
        <w:ind w:left="360"/>
      </w:pPr>
    </w:p>
    <w:p w14:paraId="57D3C407" w14:textId="6A8717B3" w:rsidR="00A015ED" w:rsidRDefault="00A015ED" w:rsidP="00746A9F">
      <w:pPr>
        <w:spacing w:after="0"/>
        <w:ind w:left="360"/>
      </w:pPr>
      <w:r>
        <w:rPr>
          <w:noProof/>
        </w:rPr>
        <w:drawing>
          <wp:inline distT="0" distB="0" distL="0" distR="0" wp14:anchorId="2A3C7AF3" wp14:editId="06DB9D12">
            <wp:extent cx="4206240" cy="1500495"/>
            <wp:effectExtent l="0" t="0" r="381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49652" cy="1515981"/>
                    </a:xfrm>
                    <a:prstGeom prst="rect">
                      <a:avLst/>
                    </a:prstGeom>
                  </pic:spPr>
                </pic:pic>
              </a:graphicData>
            </a:graphic>
          </wp:inline>
        </w:drawing>
      </w:r>
    </w:p>
    <w:p w14:paraId="5BA511FB" w14:textId="0B72EDD9" w:rsidR="00674DB9" w:rsidRDefault="00674DB9" w:rsidP="00746A9F">
      <w:pPr>
        <w:spacing w:after="0"/>
        <w:ind w:left="360"/>
      </w:pPr>
      <w:r>
        <w:rPr>
          <w:noProof/>
        </w:rPr>
        <w:drawing>
          <wp:inline distT="0" distB="0" distL="0" distR="0" wp14:anchorId="46B81329" wp14:editId="6B753B5A">
            <wp:extent cx="5445675" cy="28624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33810" cy="296136"/>
                    </a:xfrm>
                    <a:prstGeom prst="rect">
                      <a:avLst/>
                    </a:prstGeom>
                  </pic:spPr>
                </pic:pic>
              </a:graphicData>
            </a:graphic>
          </wp:inline>
        </w:drawing>
      </w:r>
    </w:p>
    <w:p w14:paraId="531B64F0" w14:textId="4942670D" w:rsidR="00674DB9" w:rsidRDefault="00674DB9" w:rsidP="00746A9F">
      <w:pPr>
        <w:spacing w:after="0"/>
        <w:ind w:left="360"/>
      </w:pPr>
      <w:r>
        <w:rPr>
          <w:noProof/>
        </w:rPr>
        <w:drawing>
          <wp:inline distT="0" distB="0" distL="0" distR="0" wp14:anchorId="7043D098" wp14:editId="3820A739">
            <wp:extent cx="4572000" cy="181136"/>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48926" cy="207955"/>
                    </a:xfrm>
                    <a:prstGeom prst="rect">
                      <a:avLst/>
                    </a:prstGeom>
                  </pic:spPr>
                </pic:pic>
              </a:graphicData>
            </a:graphic>
          </wp:inline>
        </w:drawing>
      </w:r>
    </w:p>
    <w:p w14:paraId="5162B0A3" w14:textId="77777777" w:rsidR="002D54C8" w:rsidRPr="00A015ED" w:rsidRDefault="002D54C8" w:rsidP="002D54C8">
      <w:pPr>
        <w:spacing w:after="0"/>
        <w:ind w:left="360"/>
        <w:rPr>
          <w:b/>
          <w:bCs/>
        </w:rPr>
      </w:pPr>
      <w:r>
        <w:t xml:space="preserve">After setting log Level again rerun – </w:t>
      </w:r>
      <w:proofErr w:type="gramStart"/>
      <w:r w:rsidRPr="00A015ED">
        <w:rPr>
          <w:b/>
          <w:bCs/>
        </w:rPr>
        <w:t>db.getLogComponents</w:t>
      </w:r>
      <w:proofErr w:type="gramEnd"/>
      <w:r w:rsidRPr="00A015ED">
        <w:rPr>
          <w:b/>
          <w:bCs/>
        </w:rPr>
        <w:t xml:space="preserve">() </w:t>
      </w:r>
    </w:p>
    <w:p w14:paraId="13782AE7" w14:textId="47F0E561" w:rsidR="002D54C8" w:rsidRDefault="00C51620" w:rsidP="00746A9F">
      <w:pPr>
        <w:spacing w:after="0"/>
        <w:ind w:left="360"/>
      </w:pPr>
      <w:r>
        <w:t xml:space="preserve">Other Way of looking LOG- </w:t>
      </w:r>
    </w:p>
    <w:p w14:paraId="7F9CA29C" w14:textId="52D66028" w:rsidR="00C51620" w:rsidRDefault="00C51620" w:rsidP="00746A9F">
      <w:pPr>
        <w:spacing w:after="0"/>
        <w:ind w:left="360"/>
      </w:pPr>
      <w:r>
        <w:rPr>
          <w:noProof/>
        </w:rPr>
        <w:drawing>
          <wp:inline distT="0" distB="0" distL="0" distR="0" wp14:anchorId="29CEE9EF" wp14:editId="4034320C">
            <wp:extent cx="5406887" cy="215467"/>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55574" cy="225377"/>
                    </a:xfrm>
                    <a:prstGeom prst="rect">
                      <a:avLst/>
                    </a:prstGeom>
                  </pic:spPr>
                </pic:pic>
              </a:graphicData>
            </a:graphic>
          </wp:inline>
        </w:drawing>
      </w:r>
    </w:p>
    <w:p w14:paraId="0533C962" w14:textId="77777777" w:rsidR="0023236E" w:rsidRDefault="0023236E" w:rsidP="00746A9F">
      <w:pPr>
        <w:spacing w:after="0"/>
        <w:ind w:left="360"/>
      </w:pPr>
    </w:p>
    <w:p w14:paraId="73566286" w14:textId="77777777" w:rsidR="0023236E" w:rsidRDefault="0023236E" w:rsidP="0023236E">
      <w:pPr>
        <w:spacing w:after="0"/>
        <w:ind w:left="360"/>
      </w:pPr>
      <w:r>
        <w:t>Look for instructions in the log file with grep:</w:t>
      </w:r>
    </w:p>
    <w:p w14:paraId="2A1BDB65" w14:textId="540EB22E" w:rsidR="0023236E" w:rsidRPr="0023236E" w:rsidRDefault="0023236E" w:rsidP="0023236E">
      <w:pPr>
        <w:spacing w:after="0"/>
        <w:ind w:left="360"/>
        <w:rPr>
          <w:b/>
          <w:bCs/>
        </w:rPr>
      </w:pPr>
      <w:r w:rsidRPr="0023236E">
        <w:rPr>
          <w:b/>
          <w:bCs/>
        </w:rPr>
        <w:t>grep -</w:t>
      </w:r>
      <w:proofErr w:type="spellStart"/>
      <w:r w:rsidRPr="0023236E">
        <w:rPr>
          <w:b/>
          <w:bCs/>
        </w:rPr>
        <w:t>i</w:t>
      </w:r>
      <w:proofErr w:type="spellEnd"/>
      <w:r w:rsidRPr="0023236E">
        <w:rPr>
          <w:b/>
          <w:bCs/>
        </w:rPr>
        <w:t xml:space="preserve"> 'update' /data/db/mongod.log</w:t>
      </w:r>
    </w:p>
    <w:p w14:paraId="249F865E" w14:textId="51499A4E" w:rsidR="00674DB9" w:rsidRDefault="00D94BEF" w:rsidP="00746A9F">
      <w:pPr>
        <w:spacing w:after="0"/>
        <w:ind w:left="360"/>
      </w:pPr>
      <w:r>
        <w:rPr>
          <w:noProof/>
        </w:rPr>
        <w:drawing>
          <wp:inline distT="0" distB="0" distL="0" distR="0" wp14:anchorId="0E416C04" wp14:editId="12FA4B42">
            <wp:extent cx="2107095" cy="1415310"/>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27752" cy="1429185"/>
                    </a:xfrm>
                    <a:prstGeom prst="rect">
                      <a:avLst/>
                    </a:prstGeom>
                  </pic:spPr>
                </pic:pic>
              </a:graphicData>
            </a:graphic>
          </wp:inline>
        </w:drawing>
      </w:r>
    </w:p>
    <w:p w14:paraId="0FB17B5B" w14:textId="5A523033" w:rsidR="00DF0DF0" w:rsidRDefault="00DF0DF0" w:rsidP="00746A9F">
      <w:pPr>
        <w:spacing w:after="0"/>
        <w:ind w:left="360"/>
      </w:pPr>
      <w:r>
        <w:rPr>
          <w:noProof/>
        </w:rPr>
        <w:lastRenderedPageBreak/>
        <w:drawing>
          <wp:inline distT="0" distB="0" distL="0" distR="0" wp14:anchorId="687B7758" wp14:editId="6FF9C2B0">
            <wp:extent cx="5312468" cy="1701579"/>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44708" cy="1711906"/>
                    </a:xfrm>
                    <a:prstGeom prst="rect">
                      <a:avLst/>
                    </a:prstGeom>
                  </pic:spPr>
                </pic:pic>
              </a:graphicData>
            </a:graphic>
          </wp:inline>
        </w:drawing>
      </w:r>
    </w:p>
    <w:p w14:paraId="1E1003E0" w14:textId="677158B4" w:rsidR="004208A5" w:rsidRDefault="004208A5" w:rsidP="00746A9F">
      <w:pPr>
        <w:spacing w:after="0"/>
        <w:ind w:left="360"/>
      </w:pPr>
    </w:p>
    <w:p w14:paraId="0264D14E" w14:textId="07DC3503" w:rsidR="004208A5" w:rsidRDefault="004208A5" w:rsidP="00746A9F">
      <w:pPr>
        <w:spacing w:after="0"/>
        <w:ind w:left="360"/>
      </w:pPr>
      <w:r>
        <w:t xml:space="preserve">Profiling </w:t>
      </w:r>
      <w:proofErr w:type="gramStart"/>
      <w:r>
        <w:t>The</w:t>
      </w:r>
      <w:proofErr w:type="gramEnd"/>
      <w:r>
        <w:t xml:space="preserve"> </w:t>
      </w:r>
      <w:proofErr w:type="spellStart"/>
      <w:r>
        <w:t>DataBase</w:t>
      </w:r>
      <w:proofErr w:type="spellEnd"/>
      <w:r>
        <w:t xml:space="preserve"> – </w:t>
      </w:r>
    </w:p>
    <w:p w14:paraId="69D7CB93" w14:textId="3F47B985" w:rsidR="004208A5" w:rsidRDefault="00FF6D82" w:rsidP="00746A9F">
      <w:pPr>
        <w:spacing w:after="0"/>
        <w:ind w:left="360"/>
      </w:pPr>
      <w:r>
        <w:rPr>
          <w:noProof/>
        </w:rPr>
        <w:drawing>
          <wp:inline distT="0" distB="0" distL="0" distR="0" wp14:anchorId="13AA3AC5" wp14:editId="6513AFAF">
            <wp:extent cx="5208104" cy="168206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84778" cy="1706826"/>
                    </a:xfrm>
                    <a:prstGeom prst="rect">
                      <a:avLst/>
                    </a:prstGeom>
                  </pic:spPr>
                </pic:pic>
              </a:graphicData>
            </a:graphic>
          </wp:inline>
        </w:drawing>
      </w:r>
    </w:p>
    <w:p w14:paraId="3DA50134" w14:textId="7E2BF237" w:rsidR="00FF6D82" w:rsidRDefault="00FF6D82" w:rsidP="00746A9F">
      <w:pPr>
        <w:spacing w:after="0"/>
        <w:ind w:left="360"/>
      </w:pPr>
    </w:p>
    <w:p w14:paraId="76F82F5F" w14:textId="0F6C8F75" w:rsidR="00FF6D82" w:rsidRDefault="002658CD" w:rsidP="00746A9F">
      <w:pPr>
        <w:spacing w:after="0"/>
        <w:ind w:left="360"/>
      </w:pPr>
      <w:proofErr w:type="spellStart"/>
      <w:proofErr w:type="gramStart"/>
      <w:r>
        <w:t>db.getProfilingLevel</w:t>
      </w:r>
      <w:proofErr w:type="spellEnd"/>
      <w:proofErr w:type="gramEnd"/>
      <w:r>
        <w:t>()</w:t>
      </w:r>
    </w:p>
    <w:p w14:paraId="52C83AF8" w14:textId="6C211D53" w:rsidR="00C0786F" w:rsidRDefault="00C0786F" w:rsidP="00746A9F">
      <w:pPr>
        <w:spacing w:after="0"/>
        <w:ind w:left="360"/>
      </w:pPr>
      <w:proofErr w:type="spellStart"/>
      <w:proofErr w:type="gramStart"/>
      <w:r>
        <w:t>db.setProfilingLevel</w:t>
      </w:r>
      <w:proofErr w:type="spellEnd"/>
      <w:proofErr w:type="gramEnd"/>
      <w:r>
        <w:t>(1)</w:t>
      </w:r>
      <w:r w:rsidR="009671E0">
        <w:t xml:space="preserve">  -  queries took 100MS only be profile </w:t>
      </w:r>
    </w:p>
    <w:p w14:paraId="4A223BDD" w14:textId="05966916" w:rsidR="00244A56" w:rsidRDefault="00244A56" w:rsidP="00746A9F">
      <w:pPr>
        <w:spacing w:after="0"/>
        <w:ind w:left="360"/>
      </w:pPr>
      <w:r>
        <w:t xml:space="preserve">show collection will show new collection created – </w:t>
      </w:r>
      <w:proofErr w:type="spellStart"/>
      <w:proofErr w:type="gramStart"/>
      <w:r>
        <w:t>show.collections</w:t>
      </w:r>
      <w:proofErr w:type="spellEnd"/>
      <w:proofErr w:type="gramEnd"/>
    </w:p>
    <w:p w14:paraId="66F31654" w14:textId="6A46C1BB" w:rsidR="00244A56" w:rsidRDefault="00244A56" w:rsidP="00746A9F">
      <w:pPr>
        <w:spacing w:after="0"/>
        <w:ind w:left="360"/>
        <w:rPr>
          <w:b/>
          <w:bCs/>
        </w:rPr>
      </w:pPr>
      <w:proofErr w:type="spellStart"/>
      <w:proofErr w:type="gramStart"/>
      <w:r w:rsidRPr="00244A56">
        <w:rPr>
          <w:b/>
          <w:bCs/>
        </w:rPr>
        <w:t>system.profile</w:t>
      </w:r>
      <w:proofErr w:type="spellEnd"/>
      <w:proofErr w:type="gramEnd"/>
    </w:p>
    <w:p w14:paraId="37830B9C" w14:textId="39612FFF" w:rsidR="0038364A" w:rsidRDefault="0038364A" w:rsidP="00746A9F">
      <w:pPr>
        <w:pBdr>
          <w:bottom w:val="single" w:sz="6" w:space="1" w:color="auto"/>
        </w:pBdr>
        <w:spacing w:after="0"/>
        <w:ind w:left="360"/>
        <w:rPr>
          <w:b/>
          <w:bCs/>
        </w:rPr>
      </w:pPr>
    </w:p>
    <w:p w14:paraId="657611C5" w14:textId="51A4C800" w:rsidR="0038364A" w:rsidRDefault="0038364A" w:rsidP="00746A9F">
      <w:pPr>
        <w:spacing w:after="0"/>
        <w:ind w:left="360"/>
      </w:pPr>
      <w:proofErr w:type="spellStart"/>
      <w:proofErr w:type="gramStart"/>
      <w:r>
        <w:t>db.setProfilingLevel</w:t>
      </w:r>
      <w:proofErr w:type="spellEnd"/>
      <w:proofErr w:type="gramEnd"/>
      <w:r>
        <w:t>(1, {</w:t>
      </w:r>
      <w:proofErr w:type="spellStart"/>
      <w:r>
        <w:t>slo</w:t>
      </w:r>
      <w:r w:rsidR="008F6F3E">
        <w:t>w</w:t>
      </w:r>
      <w:r>
        <w:t>ms</w:t>
      </w:r>
      <w:proofErr w:type="spellEnd"/>
      <w:r>
        <w:t xml:space="preserve"> : 0}) //every query will go in profiling </w:t>
      </w:r>
      <w:r w:rsidR="0006433D">
        <w:t xml:space="preserve"> regardless of timing took</w:t>
      </w:r>
      <w:r w:rsidR="006A6001">
        <w:t>.</w:t>
      </w:r>
    </w:p>
    <w:p w14:paraId="39999313" w14:textId="153432AB" w:rsidR="00E51593" w:rsidRDefault="00E51593" w:rsidP="00746A9F">
      <w:pPr>
        <w:spacing w:after="0"/>
        <w:ind w:left="360"/>
      </w:pPr>
      <w:r>
        <w:t xml:space="preserve">Now insert some document in selected db and after that check profiling collection – </w:t>
      </w:r>
    </w:p>
    <w:p w14:paraId="37348131" w14:textId="17249E97" w:rsidR="00E51593" w:rsidRDefault="00E51593" w:rsidP="00746A9F">
      <w:pPr>
        <w:spacing w:after="0"/>
        <w:ind w:left="360"/>
      </w:pPr>
      <w:r>
        <w:t>&gt;</w:t>
      </w:r>
      <w:proofErr w:type="spellStart"/>
      <w:proofErr w:type="gramStart"/>
      <w:r w:rsidRPr="00A92063">
        <w:rPr>
          <w:b/>
          <w:bCs/>
        </w:rPr>
        <w:t>db.system</w:t>
      </w:r>
      <w:proofErr w:type="gramEnd"/>
      <w:r w:rsidRPr="00A92063">
        <w:rPr>
          <w:b/>
          <w:bCs/>
        </w:rPr>
        <w:t>.profile.find</w:t>
      </w:r>
      <w:proofErr w:type="spellEnd"/>
      <w:r w:rsidRPr="00A92063">
        <w:rPr>
          <w:b/>
          <w:bCs/>
        </w:rPr>
        <w:t>().pretty()</w:t>
      </w:r>
    </w:p>
    <w:p w14:paraId="26A8B859" w14:textId="4E992E93" w:rsidR="00E51593" w:rsidRDefault="006A079D" w:rsidP="00746A9F">
      <w:pPr>
        <w:spacing w:after="0"/>
        <w:ind w:left="360"/>
      </w:pPr>
      <w:r>
        <w:rPr>
          <w:noProof/>
        </w:rPr>
        <w:drawing>
          <wp:inline distT="0" distB="0" distL="0" distR="0" wp14:anchorId="345966CA" wp14:editId="46CEE24C">
            <wp:extent cx="2910177" cy="842273"/>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78372" cy="862010"/>
                    </a:xfrm>
                    <a:prstGeom prst="rect">
                      <a:avLst/>
                    </a:prstGeom>
                  </pic:spPr>
                </pic:pic>
              </a:graphicData>
            </a:graphic>
          </wp:inline>
        </w:drawing>
      </w:r>
    </w:p>
    <w:p w14:paraId="659C8D0D" w14:textId="2B4A11CF" w:rsidR="00CB6BEE" w:rsidRDefault="00CB6BEE" w:rsidP="00746A9F">
      <w:pPr>
        <w:spacing w:after="0"/>
        <w:ind w:left="360"/>
      </w:pPr>
      <w:r>
        <w:t>&gt;</w:t>
      </w:r>
      <w:r w:rsidRPr="00CB6BEE">
        <w:t xml:space="preserve">mongo </w:t>
      </w:r>
      <w:proofErr w:type="spellStart"/>
      <w:r w:rsidRPr="00CB6BEE">
        <w:t>newDB</w:t>
      </w:r>
      <w:proofErr w:type="spellEnd"/>
      <w:r w:rsidRPr="00CB6BEE">
        <w:t xml:space="preserve"> --host 192.168.103.100:27000 -u m103-admin -p m103-pass --</w:t>
      </w:r>
      <w:proofErr w:type="spellStart"/>
      <w:r w:rsidRPr="00CB6BEE">
        <w:t>authenticationDatabase</w:t>
      </w:r>
      <w:proofErr w:type="spellEnd"/>
      <w:r w:rsidRPr="00CB6BEE">
        <w:t xml:space="preserve"> admin --eval </w:t>
      </w:r>
      <w:r w:rsidRPr="008071AA">
        <w:rPr>
          <w:b/>
          <w:bCs/>
          <w:highlight w:val="yellow"/>
        </w:rPr>
        <w:t>'</w:t>
      </w:r>
      <w:proofErr w:type="spellStart"/>
      <w:proofErr w:type="gramStart"/>
      <w:r w:rsidRPr="008071AA">
        <w:rPr>
          <w:b/>
          <w:bCs/>
          <w:highlight w:val="yellow"/>
        </w:rPr>
        <w:t>db.system</w:t>
      </w:r>
      <w:proofErr w:type="gramEnd"/>
      <w:r w:rsidRPr="008071AA">
        <w:rPr>
          <w:b/>
          <w:bCs/>
          <w:highlight w:val="yellow"/>
        </w:rPr>
        <w:t>.profile.find</w:t>
      </w:r>
      <w:proofErr w:type="spellEnd"/>
      <w:r w:rsidRPr="008071AA">
        <w:rPr>
          <w:b/>
          <w:bCs/>
          <w:highlight w:val="yellow"/>
        </w:rPr>
        <w:t>().pretty()</w:t>
      </w:r>
      <w:r w:rsidRPr="00CB6BEE">
        <w:t>'</w:t>
      </w:r>
    </w:p>
    <w:p w14:paraId="3149D16D" w14:textId="15CE4C2C" w:rsidR="00CB6BEE" w:rsidRDefault="00F93261" w:rsidP="00746A9F">
      <w:pPr>
        <w:spacing w:after="0"/>
        <w:ind w:left="360"/>
      </w:pPr>
      <w:r w:rsidRPr="00F93261">
        <w:t>However, Network timeouts and WiredTiger storage data are not captured by the profiler - this data is stored in the logs instead.</w:t>
      </w:r>
    </w:p>
    <w:p w14:paraId="1DA2851F" w14:textId="3B60926A" w:rsidR="00CB6BEE" w:rsidRDefault="00CB6BEE" w:rsidP="00746A9F">
      <w:pPr>
        <w:spacing w:after="0"/>
        <w:ind w:left="360"/>
      </w:pPr>
    </w:p>
    <w:p w14:paraId="10377FB5" w14:textId="0AAE006C" w:rsidR="00891A3B" w:rsidRPr="00891A3B" w:rsidRDefault="00891A3B" w:rsidP="00891A3B">
      <w:pPr>
        <w:spacing w:after="0"/>
        <w:rPr>
          <w:b/>
          <w:bCs/>
        </w:rPr>
      </w:pPr>
      <w:r>
        <w:t xml:space="preserve">      </w:t>
      </w:r>
      <w:r w:rsidRPr="00891A3B">
        <w:rPr>
          <w:b/>
          <w:bCs/>
        </w:rPr>
        <w:t xml:space="preserve">Available Authentication Mechanisms - </w:t>
      </w:r>
    </w:p>
    <w:p w14:paraId="3C2AF7F5" w14:textId="77777777" w:rsidR="00891A3B" w:rsidRDefault="00891A3B" w:rsidP="00891A3B">
      <w:pPr>
        <w:pStyle w:val="ListParagraph"/>
        <w:numPr>
          <w:ilvl w:val="0"/>
          <w:numId w:val="12"/>
        </w:numPr>
        <w:spacing w:after="0"/>
      </w:pPr>
      <w:r>
        <w:t xml:space="preserve">In Community and Enterprise edition have </w:t>
      </w:r>
    </w:p>
    <w:p w14:paraId="57773B22" w14:textId="77777777" w:rsidR="00891A3B" w:rsidRDefault="00891A3B" w:rsidP="00891A3B">
      <w:pPr>
        <w:pStyle w:val="ListParagraph"/>
        <w:numPr>
          <w:ilvl w:val="1"/>
          <w:numId w:val="14"/>
        </w:numPr>
        <w:spacing w:after="0"/>
      </w:pPr>
      <w:r>
        <w:t>SCRAM [“Salted Challenge Response” by default minimal it should be there]</w:t>
      </w:r>
    </w:p>
    <w:p w14:paraId="14246BFC" w14:textId="77777777" w:rsidR="00891A3B" w:rsidRDefault="00891A3B" w:rsidP="00891A3B">
      <w:pPr>
        <w:pStyle w:val="ListParagraph"/>
        <w:numPr>
          <w:ilvl w:val="1"/>
          <w:numId w:val="14"/>
        </w:numPr>
        <w:spacing w:after="0"/>
      </w:pPr>
      <w:r>
        <w:t>X509</w:t>
      </w:r>
    </w:p>
    <w:p w14:paraId="544F53D9" w14:textId="16B932D4" w:rsidR="00891A3B" w:rsidRDefault="00891A3B" w:rsidP="00891A3B">
      <w:pPr>
        <w:pStyle w:val="ListParagraph"/>
        <w:numPr>
          <w:ilvl w:val="0"/>
          <w:numId w:val="12"/>
        </w:numPr>
        <w:spacing w:after="0"/>
      </w:pPr>
      <w:r>
        <w:t>In Enterprise Only</w:t>
      </w:r>
    </w:p>
    <w:p w14:paraId="0250999B" w14:textId="77777777" w:rsidR="00891A3B" w:rsidRDefault="00891A3B" w:rsidP="00891A3B">
      <w:pPr>
        <w:pStyle w:val="ListParagraph"/>
        <w:numPr>
          <w:ilvl w:val="0"/>
          <w:numId w:val="13"/>
        </w:numPr>
        <w:spacing w:after="0"/>
      </w:pPr>
      <w:r>
        <w:lastRenderedPageBreak/>
        <w:t>LDAP</w:t>
      </w:r>
    </w:p>
    <w:p w14:paraId="692186C1" w14:textId="77777777" w:rsidR="00891A3B" w:rsidRDefault="00891A3B" w:rsidP="00891A3B">
      <w:pPr>
        <w:pStyle w:val="ListParagraph"/>
        <w:numPr>
          <w:ilvl w:val="0"/>
          <w:numId w:val="13"/>
        </w:numPr>
        <w:spacing w:after="0"/>
      </w:pPr>
      <w:r>
        <w:t>KARBEROS</w:t>
      </w:r>
    </w:p>
    <w:p w14:paraId="463B83D7" w14:textId="77777777" w:rsidR="00891A3B" w:rsidRDefault="00891A3B" w:rsidP="00891A3B">
      <w:pPr>
        <w:pStyle w:val="ListParagraph"/>
        <w:spacing w:after="0"/>
        <w:ind w:left="1440"/>
      </w:pPr>
    </w:p>
    <w:p w14:paraId="743DA4E5" w14:textId="46593EC2" w:rsidR="00891A3B" w:rsidRDefault="00891A3B" w:rsidP="00891A3B">
      <w:pPr>
        <w:spacing w:after="0"/>
      </w:pPr>
      <w:r>
        <w:rPr>
          <w:noProof/>
        </w:rPr>
        <w:drawing>
          <wp:inline distT="0" distB="0" distL="0" distR="0" wp14:anchorId="7BEBE491" wp14:editId="2BBE80A0">
            <wp:extent cx="3784821" cy="1003625"/>
            <wp:effectExtent l="0" t="0" r="635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70265" cy="1026282"/>
                    </a:xfrm>
                    <a:prstGeom prst="rect">
                      <a:avLst/>
                    </a:prstGeom>
                  </pic:spPr>
                </pic:pic>
              </a:graphicData>
            </a:graphic>
          </wp:inline>
        </w:drawing>
      </w:r>
    </w:p>
    <w:p w14:paraId="68C98100" w14:textId="1075F901" w:rsidR="008B0DE3" w:rsidRDefault="00022200" w:rsidP="00891A3B">
      <w:pPr>
        <w:spacing w:after="0"/>
      </w:pPr>
      <w:r w:rsidRPr="00D31A8E">
        <w:rPr>
          <w:highlight w:val="yellow"/>
        </w:rPr>
        <w:t>Mongo DB</w:t>
      </w:r>
      <w:r w:rsidR="00630544" w:rsidRPr="00D31A8E">
        <w:rPr>
          <w:highlight w:val="yellow"/>
        </w:rPr>
        <w:t xml:space="preserve"> also support intra-cluster </w:t>
      </w:r>
      <w:r w:rsidRPr="00D31A8E">
        <w:rPr>
          <w:highlight w:val="yellow"/>
        </w:rPr>
        <w:t>authentication.</w:t>
      </w:r>
      <w:r w:rsidR="00630544">
        <w:t xml:space="preserve"> </w:t>
      </w:r>
      <w:r w:rsidR="00196E87">
        <w:t xml:space="preserve">MongoDB provides both cluster and client </w:t>
      </w:r>
      <w:proofErr w:type="gramStart"/>
      <w:r w:rsidR="00196E87">
        <w:t>authentication</w:t>
      </w:r>
      <w:proofErr w:type="gramEnd"/>
    </w:p>
    <w:p w14:paraId="18DE6612" w14:textId="26FE77B0" w:rsidR="00196E87" w:rsidRDefault="00196E87" w:rsidP="00891A3B">
      <w:pPr>
        <w:spacing w:after="0"/>
      </w:pPr>
    </w:p>
    <w:p w14:paraId="0B4268CB" w14:textId="2B6B5256" w:rsidR="00196E87" w:rsidRDefault="00CD41F0" w:rsidP="00891A3B">
      <w:pPr>
        <w:spacing w:after="0"/>
      </w:pPr>
      <w:r>
        <w:rPr>
          <w:noProof/>
        </w:rPr>
        <w:drawing>
          <wp:inline distT="0" distB="0" distL="0" distR="0" wp14:anchorId="13C2FA49" wp14:editId="56FFB90F">
            <wp:extent cx="4806785" cy="141533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62865" cy="1431844"/>
                    </a:xfrm>
                    <a:prstGeom prst="rect">
                      <a:avLst/>
                    </a:prstGeom>
                  </pic:spPr>
                </pic:pic>
              </a:graphicData>
            </a:graphic>
          </wp:inline>
        </w:drawing>
      </w:r>
    </w:p>
    <w:p w14:paraId="4F427792" w14:textId="3363645B" w:rsidR="00CD41F0" w:rsidRDefault="00AC38E8" w:rsidP="00891A3B">
      <w:pPr>
        <w:spacing w:after="0"/>
      </w:pPr>
      <w:r>
        <w:t>&gt;mongo –host 127.0.0.1:20017</w:t>
      </w:r>
    </w:p>
    <w:p w14:paraId="070DB9D3" w14:textId="48A7E443" w:rsidR="00AC38E8" w:rsidRDefault="00AC38E8" w:rsidP="00891A3B">
      <w:pPr>
        <w:spacing w:after="0"/>
      </w:pPr>
      <w:r>
        <w:t xml:space="preserve">&gt;use </w:t>
      </w:r>
      <w:proofErr w:type="gramStart"/>
      <w:r w:rsidR="00D03B9C">
        <w:t>admin</w:t>
      </w:r>
      <w:proofErr w:type="gramEnd"/>
    </w:p>
    <w:p w14:paraId="718C937D" w14:textId="26D4DA3C" w:rsidR="007D5D58" w:rsidRDefault="007D5D58" w:rsidP="007D5D58">
      <w:pPr>
        <w:spacing w:after="0"/>
      </w:pPr>
      <w:r>
        <w:t xml:space="preserve"> </w:t>
      </w:r>
      <w:proofErr w:type="spellStart"/>
      <w:proofErr w:type="gramStart"/>
      <w:r>
        <w:t>db.createUser</w:t>
      </w:r>
      <w:proofErr w:type="spellEnd"/>
      <w:proofErr w:type="gramEnd"/>
      <w:r>
        <w:t>({</w:t>
      </w:r>
    </w:p>
    <w:p w14:paraId="39030DEF" w14:textId="4EC5018B" w:rsidR="007D5D58" w:rsidRDefault="007D5D58" w:rsidP="007D5D58">
      <w:pPr>
        <w:spacing w:after="0"/>
      </w:pPr>
      <w:r>
        <w:t xml:space="preserve"> </w:t>
      </w:r>
      <w:r>
        <w:tab/>
        <w:t xml:space="preserve"> user: "root",</w:t>
      </w:r>
    </w:p>
    <w:p w14:paraId="453A567A" w14:textId="76D911DA" w:rsidR="007D5D58" w:rsidRDefault="007D5D58" w:rsidP="007D5D58">
      <w:pPr>
        <w:spacing w:after="0"/>
      </w:pPr>
      <w:r>
        <w:t xml:space="preserve">  </w:t>
      </w:r>
      <w:r>
        <w:tab/>
      </w:r>
      <w:proofErr w:type="spellStart"/>
      <w:r>
        <w:t>pwd</w:t>
      </w:r>
      <w:proofErr w:type="spellEnd"/>
      <w:r>
        <w:t>: "root123",</w:t>
      </w:r>
    </w:p>
    <w:p w14:paraId="6A145930" w14:textId="008EC8AB" w:rsidR="007D5D58" w:rsidRDefault="007D5D58" w:rsidP="007D5D58">
      <w:pPr>
        <w:spacing w:after="0"/>
      </w:pPr>
      <w:r>
        <w:t xml:space="preserve">  </w:t>
      </w:r>
      <w:r>
        <w:tab/>
      </w:r>
      <w:proofErr w:type="gramStart"/>
      <w:r>
        <w:t>roles :</w:t>
      </w:r>
      <w:proofErr w:type="gramEnd"/>
      <w:r>
        <w:t xml:space="preserve"> [ "root" ]</w:t>
      </w:r>
    </w:p>
    <w:p w14:paraId="29AE8298" w14:textId="00B4EDF7" w:rsidR="007D5D58" w:rsidRDefault="007D5D58" w:rsidP="007D5D58">
      <w:pPr>
        <w:spacing w:after="0"/>
      </w:pPr>
      <w:r>
        <w:t>});</w:t>
      </w:r>
    </w:p>
    <w:p w14:paraId="6BECABED" w14:textId="77777777" w:rsidR="007D5D58" w:rsidRDefault="007D5D58" w:rsidP="00891A3B">
      <w:pPr>
        <w:spacing w:after="0"/>
      </w:pPr>
    </w:p>
    <w:p w14:paraId="2ED0C36C" w14:textId="06D4ED29" w:rsidR="00AC38E8" w:rsidRDefault="00AC38E8" w:rsidP="00891A3B">
      <w:pPr>
        <w:spacing w:after="0"/>
      </w:pPr>
      <w:r>
        <w:t>&gt;</w:t>
      </w:r>
      <w:proofErr w:type="spellStart"/>
      <w:proofErr w:type="gramStart"/>
      <w:r>
        <w:t>db.status</w:t>
      </w:r>
      <w:proofErr w:type="spellEnd"/>
      <w:proofErr w:type="gramEnd"/>
      <w:r>
        <w:t>()</w:t>
      </w:r>
      <w:r w:rsidR="00EB18D0">
        <w:t xml:space="preserve"> //will show exception because </w:t>
      </w:r>
      <w:r w:rsidR="00E23778">
        <w:t xml:space="preserve">you are </w:t>
      </w:r>
      <w:r w:rsidR="00EB18D0">
        <w:t xml:space="preserve">not </w:t>
      </w:r>
      <w:proofErr w:type="spellStart"/>
      <w:r w:rsidR="00EB18D0">
        <w:t>a</w:t>
      </w:r>
      <w:proofErr w:type="spellEnd"/>
      <w:r w:rsidR="00EB18D0">
        <w:t xml:space="preserve"> authentic user</w:t>
      </w:r>
    </w:p>
    <w:p w14:paraId="319AE66F" w14:textId="6B8BD2CC" w:rsidR="00E23778" w:rsidRDefault="00E23778" w:rsidP="00891A3B">
      <w:pPr>
        <w:spacing w:after="0"/>
      </w:pPr>
      <w:r>
        <w:t>First create user with “root” privileges and do login first using the same user so that further user with diffident role can be create.</w:t>
      </w:r>
    </w:p>
    <w:p w14:paraId="6E22BBA4" w14:textId="2B81B773" w:rsidR="00E23778" w:rsidRDefault="00755B09" w:rsidP="00891A3B">
      <w:pPr>
        <w:spacing w:after="0"/>
      </w:pPr>
      <w:r>
        <w:t>&gt;mongo –host 127.0.0.1:27017 \</w:t>
      </w:r>
    </w:p>
    <w:p w14:paraId="2A678CDF" w14:textId="19AC4E23" w:rsidR="00755B09" w:rsidRDefault="00755B09" w:rsidP="00891A3B">
      <w:pPr>
        <w:spacing w:after="0"/>
      </w:pPr>
      <w:r>
        <w:t>&gt; --username root \</w:t>
      </w:r>
    </w:p>
    <w:p w14:paraId="023E5336" w14:textId="7A0399CF" w:rsidR="00755B09" w:rsidRDefault="00755B09" w:rsidP="00891A3B">
      <w:pPr>
        <w:spacing w:after="0"/>
      </w:pPr>
      <w:r>
        <w:t>&gt; --</w:t>
      </w:r>
      <w:proofErr w:type="gramStart"/>
      <w:r>
        <w:t>password  root</w:t>
      </w:r>
      <w:proofErr w:type="gramEnd"/>
      <w:r>
        <w:t xml:space="preserve"> \</w:t>
      </w:r>
    </w:p>
    <w:p w14:paraId="7730A2B7" w14:textId="6D71F0C4" w:rsidR="00755B09" w:rsidRDefault="00755B09" w:rsidP="00891A3B">
      <w:pPr>
        <w:spacing w:after="0"/>
      </w:pPr>
      <w:r>
        <w:t>&gt; --</w:t>
      </w:r>
      <w:proofErr w:type="spellStart"/>
      <w:r>
        <w:t>authenticationDatabase</w:t>
      </w:r>
      <w:proofErr w:type="spellEnd"/>
      <w:r>
        <w:t xml:space="preserve"> admin</w:t>
      </w:r>
    </w:p>
    <w:p w14:paraId="472E7A80" w14:textId="1DEF9829" w:rsidR="005916DE" w:rsidRDefault="005916DE" w:rsidP="00891A3B">
      <w:pPr>
        <w:spacing w:after="0"/>
      </w:pPr>
      <w:r>
        <w:t xml:space="preserve">Now run &gt; </w:t>
      </w:r>
      <w:proofErr w:type="spellStart"/>
      <w:proofErr w:type="gramStart"/>
      <w:r>
        <w:t>db.status</w:t>
      </w:r>
      <w:proofErr w:type="spellEnd"/>
      <w:proofErr w:type="gramEnd"/>
      <w:r>
        <w:t>()</w:t>
      </w:r>
    </w:p>
    <w:p w14:paraId="16371141" w14:textId="78DA6B10" w:rsidR="00C34E3B" w:rsidRDefault="00C34E3B" w:rsidP="00C34E3B">
      <w:pPr>
        <w:spacing w:after="0"/>
      </w:pPr>
      <w:r>
        <w:t xml:space="preserve">&gt;use </w:t>
      </w:r>
      <w:proofErr w:type="gramStart"/>
      <w:r>
        <w:t>admin</w:t>
      </w:r>
      <w:proofErr w:type="gramEnd"/>
    </w:p>
    <w:p w14:paraId="02DDC0BB" w14:textId="4BDF539A" w:rsidR="00891A3B" w:rsidRDefault="00C34E3B" w:rsidP="00C34E3B">
      <w:pPr>
        <w:spacing w:after="0"/>
      </w:pPr>
      <w:r>
        <w:t>&gt;</w:t>
      </w:r>
      <w:proofErr w:type="spellStart"/>
      <w:proofErr w:type="gramStart"/>
      <w:r>
        <w:t>db.shutdownServer</w:t>
      </w:r>
      <w:proofErr w:type="spellEnd"/>
      <w:proofErr w:type="gramEnd"/>
      <w:r>
        <w:t>()</w:t>
      </w:r>
    </w:p>
    <w:p w14:paraId="51970A85" w14:textId="3AE5167D" w:rsidR="007116CF" w:rsidRDefault="007116CF" w:rsidP="00C34E3B">
      <w:pPr>
        <w:spacing w:after="0"/>
      </w:pPr>
      <w:r>
        <w:rPr>
          <w:noProof/>
        </w:rPr>
        <w:lastRenderedPageBreak/>
        <w:drawing>
          <wp:inline distT="0" distB="0" distL="0" distR="0" wp14:anchorId="3EC2749B" wp14:editId="2E6D871C">
            <wp:extent cx="4627659" cy="2127438"/>
            <wp:effectExtent l="0" t="0" r="1905"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69587" cy="2146713"/>
                    </a:xfrm>
                    <a:prstGeom prst="rect">
                      <a:avLst/>
                    </a:prstGeom>
                  </pic:spPr>
                </pic:pic>
              </a:graphicData>
            </a:graphic>
          </wp:inline>
        </w:drawing>
      </w:r>
    </w:p>
    <w:p w14:paraId="019C80AC" w14:textId="0E542E78" w:rsidR="007116CF" w:rsidRDefault="007116CF" w:rsidP="00C34E3B">
      <w:pPr>
        <w:spacing w:after="0"/>
      </w:pPr>
    </w:p>
    <w:p w14:paraId="1C9E7C19" w14:textId="6369D2EC" w:rsidR="008660EB" w:rsidRDefault="008660EB" w:rsidP="00C34E3B">
      <w:pPr>
        <w:spacing w:after="0"/>
        <w:rPr>
          <w:b/>
          <w:bCs/>
        </w:rPr>
      </w:pPr>
      <w:r w:rsidRPr="008660EB">
        <w:rPr>
          <w:b/>
          <w:bCs/>
        </w:rPr>
        <w:t>Built-In-Roles</w:t>
      </w:r>
      <w:r>
        <w:rPr>
          <w:b/>
          <w:bCs/>
        </w:rPr>
        <w:t xml:space="preserve"> – </w:t>
      </w:r>
    </w:p>
    <w:p w14:paraId="4E877361" w14:textId="151A3562" w:rsidR="007116CF" w:rsidRDefault="00FA5F12" w:rsidP="00C34E3B">
      <w:pPr>
        <w:spacing w:after="0"/>
        <w:rPr>
          <w:b/>
          <w:bCs/>
        </w:rPr>
      </w:pPr>
      <w:r>
        <w:rPr>
          <w:noProof/>
        </w:rPr>
        <w:drawing>
          <wp:inline distT="0" distB="0" distL="0" distR="0" wp14:anchorId="4490C767" wp14:editId="50847778">
            <wp:extent cx="4245997" cy="2028189"/>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19765" cy="2063426"/>
                    </a:xfrm>
                    <a:prstGeom prst="rect">
                      <a:avLst/>
                    </a:prstGeom>
                  </pic:spPr>
                </pic:pic>
              </a:graphicData>
            </a:graphic>
          </wp:inline>
        </w:drawing>
      </w:r>
      <w:r w:rsidR="008660EB" w:rsidRPr="008660EB">
        <w:rPr>
          <w:b/>
          <w:bCs/>
        </w:rPr>
        <w:t xml:space="preserve"> </w:t>
      </w:r>
    </w:p>
    <w:p w14:paraId="297EA906" w14:textId="3AA01F70" w:rsidR="004E12C4" w:rsidRDefault="004E12C4" w:rsidP="00C34E3B">
      <w:pPr>
        <w:spacing w:after="0"/>
        <w:rPr>
          <w:b/>
          <w:bCs/>
        </w:rPr>
      </w:pPr>
      <w:r>
        <w:rPr>
          <w:noProof/>
        </w:rPr>
        <w:drawing>
          <wp:inline distT="0" distB="0" distL="0" distR="0" wp14:anchorId="6BFBCA1F" wp14:editId="1A7FA263">
            <wp:extent cx="2989690" cy="1670102"/>
            <wp:effectExtent l="0" t="0" r="127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11106" cy="1682065"/>
                    </a:xfrm>
                    <a:prstGeom prst="rect">
                      <a:avLst/>
                    </a:prstGeom>
                  </pic:spPr>
                </pic:pic>
              </a:graphicData>
            </a:graphic>
          </wp:inline>
        </w:drawing>
      </w:r>
    </w:p>
    <w:p w14:paraId="55F5BE80" w14:textId="77777777" w:rsidR="009F3011" w:rsidRDefault="001F6ACE" w:rsidP="00C34E3B">
      <w:pPr>
        <w:spacing w:after="0"/>
        <w:rPr>
          <w:b/>
          <w:bCs/>
        </w:rPr>
      </w:pPr>
      <w:r>
        <w:rPr>
          <w:noProof/>
        </w:rPr>
        <w:drawing>
          <wp:inline distT="0" distB="0" distL="0" distR="0" wp14:anchorId="42617E62" wp14:editId="4A861CFB">
            <wp:extent cx="3101009" cy="1748625"/>
            <wp:effectExtent l="0" t="0" r="4445"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41922" cy="1771695"/>
                    </a:xfrm>
                    <a:prstGeom prst="rect">
                      <a:avLst/>
                    </a:prstGeom>
                  </pic:spPr>
                </pic:pic>
              </a:graphicData>
            </a:graphic>
          </wp:inline>
        </w:drawing>
      </w:r>
      <w:r>
        <w:rPr>
          <w:b/>
          <w:bCs/>
        </w:rPr>
        <w:t xml:space="preserve"> </w:t>
      </w:r>
    </w:p>
    <w:p w14:paraId="2BE2D0D9" w14:textId="3E04B738" w:rsidR="001F6ACE" w:rsidRPr="008660EB" w:rsidRDefault="001F6ACE" w:rsidP="00C34E3B">
      <w:pPr>
        <w:spacing w:after="0"/>
        <w:rPr>
          <w:b/>
          <w:bCs/>
        </w:rPr>
      </w:pPr>
      <w:r>
        <w:rPr>
          <w:b/>
          <w:bCs/>
        </w:rPr>
        <w:t>DDL can do [No document creation, but can remove collection]</w:t>
      </w:r>
    </w:p>
    <w:p w14:paraId="010CD630" w14:textId="77777777" w:rsidR="00346E2D" w:rsidRPr="00346E2D" w:rsidRDefault="00346E2D" w:rsidP="00346E2D">
      <w:pPr>
        <w:spacing w:after="0"/>
        <w:rPr>
          <w:b/>
          <w:bCs/>
        </w:rPr>
      </w:pPr>
      <w:r w:rsidRPr="00346E2D">
        <w:rPr>
          <w:b/>
          <w:bCs/>
        </w:rPr>
        <w:lastRenderedPageBreak/>
        <w:t>Create security officer:</w:t>
      </w:r>
    </w:p>
    <w:p w14:paraId="64819679" w14:textId="77777777" w:rsidR="00346E2D" w:rsidRDefault="00346E2D" w:rsidP="00346E2D">
      <w:pPr>
        <w:spacing w:after="0"/>
      </w:pPr>
      <w:proofErr w:type="spellStart"/>
      <w:proofErr w:type="gramStart"/>
      <w:r>
        <w:t>db.createUser</w:t>
      </w:r>
      <w:proofErr w:type="spellEnd"/>
      <w:proofErr w:type="gramEnd"/>
      <w:r>
        <w:t>(</w:t>
      </w:r>
    </w:p>
    <w:p w14:paraId="5A769226" w14:textId="77777777" w:rsidR="00346E2D" w:rsidRDefault="00346E2D" w:rsidP="00346E2D">
      <w:pPr>
        <w:spacing w:after="0"/>
      </w:pPr>
      <w:r>
        <w:t xml:space="preserve">  </w:t>
      </w:r>
      <w:proofErr w:type="gramStart"/>
      <w:r>
        <w:t>{ user</w:t>
      </w:r>
      <w:proofErr w:type="gramEnd"/>
      <w:r>
        <w:t>: "</w:t>
      </w:r>
      <w:proofErr w:type="spellStart"/>
      <w:r>
        <w:t>security_officer</w:t>
      </w:r>
      <w:proofErr w:type="spellEnd"/>
      <w:r>
        <w:t>",</w:t>
      </w:r>
    </w:p>
    <w:p w14:paraId="11D19A38" w14:textId="77777777" w:rsidR="00346E2D" w:rsidRDefault="00346E2D" w:rsidP="00346E2D">
      <w:pPr>
        <w:spacing w:after="0"/>
      </w:pPr>
      <w:r>
        <w:t xml:space="preserve">    </w:t>
      </w:r>
      <w:proofErr w:type="spellStart"/>
      <w:r>
        <w:t>pwd</w:t>
      </w:r>
      <w:proofErr w:type="spellEnd"/>
      <w:r>
        <w:t>: "h3ll0th3r3",</w:t>
      </w:r>
    </w:p>
    <w:p w14:paraId="311604BA" w14:textId="77777777" w:rsidR="00346E2D" w:rsidRDefault="00346E2D" w:rsidP="00346E2D">
      <w:pPr>
        <w:spacing w:after="0"/>
      </w:pPr>
      <w:r>
        <w:t xml:space="preserve">    roles: [ </w:t>
      </w:r>
      <w:proofErr w:type="gramStart"/>
      <w:r>
        <w:t>{ db</w:t>
      </w:r>
      <w:proofErr w:type="gramEnd"/>
      <w:r>
        <w:t>: "admin", role: "userAdmin" } ]</w:t>
      </w:r>
    </w:p>
    <w:p w14:paraId="34C017C2" w14:textId="77777777" w:rsidR="00346E2D" w:rsidRDefault="00346E2D" w:rsidP="00346E2D">
      <w:pPr>
        <w:spacing w:after="0"/>
      </w:pPr>
      <w:r>
        <w:t xml:space="preserve">  }</w:t>
      </w:r>
    </w:p>
    <w:p w14:paraId="485C2C31" w14:textId="77777777" w:rsidR="00346E2D" w:rsidRDefault="00346E2D" w:rsidP="00346E2D">
      <w:pPr>
        <w:spacing w:after="0"/>
      </w:pPr>
      <w:r>
        <w:t>)</w:t>
      </w:r>
    </w:p>
    <w:p w14:paraId="13182EEB" w14:textId="77777777" w:rsidR="00346E2D" w:rsidRDefault="00346E2D" w:rsidP="00346E2D">
      <w:pPr>
        <w:spacing w:after="0"/>
      </w:pPr>
    </w:p>
    <w:p w14:paraId="21CC9C0E" w14:textId="77777777" w:rsidR="00346E2D" w:rsidRPr="00346E2D" w:rsidRDefault="00346E2D" w:rsidP="00346E2D">
      <w:pPr>
        <w:spacing w:after="0"/>
        <w:rPr>
          <w:b/>
          <w:bCs/>
        </w:rPr>
      </w:pPr>
      <w:r w:rsidRPr="00346E2D">
        <w:rPr>
          <w:b/>
          <w:bCs/>
        </w:rPr>
        <w:t>Create database administrator:</w:t>
      </w:r>
    </w:p>
    <w:p w14:paraId="418B7EC8" w14:textId="77777777" w:rsidR="00346E2D" w:rsidRDefault="00346E2D" w:rsidP="00346E2D">
      <w:pPr>
        <w:spacing w:after="0"/>
      </w:pPr>
      <w:proofErr w:type="spellStart"/>
      <w:proofErr w:type="gramStart"/>
      <w:r>
        <w:t>db.createUser</w:t>
      </w:r>
      <w:proofErr w:type="spellEnd"/>
      <w:proofErr w:type="gramEnd"/>
      <w:r>
        <w:t>(</w:t>
      </w:r>
    </w:p>
    <w:p w14:paraId="1F8B9341" w14:textId="77777777" w:rsidR="00346E2D" w:rsidRDefault="00346E2D" w:rsidP="00346E2D">
      <w:pPr>
        <w:spacing w:after="0"/>
      </w:pPr>
      <w:r>
        <w:t xml:space="preserve">  </w:t>
      </w:r>
      <w:proofErr w:type="gramStart"/>
      <w:r>
        <w:t>{ user</w:t>
      </w:r>
      <w:proofErr w:type="gramEnd"/>
      <w:r>
        <w:t>: "dba",</w:t>
      </w:r>
    </w:p>
    <w:p w14:paraId="489CDADC" w14:textId="77777777" w:rsidR="00346E2D" w:rsidRDefault="00346E2D" w:rsidP="00346E2D">
      <w:pPr>
        <w:spacing w:after="0"/>
      </w:pPr>
      <w:r>
        <w:t xml:space="preserve">    </w:t>
      </w:r>
      <w:proofErr w:type="spellStart"/>
      <w:r>
        <w:t>pwd</w:t>
      </w:r>
      <w:proofErr w:type="spellEnd"/>
      <w:r>
        <w:t>: "c1lynd3rs",</w:t>
      </w:r>
    </w:p>
    <w:p w14:paraId="4485173E" w14:textId="77777777" w:rsidR="00346E2D" w:rsidRDefault="00346E2D" w:rsidP="00346E2D">
      <w:pPr>
        <w:spacing w:after="0"/>
      </w:pPr>
      <w:r>
        <w:t xml:space="preserve">    roles: [ </w:t>
      </w:r>
      <w:proofErr w:type="gramStart"/>
      <w:r>
        <w:t>{ db</w:t>
      </w:r>
      <w:proofErr w:type="gramEnd"/>
      <w:r>
        <w:t>: "admin", role: "</w:t>
      </w:r>
      <w:proofErr w:type="spellStart"/>
      <w:r>
        <w:t>dbAdmin</w:t>
      </w:r>
      <w:proofErr w:type="spellEnd"/>
      <w:r>
        <w:t>" } ]</w:t>
      </w:r>
    </w:p>
    <w:p w14:paraId="40D97FE3" w14:textId="77777777" w:rsidR="00346E2D" w:rsidRDefault="00346E2D" w:rsidP="00346E2D">
      <w:pPr>
        <w:spacing w:after="0"/>
      </w:pPr>
      <w:r>
        <w:t xml:space="preserve">  }</w:t>
      </w:r>
    </w:p>
    <w:p w14:paraId="730C038D" w14:textId="77777777" w:rsidR="00346E2D" w:rsidRDefault="00346E2D" w:rsidP="00346E2D">
      <w:pPr>
        <w:spacing w:after="0"/>
      </w:pPr>
      <w:r>
        <w:t>)</w:t>
      </w:r>
    </w:p>
    <w:p w14:paraId="2EF11B21" w14:textId="77777777" w:rsidR="00346E2D" w:rsidRDefault="00346E2D" w:rsidP="00346E2D">
      <w:pPr>
        <w:spacing w:after="0"/>
      </w:pPr>
    </w:p>
    <w:p w14:paraId="72AA91D5" w14:textId="77777777" w:rsidR="00346E2D" w:rsidRPr="00346E2D" w:rsidRDefault="00346E2D" w:rsidP="00346E2D">
      <w:pPr>
        <w:spacing w:after="0"/>
        <w:rPr>
          <w:b/>
          <w:bCs/>
        </w:rPr>
      </w:pPr>
      <w:r w:rsidRPr="00346E2D">
        <w:rPr>
          <w:b/>
          <w:bCs/>
        </w:rPr>
        <w:t>Grant role to user:</w:t>
      </w:r>
    </w:p>
    <w:p w14:paraId="14A99836" w14:textId="77777777" w:rsidR="00346E2D" w:rsidRDefault="00346E2D" w:rsidP="00346E2D">
      <w:pPr>
        <w:spacing w:after="0"/>
      </w:pPr>
      <w:proofErr w:type="spellStart"/>
      <w:proofErr w:type="gramStart"/>
      <w:r>
        <w:t>db.grantRolesToUser</w:t>
      </w:r>
      <w:proofErr w:type="spellEnd"/>
      <w:proofErr w:type="gramEnd"/>
      <w:r>
        <w:t>( "dba",  [ { db: "playground", role: "</w:t>
      </w:r>
      <w:proofErr w:type="spellStart"/>
      <w:r>
        <w:t>dbOwner</w:t>
      </w:r>
      <w:proofErr w:type="spellEnd"/>
      <w:r>
        <w:t>"  } ] )</w:t>
      </w:r>
    </w:p>
    <w:p w14:paraId="4940FE99" w14:textId="77777777" w:rsidR="00346E2D" w:rsidRDefault="00346E2D" w:rsidP="00346E2D">
      <w:pPr>
        <w:spacing w:after="0"/>
      </w:pPr>
    </w:p>
    <w:p w14:paraId="5D740926" w14:textId="77777777" w:rsidR="00346E2D" w:rsidRPr="00346E2D" w:rsidRDefault="00346E2D" w:rsidP="00346E2D">
      <w:pPr>
        <w:spacing w:after="0"/>
        <w:rPr>
          <w:b/>
          <w:bCs/>
        </w:rPr>
      </w:pPr>
      <w:r w:rsidRPr="00346E2D">
        <w:rPr>
          <w:b/>
          <w:bCs/>
        </w:rPr>
        <w:t>Show role privileges:</w:t>
      </w:r>
    </w:p>
    <w:p w14:paraId="745FBB77" w14:textId="478FE147" w:rsidR="00346E2D" w:rsidRDefault="00346E2D" w:rsidP="00346E2D">
      <w:pPr>
        <w:spacing w:after="0"/>
      </w:pPr>
      <w:proofErr w:type="gramStart"/>
      <w:r>
        <w:t>db.runCommand</w:t>
      </w:r>
      <w:proofErr w:type="gramEnd"/>
      <w:r>
        <w:t xml:space="preserve">( { </w:t>
      </w:r>
      <w:proofErr w:type="spellStart"/>
      <w:r>
        <w:t>rolesInfo</w:t>
      </w:r>
      <w:proofErr w:type="spellEnd"/>
      <w:r>
        <w:t>: { role: "</w:t>
      </w:r>
      <w:proofErr w:type="spellStart"/>
      <w:r>
        <w:t>dbOwner</w:t>
      </w:r>
      <w:proofErr w:type="spellEnd"/>
      <w:r>
        <w:t xml:space="preserve">", db: "playground" }, </w:t>
      </w:r>
      <w:proofErr w:type="spellStart"/>
      <w:r>
        <w:t>showPrivileges</w:t>
      </w:r>
      <w:proofErr w:type="spellEnd"/>
      <w:r>
        <w:t>: true} )</w:t>
      </w:r>
    </w:p>
    <w:p w14:paraId="66BB9FFB" w14:textId="67D76C5F" w:rsidR="001F6ACE" w:rsidRDefault="001F6ACE" w:rsidP="001F6ACE">
      <w:pPr>
        <w:spacing w:after="0"/>
      </w:pPr>
      <w:r>
        <w:rPr>
          <w:noProof/>
        </w:rPr>
        <w:drawing>
          <wp:inline distT="0" distB="0" distL="0" distR="0" wp14:anchorId="4E655F8A" wp14:editId="03C86D4B">
            <wp:extent cx="4595854" cy="132077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36821" cy="1390021"/>
                    </a:xfrm>
                    <a:prstGeom prst="rect">
                      <a:avLst/>
                    </a:prstGeom>
                  </pic:spPr>
                </pic:pic>
              </a:graphicData>
            </a:graphic>
          </wp:inline>
        </w:drawing>
      </w:r>
    </w:p>
    <w:p w14:paraId="6B32F82A" w14:textId="4D9C6AB3" w:rsidR="00CB6BEE" w:rsidRPr="00CC4579" w:rsidRDefault="00EF4B3B" w:rsidP="00A3354D">
      <w:pPr>
        <w:spacing w:after="0"/>
        <w:rPr>
          <w:b/>
          <w:bCs/>
        </w:rPr>
      </w:pPr>
      <w:r>
        <w:rPr>
          <w:b/>
          <w:bCs/>
        </w:rPr>
        <w:t>&gt;</w:t>
      </w:r>
      <w:r w:rsidR="00B74908" w:rsidRPr="00CC4579">
        <w:rPr>
          <w:b/>
          <w:bCs/>
        </w:rPr>
        <w:t>mongo --port 27000 -u "m103-admin" -p "m103-pass" --</w:t>
      </w:r>
      <w:proofErr w:type="spellStart"/>
      <w:r w:rsidR="00B74908" w:rsidRPr="00CC4579">
        <w:rPr>
          <w:b/>
          <w:bCs/>
        </w:rPr>
        <w:t>authenticationDatabase</w:t>
      </w:r>
      <w:proofErr w:type="spellEnd"/>
      <w:r w:rsidR="00B74908" w:rsidRPr="00CC4579">
        <w:rPr>
          <w:b/>
          <w:bCs/>
        </w:rPr>
        <w:t xml:space="preserve"> "admin"</w:t>
      </w:r>
    </w:p>
    <w:p w14:paraId="79521DEC" w14:textId="77777777" w:rsidR="0090577F" w:rsidRDefault="0090577F" w:rsidP="00B74908">
      <w:pPr>
        <w:spacing w:after="0"/>
      </w:pPr>
    </w:p>
    <w:p w14:paraId="0E424EF8" w14:textId="6CD0B8F8" w:rsidR="00B74908" w:rsidRPr="00494DF7" w:rsidRDefault="00EF4B3B" w:rsidP="00B74908">
      <w:pPr>
        <w:spacing w:after="0"/>
        <w:rPr>
          <w:b/>
          <w:bCs/>
        </w:rPr>
      </w:pPr>
      <w:r>
        <w:rPr>
          <w:b/>
          <w:bCs/>
        </w:rPr>
        <w:t>&gt;</w:t>
      </w:r>
      <w:r w:rsidR="00B74908" w:rsidRPr="00494DF7">
        <w:rPr>
          <w:b/>
          <w:bCs/>
        </w:rPr>
        <w:t xml:space="preserve">use </w:t>
      </w:r>
      <w:proofErr w:type="gramStart"/>
      <w:r w:rsidR="00B74908" w:rsidRPr="00494DF7">
        <w:rPr>
          <w:b/>
          <w:bCs/>
        </w:rPr>
        <w:t>admin</w:t>
      </w:r>
      <w:proofErr w:type="gramEnd"/>
    </w:p>
    <w:p w14:paraId="2BBDA9E0" w14:textId="04B6414D" w:rsidR="00B74908" w:rsidRDefault="00B74908" w:rsidP="00CC4579">
      <w:pPr>
        <w:spacing w:after="0"/>
      </w:pPr>
      <w:proofErr w:type="spellStart"/>
      <w:proofErr w:type="gramStart"/>
      <w:r>
        <w:t>db.createUser</w:t>
      </w:r>
      <w:proofErr w:type="spellEnd"/>
      <w:proofErr w:type="gramEnd"/>
      <w:r>
        <w:t>({user: "m103-application-user",</w:t>
      </w:r>
      <w:r w:rsidR="00CC4579">
        <w:t xml:space="preserve"> </w:t>
      </w:r>
      <w:proofErr w:type="spellStart"/>
      <w:r>
        <w:t>pwd</w:t>
      </w:r>
      <w:proofErr w:type="spellEnd"/>
      <w:r>
        <w:t>: "m103-application-pass",roles: [{role: "</w:t>
      </w:r>
      <w:proofErr w:type="spellStart"/>
      <w:r>
        <w:t>readWrite</w:t>
      </w:r>
      <w:proofErr w:type="spellEnd"/>
      <w:r>
        <w:t>", db: "</w:t>
      </w:r>
      <w:proofErr w:type="spellStart"/>
      <w:r>
        <w:t>applicationData</w:t>
      </w:r>
      <w:proofErr w:type="spellEnd"/>
      <w:r>
        <w:t>"}]})</w:t>
      </w:r>
    </w:p>
    <w:p w14:paraId="5EF3EC81" w14:textId="73788B08" w:rsidR="00EF4B3B" w:rsidRDefault="00EF4B3B" w:rsidP="00CC4579">
      <w:pPr>
        <w:spacing w:after="0"/>
      </w:pPr>
    </w:p>
    <w:p w14:paraId="0E63383D" w14:textId="3568EA83" w:rsidR="00A56F23" w:rsidRDefault="00A56F23" w:rsidP="00A56F23">
      <w:pPr>
        <w:spacing w:after="0"/>
      </w:pPr>
      <w:r w:rsidRPr="00F22F4F">
        <w:rPr>
          <w:b/>
          <w:bCs/>
        </w:rPr>
        <w:t xml:space="preserve">List </w:t>
      </w:r>
      <w:proofErr w:type="spellStart"/>
      <w:r w:rsidRPr="00F22F4F">
        <w:rPr>
          <w:b/>
          <w:bCs/>
        </w:rPr>
        <w:t>mongodb</w:t>
      </w:r>
      <w:proofErr w:type="spellEnd"/>
      <w:r w:rsidRPr="00F22F4F">
        <w:rPr>
          <w:b/>
          <w:bCs/>
        </w:rPr>
        <w:t xml:space="preserve"> binaries</w:t>
      </w:r>
      <w:r>
        <w:t>:</w:t>
      </w:r>
    </w:p>
    <w:p w14:paraId="0F7122FA" w14:textId="22CE9D30" w:rsidR="00A56F23" w:rsidRDefault="00560E48" w:rsidP="00A56F23">
      <w:pPr>
        <w:spacing w:after="0"/>
      </w:pPr>
      <w:r>
        <w:t>&gt;</w:t>
      </w:r>
      <w:r w:rsidR="00A56F23">
        <w:t>find /</w:t>
      </w:r>
      <w:proofErr w:type="spellStart"/>
      <w:r w:rsidR="00A56F23">
        <w:t>usr</w:t>
      </w:r>
      <w:proofErr w:type="spellEnd"/>
      <w:r w:rsidR="00A56F23">
        <w:t>/bin/ -name "mongo*"</w:t>
      </w:r>
    </w:p>
    <w:p w14:paraId="025787BF" w14:textId="77777777" w:rsidR="00A56F23" w:rsidRDefault="00A56F23" w:rsidP="00A56F23">
      <w:pPr>
        <w:spacing w:after="0"/>
      </w:pPr>
    </w:p>
    <w:p w14:paraId="72FF6354" w14:textId="77777777" w:rsidR="00A56F23" w:rsidRDefault="00A56F23" w:rsidP="00A56F23">
      <w:pPr>
        <w:spacing w:after="0"/>
      </w:pPr>
      <w:r w:rsidRPr="00F22F4F">
        <w:rPr>
          <w:b/>
          <w:bCs/>
        </w:rPr>
        <w:t>Create new dbpath and launch mongod</w:t>
      </w:r>
      <w:r>
        <w:t>:</w:t>
      </w:r>
    </w:p>
    <w:p w14:paraId="4A928F85" w14:textId="6B710B48" w:rsidR="00A56F23" w:rsidRDefault="00560E48" w:rsidP="00A56F23">
      <w:pPr>
        <w:spacing w:after="0"/>
      </w:pPr>
      <w:r>
        <w:t>&gt;</w:t>
      </w:r>
      <w:proofErr w:type="spellStart"/>
      <w:r w:rsidR="00A56F23">
        <w:t>mkdir</w:t>
      </w:r>
      <w:proofErr w:type="spellEnd"/>
      <w:r w:rsidR="00A56F23">
        <w:t xml:space="preserve"> -p ~/</w:t>
      </w:r>
      <w:proofErr w:type="spellStart"/>
      <w:r w:rsidR="00A56F23">
        <w:t>first_mongod</w:t>
      </w:r>
      <w:proofErr w:type="spellEnd"/>
    </w:p>
    <w:p w14:paraId="7398B169" w14:textId="45FF4079" w:rsidR="00A56F23" w:rsidRDefault="00560E48" w:rsidP="00A56F23">
      <w:pPr>
        <w:spacing w:after="0"/>
      </w:pPr>
      <w:r>
        <w:t>&gt;</w:t>
      </w:r>
      <w:r w:rsidR="00A56F23">
        <w:t>mongod --port 30000 --dbpath ~/</w:t>
      </w:r>
      <w:proofErr w:type="spellStart"/>
      <w:r w:rsidR="00A56F23">
        <w:t>first_mongod</w:t>
      </w:r>
      <w:proofErr w:type="spellEnd"/>
      <w:r w:rsidR="00A56F23">
        <w:t xml:space="preserve"> --logpath ~/</w:t>
      </w:r>
      <w:proofErr w:type="spellStart"/>
      <w:r w:rsidR="00A56F23">
        <w:t>first_mongod</w:t>
      </w:r>
      <w:proofErr w:type="spellEnd"/>
      <w:r w:rsidR="00A56F23">
        <w:t>/mongodb.log --fork</w:t>
      </w:r>
    </w:p>
    <w:p w14:paraId="43DB1004" w14:textId="77777777" w:rsidR="00A56F23" w:rsidRDefault="00A56F23" w:rsidP="00A56F23">
      <w:pPr>
        <w:spacing w:after="0"/>
      </w:pPr>
    </w:p>
    <w:p w14:paraId="4602417E" w14:textId="77777777" w:rsidR="00A56F23" w:rsidRPr="00C45BD4" w:rsidRDefault="00A56F23" w:rsidP="00A56F23">
      <w:pPr>
        <w:spacing w:after="0"/>
        <w:rPr>
          <w:b/>
          <w:bCs/>
        </w:rPr>
      </w:pPr>
      <w:r w:rsidRPr="00C45BD4">
        <w:rPr>
          <w:b/>
          <w:bCs/>
        </w:rPr>
        <w:t xml:space="preserve">Use </w:t>
      </w:r>
      <w:proofErr w:type="spellStart"/>
      <w:r w:rsidRPr="00C45BD4">
        <w:rPr>
          <w:b/>
          <w:bCs/>
        </w:rPr>
        <w:t>mongostat</w:t>
      </w:r>
      <w:proofErr w:type="spellEnd"/>
      <w:r w:rsidRPr="00C45BD4">
        <w:rPr>
          <w:b/>
          <w:bCs/>
        </w:rPr>
        <w:t xml:space="preserve"> to get stats on a running mongod process:</w:t>
      </w:r>
    </w:p>
    <w:p w14:paraId="5F976905" w14:textId="6C592D09" w:rsidR="00A56F23" w:rsidRDefault="00560E48" w:rsidP="00A56F23">
      <w:pPr>
        <w:spacing w:after="0"/>
      </w:pPr>
      <w:r>
        <w:t>&gt;</w:t>
      </w:r>
      <w:proofErr w:type="spellStart"/>
      <w:r w:rsidR="00A56F23">
        <w:t>mongostat</w:t>
      </w:r>
      <w:proofErr w:type="spellEnd"/>
      <w:r w:rsidR="00A56F23">
        <w:t xml:space="preserve"> --help</w:t>
      </w:r>
    </w:p>
    <w:p w14:paraId="4EA4D462" w14:textId="342197B9" w:rsidR="00A56F23" w:rsidRDefault="00560E48" w:rsidP="00A56F23">
      <w:pPr>
        <w:spacing w:after="0"/>
      </w:pPr>
      <w:r>
        <w:t>&gt;</w:t>
      </w:r>
      <w:proofErr w:type="spellStart"/>
      <w:r w:rsidR="00A56F23">
        <w:t>mongostat</w:t>
      </w:r>
      <w:proofErr w:type="spellEnd"/>
      <w:r w:rsidR="00A56F23">
        <w:t xml:space="preserve"> --port 30000</w:t>
      </w:r>
    </w:p>
    <w:p w14:paraId="24749F33" w14:textId="77777777" w:rsidR="00A56F23" w:rsidRDefault="00A56F23" w:rsidP="00A56F23">
      <w:pPr>
        <w:spacing w:after="0"/>
      </w:pPr>
    </w:p>
    <w:p w14:paraId="290C3B13" w14:textId="77777777" w:rsidR="00A56F23" w:rsidRPr="00C45BD4" w:rsidRDefault="00A56F23" w:rsidP="00A56F23">
      <w:pPr>
        <w:spacing w:after="0"/>
        <w:rPr>
          <w:b/>
          <w:bCs/>
        </w:rPr>
      </w:pPr>
      <w:r w:rsidRPr="00C45BD4">
        <w:rPr>
          <w:b/>
          <w:bCs/>
        </w:rPr>
        <w:t xml:space="preserve">Use mongodump to get a </w:t>
      </w:r>
      <w:r w:rsidRPr="00C45BD4">
        <w:rPr>
          <w:b/>
          <w:bCs/>
          <w:highlight w:val="yellow"/>
        </w:rPr>
        <w:t>BSON dump</w:t>
      </w:r>
      <w:r w:rsidRPr="00C45BD4">
        <w:rPr>
          <w:b/>
          <w:bCs/>
        </w:rPr>
        <w:t xml:space="preserve"> of a MongoDB collection:</w:t>
      </w:r>
    </w:p>
    <w:p w14:paraId="55430FAF" w14:textId="37203B5C" w:rsidR="00A56F23" w:rsidRDefault="00560E48" w:rsidP="00A56F23">
      <w:pPr>
        <w:spacing w:after="0"/>
      </w:pPr>
      <w:r>
        <w:t>&gt;</w:t>
      </w:r>
      <w:r w:rsidR="00A56F23">
        <w:t>mongodump --help</w:t>
      </w:r>
    </w:p>
    <w:p w14:paraId="08BD86DE" w14:textId="6A91FC28" w:rsidR="00A56F23" w:rsidRDefault="00560E48" w:rsidP="00A56F23">
      <w:pPr>
        <w:spacing w:after="0"/>
      </w:pPr>
      <w:r>
        <w:t>&gt;</w:t>
      </w:r>
      <w:r w:rsidR="00A56F23">
        <w:t xml:space="preserve">mongodump --port 30000 --db </w:t>
      </w:r>
      <w:proofErr w:type="spellStart"/>
      <w:r w:rsidR="00A56F23">
        <w:t>applicationData</w:t>
      </w:r>
      <w:proofErr w:type="spellEnd"/>
      <w:r w:rsidR="00A56F23">
        <w:t xml:space="preserve"> --collection products</w:t>
      </w:r>
    </w:p>
    <w:p w14:paraId="69EBA167" w14:textId="77777777" w:rsidR="00A56F23" w:rsidRDefault="00A56F23" w:rsidP="00A56F23">
      <w:pPr>
        <w:spacing w:after="0"/>
      </w:pPr>
      <w:r>
        <w:t>ls dump/</w:t>
      </w:r>
      <w:proofErr w:type="spellStart"/>
      <w:r>
        <w:t>applicationData</w:t>
      </w:r>
      <w:proofErr w:type="spellEnd"/>
      <w:r>
        <w:t>/</w:t>
      </w:r>
    </w:p>
    <w:p w14:paraId="0F9BD373" w14:textId="7C361297" w:rsidR="00A56F23" w:rsidRDefault="00AA2079" w:rsidP="00A56F23">
      <w:pPr>
        <w:spacing w:after="0"/>
      </w:pPr>
      <w:r>
        <w:t>&gt;</w:t>
      </w:r>
      <w:r w:rsidR="00A56F23">
        <w:t>cat dump/</w:t>
      </w:r>
      <w:proofErr w:type="spellStart"/>
      <w:r w:rsidR="00A56F23">
        <w:t>applicationData</w:t>
      </w:r>
      <w:proofErr w:type="spellEnd"/>
      <w:r w:rsidR="00A56F23">
        <w:t>/</w:t>
      </w:r>
      <w:proofErr w:type="spellStart"/>
      <w:r w:rsidR="00A56F23">
        <w:t>products.metadata.json</w:t>
      </w:r>
      <w:proofErr w:type="spellEnd"/>
    </w:p>
    <w:p w14:paraId="680B8CE3" w14:textId="77777777" w:rsidR="00A56F23" w:rsidRDefault="00A56F23" w:rsidP="00A56F23">
      <w:pPr>
        <w:spacing w:after="0"/>
      </w:pPr>
    </w:p>
    <w:p w14:paraId="1E28BD74" w14:textId="77777777" w:rsidR="00A56F23" w:rsidRPr="00C45BD4" w:rsidRDefault="00A56F23" w:rsidP="00A56F23">
      <w:pPr>
        <w:spacing w:after="0"/>
        <w:rPr>
          <w:b/>
          <w:bCs/>
        </w:rPr>
      </w:pPr>
      <w:r w:rsidRPr="00C45BD4">
        <w:rPr>
          <w:b/>
          <w:bCs/>
        </w:rPr>
        <w:t xml:space="preserve">Use </w:t>
      </w:r>
      <w:proofErr w:type="spellStart"/>
      <w:r w:rsidRPr="00C45BD4">
        <w:rPr>
          <w:b/>
          <w:bCs/>
        </w:rPr>
        <w:t>mongorestore</w:t>
      </w:r>
      <w:proofErr w:type="spellEnd"/>
      <w:r w:rsidRPr="00C45BD4">
        <w:rPr>
          <w:b/>
          <w:bCs/>
        </w:rPr>
        <w:t xml:space="preserve"> to restore a MongoDB collection from a </w:t>
      </w:r>
      <w:r w:rsidRPr="00C45BD4">
        <w:rPr>
          <w:b/>
          <w:bCs/>
          <w:highlight w:val="yellow"/>
        </w:rPr>
        <w:t>BSON dump</w:t>
      </w:r>
      <w:r w:rsidRPr="00C45BD4">
        <w:rPr>
          <w:b/>
          <w:bCs/>
        </w:rPr>
        <w:t>:</w:t>
      </w:r>
    </w:p>
    <w:p w14:paraId="1BF8CE94" w14:textId="7D836C29" w:rsidR="00A56F23" w:rsidRDefault="00560E48" w:rsidP="00A56F23">
      <w:pPr>
        <w:spacing w:after="0"/>
      </w:pPr>
      <w:r>
        <w:t>&gt;</w:t>
      </w:r>
      <w:proofErr w:type="spellStart"/>
      <w:r w:rsidR="00A56F23">
        <w:t>mongorestore</w:t>
      </w:r>
      <w:proofErr w:type="spellEnd"/>
      <w:r w:rsidR="00A56F23">
        <w:t xml:space="preserve"> --drop --port 30000 dump/</w:t>
      </w:r>
    </w:p>
    <w:p w14:paraId="3319C986" w14:textId="77777777" w:rsidR="00A56F23" w:rsidRDefault="00A56F23" w:rsidP="00A56F23">
      <w:pPr>
        <w:spacing w:after="0"/>
      </w:pPr>
    </w:p>
    <w:p w14:paraId="7F54F7A3" w14:textId="77777777" w:rsidR="00A56F23" w:rsidRPr="00C45BD4" w:rsidRDefault="00A56F23" w:rsidP="00A56F23">
      <w:pPr>
        <w:spacing w:after="0"/>
        <w:rPr>
          <w:b/>
          <w:bCs/>
        </w:rPr>
      </w:pPr>
      <w:r w:rsidRPr="00C45BD4">
        <w:rPr>
          <w:b/>
          <w:bCs/>
        </w:rPr>
        <w:t xml:space="preserve">Use mongoexport to export a MongoDB collection to </w:t>
      </w:r>
      <w:r w:rsidRPr="004B4265">
        <w:rPr>
          <w:b/>
          <w:bCs/>
          <w:highlight w:val="yellow"/>
        </w:rPr>
        <w:t xml:space="preserve">JSON or CSV (or </w:t>
      </w:r>
      <w:proofErr w:type="spellStart"/>
      <w:r w:rsidRPr="004B4265">
        <w:rPr>
          <w:b/>
          <w:bCs/>
          <w:highlight w:val="yellow"/>
        </w:rPr>
        <w:t>stdout</w:t>
      </w:r>
      <w:proofErr w:type="spellEnd"/>
      <w:r w:rsidRPr="004B4265">
        <w:rPr>
          <w:b/>
          <w:bCs/>
          <w:highlight w:val="yellow"/>
        </w:rPr>
        <w:t>!):</w:t>
      </w:r>
    </w:p>
    <w:p w14:paraId="79AD1FDF" w14:textId="35D954BC" w:rsidR="00A56F23" w:rsidRDefault="00560E48" w:rsidP="00A56F23">
      <w:pPr>
        <w:spacing w:after="0"/>
      </w:pPr>
      <w:r>
        <w:t>&gt;</w:t>
      </w:r>
      <w:r w:rsidR="00A56F23">
        <w:t>mongoexport --help</w:t>
      </w:r>
    </w:p>
    <w:p w14:paraId="01ACB15D" w14:textId="6D94833D" w:rsidR="00A56F23" w:rsidRDefault="00560E48" w:rsidP="00A56F23">
      <w:pPr>
        <w:spacing w:after="0"/>
      </w:pPr>
      <w:r>
        <w:t>&gt;</w:t>
      </w:r>
      <w:r w:rsidR="00A56F23">
        <w:t xml:space="preserve">mongoexport --port 30000 --db </w:t>
      </w:r>
      <w:proofErr w:type="spellStart"/>
      <w:r w:rsidR="00A56F23">
        <w:t>applicationData</w:t>
      </w:r>
      <w:proofErr w:type="spellEnd"/>
      <w:r w:rsidR="00A56F23">
        <w:t xml:space="preserve"> --collection products</w:t>
      </w:r>
    </w:p>
    <w:p w14:paraId="591D004B" w14:textId="757BBE48" w:rsidR="00A56F23" w:rsidRDefault="00560E48" w:rsidP="00A56F23">
      <w:pPr>
        <w:spacing w:after="0"/>
      </w:pPr>
      <w:r>
        <w:t>&gt;</w:t>
      </w:r>
      <w:r w:rsidR="00A56F23">
        <w:t xml:space="preserve">mongoexport --port 30000 --db </w:t>
      </w:r>
      <w:proofErr w:type="spellStart"/>
      <w:r w:rsidR="00A56F23">
        <w:t>applicationData</w:t>
      </w:r>
      <w:proofErr w:type="spellEnd"/>
      <w:r w:rsidR="00A56F23">
        <w:t xml:space="preserve"> --collection products </w:t>
      </w:r>
      <w:r w:rsidR="00A56F23" w:rsidRPr="000672FA">
        <w:rPr>
          <w:b/>
          <w:bCs/>
        </w:rPr>
        <w:t xml:space="preserve">-o </w:t>
      </w:r>
      <w:proofErr w:type="spellStart"/>
      <w:proofErr w:type="gramStart"/>
      <w:r w:rsidR="00A56F23" w:rsidRPr="000672FA">
        <w:rPr>
          <w:b/>
          <w:bCs/>
        </w:rPr>
        <w:t>products.json</w:t>
      </w:r>
      <w:proofErr w:type="spellEnd"/>
      <w:proofErr w:type="gramEnd"/>
    </w:p>
    <w:p w14:paraId="2F85342F" w14:textId="77777777" w:rsidR="000672FA" w:rsidRDefault="000672FA" w:rsidP="00A56F23">
      <w:pPr>
        <w:spacing w:after="0"/>
      </w:pPr>
    </w:p>
    <w:p w14:paraId="48A13057" w14:textId="375E162B" w:rsidR="00A56F23" w:rsidRPr="000672FA" w:rsidRDefault="00A56F23" w:rsidP="00A56F23">
      <w:pPr>
        <w:spacing w:after="0"/>
        <w:rPr>
          <w:b/>
          <w:bCs/>
        </w:rPr>
      </w:pPr>
      <w:r w:rsidRPr="000672FA">
        <w:rPr>
          <w:b/>
          <w:bCs/>
        </w:rPr>
        <w:t>Tail the exported JSON file:</w:t>
      </w:r>
    </w:p>
    <w:p w14:paraId="6AC84415" w14:textId="242FAA45" w:rsidR="00A56F23" w:rsidRDefault="000672FA" w:rsidP="00A56F23">
      <w:pPr>
        <w:spacing w:after="0"/>
      </w:pPr>
      <w:r>
        <w:t>&gt;</w:t>
      </w:r>
      <w:r w:rsidR="00A56F23">
        <w:t xml:space="preserve">tail </w:t>
      </w:r>
      <w:proofErr w:type="spellStart"/>
      <w:proofErr w:type="gramStart"/>
      <w:r w:rsidR="00A56F23">
        <w:t>products.json</w:t>
      </w:r>
      <w:proofErr w:type="spellEnd"/>
      <w:proofErr w:type="gramEnd"/>
    </w:p>
    <w:p w14:paraId="1FE8C89A" w14:textId="77777777" w:rsidR="00A56F23" w:rsidRDefault="00A56F23" w:rsidP="00A56F23">
      <w:pPr>
        <w:spacing w:after="0"/>
      </w:pPr>
    </w:p>
    <w:p w14:paraId="40646FDF" w14:textId="77777777" w:rsidR="00A56F23" w:rsidRPr="00C45BD4" w:rsidRDefault="00A56F23" w:rsidP="00A56F23">
      <w:pPr>
        <w:spacing w:after="0"/>
        <w:rPr>
          <w:b/>
          <w:bCs/>
        </w:rPr>
      </w:pPr>
      <w:r w:rsidRPr="00C45BD4">
        <w:rPr>
          <w:b/>
          <w:bCs/>
        </w:rPr>
        <w:t xml:space="preserve">Use </w:t>
      </w:r>
      <w:proofErr w:type="spellStart"/>
      <w:r w:rsidRPr="00C45BD4">
        <w:rPr>
          <w:b/>
          <w:bCs/>
        </w:rPr>
        <w:t>mongoimport</w:t>
      </w:r>
      <w:proofErr w:type="spellEnd"/>
      <w:r w:rsidRPr="00C45BD4">
        <w:rPr>
          <w:b/>
          <w:bCs/>
        </w:rPr>
        <w:t xml:space="preserve"> to create a MongoDB collection from a </w:t>
      </w:r>
      <w:r w:rsidRPr="002162ED">
        <w:rPr>
          <w:b/>
          <w:bCs/>
          <w:highlight w:val="yellow"/>
        </w:rPr>
        <w:t>JSON or CSV file</w:t>
      </w:r>
      <w:r w:rsidRPr="00C45BD4">
        <w:rPr>
          <w:b/>
          <w:bCs/>
        </w:rPr>
        <w:t>:</w:t>
      </w:r>
    </w:p>
    <w:p w14:paraId="79133512" w14:textId="273FCB91" w:rsidR="00A56F23" w:rsidRDefault="00560E48" w:rsidP="00A56F23">
      <w:pPr>
        <w:spacing w:after="0"/>
      </w:pPr>
      <w:r>
        <w:t>&gt;</w:t>
      </w:r>
      <w:proofErr w:type="spellStart"/>
      <w:r w:rsidR="00A56F23">
        <w:t>mongoimport</w:t>
      </w:r>
      <w:proofErr w:type="spellEnd"/>
      <w:r w:rsidR="00A56F23">
        <w:t xml:space="preserve"> --port 30000 </w:t>
      </w:r>
      <w:proofErr w:type="spellStart"/>
      <w:proofErr w:type="gramStart"/>
      <w:r w:rsidR="00A56F23">
        <w:t>products.json</w:t>
      </w:r>
      <w:proofErr w:type="spellEnd"/>
      <w:proofErr w:type="gramEnd"/>
    </w:p>
    <w:p w14:paraId="329614AD" w14:textId="65E9C04A" w:rsidR="0090577F" w:rsidRDefault="00CC4579" w:rsidP="00B74908">
      <w:pPr>
        <w:spacing w:after="0"/>
      </w:pPr>
      <w:r>
        <w:rPr>
          <w:noProof/>
        </w:rPr>
        <w:drawing>
          <wp:inline distT="0" distB="0" distL="0" distR="0" wp14:anchorId="5B3FA08E" wp14:editId="3DB26A4D">
            <wp:extent cx="4166483" cy="2151348"/>
            <wp:effectExtent l="0" t="0" r="5715"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06729" cy="2172129"/>
                    </a:xfrm>
                    <a:prstGeom prst="rect">
                      <a:avLst/>
                    </a:prstGeom>
                  </pic:spPr>
                </pic:pic>
              </a:graphicData>
            </a:graphic>
          </wp:inline>
        </w:drawing>
      </w:r>
    </w:p>
    <w:p w14:paraId="5382D669" w14:textId="6EDAB091" w:rsidR="007B149D" w:rsidRDefault="007B149D" w:rsidP="00B74908">
      <w:pPr>
        <w:spacing w:after="0"/>
      </w:pPr>
    </w:p>
    <w:p w14:paraId="5F4031DD" w14:textId="77777777" w:rsidR="007B149D" w:rsidRDefault="007B149D" w:rsidP="007B149D">
      <w:pPr>
        <w:spacing w:after="0"/>
      </w:pPr>
      <w:proofErr w:type="spellStart"/>
      <w:r>
        <w:t>mongoimport</w:t>
      </w:r>
      <w:proofErr w:type="spellEnd"/>
      <w:r>
        <w:t xml:space="preserve"> --drop --port 27000 -u "m103-application-user" \</w:t>
      </w:r>
    </w:p>
    <w:p w14:paraId="3CC5C7BF" w14:textId="77777777" w:rsidR="007B149D" w:rsidRDefault="007B149D" w:rsidP="007B149D">
      <w:pPr>
        <w:spacing w:after="0"/>
      </w:pPr>
      <w:r>
        <w:t>-p "m103-application-pass" --</w:t>
      </w:r>
      <w:proofErr w:type="spellStart"/>
      <w:r>
        <w:t>authenticationDatabase</w:t>
      </w:r>
      <w:proofErr w:type="spellEnd"/>
      <w:r>
        <w:t xml:space="preserve"> "admin" \</w:t>
      </w:r>
    </w:p>
    <w:p w14:paraId="0A8CC9C6" w14:textId="77777777" w:rsidR="007B149D" w:rsidRDefault="007B149D" w:rsidP="007B149D">
      <w:pPr>
        <w:spacing w:after="0"/>
      </w:pPr>
      <w:r>
        <w:t xml:space="preserve">--db </w:t>
      </w:r>
      <w:proofErr w:type="spellStart"/>
      <w:r>
        <w:t>applicationData</w:t>
      </w:r>
      <w:proofErr w:type="spellEnd"/>
      <w:r>
        <w:t xml:space="preserve"> --collection products /dataset/</w:t>
      </w:r>
      <w:proofErr w:type="spellStart"/>
      <w:r>
        <w:t>products.json</w:t>
      </w:r>
      <w:proofErr w:type="spellEnd"/>
    </w:p>
    <w:p w14:paraId="56256D2C" w14:textId="77777777" w:rsidR="007B149D" w:rsidRDefault="007B149D" w:rsidP="007B149D">
      <w:pPr>
        <w:spacing w:after="0"/>
      </w:pPr>
    </w:p>
    <w:p w14:paraId="74DA0C52" w14:textId="77777777" w:rsidR="007B149D" w:rsidRPr="00DE7594" w:rsidRDefault="007B149D" w:rsidP="007B149D">
      <w:pPr>
        <w:spacing w:after="0"/>
        <w:rPr>
          <w:highlight w:val="yellow"/>
        </w:rPr>
      </w:pPr>
      <w:r w:rsidRPr="00DE7594">
        <w:rPr>
          <w:highlight w:val="yellow"/>
        </w:rPr>
        <w:t xml:space="preserve">We authenticate to the database the same way with </w:t>
      </w:r>
      <w:proofErr w:type="spellStart"/>
      <w:r w:rsidRPr="00DE7594">
        <w:rPr>
          <w:highlight w:val="yellow"/>
        </w:rPr>
        <w:t>mongoimport</w:t>
      </w:r>
      <w:proofErr w:type="spellEnd"/>
      <w:r w:rsidRPr="00DE7594">
        <w:rPr>
          <w:highlight w:val="yellow"/>
        </w:rPr>
        <w:t xml:space="preserve"> as we did with mongo. </w:t>
      </w:r>
    </w:p>
    <w:p w14:paraId="6C178FBC" w14:textId="77777777" w:rsidR="007B149D" w:rsidRPr="00DE7594" w:rsidRDefault="007B149D" w:rsidP="007B149D">
      <w:pPr>
        <w:spacing w:after="0"/>
        <w:rPr>
          <w:highlight w:val="yellow"/>
        </w:rPr>
      </w:pPr>
      <w:r w:rsidRPr="00DE7594">
        <w:rPr>
          <w:highlight w:val="yellow"/>
        </w:rPr>
        <w:t xml:space="preserve">The flags --db and --collection are used to designate a target database and collection for our data. </w:t>
      </w:r>
    </w:p>
    <w:p w14:paraId="56B48B42" w14:textId="0A4F27C3" w:rsidR="007B149D" w:rsidRDefault="007B149D" w:rsidP="007B149D">
      <w:pPr>
        <w:spacing w:after="0"/>
      </w:pPr>
      <w:r w:rsidRPr="00DE7594">
        <w:rPr>
          <w:highlight w:val="yellow"/>
        </w:rPr>
        <w:t xml:space="preserve">The flag --drop is used to drop the existing collection, so we </w:t>
      </w:r>
      <w:proofErr w:type="gramStart"/>
      <w:r w:rsidRPr="00DE7594">
        <w:rPr>
          <w:highlight w:val="yellow"/>
        </w:rPr>
        <w:t>don't</w:t>
      </w:r>
      <w:proofErr w:type="gramEnd"/>
      <w:r w:rsidRPr="00DE7594">
        <w:rPr>
          <w:highlight w:val="yellow"/>
        </w:rPr>
        <w:t xml:space="preserve"> create duplicates by running this command twice.</w:t>
      </w:r>
    </w:p>
    <w:p w14:paraId="19B528ED" w14:textId="77777777" w:rsidR="00371DAC" w:rsidRDefault="00371DAC" w:rsidP="007B149D">
      <w:pPr>
        <w:spacing w:after="0"/>
      </w:pPr>
    </w:p>
    <w:p w14:paraId="22D8C075" w14:textId="249F3208" w:rsidR="00371DAC" w:rsidRPr="00371DAC" w:rsidRDefault="00371DAC" w:rsidP="007B149D">
      <w:pPr>
        <w:spacing w:after="0"/>
        <w:rPr>
          <w:b/>
          <w:bCs/>
        </w:rPr>
      </w:pPr>
      <w:r w:rsidRPr="00371DAC">
        <w:rPr>
          <w:b/>
          <w:bCs/>
        </w:rPr>
        <w:t xml:space="preserve">Two kinds of replications are in Replica Set – </w:t>
      </w:r>
    </w:p>
    <w:p w14:paraId="5FCBC7BF" w14:textId="5A00E7D8" w:rsidR="00371DAC" w:rsidRDefault="00371DAC" w:rsidP="00371DAC">
      <w:pPr>
        <w:pStyle w:val="ListParagraph"/>
        <w:numPr>
          <w:ilvl w:val="0"/>
          <w:numId w:val="15"/>
        </w:numPr>
        <w:spacing w:after="0"/>
      </w:pPr>
      <w:r>
        <w:t>Statement Base Replication</w:t>
      </w:r>
      <w:proofErr w:type="gramStart"/>
      <w:r>
        <w:t xml:space="preserve">   [</w:t>
      </w:r>
      <w:proofErr w:type="spellStart"/>
      <w:proofErr w:type="gramEnd"/>
      <w:r w:rsidRPr="00371DAC">
        <w:rPr>
          <w:b/>
          <w:bCs/>
        </w:rPr>
        <w:t>MngoDB</w:t>
      </w:r>
      <w:proofErr w:type="spellEnd"/>
      <w:r w:rsidRPr="00371DAC">
        <w:rPr>
          <w:b/>
          <w:bCs/>
        </w:rPr>
        <w:t xml:space="preserve"> Supports</w:t>
      </w:r>
      <w:r>
        <w:t>]</w:t>
      </w:r>
      <w:r w:rsidR="0051167C">
        <w:t xml:space="preserve"> stores in Oplog</w:t>
      </w:r>
      <w:r w:rsidR="005732F7">
        <w:t xml:space="preserve"> – idempotency , No Machine level dependency </w:t>
      </w:r>
    </w:p>
    <w:p w14:paraId="39974959" w14:textId="032A0DEA" w:rsidR="00371DAC" w:rsidRDefault="00371DAC" w:rsidP="00371DAC">
      <w:pPr>
        <w:pStyle w:val="ListParagraph"/>
        <w:numPr>
          <w:ilvl w:val="0"/>
          <w:numId w:val="15"/>
        </w:numPr>
        <w:spacing w:after="0"/>
      </w:pPr>
      <w:r>
        <w:lastRenderedPageBreak/>
        <w:t xml:space="preserve">Binary Replication </w:t>
      </w:r>
      <w:proofErr w:type="gramStart"/>
      <w:r w:rsidR="0051167C">
        <w:t xml:space="preserve">   [</w:t>
      </w:r>
      <w:proofErr w:type="gramEnd"/>
      <w:r w:rsidR="0051167C">
        <w:t>Binary Log]</w:t>
      </w:r>
      <w:r w:rsidR="005732F7">
        <w:t xml:space="preserve"> – Faster, Less Data</w:t>
      </w:r>
    </w:p>
    <w:p w14:paraId="7F648832" w14:textId="77777777" w:rsidR="009C281D" w:rsidRDefault="009C281D" w:rsidP="009C281D">
      <w:pPr>
        <w:pStyle w:val="ListParagraph"/>
        <w:spacing w:after="0"/>
      </w:pPr>
    </w:p>
    <w:p w14:paraId="5640165C" w14:textId="781A049D" w:rsidR="00C2176A" w:rsidRDefault="009C281D" w:rsidP="009C281D">
      <w:pPr>
        <w:spacing w:after="0"/>
      </w:pPr>
      <w:r w:rsidRPr="009C281D">
        <w:rPr>
          <w:b/>
          <w:bCs/>
        </w:rPr>
        <w:t xml:space="preserve">Asynchronous Replication </w:t>
      </w:r>
      <w:r w:rsidR="00C2176A">
        <w:rPr>
          <w:b/>
          <w:bCs/>
        </w:rPr>
        <w:t>Protocol</w:t>
      </w:r>
      <w:r>
        <w:t xml:space="preserve"> </w:t>
      </w:r>
      <w:r w:rsidR="00534D74">
        <w:t>version – Pv1, Pv</w:t>
      </w:r>
      <w:r w:rsidR="00C2176A">
        <w:t>0</w:t>
      </w:r>
      <w:r w:rsidR="001259EF">
        <w:t xml:space="preserve"> [From Primary to Secondary]</w:t>
      </w:r>
      <w:r w:rsidR="004356B1">
        <w:t xml:space="preserve"> Pv1 is based upon RAFT protocol.</w:t>
      </w:r>
    </w:p>
    <w:p w14:paraId="192FFA7E" w14:textId="60A96633" w:rsidR="00E722A6" w:rsidRDefault="00E722A6" w:rsidP="009C281D">
      <w:pPr>
        <w:spacing w:after="0"/>
      </w:pPr>
    </w:p>
    <w:p w14:paraId="5DC295BB" w14:textId="292FE88A" w:rsidR="00E722A6" w:rsidRDefault="00E722A6" w:rsidP="009C281D">
      <w:pPr>
        <w:spacing w:after="0"/>
      </w:pPr>
      <w:r>
        <w:t xml:space="preserve">Arbiter Node – Holds </w:t>
      </w:r>
      <w:r w:rsidRPr="00487AEC">
        <w:rPr>
          <w:b/>
          <w:bCs/>
        </w:rPr>
        <w:t xml:space="preserve">no </w:t>
      </w:r>
      <w:r w:rsidR="00487AEC" w:rsidRPr="00487AEC">
        <w:rPr>
          <w:b/>
          <w:bCs/>
        </w:rPr>
        <w:t>D</w:t>
      </w:r>
      <w:r w:rsidRPr="00487AEC">
        <w:rPr>
          <w:b/>
          <w:bCs/>
        </w:rPr>
        <w:t>ata</w:t>
      </w:r>
      <w:r>
        <w:t xml:space="preserve">, </w:t>
      </w:r>
      <w:r w:rsidR="006A4BF4" w:rsidRPr="00487AEC">
        <w:rPr>
          <w:b/>
          <w:bCs/>
        </w:rPr>
        <w:t>cannot be</w:t>
      </w:r>
      <w:r w:rsidRPr="00487AEC">
        <w:rPr>
          <w:b/>
          <w:bCs/>
        </w:rPr>
        <w:t xml:space="preserve"> </w:t>
      </w:r>
      <w:r w:rsidR="00487AEC" w:rsidRPr="00487AEC">
        <w:rPr>
          <w:b/>
          <w:bCs/>
        </w:rPr>
        <w:t>P</w:t>
      </w:r>
      <w:r w:rsidRPr="00487AEC">
        <w:rPr>
          <w:b/>
          <w:bCs/>
        </w:rPr>
        <w:t>rimary</w:t>
      </w:r>
      <w:r>
        <w:t xml:space="preserve">, </w:t>
      </w:r>
      <w:r w:rsidR="006A4BF4" w:rsidRPr="00487AEC">
        <w:rPr>
          <w:b/>
          <w:bCs/>
        </w:rPr>
        <w:t>c</w:t>
      </w:r>
      <w:r w:rsidR="001709B8" w:rsidRPr="00487AEC">
        <w:rPr>
          <w:b/>
          <w:bCs/>
        </w:rPr>
        <w:t>an vote</w:t>
      </w:r>
      <w:r w:rsidRPr="00487AEC">
        <w:rPr>
          <w:b/>
          <w:bCs/>
        </w:rPr>
        <w:t xml:space="preserve"> in </w:t>
      </w:r>
      <w:proofErr w:type="gramStart"/>
      <w:r w:rsidRPr="00487AEC">
        <w:rPr>
          <w:b/>
          <w:bCs/>
        </w:rPr>
        <w:t>Election</w:t>
      </w:r>
      <w:proofErr w:type="gramEnd"/>
      <w:r>
        <w:t xml:space="preserve"> </w:t>
      </w:r>
    </w:p>
    <w:p w14:paraId="225DA870" w14:textId="02068EFC" w:rsidR="009C281D" w:rsidRDefault="0065079F" w:rsidP="009C281D">
      <w:pPr>
        <w:spacing w:after="0"/>
      </w:pPr>
      <w:r>
        <w:t>Max 7 members can be voting member</w:t>
      </w:r>
      <w:r w:rsidR="0077245F">
        <w:t xml:space="preserve"> in maximum 50 </w:t>
      </w:r>
      <w:proofErr w:type="spellStart"/>
      <w:r w:rsidR="0077245F">
        <w:t>replicaset</w:t>
      </w:r>
      <w:proofErr w:type="spellEnd"/>
      <w:r w:rsidR="0077245F">
        <w:t xml:space="preserve"> </w:t>
      </w:r>
      <w:proofErr w:type="gramStart"/>
      <w:r w:rsidR="0077245F">
        <w:t>members</w:t>
      </w:r>
      <w:proofErr w:type="gramEnd"/>
      <w:r>
        <w:t xml:space="preserve"> </w:t>
      </w:r>
      <w:r w:rsidR="009C281D">
        <w:t xml:space="preserve"> </w:t>
      </w:r>
    </w:p>
    <w:p w14:paraId="58E49195" w14:textId="50A817D0" w:rsidR="004A5374" w:rsidRDefault="004A5374" w:rsidP="009C281D">
      <w:pPr>
        <w:spacing w:after="0"/>
      </w:pPr>
    </w:p>
    <w:p w14:paraId="5BA65E3B" w14:textId="6C01E4A3" w:rsidR="0077245F" w:rsidRPr="00D5275F" w:rsidRDefault="0077245F" w:rsidP="009C281D">
      <w:pPr>
        <w:spacing w:after="0"/>
        <w:rPr>
          <w:b/>
          <w:bCs/>
          <w:u w:val="single"/>
        </w:rPr>
      </w:pPr>
      <w:r w:rsidRPr="00D5275F">
        <w:rPr>
          <w:b/>
          <w:bCs/>
          <w:u w:val="single"/>
        </w:rPr>
        <w:t xml:space="preserve">Create </w:t>
      </w:r>
      <w:proofErr w:type="spellStart"/>
      <w:r w:rsidRPr="00D5275F">
        <w:rPr>
          <w:b/>
          <w:bCs/>
          <w:u w:val="single"/>
        </w:rPr>
        <w:t>ReplicaSet</w:t>
      </w:r>
      <w:proofErr w:type="spellEnd"/>
      <w:r w:rsidRPr="00D5275F">
        <w:rPr>
          <w:b/>
          <w:bCs/>
          <w:u w:val="single"/>
        </w:rPr>
        <w:t xml:space="preserve">- </w:t>
      </w:r>
    </w:p>
    <w:p w14:paraId="17E981DE" w14:textId="77777777" w:rsidR="0077245F" w:rsidRDefault="0077245F" w:rsidP="0077245F">
      <w:pPr>
        <w:spacing w:after="0"/>
      </w:pPr>
      <w:r>
        <w:t>The configuration file for the first node (node1.conf):</w:t>
      </w:r>
    </w:p>
    <w:p w14:paraId="368145CC" w14:textId="77777777" w:rsidR="0077245F" w:rsidRDefault="0077245F" w:rsidP="0077245F">
      <w:pPr>
        <w:pBdr>
          <w:left w:val="single" w:sz="4" w:space="4" w:color="auto"/>
        </w:pBdr>
        <w:spacing w:after="0"/>
      </w:pPr>
      <w:r>
        <w:t>storage:</w:t>
      </w:r>
    </w:p>
    <w:p w14:paraId="185F8558" w14:textId="77777777" w:rsidR="0077245F" w:rsidRDefault="0077245F" w:rsidP="0077245F">
      <w:pPr>
        <w:pBdr>
          <w:left w:val="single" w:sz="4" w:space="4" w:color="auto"/>
        </w:pBdr>
        <w:spacing w:after="0"/>
      </w:pPr>
      <w:r>
        <w:t xml:space="preserve">  dbPath: /var/</w:t>
      </w:r>
      <w:proofErr w:type="spellStart"/>
      <w:r>
        <w:t>mongodb</w:t>
      </w:r>
      <w:proofErr w:type="spellEnd"/>
      <w:r>
        <w:t>/db/node1</w:t>
      </w:r>
    </w:p>
    <w:p w14:paraId="238B3977" w14:textId="77777777" w:rsidR="0077245F" w:rsidRDefault="0077245F" w:rsidP="0077245F">
      <w:pPr>
        <w:pBdr>
          <w:left w:val="single" w:sz="4" w:space="4" w:color="auto"/>
        </w:pBdr>
        <w:spacing w:after="0"/>
      </w:pPr>
      <w:r>
        <w:t>net:</w:t>
      </w:r>
    </w:p>
    <w:p w14:paraId="2F28626C" w14:textId="77777777" w:rsidR="0077245F" w:rsidRDefault="0077245F" w:rsidP="0077245F">
      <w:pPr>
        <w:pBdr>
          <w:left w:val="single" w:sz="4" w:space="4" w:color="auto"/>
        </w:pBdr>
        <w:spacing w:after="0"/>
      </w:pPr>
      <w:r>
        <w:t xml:space="preserve">  bindIp: </w:t>
      </w:r>
      <w:proofErr w:type="gramStart"/>
      <w:r>
        <w:t>192.168.103.100,localhost</w:t>
      </w:r>
      <w:proofErr w:type="gramEnd"/>
    </w:p>
    <w:p w14:paraId="3B549B0F" w14:textId="77777777" w:rsidR="0077245F" w:rsidRDefault="0077245F" w:rsidP="0077245F">
      <w:pPr>
        <w:pBdr>
          <w:left w:val="single" w:sz="4" w:space="4" w:color="auto"/>
        </w:pBdr>
        <w:spacing w:after="0"/>
      </w:pPr>
      <w:r>
        <w:t xml:space="preserve">  port: 27011</w:t>
      </w:r>
    </w:p>
    <w:p w14:paraId="37CD4F6A" w14:textId="77777777" w:rsidR="0077245F" w:rsidRDefault="0077245F" w:rsidP="0077245F">
      <w:pPr>
        <w:pBdr>
          <w:left w:val="single" w:sz="4" w:space="4" w:color="auto"/>
        </w:pBdr>
        <w:spacing w:after="0"/>
      </w:pPr>
      <w:r>
        <w:t>security:</w:t>
      </w:r>
    </w:p>
    <w:p w14:paraId="5A6C5B7D" w14:textId="77777777" w:rsidR="0077245F" w:rsidRDefault="0077245F" w:rsidP="0077245F">
      <w:pPr>
        <w:pBdr>
          <w:left w:val="single" w:sz="4" w:space="4" w:color="auto"/>
        </w:pBdr>
        <w:spacing w:after="0"/>
      </w:pPr>
      <w:r>
        <w:t xml:space="preserve">  authorization: </w:t>
      </w:r>
      <w:proofErr w:type="gramStart"/>
      <w:r>
        <w:t>enabled</w:t>
      </w:r>
      <w:proofErr w:type="gramEnd"/>
    </w:p>
    <w:p w14:paraId="09FEBD47" w14:textId="77777777" w:rsidR="0077245F" w:rsidRDefault="0077245F" w:rsidP="0077245F">
      <w:pPr>
        <w:pBdr>
          <w:left w:val="single" w:sz="4" w:space="4" w:color="auto"/>
        </w:pBdr>
        <w:spacing w:after="0"/>
      </w:pPr>
      <w:r>
        <w:t xml:space="preserve">  </w:t>
      </w:r>
      <w:r w:rsidRPr="0077245F">
        <w:rPr>
          <w:highlight w:val="yellow"/>
        </w:rPr>
        <w:t>keyFile: /var/</w:t>
      </w:r>
      <w:proofErr w:type="spellStart"/>
      <w:r w:rsidRPr="0077245F">
        <w:rPr>
          <w:highlight w:val="yellow"/>
        </w:rPr>
        <w:t>mongodb</w:t>
      </w:r>
      <w:proofErr w:type="spellEnd"/>
      <w:r w:rsidRPr="0077245F">
        <w:rPr>
          <w:highlight w:val="yellow"/>
        </w:rPr>
        <w:t>/pki/m103-keyfile</w:t>
      </w:r>
    </w:p>
    <w:p w14:paraId="0CB011BB" w14:textId="77777777" w:rsidR="0077245F" w:rsidRDefault="0077245F" w:rsidP="0077245F">
      <w:pPr>
        <w:pBdr>
          <w:left w:val="single" w:sz="4" w:space="4" w:color="auto"/>
        </w:pBdr>
        <w:spacing w:after="0"/>
      </w:pPr>
      <w:r>
        <w:t>systemLog:</w:t>
      </w:r>
    </w:p>
    <w:p w14:paraId="59A4EA9B" w14:textId="77777777" w:rsidR="0077245F" w:rsidRDefault="0077245F" w:rsidP="0077245F">
      <w:pPr>
        <w:pBdr>
          <w:left w:val="single" w:sz="4" w:space="4" w:color="auto"/>
        </w:pBdr>
        <w:spacing w:after="0"/>
      </w:pPr>
      <w:r>
        <w:t xml:space="preserve">  destination: file</w:t>
      </w:r>
    </w:p>
    <w:p w14:paraId="26C91493" w14:textId="77777777" w:rsidR="0077245F" w:rsidRDefault="0077245F" w:rsidP="0077245F">
      <w:pPr>
        <w:pBdr>
          <w:left w:val="single" w:sz="4" w:space="4" w:color="auto"/>
        </w:pBdr>
        <w:spacing w:after="0"/>
      </w:pPr>
      <w:r>
        <w:t xml:space="preserve">  path: /var/</w:t>
      </w:r>
      <w:proofErr w:type="spellStart"/>
      <w:r>
        <w:t>mongodb</w:t>
      </w:r>
      <w:proofErr w:type="spellEnd"/>
      <w:r>
        <w:t>/db/node1/mongod.log</w:t>
      </w:r>
    </w:p>
    <w:p w14:paraId="0B272432" w14:textId="77777777" w:rsidR="0077245F" w:rsidRDefault="0077245F" w:rsidP="0077245F">
      <w:pPr>
        <w:pBdr>
          <w:left w:val="single" w:sz="4" w:space="4" w:color="auto"/>
        </w:pBdr>
        <w:spacing w:after="0"/>
      </w:pPr>
      <w:r>
        <w:t xml:space="preserve">  </w:t>
      </w:r>
      <w:proofErr w:type="spellStart"/>
      <w:r>
        <w:t>logAppend</w:t>
      </w:r>
      <w:proofErr w:type="spellEnd"/>
      <w:r>
        <w:t>: true</w:t>
      </w:r>
    </w:p>
    <w:p w14:paraId="77A44F01" w14:textId="77777777" w:rsidR="0077245F" w:rsidRDefault="0077245F" w:rsidP="0077245F">
      <w:pPr>
        <w:pBdr>
          <w:left w:val="single" w:sz="4" w:space="4" w:color="auto"/>
        </w:pBdr>
        <w:spacing w:after="0"/>
      </w:pPr>
      <w:r>
        <w:t>processManagement:</w:t>
      </w:r>
    </w:p>
    <w:p w14:paraId="7577C615" w14:textId="77777777" w:rsidR="0077245F" w:rsidRDefault="0077245F" w:rsidP="0077245F">
      <w:pPr>
        <w:pBdr>
          <w:left w:val="single" w:sz="4" w:space="4" w:color="auto"/>
        </w:pBdr>
        <w:spacing w:after="0"/>
      </w:pPr>
      <w:r>
        <w:t xml:space="preserve">  fork: true</w:t>
      </w:r>
    </w:p>
    <w:p w14:paraId="0EF7030D" w14:textId="77777777" w:rsidR="0077245F" w:rsidRDefault="0077245F" w:rsidP="0077245F">
      <w:pPr>
        <w:pBdr>
          <w:left w:val="single" w:sz="4" w:space="4" w:color="auto"/>
        </w:pBdr>
        <w:spacing w:after="0"/>
      </w:pPr>
      <w:r>
        <w:t>replication:</w:t>
      </w:r>
    </w:p>
    <w:p w14:paraId="353CC118" w14:textId="77777777" w:rsidR="0077245F" w:rsidRDefault="0077245F" w:rsidP="0077245F">
      <w:pPr>
        <w:pBdr>
          <w:left w:val="single" w:sz="4" w:space="4" w:color="auto"/>
        </w:pBdr>
        <w:spacing w:after="0"/>
      </w:pPr>
      <w:r>
        <w:t xml:space="preserve">  </w:t>
      </w:r>
      <w:proofErr w:type="spellStart"/>
      <w:r w:rsidRPr="0077245F">
        <w:rPr>
          <w:highlight w:val="yellow"/>
        </w:rPr>
        <w:t>replSetName</w:t>
      </w:r>
      <w:proofErr w:type="spellEnd"/>
      <w:r w:rsidRPr="0077245F">
        <w:rPr>
          <w:highlight w:val="yellow"/>
        </w:rPr>
        <w:t>: m103-example</w:t>
      </w:r>
    </w:p>
    <w:p w14:paraId="76C89879" w14:textId="77777777" w:rsidR="0077245F" w:rsidRDefault="0077245F" w:rsidP="0077245F">
      <w:pPr>
        <w:spacing w:after="0"/>
      </w:pPr>
    </w:p>
    <w:p w14:paraId="088E433C" w14:textId="77777777" w:rsidR="0077245F" w:rsidRPr="0077245F" w:rsidRDefault="0077245F" w:rsidP="0077245F">
      <w:pPr>
        <w:spacing w:after="0"/>
        <w:rPr>
          <w:b/>
          <w:bCs/>
        </w:rPr>
      </w:pPr>
      <w:r w:rsidRPr="0077245F">
        <w:rPr>
          <w:b/>
          <w:bCs/>
        </w:rPr>
        <w:t>Creating the keyfile and setting permissions on it:</w:t>
      </w:r>
    </w:p>
    <w:p w14:paraId="54B61037" w14:textId="77777777" w:rsidR="0077245F" w:rsidRDefault="0077245F" w:rsidP="0077245F">
      <w:pPr>
        <w:spacing w:after="0"/>
      </w:pPr>
      <w:proofErr w:type="spellStart"/>
      <w:r>
        <w:t>sudo</w:t>
      </w:r>
      <w:proofErr w:type="spellEnd"/>
      <w:r>
        <w:t xml:space="preserve"> </w:t>
      </w:r>
      <w:proofErr w:type="spellStart"/>
      <w:r>
        <w:t>mkdir</w:t>
      </w:r>
      <w:proofErr w:type="spellEnd"/>
      <w:r>
        <w:t xml:space="preserve"> -p /var/</w:t>
      </w:r>
      <w:proofErr w:type="spellStart"/>
      <w:r>
        <w:t>mongodb</w:t>
      </w:r>
      <w:proofErr w:type="spellEnd"/>
      <w:r>
        <w:t>/pki/</w:t>
      </w:r>
    </w:p>
    <w:p w14:paraId="6798E964" w14:textId="77777777" w:rsidR="0077245F" w:rsidRDefault="0077245F" w:rsidP="0077245F">
      <w:pPr>
        <w:spacing w:after="0"/>
      </w:pPr>
      <w:proofErr w:type="spellStart"/>
      <w:r>
        <w:t>sudo</w:t>
      </w:r>
      <w:proofErr w:type="spellEnd"/>
      <w:r>
        <w:t xml:space="preserve"> </w:t>
      </w:r>
      <w:proofErr w:type="spellStart"/>
      <w:r>
        <w:t>chown</w:t>
      </w:r>
      <w:proofErr w:type="spellEnd"/>
      <w:r>
        <w:t xml:space="preserve"> </w:t>
      </w:r>
      <w:proofErr w:type="spellStart"/>
      <w:proofErr w:type="gramStart"/>
      <w:r>
        <w:t>vagrant:vagrant</w:t>
      </w:r>
      <w:proofErr w:type="spellEnd"/>
      <w:proofErr w:type="gramEnd"/>
      <w:r>
        <w:t xml:space="preserve"> /var/</w:t>
      </w:r>
      <w:proofErr w:type="spellStart"/>
      <w:r>
        <w:t>mongodb</w:t>
      </w:r>
      <w:proofErr w:type="spellEnd"/>
      <w:r>
        <w:t>/pki/</w:t>
      </w:r>
    </w:p>
    <w:p w14:paraId="703E923E" w14:textId="77777777" w:rsidR="0077245F" w:rsidRDefault="0077245F" w:rsidP="0077245F">
      <w:pPr>
        <w:spacing w:after="0"/>
      </w:pPr>
      <w:proofErr w:type="spellStart"/>
      <w:r>
        <w:t>openssl</w:t>
      </w:r>
      <w:proofErr w:type="spellEnd"/>
      <w:r>
        <w:t xml:space="preserve"> rand -base64 741 &gt; /var/</w:t>
      </w:r>
      <w:proofErr w:type="spellStart"/>
      <w:r>
        <w:t>mongodb</w:t>
      </w:r>
      <w:proofErr w:type="spellEnd"/>
      <w:r>
        <w:t>/pki/m103-keyfile</w:t>
      </w:r>
    </w:p>
    <w:p w14:paraId="2B7D4A76" w14:textId="77777777" w:rsidR="0077245F" w:rsidRDefault="0077245F" w:rsidP="0077245F">
      <w:pPr>
        <w:spacing w:after="0"/>
      </w:pPr>
      <w:proofErr w:type="spellStart"/>
      <w:r>
        <w:t>chmod</w:t>
      </w:r>
      <w:proofErr w:type="spellEnd"/>
      <w:r>
        <w:t xml:space="preserve"> 400 /var/</w:t>
      </w:r>
      <w:proofErr w:type="spellStart"/>
      <w:r>
        <w:t>mongodb</w:t>
      </w:r>
      <w:proofErr w:type="spellEnd"/>
      <w:r>
        <w:t>/pki/m103-keyfile</w:t>
      </w:r>
    </w:p>
    <w:p w14:paraId="009E671D" w14:textId="77777777" w:rsidR="0077245F" w:rsidRDefault="0077245F" w:rsidP="0077245F">
      <w:pPr>
        <w:spacing w:after="0"/>
      </w:pPr>
    </w:p>
    <w:p w14:paraId="57E679A2" w14:textId="77777777" w:rsidR="0077245F" w:rsidRPr="0077245F" w:rsidRDefault="0077245F" w:rsidP="0077245F">
      <w:pPr>
        <w:spacing w:after="0"/>
        <w:rPr>
          <w:b/>
          <w:bCs/>
        </w:rPr>
      </w:pPr>
      <w:r w:rsidRPr="0077245F">
        <w:rPr>
          <w:b/>
          <w:bCs/>
        </w:rPr>
        <w:t>Creating the dbpath for node1:</w:t>
      </w:r>
    </w:p>
    <w:p w14:paraId="3FD51B3D" w14:textId="77777777" w:rsidR="0077245F" w:rsidRDefault="0077245F" w:rsidP="0077245F">
      <w:pPr>
        <w:spacing w:after="0"/>
      </w:pPr>
      <w:proofErr w:type="spellStart"/>
      <w:r>
        <w:t>mkdir</w:t>
      </w:r>
      <w:proofErr w:type="spellEnd"/>
      <w:r>
        <w:t xml:space="preserve"> -p /var/</w:t>
      </w:r>
      <w:proofErr w:type="spellStart"/>
      <w:r>
        <w:t>mongodb</w:t>
      </w:r>
      <w:proofErr w:type="spellEnd"/>
      <w:r>
        <w:t>/db/node1</w:t>
      </w:r>
    </w:p>
    <w:p w14:paraId="6D82BADD" w14:textId="77777777" w:rsidR="0077245F" w:rsidRDefault="0077245F" w:rsidP="0077245F">
      <w:pPr>
        <w:spacing w:after="0"/>
      </w:pPr>
    </w:p>
    <w:p w14:paraId="4B47A9F8" w14:textId="77777777" w:rsidR="0077245F" w:rsidRDefault="0077245F" w:rsidP="0077245F">
      <w:pPr>
        <w:spacing w:after="0"/>
      </w:pPr>
      <w:r w:rsidRPr="0077245F">
        <w:rPr>
          <w:b/>
          <w:bCs/>
        </w:rPr>
        <w:t>Starting a mongod with node1.conf</w:t>
      </w:r>
      <w:r>
        <w:t>:</w:t>
      </w:r>
    </w:p>
    <w:p w14:paraId="17506856" w14:textId="77777777" w:rsidR="0077245F" w:rsidRDefault="0077245F" w:rsidP="0077245F">
      <w:pPr>
        <w:spacing w:after="0"/>
      </w:pPr>
      <w:r>
        <w:t>mongod -f node1.conf</w:t>
      </w:r>
    </w:p>
    <w:p w14:paraId="02BF6B89" w14:textId="77777777" w:rsidR="0077245F" w:rsidRDefault="0077245F" w:rsidP="0077245F">
      <w:pPr>
        <w:spacing w:after="0"/>
      </w:pPr>
    </w:p>
    <w:p w14:paraId="048D1468" w14:textId="77777777" w:rsidR="0077245F" w:rsidRPr="0077245F" w:rsidRDefault="0077245F" w:rsidP="0077245F">
      <w:pPr>
        <w:spacing w:after="0"/>
        <w:rPr>
          <w:b/>
          <w:bCs/>
        </w:rPr>
      </w:pPr>
      <w:r w:rsidRPr="0077245F">
        <w:rPr>
          <w:b/>
          <w:bCs/>
        </w:rPr>
        <w:t>Copying node1.conf to node2.conf and node3.conf:</w:t>
      </w:r>
    </w:p>
    <w:p w14:paraId="4B8B7EDC" w14:textId="77777777" w:rsidR="0077245F" w:rsidRDefault="0077245F" w:rsidP="0077245F">
      <w:pPr>
        <w:spacing w:after="0"/>
      </w:pPr>
      <w:r>
        <w:t>cp node1.conf node2.conf</w:t>
      </w:r>
    </w:p>
    <w:p w14:paraId="418EA356" w14:textId="77777777" w:rsidR="0077245F" w:rsidRDefault="0077245F" w:rsidP="0077245F">
      <w:pPr>
        <w:spacing w:after="0"/>
      </w:pPr>
      <w:r>
        <w:t>cp node2.conf node3.conf</w:t>
      </w:r>
    </w:p>
    <w:p w14:paraId="181D017F" w14:textId="77777777" w:rsidR="0077245F" w:rsidRDefault="0077245F" w:rsidP="0077245F">
      <w:pPr>
        <w:spacing w:after="0"/>
      </w:pPr>
    </w:p>
    <w:p w14:paraId="1BD3215F" w14:textId="77777777" w:rsidR="0077245F" w:rsidRDefault="0077245F" w:rsidP="0077245F">
      <w:pPr>
        <w:spacing w:after="0"/>
      </w:pPr>
    </w:p>
    <w:p w14:paraId="2BCF2427" w14:textId="482DB059" w:rsidR="0077245F" w:rsidRPr="0077245F" w:rsidRDefault="0077245F" w:rsidP="0077245F">
      <w:pPr>
        <w:spacing w:after="0"/>
        <w:rPr>
          <w:b/>
          <w:bCs/>
        </w:rPr>
      </w:pPr>
      <w:r w:rsidRPr="0077245F">
        <w:rPr>
          <w:b/>
          <w:bCs/>
        </w:rPr>
        <w:lastRenderedPageBreak/>
        <w:t>Editing node2.conf using vi:</w:t>
      </w:r>
    </w:p>
    <w:p w14:paraId="44AABCCA" w14:textId="77777777" w:rsidR="0077245F" w:rsidRDefault="0077245F" w:rsidP="0077245F">
      <w:pPr>
        <w:spacing w:after="0"/>
      </w:pPr>
      <w:r>
        <w:t>vi node2.conf</w:t>
      </w:r>
    </w:p>
    <w:p w14:paraId="65197C4E" w14:textId="77777777" w:rsidR="0077245F" w:rsidRDefault="0077245F" w:rsidP="0077245F">
      <w:pPr>
        <w:spacing w:after="0"/>
      </w:pPr>
    </w:p>
    <w:p w14:paraId="1DC29DE5" w14:textId="77777777" w:rsidR="0077245F" w:rsidRPr="0077245F" w:rsidRDefault="0077245F" w:rsidP="0077245F">
      <w:pPr>
        <w:spacing w:after="0"/>
        <w:rPr>
          <w:b/>
          <w:bCs/>
        </w:rPr>
      </w:pPr>
      <w:r w:rsidRPr="0077245F">
        <w:rPr>
          <w:b/>
          <w:bCs/>
        </w:rPr>
        <w:t>Saving the file and exiting vi:</w:t>
      </w:r>
    </w:p>
    <w:p w14:paraId="4E3020B3" w14:textId="77777777" w:rsidR="0077245F" w:rsidRDefault="0077245F" w:rsidP="0077245F">
      <w:pPr>
        <w:spacing w:after="0"/>
      </w:pPr>
      <w:proofErr w:type="gramStart"/>
      <w:r>
        <w:t>:</w:t>
      </w:r>
      <w:proofErr w:type="spellStart"/>
      <w:r>
        <w:t>wq</w:t>
      </w:r>
      <w:proofErr w:type="spellEnd"/>
      <w:proofErr w:type="gramEnd"/>
    </w:p>
    <w:p w14:paraId="276349F2" w14:textId="77777777" w:rsidR="0077245F" w:rsidRDefault="0077245F" w:rsidP="0077245F">
      <w:pPr>
        <w:spacing w:after="0"/>
      </w:pPr>
    </w:p>
    <w:p w14:paraId="2718975E" w14:textId="77777777" w:rsidR="0077245F" w:rsidRDefault="0077245F" w:rsidP="0077245F">
      <w:pPr>
        <w:spacing w:after="0"/>
      </w:pPr>
      <w:r>
        <w:t>node2.conf, after changing the dbpath, port, and logpath:</w:t>
      </w:r>
    </w:p>
    <w:p w14:paraId="7573AB71" w14:textId="77777777" w:rsidR="0077245F" w:rsidRDefault="0077245F" w:rsidP="0077245F">
      <w:pPr>
        <w:pBdr>
          <w:left w:val="single" w:sz="4" w:space="4" w:color="auto"/>
        </w:pBdr>
        <w:spacing w:after="0"/>
      </w:pPr>
      <w:r>
        <w:t>storage:</w:t>
      </w:r>
    </w:p>
    <w:p w14:paraId="7184F407" w14:textId="77777777" w:rsidR="0077245F" w:rsidRDefault="0077245F" w:rsidP="0077245F">
      <w:pPr>
        <w:pBdr>
          <w:left w:val="single" w:sz="4" w:space="4" w:color="auto"/>
        </w:pBdr>
        <w:spacing w:after="0"/>
      </w:pPr>
      <w:r>
        <w:t xml:space="preserve">  dbPath: /var/</w:t>
      </w:r>
      <w:proofErr w:type="spellStart"/>
      <w:r>
        <w:t>mongodb</w:t>
      </w:r>
      <w:proofErr w:type="spellEnd"/>
      <w:r>
        <w:t>/db/node2</w:t>
      </w:r>
    </w:p>
    <w:p w14:paraId="149292A1" w14:textId="77777777" w:rsidR="0077245F" w:rsidRDefault="0077245F" w:rsidP="0077245F">
      <w:pPr>
        <w:pBdr>
          <w:left w:val="single" w:sz="4" w:space="4" w:color="auto"/>
        </w:pBdr>
        <w:spacing w:after="0"/>
      </w:pPr>
      <w:r>
        <w:t>net:</w:t>
      </w:r>
    </w:p>
    <w:p w14:paraId="560FD51F" w14:textId="77777777" w:rsidR="0077245F" w:rsidRDefault="0077245F" w:rsidP="0077245F">
      <w:pPr>
        <w:pBdr>
          <w:left w:val="single" w:sz="4" w:space="4" w:color="auto"/>
        </w:pBdr>
        <w:spacing w:after="0"/>
      </w:pPr>
      <w:r>
        <w:t xml:space="preserve">  bindIp: </w:t>
      </w:r>
      <w:proofErr w:type="gramStart"/>
      <w:r>
        <w:t>192.168.103.100,localhost</w:t>
      </w:r>
      <w:proofErr w:type="gramEnd"/>
    </w:p>
    <w:p w14:paraId="386FEDAA" w14:textId="77777777" w:rsidR="0077245F" w:rsidRDefault="0077245F" w:rsidP="0077245F">
      <w:pPr>
        <w:pBdr>
          <w:left w:val="single" w:sz="4" w:space="4" w:color="auto"/>
        </w:pBdr>
        <w:spacing w:after="0"/>
      </w:pPr>
      <w:r>
        <w:t xml:space="preserve">  port: </w:t>
      </w:r>
      <w:r w:rsidRPr="0077245F">
        <w:rPr>
          <w:b/>
          <w:bCs/>
        </w:rPr>
        <w:t>27012</w:t>
      </w:r>
    </w:p>
    <w:p w14:paraId="38FD5FB6" w14:textId="77777777" w:rsidR="0077245F" w:rsidRDefault="0077245F" w:rsidP="0077245F">
      <w:pPr>
        <w:pBdr>
          <w:left w:val="single" w:sz="4" w:space="4" w:color="auto"/>
        </w:pBdr>
        <w:spacing w:after="0"/>
      </w:pPr>
      <w:r>
        <w:t>security:</w:t>
      </w:r>
    </w:p>
    <w:p w14:paraId="6B4D917F" w14:textId="77777777" w:rsidR="0077245F" w:rsidRPr="0077245F" w:rsidRDefault="0077245F" w:rsidP="0077245F">
      <w:pPr>
        <w:pBdr>
          <w:left w:val="single" w:sz="4" w:space="4" w:color="auto"/>
        </w:pBdr>
        <w:spacing w:after="0"/>
        <w:rPr>
          <w:b/>
          <w:bCs/>
        </w:rPr>
      </w:pPr>
      <w:r>
        <w:t xml:space="preserve">  </w:t>
      </w:r>
      <w:r w:rsidRPr="0077245F">
        <w:rPr>
          <w:b/>
          <w:bCs/>
        </w:rPr>
        <w:t>keyFile: /var/</w:t>
      </w:r>
      <w:proofErr w:type="spellStart"/>
      <w:r w:rsidRPr="0077245F">
        <w:rPr>
          <w:b/>
          <w:bCs/>
        </w:rPr>
        <w:t>mongodb</w:t>
      </w:r>
      <w:proofErr w:type="spellEnd"/>
      <w:r w:rsidRPr="0077245F">
        <w:rPr>
          <w:b/>
          <w:bCs/>
        </w:rPr>
        <w:t>/pki/m103-keyfile</w:t>
      </w:r>
    </w:p>
    <w:p w14:paraId="19D3A0D0" w14:textId="77777777" w:rsidR="0077245F" w:rsidRDefault="0077245F" w:rsidP="0077245F">
      <w:pPr>
        <w:pBdr>
          <w:left w:val="single" w:sz="4" w:space="4" w:color="auto"/>
        </w:pBdr>
        <w:spacing w:after="0"/>
      </w:pPr>
      <w:r>
        <w:t>systemLog:</w:t>
      </w:r>
    </w:p>
    <w:p w14:paraId="66CCFFC9" w14:textId="77777777" w:rsidR="0077245F" w:rsidRDefault="0077245F" w:rsidP="0077245F">
      <w:pPr>
        <w:pBdr>
          <w:left w:val="single" w:sz="4" w:space="4" w:color="auto"/>
        </w:pBdr>
        <w:spacing w:after="0"/>
      </w:pPr>
      <w:r>
        <w:t xml:space="preserve">  destination: file</w:t>
      </w:r>
    </w:p>
    <w:p w14:paraId="617DB302" w14:textId="77777777" w:rsidR="0077245F" w:rsidRPr="0077245F" w:rsidRDefault="0077245F" w:rsidP="0077245F">
      <w:pPr>
        <w:pBdr>
          <w:left w:val="single" w:sz="4" w:space="4" w:color="auto"/>
        </w:pBdr>
        <w:spacing w:after="0"/>
        <w:rPr>
          <w:b/>
          <w:bCs/>
        </w:rPr>
      </w:pPr>
      <w:r>
        <w:t xml:space="preserve">  </w:t>
      </w:r>
      <w:r w:rsidRPr="0077245F">
        <w:rPr>
          <w:b/>
          <w:bCs/>
        </w:rPr>
        <w:t>path: /var/</w:t>
      </w:r>
      <w:proofErr w:type="spellStart"/>
      <w:r w:rsidRPr="0077245F">
        <w:rPr>
          <w:b/>
          <w:bCs/>
        </w:rPr>
        <w:t>mongodb</w:t>
      </w:r>
      <w:proofErr w:type="spellEnd"/>
      <w:r w:rsidRPr="0077245F">
        <w:rPr>
          <w:b/>
          <w:bCs/>
        </w:rPr>
        <w:t>/db/node2/mongod.log</w:t>
      </w:r>
    </w:p>
    <w:p w14:paraId="2E4950A2" w14:textId="77777777" w:rsidR="0077245F" w:rsidRDefault="0077245F" w:rsidP="0077245F">
      <w:pPr>
        <w:pBdr>
          <w:left w:val="single" w:sz="4" w:space="4" w:color="auto"/>
        </w:pBdr>
        <w:spacing w:after="0"/>
      </w:pPr>
      <w:r>
        <w:t xml:space="preserve">  </w:t>
      </w:r>
      <w:proofErr w:type="spellStart"/>
      <w:r>
        <w:t>logAppend</w:t>
      </w:r>
      <w:proofErr w:type="spellEnd"/>
      <w:r>
        <w:t>: true</w:t>
      </w:r>
    </w:p>
    <w:p w14:paraId="4DA728D3" w14:textId="77777777" w:rsidR="0077245F" w:rsidRDefault="0077245F" w:rsidP="0077245F">
      <w:pPr>
        <w:pBdr>
          <w:left w:val="single" w:sz="4" w:space="4" w:color="auto"/>
        </w:pBdr>
        <w:spacing w:after="0"/>
      </w:pPr>
      <w:r>
        <w:t>processManagement:</w:t>
      </w:r>
    </w:p>
    <w:p w14:paraId="20D5F58E" w14:textId="77777777" w:rsidR="0077245F" w:rsidRDefault="0077245F" w:rsidP="0077245F">
      <w:pPr>
        <w:pBdr>
          <w:left w:val="single" w:sz="4" w:space="4" w:color="auto"/>
        </w:pBdr>
        <w:spacing w:after="0"/>
      </w:pPr>
      <w:r>
        <w:t xml:space="preserve">  fork: true</w:t>
      </w:r>
    </w:p>
    <w:p w14:paraId="4B3A0654" w14:textId="77777777" w:rsidR="0077245F" w:rsidRDefault="0077245F" w:rsidP="0077245F">
      <w:pPr>
        <w:pBdr>
          <w:left w:val="single" w:sz="4" w:space="4" w:color="auto"/>
        </w:pBdr>
        <w:spacing w:after="0"/>
      </w:pPr>
      <w:r>
        <w:t>replication:</w:t>
      </w:r>
    </w:p>
    <w:p w14:paraId="0C1191C5" w14:textId="77777777" w:rsidR="0077245F" w:rsidRPr="0077245F" w:rsidRDefault="0077245F" w:rsidP="0077245F">
      <w:pPr>
        <w:pBdr>
          <w:left w:val="single" w:sz="4" w:space="4" w:color="auto"/>
        </w:pBdr>
        <w:spacing w:after="0"/>
        <w:rPr>
          <w:b/>
          <w:bCs/>
        </w:rPr>
      </w:pPr>
      <w:r>
        <w:t xml:space="preserve">  </w:t>
      </w:r>
      <w:proofErr w:type="spellStart"/>
      <w:r w:rsidRPr="0077245F">
        <w:rPr>
          <w:b/>
          <w:bCs/>
        </w:rPr>
        <w:t>replSetName</w:t>
      </w:r>
      <w:proofErr w:type="spellEnd"/>
      <w:r w:rsidRPr="0077245F">
        <w:rPr>
          <w:b/>
          <w:bCs/>
        </w:rPr>
        <w:t>: m103-example</w:t>
      </w:r>
    </w:p>
    <w:p w14:paraId="1911F076" w14:textId="77777777" w:rsidR="0077245F" w:rsidRDefault="0077245F" w:rsidP="0077245F">
      <w:pPr>
        <w:spacing w:after="0"/>
      </w:pPr>
    </w:p>
    <w:p w14:paraId="604293B1" w14:textId="77777777" w:rsidR="0077245F" w:rsidRDefault="0077245F" w:rsidP="0077245F">
      <w:pPr>
        <w:spacing w:after="0"/>
      </w:pPr>
      <w:r>
        <w:t>node3.conf, after changing the dbpath, port, and logpath:</w:t>
      </w:r>
    </w:p>
    <w:p w14:paraId="7528C94F" w14:textId="77777777" w:rsidR="0077245F" w:rsidRDefault="0077245F" w:rsidP="0077245F">
      <w:pPr>
        <w:pBdr>
          <w:left w:val="single" w:sz="4" w:space="4" w:color="auto"/>
        </w:pBdr>
        <w:spacing w:after="0"/>
      </w:pPr>
      <w:r>
        <w:t>storage:</w:t>
      </w:r>
    </w:p>
    <w:p w14:paraId="38BFDE00" w14:textId="77777777" w:rsidR="0077245F" w:rsidRDefault="0077245F" w:rsidP="0077245F">
      <w:pPr>
        <w:pBdr>
          <w:left w:val="single" w:sz="4" w:space="4" w:color="auto"/>
        </w:pBdr>
        <w:spacing w:after="0"/>
      </w:pPr>
      <w:r>
        <w:t xml:space="preserve">  dbPath: /var/</w:t>
      </w:r>
      <w:proofErr w:type="spellStart"/>
      <w:r>
        <w:t>mongodb</w:t>
      </w:r>
      <w:proofErr w:type="spellEnd"/>
      <w:r>
        <w:t>/db/node3</w:t>
      </w:r>
    </w:p>
    <w:p w14:paraId="33B47B0B" w14:textId="77777777" w:rsidR="0077245F" w:rsidRDefault="0077245F" w:rsidP="0077245F">
      <w:pPr>
        <w:pBdr>
          <w:left w:val="single" w:sz="4" w:space="4" w:color="auto"/>
        </w:pBdr>
        <w:spacing w:after="0"/>
      </w:pPr>
      <w:r>
        <w:t>net:</w:t>
      </w:r>
    </w:p>
    <w:p w14:paraId="2DE1350E" w14:textId="77777777" w:rsidR="0077245F" w:rsidRDefault="0077245F" w:rsidP="0077245F">
      <w:pPr>
        <w:pBdr>
          <w:left w:val="single" w:sz="4" w:space="4" w:color="auto"/>
        </w:pBdr>
        <w:spacing w:after="0"/>
      </w:pPr>
      <w:r>
        <w:t xml:space="preserve">  bindIp: </w:t>
      </w:r>
      <w:proofErr w:type="gramStart"/>
      <w:r>
        <w:t>192.168.103.100,localhost</w:t>
      </w:r>
      <w:proofErr w:type="gramEnd"/>
    </w:p>
    <w:p w14:paraId="33BD2EAE" w14:textId="77777777" w:rsidR="0077245F" w:rsidRPr="0077245F" w:rsidRDefault="0077245F" w:rsidP="0077245F">
      <w:pPr>
        <w:pBdr>
          <w:left w:val="single" w:sz="4" w:space="4" w:color="auto"/>
        </w:pBdr>
        <w:spacing w:after="0"/>
        <w:rPr>
          <w:b/>
          <w:bCs/>
        </w:rPr>
      </w:pPr>
      <w:r>
        <w:t xml:space="preserve">  </w:t>
      </w:r>
      <w:r w:rsidRPr="0077245F">
        <w:rPr>
          <w:b/>
          <w:bCs/>
          <w:highlight w:val="yellow"/>
        </w:rPr>
        <w:t>port: 27013</w:t>
      </w:r>
    </w:p>
    <w:p w14:paraId="7BB4A5D2" w14:textId="77777777" w:rsidR="0077245F" w:rsidRDefault="0077245F" w:rsidP="0077245F">
      <w:pPr>
        <w:pBdr>
          <w:left w:val="single" w:sz="4" w:space="4" w:color="auto"/>
        </w:pBdr>
        <w:spacing w:after="0"/>
      </w:pPr>
      <w:r>
        <w:t>security:</w:t>
      </w:r>
    </w:p>
    <w:p w14:paraId="5C4A569C" w14:textId="77777777" w:rsidR="0077245F" w:rsidRPr="0077245F" w:rsidRDefault="0077245F" w:rsidP="0077245F">
      <w:pPr>
        <w:pBdr>
          <w:left w:val="single" w:sz="4" w:space="4" w:color="auto"/>
        </w:pBdr>
        <w:spacing w:after="0"/>
        <w:rPr>
          <w:b/>
          <w:bCs/>
        </w:rPr>
      </w:pPr>
      <w:r w:rsidRPr="0077245F">
        <w:rPr>
          <w:b/>
          <w:bCs/>
        </w:rPr>
        <w:t xml:space="preserve">  keyFile: /var/</w:t>
      </w:r>
      <w:proofErr w:type="spellStart"/>
      <w:r w:rsidRPr="0077245F">
        <w:rPr>
          <w:b/>
          <w:bCs/>
        </w:rPr>
        <w:t>mongodb</w:t>
      </w:r>
      <w:proofErr w:type="spellEnd"/>
      <w:r w:rsidRPr="0077245F">
        <w:rPr>
          <w:b/>
          <w:bCs/>
        </w:rPr>
        <w:t>/pki/m103-keyfile</w:t>
      </w:r>
    </w:p>
    <w:p w14:paraId="2AE9791D" w14:textId="77777777" w:rsidR="0077245F" w:rsidRDefault="0077245F" w:rsidP="0077245F">
      <w:pPr>
        <w:pBdr>
          <w:left w:val="single" w:sz="4" w:space="4" w:color="auto"/>
        </w:pBdr>
        <w:spacing w:after="0"/>
      </w:pPr>
      <w:r>
        <w:t>systemLog:</w:t>
      </w:r>
    </w:p>
    <w:p w14:paraId="59D80A3A" w14:textId="77777777" w:rsidR="0077245F" w:rsidRDefault="0077245F" w:rsidP="0077245F">
      <w:pPr>
        <w:pBdr>
          <w:left w:val="single" w:sz="4" w:space="4" w:color="auto"/>
        </w:pBdr>
        <w:spacing w:after="0"/>
      </w:pPr>
      <w:r>
        <w:t xml:space="preserve">  destination: file</w:t>
      </w:r>
    </w:p>
    <w:p w14:paraId="500D31DB" w14:textId="77777777" w:rsidR="0077245F" w:rsidRPr="0077245F" w:rsidRDefault="0077245F" w:rsidP="0077245F">
      <w:pPr>
        <w:pBdr>
          <w:left w:val="single" w:sz="4" w:space="4" w:color="auto"/>
        </w:pBdr>
        <w:spacing w:after="0"/>
        <w:rPr>
          <w:b/>
          <w:bCs/>
        </w:rPr>
      </w:pPr>
      <w:r>
        <w:t xml:space="preserve">  </w:t>
      </w:r>
      <w:r w:rsidRPr="0077245F">
        <w:rPr>
          <w:b/>
          <w:bCs/>
        </w:rPr>
        <w:t>path: /var/</w:t>
      </w:r>
      <w:proofErr w:type="spellStart"/>
      <w:r w:rsidRPr="0077245F">
        <w:rPr>
          <w:b/>
          <w:bCs/>
        </w:rPr>
        <w:t>mongodb</w:t>
      </w:r>
      <w:proofErr w:type="spellEnd"/>
      <w:r w:rsidRPr="0077245F">
        <w:rPr>
          <w:b/>
          <w:bCs/>
        </w:rPr>
        <w:t>/db/node3/mongod.log</w:t>
      </w:r>
    </w:p>
    <w:p w14:paraId="253E6FC8" w14:textId="77777777" w:rsidR="0077245F" w:rsidRDefault="0077245F" w:rsidP="0077245F">
      <w:pPr>
        <w:pBdr>
          <w:left w:val="single" w:sz="4" w:space="4" w:color="auto"/>
        </w:pBdr>
        <w:spacing w:after="0"/>
      </w:pPr>
      <w:r>
        <w:t xml:space="preserve">  </w:t>
      </w:r>
      <w:proofErr w:type="spellStart"/>
      <w:r>
        <w:t>logAppend</w:t>
      </w:r>
      <w:proofErr w:type="spellEnd"/>
      <w:r>
        <w:t>: true</w:t>
      </w:r>
    </w:p>
    <w:p w14:paraId="67532199" w14:textId="77777777" w:rsidR="0077245F" w:rsidRDefault="0077245F" w:rsidP="0077245F">
      <w:pPr>
        <w:pBdr>
          <w:left w:val="single" w:sz="4" w:space="4" w:color="auto"/>
        </w:pBdr>
        <w:spacing w:after="0"/>
      </w:pPr>
      <w:r>
        <w:t>processManagement:</w:t>
      </w:r>
    </w:p>
    <w:p w14:paraId="7B3CD188" w14:textId="77777777" w:rsidR="0077245F" w:rsidRDefault="0077245F" w:rsidP="0077245F">
      <w:pPr>
        <w:pBdr>
          <w:left w:val="single" w:sz="4" w:space="4" w:color="auto"/>
        </w:pBdr>
        <w:spacing w:after="0"/>
      </w:pPr>
      <w:r>
        <w:t xml:space="preserve">  fork: true</w:t>
      </w:r>
    </w:p>
    <w:p w14:paraId="673F3E46" w14:textId="77777777" w:rsidR="0077245F" w:rsidRDefault="0077245F" w:rsidP="0077245F">
      <w:pPr>
        <w:pBdr>
          <w:left w:val="single" w:sz="4" w:space="4" w:color="auto"/>
        </w:pBdr>
        <w:spacing w:after="0"/>
      </w:pPr>
      <w:r>
        <w:t>replication:</w:t>
      </w:r>
    </w:p>
    <w:p w14:paraId="0044E49E" w14:textId="77777777" w:rsidR="0077245F" w:rsidRPr="0077245F" w:rsidRDefault="0077245F" w:rsidP="0077245F">
      <w:pPr>
        <w:pBdr>
          <w:left w:val="single" w:sz="4" w:space="4" w:color="auto"/>
        </w:pBdr>
        <w:spacing w:after="0"/>
        <w:rPr>
          <w:b/>
          <w:bCs/>
        </w:rPr>
      </w:pPr>
      <w:r>
        <w:t xml:space="preserve">  </w:t>
      </w:r>
      <w:proofErr w:type="spellStart"/>
      <w:r w:rsidRPr="0077245F">
        <w:rPr>
          <w:b/>
          <w:bCs/>
        </w:rPr>
        <w:t>replSetName</w:t>
      </w:r>
      <w:proofErr w:type="spellEnd"/>
      <w:r w:rsidRPr="0077245F">
        <w:rPr>
          <w:b/>
          <w:bCs/>
        </w:rPr>
        <w:t>: m103-example</w:t>
      </w:r>
    </w:p>
    <w:p w14:paraId="6E032510" w14:textId="77777777" w:rsidR="0077245F" w:rsidRDefault="0077245F" w:rsidP="0077245F">
      <w:pPr>
        <w:spacing w:after="0"/>
      </w:pPr>
    </w:p>
    <w:p w14:paraId="09B1C257" w14:textId="77777777" w:rsidR="0077245F" w:rsidRDefault="0077245F" w:rsidP="0077245F">
      <w:pPr>
        <w:spacing w:after="0"/>
      </w:pPr>
      <w:r w:rsidRPr="00321B18">
        <w:rPr>
          <w:b/>
          <w:bCs/>
        </w:rPr>
        <w:t>Creating the data directories for node2 and node3</w:t>
      </w:r>
      <w:r>
        <w:t>:</w:t>
      </w:r>
    </w:p>
    <w:p w14:paraId="03793849" w14:textId="77777777" w:rsidR="0077245F" w:rsidRDefault="0077245F" w:rsidP="0077245F">
      <w:pPr>
        <w:spacing w:after="0"/>
      </w:pPr>
      <w:proofErr w:type="spellStart"/>
      <w:r>
        <w:t>mkdir</w:t>
      </w:r>
      <w:proofErr w:type="spellEnd"/>
      <w:r>
        <w:t xml:space="preserve"> /var/</w:t>
      </w:r>
      <w:proofErr w:type="spellStart"/>
      <w:r>
        <w:t>mongodb</w:t>
      </w:r>
      <w:proofErr w:type="spellEnd"/>
      <w:r>
        <w:t>/db/{node</w:t>
      </w:r>
      <w:proofErr w:type="gramStart"/>
      <w:r>
        <w:t>2,node</w:t>
      </w:r>
      <w:proofErr w:type="gramEnd"/>
      <w:r>
        <w:t>3}</w:t>
      </w:r>
    </w:p>
    <w:p w14:paraId="5C70F03B" w14:textId="77777777" w:rsidR="0077245F" w:rsidRDefault="0077245F" w:rsidP="0077245F">
      <w:pPr>
        <w:spacing w:after="0"/>
      </w:pPr>
    </w:p>
    <w:p w14:paraId="73BCEB9C" w14:textId="77777777" w:rsidR="0077245F" w:rsidRDefault="0077245F" w:rsidP="0077245F">
      <w:pPr>
        <w:spacing w:after="0"/>
      </w:pPr>
      <w:r>
        <w:t xml:space="preserve">Starting mongod processes with </w:t>
      </w:r>
      <w:r w:rsidRPr="00321B18">
        <w:rPr>
          <w:b/>
          <w:bCs/>
        </w:rPr>
        <w:t>node2.conf</w:t>
      </w:r>
      <w:r>
        <w:t xml:space="preserve"> and </w:t>
      </w:r>
      <w:r w:rsidRPr="00321B18">
        <w:rPr>
          <w:b/>
          <w:bCs/>
        </w:rPr>
        <w:t>node3.conf</w:t>
      </w:r>
      <w:r>
        <w:t>:</w:t>
      </w:r>
    </w:p>
    <w:p w14:paraId="31A7BA41" w14:textId="77777777" w:rsidR="0077245F" w:rsidRPr="00321B18" w:rsidRDefault="0077245F" w:rsidP="0077245F">
      <w:pPr>
        <w:spacing w:after="0"/>
        <w:rPr>
          <w:b/>
          <w:bCs/>
        </w:rPr>
      </w:pPr>
      <w:r w:rsidRPr="00321B18">
        <w:rPr>
          <w:b/>
          <w:bCs/>
        </w:rPr>
        <w:lastRenderedPageBreak/>
        <w:t>mongod -f node2.conf</w:t>
      </w:r>
    </w:p>
    <w:p w14:paraId="0AA12FC0" w14:textId="77777777" w:rsidR="0077245F" w:rsidRPr="00321B18" w:rsidRDefault="0077245F" w:rsidP="0077245F">
      <w:pPr>
        <w:spacing w:after="0"/>
        <w:rPr>
          <w:b/>
          <w:bCs/>
        </w:rPr>
      </w:pPr>
      <w:r w:rsidRPr="00321B18">
        <w:rPr>
          <w:b/>
          <w:bCs/>
        </w:rPr>
        <w:t>mongod -f node3.conf</w:t>
      </w:r>
    </w:p>
    <w:p w14:paraId="64B18DF2" w14:textId="77777777" w:rsidR="0077245F" w:rsidRDefault="0077245F" w:rsidP="0077245F">
      <w:pPr>
        <w:spacing w:after="0"/>
      </w:pPr>
    </w:p>
    <w:p w14:paraId="0A9F7BC5" w14:textId="77777777" w:rsidR="0077245F" w:rsidRDefault="0077245F" w:rsidP="0077245F">
      <w:pPr>
        <w:spacing w:after="0"/>
      </w:pPr>
      <w:r w:rsidRPr="00321B18">
        <w:rPr>
          <w:b/>
          <w:bCs/>
        </w:rPr>
        <w:t>Connecting to node1</w:t>
      </w:r>
      <w:r>
        <w:t>:</w:t>
      </w:r>
    </w:p>
    <w:p w14:paraId="235BFBE6" w14:textId="77777777" w:rsidR="0077245F" w:rsidRDefault="0077245F" w:rsidP="0077245F">
      <w:pPr>
        <w:spacing w:after="0"/>
      </w:pPr>
      <w:r>
        <w:t>mongo --port 27011</w:t>
      </w:r>
    </w:p>
    <w:p w14:paraId="1ADB7D66" w14:textId="77777777" w:rsidR="0077245F" w:rsidRDefault="0077245F" w:rsidP="0077245F">
      <w:pPr>
        <w:spacing w:after="0"/>
      </w:pPr>
    </w:p>
    <w:p w14:paraId="71667989" w14:textId="77777777" w:rsidR="0077245F" w:rsidRDefault="0077245F" w:rsidP="0077245F">
      <w:pPr>
        <w:spacing w:after="0"/>
      </w:pPr>
      <w:r w:rsidRPr="00321B18">
        <w:rPr>
          <w:b/>
          <w:bCs/>
        </w:rPr>
        <w:t>Initiating the replica set</w:t>
      </w:r>
      <w:r>
        <w:t>:</w:t>
      </w:r>
    </w:p>
    <w:p w14:paraId="0351618D" w14:textId="77777777" w:rsidR="0077245F" w:rsidRDefault="0077245F" w:rsidP="0077245F">
      <w:pPr>
        <w:spacing w:after="0"/>
      </w:pPr>
      <w:proofErr w:type="gramStart"/>
      <w:r>
        <w:t>rs.initiate</w:t>
      </w:r>
      <w:proofErr w:type="gramEnd"/>
      <w:r>
        <w:t>()</w:t>
      </w:r>
    </w:p>
    <w:p w14:paraId="64181D89" w14:textId="77777777" w:rsidR="0077245F" w:rsidRDefault="0077245F" w:rsidP="0077245F">
      <w:pPr>
        <w:spacing w:after="0"/>
      </w:pPr>
    </w:p>
    <w:p w14:paraId="0C31FD46" w14:textId="77777777" w:rsidR="0077245F" w:rsidRPr="00321B18" w:rsidRDefault="0077245F" w:rsidP="0077245F">
      <w:pPr>
        <w:spacing w:after="0"/>
        <w:rPr>
          <w:b/>
          <w:bCs/>
        </w:rPr>
      </w:pPr>
      <w:r w:rsidRPr="00321B18">
        <w:rPr>
          <w:b/>
          <w:bCs/>
        </w:rPr>
        <w:t>Creating a user:</w:t>
      </w:r>
    </w:p>
    <w:p w14:paraId="74CE0B24" w14:textId="77777777" w:rsidR="0077245F" w:rsidRDefault="0077245F" w:rsidP="0077245F">
      <w:pPr>
        <w:spacing w:after="0"/>
      </w:pPr>
      <w:r>
        <w:t xml:space="preserve">use </w:t>
      </w:r>
      <w:proofErr w:type="gramStart"/>
      <w:r>
        <w:t>admin</w:t>
      </w:r>
      <w:proofErr w:type="gramEnd"/>
    </w:p>
    <w:p w14:paraId="1F8E646F" w14:textId="77777777" w:rsidR="0077245F" w:rsidRDefault="0077245F" w:rsidP="0077245F">
      <w:pPr>
        <w:spacing w:after="0"/>
      </w:pPr>
      <w:proofErr w:type="spellStart"/>
      <w:proofErr w:type="gramStart"/>
      <w:r>
        <w:t>db.createUser</w:t>
      </w:r>
      <w:proofErr w:type="spellEnd"/>
      <w:proofErr w:type="gramEnd"/>
      <w:r>
        <w:t>({</w:t>
      </w:r>
    </w:p>
    <w:p w14:paraId="34AFAFA5" w14:textId="77777777" w:rsidR="0077245F" w:rsidRDefault="0077245F" w:rsidP="0077245F">
      <w:pPr>
        <w:spacing w:after="0"/>
      </w:pPr>
      <w:r>
        <w:t xml:space="preserve">  user: "m103-admin",</w:t>
      </w:r>
    </w:p>
    <w:p w14:paraId="52F2250E" w14:textId="77777777" w:rsidR="0077245F" w:rsidRDefault="0077245F" w:rsidP="0077245F">
      <w:pPr>
        <w:spacing w:after="0"/>
      </w:pPr>
      <w:r>
        <w:t xml:space="preserve">  </w:t>
      </w:r>
      <w:proofErr w:type="spellStart"/>
      <w:r>
        <w:t>pwd</w:t>
      </w:r>
      <w:proofErr w:type="spellEnd"/>
      <w:r>
        <w:t>: "m103-pass",</w:t>
      </w:r>
    </w:p>
    <w:p w14:paraId="2E847B4E" w14:textId="77777777" w:rsidR="0077245F" w:rsidRDefault="0077245F" w:rsidP="0077245F">
      <w:pPr>
        <w:spacing w:after="0"/>
      </w:pPr>
      <w:r>
        <w:t xml:space="preserve">  roles: [</w:t>
      </w:r>
    </w:p>
    <w:p w14:paraId="2B7B246C" w14:textId="77777777" w:rsidR="0077245F" w:rsidRDefault="0077245F" w:rsidP="0077245F">
      <w:pPr>
        <w:spacing w:after="0"/>
      </w:pPr>
      <w:r>
        <w:t xml:space="preserve">    {role: "root", db: "admin"}</w:t>
      </w:r>
    </w:p>
    <w:p w14:paraId="2E3108D8" w14:textId="77777777" w:rsidR="0077245F" w:rsidRDefault="0077245F" w:rsidP="0077245F">
      <w:pPr>
        <w:spacing w:after="0"/>
      </w:pPr>
      <w:r>
        <w:t xml:space="preserve">  ]</w:t>
      </w:r>
    </w:p>
    <w:p w14:paraId="2A2D167E" w14:textId="77777777" w:rsidR="0077245F" w:rsidRDefault="0077245F" w:rsidP="0077245F">
      <w:pPr>
        <w:spacing w:after="0"/>
      </w:pPr>
      <w:r>
        <w:t>})</w:t>
      </w:r>
    </w:p>
    <w:p w14:paraId="1EC4B951" w14:textId="77777777" w:rsidR="0077245F" w:rsidRDefault="0077245F" w:rsidP="0077245F">
      <w:pPr>
        <w:spacing w:after="0"/>
      </w:pPr>
    </w:p>
    <w:p w14:paraId="7C060E39" w14:textId="77777777" w:rsidR="0077245F" w:rsidRDefault="0077245F" w:rsidP="0077245F">
      <w:pPr>
        <w:spacing w:after="0"/>
      </w:pPr>
      <w:r w:rsidRPr="00321B18">
        <w:rPr>
          <w:b/>
          <w:bCs/>
        </w:rPr>
        <w:t>Exiting out of the Mongo shell and connecting to the entire replica set</w:t>
      </w:r>
      <w:r>
        <w:t>:</w:t>
      </w:r>
    </w:p>
    <w:p w14:paraId="0F5C8A96" w14:textId="77777777" w:rsidR="0077245F" w:rsidRDefault="0077245F" w:rsidP="0077245F">
      <w:pPr>
        <w:spacing w:after="0"/>
      </w:pPr>
      <w:r>
        <w:t>exit</w:t>
      </w:r>
    </w:p>
    <w:p w14:paraId="6C3D42EE" w14:textId="77777777" w:rsidR="0077245F" w:rsidRDefault="0077245F" w:rsidP="0077245F">
      <w:pPr>
        <w:spacing w:after="0"/>
      </w:pPr>
      <w:r>
        <w:t>mongo --host "</w:t>
      </w:r>
      <w:r w:rsidRPr="00321B18">
        <w:rPr>
          <w:b/>
          <w:bCs/>
        </w:rPr>
        <w:t>m103-example</w:t>
      </w:r>
      <w:r>
        <w:t>/192.168.103.100:27011" -u "m103-admin"</w:t>
      </w:r>
    </w:p>
    <w:p w14:paraId="053D8546" w14:textId="77777777" w:rsidR="0077245F" w:rsidRDefault="0077245F" w:rsidP="0077245F">
      <w:pPr>
        <w:spacing w:after="0"/>
      </w:pPr>
      <w:r>
        <w:t>-p "m103-pass" --</w:t>
      </w:r>
      <w:proofErr w:type="spellStart"/>
      <w:r>
        <w:t>authenticationDatabase</w:t>
      </w:r>
      <w:proofErr w:type="spellEnd"/>
      <w:r>
        <w:t xml:space="preserve"> "admin"</w:t>
      </w:r>
    </w:p>
    <w:p w14:paraId="242E759F" w14:textId="77777777" w:rsidR="0077245F" w:rsidRDefault="0077245F" w:rsidP="0077245F">
      <w:pPr>
        <w:spacing w:after="0"/>
      </w:pPr>
    </w:p>
    <w:p w14:paraId="2563082A" w14:textId="77777777" w:rsidR="0077245F" w:rsidRPr="00321B18" w:rsidRDefault="0077245F" w:rsidP="0077245F">
      <w:pPr>
        <w:spacing w:after="0"/>
        <w:rPr>
          <w:b/>
          <w:bCs/>
        </w:rPr>
      </w:pPr>
      <w:r w:rsidRPr="00321B18">
        <w:rPr>
          <w:b/>
          <w:bCs/>
        </w:rPr>
        <w:t>Getting replica set status:</w:t>
      </w:r>
    </w:p>
    <w:p w14:paraId="633CFDF6" w14:textId="77777777" w:rsidR="0077245F" w:rsidRDefault="0077245F" w:rsidP="0077245F">
      <w:pPr>
        <w:spacing w:after="0"/>
      </w:pPr>
      <w:proofErr w:type="gramStart"/>
      <w:r>
        <w:t>rs.status</w:t>
      </w:r>
      <w:proofErr w:type="gramEnd"/>
      <w:r>
        <w:t>()</w:t>
      </w:r>
    </w:p>
    <w:p w14:paraId="35E7A3E1" w14:textId="77777777" w:rsidR="0077245F" w:rsidRDefault="0077245F" w:rsidP="0077245F">
      <w:pPr>
        <w:spacing w:after="0"/>
      </w:pPr>
    </w:p>
    <w:p w14:paraId="1286BC98" w14:textId="77777777" w:rsidR="0077245F" w:rsidRPr="00321B18" w:rsidRDefault="0077245F" w:rsidP="0077245F">
      <w:pPr>
        <w:spacing w:after="0"/>
        <w:rPr>
          <w:b/>
          <w:bCs/>
        </w:rPr>
      </w:pPr>
      <w:r w:rsidRPr="00321B18">
        <w:rPr>
          <w:b/>
          <w:bCs/>
        </w:rPr>
        <w:t>Adding other members to replica set:</w:t>
      </w:r>
    </w:p>
    <w:p w14:paraId="55FDBC21" w14:textId="77777777" w:rsidR="0077245F" w:rsidRDefault="0077245F" w:rsidP="0077245F">
      <w:pPr>
        <w:spacing w:after="0"/>
      </w:pPr>
      <w:proofErr w:type="spellStart"/>
      <w:r>
        <w:t>rs.add</w:t>
      </w:r>
      <w:proofErr w:type="spellEnd"/>
      <w:r>
        <w:t>("m103:27012")</w:t>
      </w:r>
    </w:p>
    <w:p w14:paraId="02271E93" w14:textId="77777777" w:rsidR="0077245F" w:rsidRDefault="0077245F" w:rsidP="0077245F">
      <w:pPr>
        <w:spacing w:after="0"/>
      </w:pPr>
      <w:proofErr w:type="spellStart"/>
      <w:r>
        <w:t>rs.add</w:t>
      </w:r>
      <w:proofErr w:type="spellEnd"/>
      <w:r>
        <w:t>("m103:27013")</w:t>
      </w:r>
    </w:p>
    <w:p w14:paraId="31CCA60D" w14:textId="77777777" w:rsidR="0077245F" w:rsidRDefault="0077245F" w:rsidP="0077245F">
      <w:pPr>
        <w:spacing w:after="0"/>
      </w:pPr>
    </w:p>
    <w:p w14:paraId="130B007E" w14:textId="77777777" w:rsidR="0077245F" w:rsidRPr="00321B18" w:rsidRDefault="0077245F" w:rsidP="0077245F">
      <w:pPr>
        <w:spacing w:after="0"/>
        <w:rPr>
          <w:b/>
          <w:bCs/>
        </w:rPr>
      </w:pPr>
      <w:r w:rsidRPr="00321B18">
        <w:rPr>
          <w:b/>
          <w:bCs/>
        </w:rPr>
        <w:t>Getting an overview of the replica set topology:</w:t>
      </w:r>
    </w:p>
    <w:p w14:paraId="281E9BFF" w14:textId="77777777" w:rsidR="0077245F" w:rsidRDefault="0077245F" w:rsidP="0077245F">
      <w:pPr>
        <w:spacing w:after="0"/>
      </w:pPr>
      <w:proofErr w:type="spellStart"/>
      <w:proofErr w:type="gramStart"/>
      <w:r>
        <w:t>rs.isMaster</w:t>
      </w:r>
      <w:proofErr w:type="spellEnd"/>
      <w:proofErr w:type="gramEnd"/>
      <w:r>
        <w:t>()</w:t>
      </w:r>
    </w:p>
    <w:p w14:paraId="39533E49" w14:textId="77777777" w:rsidR="0077245F" w:rsidRDefault="0077245F" w:rsidP="0077245F">
      <w:pPr>
        <w:spacing w:after="0"/>
      </w:pPr>
    </w:p>
    <w:p w14:paraId="49893649" w14:textId="77777777" w:rsidR="0077245F" w:rsidRPr="00321B18" w:rsidRDefault="0077245F" w:rsidP="0077245F">
      <w:pPr>
        <w:spacing w:after="0"/>
        <w:rPr>
          <w:b/>
          <w:bCs/>
        </w:rPr>
      </w:pPr>
      <w:r w:rsidRPr="00321B18">
        <w:rPr>
          <w:b/>
          <w:bCs/>
        </w:rPr>
        <w:t>Stepping down the current primary:</w:t>
      </w:r>
    </w:p>
    <w:p w14:paraId="2FF4581A" w14:textId="77777777" w:rsidR="0077245F" w:rsidRDefault="0077245F" w:rsidP="0077245F">
      <w:pPr>
        <w:spacing w:after="0"/>
      </w:pPr>
      <w:proofErr w:type="spellStart"/>
      <w:proofErr w:type="gramStart"/>
      <w:r>
        <w:t>rs.stepDown</w:t>
      </w:r>
      <w:proofErr w:type="spellEnd"/>
      <w:proofErr w:type="gramEnd"/>
      <w:r>
        <w:t>()</w:t>
      </w:r>
    </w:p>
    <w:p w14:paraId="4BE49F28" w14:textId="77777777" w:rsidR="0077245F" w:rsidRDefault="0077245F" w:rsidP="0077245F">
      <w:pPr>
        <w:spacing w:after="0"/>
      </w:pPr>
    </w:p>
    <w:p w14:paraId="1CBAA6D6" w14:textId="77777777" w:rsidR="0077245F" w:rsidRPr="00321B18" w:rsidRDefault="0077245F" w:rsidP="0077245F">
      <w:pPr>
        <w:spacing w:after="0"/>
        <w:rPr>
          <w:b/>
          <w:bCs/>
        </w:rPr>
      </w:pPr>
      <w:r w:rsidRPr="00321B18">
        <w:rPr>
          <w:b/>
          <w:bCs/>
        </w:rPr>
        <w:t>Checking replica set overview after election:</w:t>
      </w:r>
    </w:p>
    <w:p w14:paraId="3F9F2966" w14:textId="77777777" w:rsidR="0077245F" w:rsidRDefault="0077245F" w:rsidP="0077245F">
      <w:pPr>
        <w:spacing w:after="0"/>
      </w:pPr>
      <w:proofErr w:type="spellStart"/>
      <w:proofErr w:type="gramStart"/>
      <w:r>
        <w:t>rs.isMaster</w:t>
      </w:r>
      <w:proofErr w:type="spellEnd"/>
      <w:proofErr w:type="gramEnd"/>
      <w:r>
        <w:t>()</w:t>
      </w:r>
    </w:p>
    <w:p w14:paraId="5803F6BC" w14:textId="3933C523" w:rsidR="0077245F" w:rsidRDefault="0077245F" w:rsidP="0077245F">
      <w:pPr>
        <w:spacing w:after="0"/>
      </w:pPr>
    </w:p>
    <w:p w14:paraId="121EA0DE" w14:textId="4BAC277B" w:rsidR="00EA2502" w:rsidRPr="00EA2502" w:rsidRDefault="00EA2502" w:rsidP="0077245F">
      <w:pPr>
        <w:spacing w:after="0"/>
        <w:rPr>
          <w:b/>
          <w:bCs/>
          <w:u w:val="single"/>
        </w:rPr>
      </w:pPr>
      <w:r w:rsidRPr="00EA2502">
        <w:rPr>
          <w:b/>
          <w:bCs/>
          <w:u w:val="single"/>
        </w:rPr>
        <w:t>Replication Configuration Document [Info]</w:t>
      </w:r>
    </w:p>
    <w:p w14:paraId="1FAD3BBA" w14:textId="433B6BDB" w:rsidR="0077245F" w:rsidRDefault="00EA2502" w:rsidP="00BD2407">
      <w:pPr>
        <w:spacing w:after="0"/>
        <w:jc w:val="both"/>
      </w:pPr>
      <w:r>
        <w:rPr>
          <w:noProof/>
        </w:rPr>
        <w:lastRenderedPageBreak/>
        <w:drawing>
          <wp:inline distT="0" distB="0" distL="0" distR="0" wp14:anchorId="75AE1109" wp14:editId="5EF39EEE">
            <wp:extent cx="3514477" cy="43512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550120" cy="4395386"/>
                    </a:xfrm>
                    <a:prstGeom prst="rect">
                      <a:avLst/>
                    </a:prstGeom>
                  </pic:spPr>
                </pic:pic>
              </a:graphicData>
            </a:graphic>
          </wp:inline>
        </w:drawing>
      </w:r>
      <w:r w:rsidR="00BD2407">
        <w:rPr>
          <w:noProof/>
        </w:rPr>
        <w:drawing>
          <wp:inline distT="0" distB="0" distL="0" distR="0" wp14:anchorId="37DCBF8B" wp14:editId="5E446C71">
            <wp:extent cx="2480807" cy="8513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41298" cy="872058"/>
                    </a:xfrm>
                    <a:prstGeom prst="rect">
                      <a:avLst/>
                    </a:prstGeom>
                  </pic:spPr>
                </pic:pic>
              </a:graphicData>
            </a:graphic>
          </wp:inline>
        </w:drawing>
      </w:r>
    </w:p>
    <w:p w14:paraId="59A58766" w14:textId="4324F384" w:rsidR="009E7E1C" w:rsidRDefault="009E7E1C" w:rsidP="00BD2407">
      <w:pPr>
        <w:spacing w:after="0"/>
        <w:jc w:val="both"/>
      </w:pPr>
      <w:r>
        <w:rPr>
          <w:noProof/>
        </w:rPr>
        <w:drawing>
          <wp:inline distT="0" distB="0" distL="0" distR="0" wp14:anchorId="1F4225DF" wp14:editId="3C0B6E6F">
            <wp:extent cx="3005593" cy="820437"/>
            <wp:effectExtent l="0" t="0" r="444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7169" cy="829056"/>
                    </a:xfrm>
                    <a:prstGeom prst="rect">
                      <a:avLst/>
                    </a:prstGeom>
                  </pic:spPr>
                </pic:pic>
              </a:graphicData>
            </a:graphic>
          </wp:inline>
        </w:drawing>
      </w:r>
    </w:p>
    <w:p w14:paraId="42DAA1CA" w14:textId="77777777" w:rsidR="00D07053" w:rsidRDefault="007E780D" w:rsidP="00BD2407">
      <w:pPr>
        <w:spacing w:after="0"/>
        <w:jc w:val="both"/>
      </w:pPr>
      <w:r>
        <w:rPr>
          <w:noProof/>
        </w:rPr>
        <w:drawing>
          <wp:inline distT="0" distB="0" distL="0" distR="0" wp14:anchorId="5DD8A910" wp14:editId="43293162">
            <wp:extent cx="2934031" cy="792439"/>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2907" cy="816443"/>
                    </a:xfrm>
                    <a:prstGeom prst="rect">
                      <a:avLst/>
                    </a:prstGeom>
                  </pic:spPr>
                </pic:pic>
              </a:graphicData>
            </a:graphic>
          </wp:inline>
        </w:drawing>
      </w:r>
    </w:p>
    <w:p w14:paraId="7B9EEDBC" w14:textId="26D10CDD" w:rsidR="007E780D" w:rsidRDefault="005B3B34" w:rsidP="00BD2407">
      <w:pPr>
        <w:spacing w:after="0"/>
        <w:jc w:val="both"/>
        <w:rPr>
          <w:b/>
          <w:bCs/>
        </w:rPr>
      </w:pPr>
      <w:proofErr w:type="spellStart"/>
      <w:proofErr w:type="gramStart"/>
      <w:r>
        <w:t>d</w:t>
      </w:r>
      <w:r w:rsidRPr="005B3B34">
        <w:t>b.serverStatus</w:t>
      </w:r>
      <w:proofErr w:type="spellEnd"/>
      <w:proofErr w:type="gramEnd"/>
      <w:r w:rsidRPr="005B3B34">
        <w:t>()[‘rep1’]</w:t>
      </w:r>
      <w:r>
        <w:rPr>
          <w:b/>
          <w:bCs/>
        </w:rPr>
        <w:t xml:space="preserve"> </w:t>
      </w:r>
      <w:r w:rsidR="00D07053" w:rsidRPr="006D32AA">
        <w:rPr>
          <w:b/>
          <w:bCs/>
        </w:rPr>
        <w:t xml:space="preserve">This command also show number of </w:t>
      </w:r>
      <w:r w:rsidR="006D32AA" w:rsidRPr="006D32AA">
        <w:rPr>
          <w:b/>
          <w:bCs/>
        </w:rPr>
        <w:t>rollbacks</w:t>
      </w:r>
      <w:r w:rsidR="00D07053" w:rsidRPr="006D32AA">
        <w:rPr>
          <w:b/>
          <w:bCs/>
        </w:rPr>
        <w:t xml:space="preserve"> has been done at this node “rbid:1”</w:t>
      </w:r>
    </w:p>
    <w:p w14:paraId="1ED0AF2B" w14:textId="77777777" w:rsidR="006D32AA" w:rsidRPr="006D32AA" w:rsidRDefault="006D32AA" w:rsidP="00BD2407">
      <w:pPr>
        <w:spacing w:after="0"/>
        <w:jc w:val="both"/>
        <w:rPr>
          <w:b/>
          <w:bCs/>
        </w:rPr>
      </w:pPr>
    </w:p>
    <w:p w14:paraId="03954100" w14:textId="4D134EB0" w:rsidR="006D32AA" w:rsidRDefault="006D32AA" w:rsidP="00BD2407">
      <w:pPr>
        <w:spacing w:after="0"/>
        <w:jc w:val="both"/>
      </w:pPr>
      <w:r>
        <w:rPr>
          <w:noProof/>
        </w:rPr>
        <w:lastRenderedPageBreak/>
        <w:drawing>
          <wp:inline distT="0" distB="0" distL="0" distR="0" wp14:anchorId="303A3501" wp14:editId="2F6475DF">
            <wp:extent cx="3013544" cy="951391"/>
            <wp:effectExtent l="0" t="0" r="0" b="12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9769" cy="959670"/>
                    </a:xfrm>
                    <a:prstGeom prst="rect">
                      <a:avLst/>
                    </a:prstGeom>
                  </pic:spPr>
                </pic:pic>
              </a:graphicData>
            </a:graphic>
          </wp:inline>
        </w:drawing>
      </w:r>
    </w:p>
    <w:p w14:paraId="78BE89B4" w14:textId="40B5C171" w:rsidR="009042DF" w:rsidRDefault="009042DF" w:rsidP="00BD2407">
      <w:pPr>
        <w:pBdr>
          <w:bottom w:val="single" w:sz="6" w:space="1" w:color="auto"/>
        </w:pBdr>
        <w:spacing w:after="0"/>
        <w:jc w:val="both"/>
      </w:pPr>
    </w:p>
    <w:p w14:paraId="03AAB0CB" w14:textId="2A0C2991" w:rsidR="009042DF" w:rsidRDefault="009042DF" w:rsidP="00BD2407">
      <w:pPr>
        <w:spacing w:after="0"/>
        <w:jc w:val="both"/>
        <w:rPr>
          <w:b/>
          <w:bCs/>
        </w:rPr>
      </w:pPr>
      <w:r w:rsidRPr="009042DF">
        <w:rPr>
          <w:b/>
          <w:bCs/>
        </w:rPr>
        <w:t>Local DB</w:t>
      </w:r>
      <w:r>
        <w:rPr>
          <w:b/>
          <w:bCs/>
        </w:rPr>
        <w:t xml:space="preserve"> – </w:t>
      </w:r>
    </w:p>
    <w:p w14:paraId="26362722" w14:textId="167F4236" w:rsidR="009042DF" w:rsidRDefault="009042DF" w:rsidP="009042DF">
      <w:pPr>
        <w:spacing w:after="0"/>
        <w:jc w:val="both"/>
        <w:rPr>
          <w:b/>
          <w:bCs/>
        </w:rPr>
      </w:pPr>
      <w:r>
        <w:rPr>
          <w:b/>
          <w:bCs/>
        </w:rPr>
        <w:t xml:space="preserve">  &gt;</w:t>
      </w:r>
      <w:r w:rsidRPr="009042DF">
        <w:rPr>
          <w:b/>
          <w:bCs/>
        </w:rPr>
        <w:t xml:space="preserve">Show </w:t>
      </w:r>
      <w:proofErr w:type="spellStart"/>
      <w:proofErr w:type="gramStart"/>
      <w:r w:rsidRPr="009042DF">
        <w:rPr>
          <w:b/>
          <w:bCs/>
        </w:rPr>
        <w:t>dbs</w:t>
      </w:r>
      <w:proofErr w:type="spellEnd"/>
      <w:proofErr w:type="gramEnd"/>
    </w:p>
    <w:p w14:paraId="2B1BDD99" w14:textId="4270A8F2" w:rsidR="009042DF" w:rsidRDefault="009042DF" w:rsidP="009042DF">
      <w:pPr>
        <w:spacing w:after="0"/>
        <w:jc w:val="both"/>
        <w:rPr>
          <w:b/>
          <w:bCs/>
        </w:rPr>
      </w:pPr>
      <w:r>
        <w:rPr>
          <w:b/>
          <w:bCs/>
        </w:rPr>
        <w:t xml:space="preserve">  </w:t>
      </w:r>
      <w:r w:rsidRPr="009042DF">
        <w:t xml:space="preserve">Will show two </w:t>
      </w:r>
      <w:proofErr w:type="spellStart"/>
      <w:r w:rsidRPr="009042DF">
        <w:t>db’s</w:t>
      </w:r>
      <w:proofErr w:type="spellEnd"/>
      <w:r>
        <w:rPr>
          <w:b/>
          <w:bCs/>
        </w:rPr>
        <w:t xml:space="preserve"> admin, local.</w:t>
      </w:r>
    </w:p>
    <w:p w14:paraId="718DA728" w14:textId="56011EE2" w:rsidR="009042DF" w:rsidRDefault="00972F29" w:rsidP="009042DF">
      <w:pPr>
        <w:spacing w:after="0"/>
        <w:jc w:val="both"/>
        <w:rPr>
          <w:b/>
          <w:bCs/>
        </w:rPr>
      </w:pPr>
      <w:r>
        <w:rPr>
          <w:b/>
          <w:bCs/>
        </w:rPr>
        <w:t xml:space="preserve"> &gt; use </w:t>
      </w:r>
      <w:proofErr w:type="gramStart"/>
      <w:r>
        <w:rPr>
          <w:b/>
          <w:bCs/>
        </w:rPr>
        <w:t>local</w:t>
      </w:r>
      <w:proofErr w:type="gramEnd"/>
    </w:p>
    <w:p w14:paraId="040AB65F" w14:textId="171255B3" w:rsidR="00972F29" w:rsidRDefault="00972F29" w:rsidP="009042DF">
      <w:pPr>
        <w:spacing w:after="0"/>
        <w:jc w:val="both"/>
        <w:rPr>
          <w:b/>
          <w:bCs/>
        </w:rPr>
      </w:pPr>
      <w:r>
        <w:rPr>
          <w:b/>
          <w:bCs/>
        </w:rPr>
        <w:t xml:space="preserve"> &gt; show </w:t>
      </w:r>
      <w:proofErr w:type="gramStart"/>
      <w:r>
        <w:rPr>
          <w:b/>
          <w:bCs/>
        </w:rPr>
        <w:t>collections</w:t>
      </w:r>
      <w:proofErr w:type="gramEnd"/>
      <w:r>
        <w:rPr>
          <w:b/>
          <w:bCs/>
        </w:rPr>
        <w:t xml:space="preserve"> </w:t>
      </w:r>
    </w:p>
    <w:p w14:paraId="356E77C3" w14:textId="54578B27" w:rsidR="00972F29" w:rsidRPr="009042DF" w:rsidRDefault="00044524" w:rsidP="009042DF">
      <w:pPr>
        <w:spacing w:after="0"/>
        <w:jc w:val="both"/>
        <w:rPr>
          <w:b/>
          <w:bCs/>
        </w:rPr>
      </w:pPr>
      <w:proofErr w:type="spellStart"/>
      <w:r w:rsidRPr="00D1575A">
        <w:rPr>
          <w:b/>
          <w:bCs/>
          <w:highlight w:val="yellow"/>
        </w:rPr>
        <w:t>s</w:t>
      </w:r>
      <w:r w:rsidR="00972F29" w:rsidRPr="00D1575A">
        <w:rPr>
          <w:b/>
          <w:bCs/>
          <w:highlight w:val="yellow"/>
        </w:rPr>
        <w:t>tartup_log</w:t>
      </w:r>
      <w:proofErr w:type="spellEnd"/>
    </w:p>
    <w:p w14:paraId="42436E73" w14:textId="02438378" w:rsidR="00D12110" w:rsidRDefault="00D12110" w:rsidP="00D12110">
      <w:pPr>
        <w:spacing w:after="0"/>
        <w:jc w:val="both"/>
        <w:rPr>
          <w:b/>
          <w:bCs/>
        </w:rPr>
      </w:pPr>
    </w:p>
    <w:p w14:paraId="72F01DDA" w14:textId="2B74455B" w:rsidR="00D12110" w:rsidRDefault="00D12110" w:rsidP="00D12110">
      <w:pPr>
        <w:spacing w:after="0"/>
        <w:jc w:val="both"/>
        <w:rPr>
          <w:b/>
          <w:bCs/>
        </w:rPr>
      </w:pPr>
      <w:r>
        <w:rPr>
          <w:b/>
          <w:bCs/>
        </w:rPr>
        <w:t xml:space="preserve">Now connect to replica set and check local </w:t>
      </w:r>
      <w:r w:rsidR="008350A3">
        <w:rPr>
          <w:b/>
          <w:bCs/>
        </w:rPr>
        <w:t>dB’s</w:t>
      </w:r>
      <w:r>
        <w:rPr>
          <w:b/>
          <w:bCs/>
        </w:rPr>
        <w:t xml:space="preserve"> </w:t>
      </w:r>
      <w:r w:rsidR="008350A3">
        <w:rPr>
          <w:b/>
          <w:bCs/>
        </w:rPr>
        <w:t>collections.</w:t>
      </w:r>
    </w:p>
    <w:p w14:paraId="7317519B" w14:textId="28EB7F23" w:rsidR="00D12110" w:rsidRDefault="00D12110" w:rsidP="00D12110">
      <w:pPr>
        <w:spacing w:after="0"/>
        <w:jc w:val="both"/>
        <w:rPr>
          <w:b/>
          <w:bCs/>
        </w:rPr>
      </w:pPr>
      <w:r>
        <w:rPr>
          <w:noProof/>
        </w:rPr>
        <w:drawing>
          <wp:inline distT="0" distB="0" distL="0" distR="0" wp14:anchorId="583EE8F4" wp14:editId="2B60C0A9">
            <wp:extent cx="2258170" cy="2405588"/>
            <wp:effectExtent l="0" t="0" r="889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266604" cy="2414573"/>
                    </a:xfrm>
                    <a:prstGeom prst="rect">
                      <a:avLst/>
                    </a:prstGeom>
                  </pic:spPr>
                </pic:pic>
              </a:graphicData>
            </a:graphic>
          </wp:inline>
        </w:drawing>
      </w:r>
      <w:r>
        <w:rPr>
          <w:b/>
          <w:bCs/>
        </w:rPr>
        <w:t xml:space="preserve"> </w:t>
      </w:r>
    </w:p>
    <w:p w14:paraId="18AB68BD" w14:textId="77777777" w:rsidR="004C3453" w:rsidRPr="004C3453" w:rsidRDefault="004C3453" w:rsidP="004C3453">
      <w:pPr>
        <w:spacing w:after="0"/>
        <w:jc w:val="both"/>
      </w:pPr>
      <w:r w:rsidRPr="004C3453">
        <w:t>Verifying that this collection is capped (it will grow to a pre-configured size before it starts to overwrite the oldest entries with newer ones):</w:t>
      </w:r>
    </w:p>
    <w:p w14:paraId="6D7937A8" w14:textId="01135669" w:rsidR="004C3453" w:rsidRDefault="004C3453" w:rsidP="004C3453">
      <w:pPr>
        <w:spacing w:after="0"/>
        <w:jc w:val="both"/>
        <w:rPr>
          <w:b/>
          <w:bCs/>
        </w:rPr>
      </w:pPr>
      <w:r>
        <w:rPr>
          <w:b/>
          <w:bCs/>
        </w:rPr>
        <w:t>&gt;</w:t>
      </w:r>
      <w:proofErr w:type="spellStart"/>
      <w:proofErr w:type="gramStart"/>
      <w:r w:rsidRPr="004C3453">
        <w:rPr>
          <w:b/>
          <w:bCs/>
        </w:rPr>
        <w:t>stats.capped</w:t>
      </w:r>
      <w:proofErr w:type="spellEnd"/>
      <w:proofErr w:type="gramEnd"/>
    </w:p>
    <w:p w14:paraId="7B31DB8D" w14:textId="5DE6A35B" w:rsidR="004C3453" w:rsidRDefault="004C3453" w:rsidP="004C3453">
      <w:pPr>
        <w:spacing w:after="0"/>
        <w:jc w:val="both"/>
        <w:rPr>
          <w:b/>
          <w:bCs/>
        </w:rPr>
      </w:pPr>
      <w:r>
        <w:rPr>
          <w:b/>
          <w:bCs/>
        </w:rPr>
        <w:t>&gt;</w:t>
      </w:r>
      <w:proofErr w:type="spellStart"/>
      <w:proofErr w:type="gramStart"/>
      <w:r w:rsidRPr="004C3453">
        <w:rPr>
          <w:b/>
          <w:bCs/>
        </w:rPr>
        <w:t>stats.maxSize</w:t>
      </w:r>
      <w:proofErr w:type="spellEnd"/>
      <w:proofErr w:type="gramEnd"/>
    </w:p>
    <w:p w14:paraId="504C91EE" w14:textId="75119186" w:rsidR="008350A3" w:rsidRDefault="008350A3" w:rsidP="00D12110">
      <w:pPr>
        <w:spacing w:after="0"/>
        <w:jc w:val="both"/>
        <w:rPr>
          <w:b/>
          <w:bCs/>
        </w:rPr>
      </w:pPr>
      <w:r w:rsidRPr="008350A3">
        <w:rPr>
          <w:b/>
          <w:bCs/>
          <w:highlight w:val="yellow"/>
        </w:rPr>
        <w:t>Oplog.rs</w:t>
      </w:r>
      <w:r>
        <w:rPr>
          <w:b/>
          <w:bCs/>
        </w:rPr>
        <w:t xml:space="preserve"> </w:t>
      </w:r>
      <w:r w:rsidRPr="008350A3">
        <w:t>is the central point of replica mechanism</w:t>
      </w:r>
      <w:r>
        <w:rPr>
          <w:b/>
          <w:bCs/>
        </w:rPr>
        <w:t xml:space="preserve"> </w:t>
      </w:r>
      <w:r w:rsidR="00541226">
        <w:rPr>
          <w:b/>
          <w:bCs/>
        </w:rPr>
        <w:t>and this is capped collection.</w:t>
      </w:r>
    </w:p>
    <w:p w14:paraId="0C90FD3B" w14:textId="53157A75" w:rsidR="00541226" w:rsidRDefault="00541226" w:rsidP="00D12110">
      <w:pPr>
        <w:spacing w:after="0"/>
        <w:jc w:val="both"/>
        <w:rPr>
          <w:b/>
          <w:bCs/>
        </w:rPr>
      </w:pPr>
      <w:r>
        <w:rPr>
          <w:b/>
          <w:bCs/>
        </w:rPr>
        <w:t xml:space="preserve">It will take 5% of disk </w:t>
      </w:r>
      <w:proofErr w:type="gramStart"/>
      <w:r>
        <w:rPr>
          <w:b/>
          <w:bCs/>
        </w:rPr>
        <w:t>space</w:t>
      </w:r>
      <w:proofErr w:type="gramEnd"/>
    </w:p>
    <w:p w14:paraId="7A07C2F3" w14:textId="5D87CD81" w:rsidR="00541226" w:rsidRDefault="00541226" w:rsidP="00D12110">
      <w:pPr>
        <w:spacing w:after="0"/>
        <w:jc w:val="both"/>
        <w:rPr>
          <w:b/>
          <w:bCs/>
        </w:rPr>
      </w:pPr>
      <w:r>
        <w:rPr>
          <w:b/>
          <w:bCs/>
        </w:rPr>
        <w:t xml:space="preserve">&gt;var stats = </w:t>
      </w:r>
      <w:proofErr w:type="spellStart"/>
      <w:proofErr w:type="gramStart"/>
      <w:r>
        <w:rPr>
          <w:b/>
          <w:bCs/>
        </w:rPr>
        <w:t>db.oplog.rs.status</w:t>
      </w:r>
      <w:proofErr w:type="spellEnd"/>
      <w:proofErr w:type="gramEnd"/>
      <w:r>
        <w:rPr>
          <w:b/>
          <w:bCs/>
        </w:rPr>
        <w:t>(1024*1024)</w:t>
      </w:r>
    </w:p>
    <w:p w14:paraId="3DE3BDA8" w14:textId="51DAAC4E" w:rsidR="00541226" w:rsidRDefault="00541226" w:rsidP="00D12110">
      <w:pPr>
        <w:spacing w:after="0"/>
        <w:jc w:val="both"/>
        <w:rPr>
          <w:b/>
          <w:bCs/>
        </w:rPr>
      </w:pPr>
      <w:r>
        <w:rPr>
          <w:b/>
          <w:bCs/>
        </w:rPr>
        <w:t>&gt;</w:t>
      </w:r>
      <w:proofErr w:type="spellStart"/>
      <w:proofErr w:type="gramStart"/>
      <w:r>
        <w:rPr>
          <w:b/>
          <w:bCs/>
        </w:rPr>
        <w:t>stats.maxSize</w:t>
      </w:r>
      <w:proofErr w:type="spellEnd"/>
      <w:proofErr w:type="gramEnd"/>
    </w:p>
    <w:p w14:paraId="4D10FC36" w14:textId="391CF61C" w:rsidR="00541226" w:rsidRDefault="00541226" w:rsidP="00D12110">
      <w:pPr>
        <w:spacing w:after="0"/>
        <w:jc w:val="both"/>
        <w:rPr>
          <w:b/>
          <w:bCs/>
        </w:rPr>
      </w:pPr>
      <w:r>
        <w:rPr>
          <w:b/>
          <w:bCs/>
        </w:rPr>
        <w:t>1819</w:t>
      </w:r>
    </w:p>
    <w:p w14:paraId="271A5E19" w14:textId="1419493D" w:rsidR="00541226" w:rsidRDefault="00541226" w:rsidP="00D12110">
      <w:pPr>
        <w:spacing w:after="0"/>
        <w:jc w:val="both"/>
        <w:rPr>
          <w:b/>
          <w:bCs/>
        </w:rPr>
      </w:pPr>
      <w:r>
        <w:rPr>
          <w:b/>
          <w:bCs/>
        </w:rPr>
        <w:t>&gt;</w:t>
      </w:r>
      <w:proofErr w:type="gramStart"/>
      <w:r>
        <w:rPr>
          <w:b/>
          <w:bCs/>
        </w:rPr>
        <w:t>rs.printReplicationInfo</w:t>
      </w:r>
      <w:proofErr w:type="gramEnd"/>
      <w:r>
        <w:rPr>
          <w:b/>
          <w:bCs/>
        </w:rPr>
        <w:t>()</w:t>
      </w:r>
    </w:p>
    <w:p w14:paraId="291B77E9" w14:textId="269922DB" w:rsidR="004C3453" w:rsidRDefault="00690FE0" w:rsidP="00D12110">
      <w:pPr>
        <w:spacing w:after="0"/>
        <w:jc w:val="both"/>
        <w:rPr>
          <w:b/>
          <w:bCs/>
        </w:rPr>
      </w:pPr>
      <w:r>
        <w:rPr>
          <w:noProof/>
        </w:rPr>
        <w:drawing>
          <wp:inline distT="0" distB="0" distL="0" distR="0" wp14:anchorId="5BDAF224" wp14:editId="395A2164">
            <wp:extent cx="2663687" cy="1316990"/>
            <wp:effectExtent l="0" t="0" r="381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703955" cy="1336899"/>
                    </a:xfrm>
                    <a:prstGeom prst="rect">
                      <a:avLst/>
                    </a:prstGeom>
                  </pic:spPr>
                </pic:pic>
              </a:graphicData>
            </a:graphic>
          </wp:inline>
        </w:drawing>
      </w:r>
    </w:p>
    <w:p w14:paraId="6870300E" w14:textId="38DE7EF1" w:rsidR="004C3453" w:rsidRDefault="007A4836" w:rsidP="00D12110">
      <w:pPr>
        <w:spacing w:after="0"/>
        <w:jc w:val="both"/>
        <w:rPr>
          <w:b/>
          <w:bCs/>
        </w:rPr>
      </w:pPr>
      <w:r>
        <w:rPr>
          <w:noProof/>
        </w:rPr>
        <w:lastRenderedPageBreak/>
        <w:drawing>
          <wp:inline distT="0" distB="0" distL="0" distR="0" wp14:anchorId="462AF1CC" wp14:editId="467434A2">
            <wp:extent cx="3816626" cy="1937264"/>
            <wp:effectExtent l="0" t="0" r="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34967" cy="1946573"/>
                    </a:xfrm>
                    <a:prstGeom prst="rect">
                      <a:avLst/>
                    </a:prstGeom>
                  </pic:spPr>
                </pic:pic>
              </a:graphicData>
            </a:graphic>
          </wp:inline>
        </w:drawing>
      </w:r>
    </w:p>
    <w:p w14:paraId="4AB8B84B" w14:textId="08E5C0C5" w:rsidR="00706FB7" w:rsidRDefault="00706FB7" w:rsidP="00D12110">
      <w:pPr>
        <w:spacing w:after="0"/>
        <w:jc w:val="both"/>
        <w:rPr>
          <w:b/>
          <w:bCs/>
        </w:rPr>
      </w:pPr>
    </w:p>
    <w:p w14:paraId="7120F43E" w14:textId="675A5479" w:rsidR="00706FB7" w:rsidRPr="00C55B97" w:rsidRDefault="00706FB7" w:rsidP="00D12110">
      <w:pPr>
        <w:spacing w:after="0"/>
        <w:jc w:val="both"/>
        <w:rPr>
          <w:b/>
          <w:bCs/>
          <w:u w:val="single"/>
        </w:rPr>
      </w:pPr>
      <w:r w:rsidRPr="00C55B97">
        <w:rPr>
          <w:b/>
          <w:bCs/>
          <w:u w:val="single"/>
        </w:rPr>
        <w:t xml:space="preserve">Reconfiguring Replicase without making restart – </w:t>
      </w:r>
      <w:r w:rsidR="00C42A73">
        <w:rPr>
          <w:b/>
          <w:bCs/>
          <w:u w:val="single"/>
        </w:rPr>
        <w:t>(Still Running)</w:t>
      </w:r>
    </w:p>
    <w:p w14:paraId="1E7F3C1F" w14:textId="77777777" w:rsidR="00706FB7" w:rsidRPr="00706FB7" w:rsidRDefault="00706FB7" w:rsidP="00706FB7">
      <w:pPr>
        <w:spacing w:after="0"/>
        <w:jc w:val="both"/>
      </w:pPr>
      <w:r w:rsidRPr="00706FB7">
        <w:t>node4.conf:</w:t>
      </w:r>
    </w:p>
    <w:p w14:paraId="12323839" w14:textId="77777777" w:rsidR="00706FB7" w:rsidRPr="00706FB7" w:rsidRDefault="00706FB7" w:rsidP="00706FB7">
      <w:pPr>
        <w:pBdr>
          <w:left w:val="single" w:sz="4" w:space="4" w:color="auto"/>
        </w:pBdr>
        <w:spacing w:after="0"/>
        <w:jc w:val="both"/>
      </w:pPr>
      <w:r w:rsidRPr="00706FB7">
        <w:t>storage:</w:t>
      </w:r>
    </w:p>
    <w:p w14:paraId="2BA396B5" w14:textId="77777777" w:rsidR="00706FB7" w:rsidRPr="00706FB7" w:rsidRDefault="00706FB7" w:rsidP="00706FB7">
      <w:pPr>
        <w:pBdr>
          <w:left w:val="single" w:sz="4" w:space="4" w:color="auto"/>
        </w:pBdr>
        <w:spacing w:after="0"/>
        <w:jc w:val="both"/>
      </w:pPr>
      <w:r w:rsidRPr="00706FB7">
        <w:t xml:space="preserve">  dbPath: /var/</w:t>
      </w:r>
      <w:proofErr w:type="spellStart"/>
      <w:r w:rsidRPr="00706FB7">
        <w:t>mongodb</w:t>
      </w:r>
      <w:proofErr w:type="spellEnd"/>
      <w:r w:rsidRPr="00706FB7">
        <w:t>/db/node4</w:t>
      </w:r>
    </w:p>
    <w:p w14:paraId="3DD979D7" w14:textId="77777777" w:rsidR="00706FB7" w:rsidRPr="00706FB7" w:rsidRDefault="00706FB7" w:rsidP="00706FB7">
      <w:pPr>
        <w:pBdr>
          <w:left w:val="single" w:sz="4" w:space="4" w:color="auto"/>
        </w:pBdr>
        <w:spacing w:after="0"/>
        <w:jc w:val="both"/>
      </w:pPr>
      <w:r w:rsidRPr="00706FB7">
        <w:t>net:</w:t>
      </w:r>
    </w:p>
    <w:p w14:paraId="5B241002" w14:textId="77777777" w:rsidR="00706FB7" w:rsidRPr="00706FB7" w:rsidRDefault="00706FB7" w:rsidP="00706FB7">
      <w:pPr>
        <w:pBdr>
          <w:left w:val="single" w:sz="4" w:space="4" w:color="auto"/>
        </w:pBdr>
        <w:spacing w:after="0"/>
        <w:jc w:val="both"/>
      </w:pPr>
      <w:r w:rsidRPr="00706FB7">
        <w:t xml:space="preserve">  bindIp: </w:t>
      </w:r>
      <w:proofErr w:type="gramStart"/>
      <w:r w:rsidRPr="00706FB7">
        <w:t>192.168.103.100,localhost</w:t>
      </w:r>
      <w:proofErr w:type="gramEnd"/>
    </w:p>
    <w:p w14:paraId="118713F1" w14:textId="77777777" w:rsidR="00706FB7" w:rsidRPr="00706FB7" w:rsidRDefault="00706FB7" w:rsidP="00706FB7">
      <w:pPr>
        <w:pBdr>
          <w:left w:val="single" w:sz="4" w:space="4" w:color="auto"/>
        </w:pBdr>
        <w:spacing w:after="0"/>
        <w:jc w:val="both"/>
      </w:pPr>
      <w:r w:rsidRPr="00706FB7">
        <w:t xml:space="preserve">  port: 27014</w:t>
      </w:r>
    </w:p>
    <w:p w14:paraId="0614B7A8" w14:textId="77777777" w:rsidR="00706FB7" w:rsidRPr="00706FB7" w:rsidRDefault="00706FB7" w:rsidP="00706FB7">
      <w:pPr>
        <w:pBdr>
          <w:left w:val="single" w:sz="4" w:space="4" w:color="auto"/>
        </w:pBdr>
        <w:spacing w:after="0"/>
        <w:jc w:val="both"/>
      </w:pPr>
      <w:r w:rsidRPr="00706FB7">
        <w:t>systemLog:</w:t>
      </w:r>
    </w:p>
    <w:p w14:paraId="63D656DC" w14:textId="77777777" w:rsidR="00706FB7" w:rsidRPr="00706FB7" w:rsidRDefault="00706FB7" w:rsidP="00706FB7">
      <w:pPr>
        <w:pBdr>
          <w:left w:val="single" w:sz="4" w:space="4" w:color="auto"/>
        </w:pBdr>
        <w:spacing w:after="0"/>
        <w:jc w:val="both"/>
      </w:pPr>
      <w:r w:rsidRPr="00706FB7">
        <w:t xml:space="preserve">  destination: file</w:t>
      </w:r>
    </w:p>
    <w:p w14:paraId="30CF23EB" w14:textId="77777777" w:rsidR="00706FB7" w:rsidRPr="00706FB7" w:rsidRDefault="00706FB7" w:rsidP="00706FB7">
      <w:pPr>
        <w:pBdr>
          <w:left w:val="single" w:sz="4" w:space="4" w:color="auto"/>
        </w:pBdr>
        <w:spacing w:after="0"/>
        <w:jc w:val="both"/>
      </w:pPr>
      <w:r w:rsidRPr="00706FB7">
        <w:t xml:space="preserve">  path: /var/</w:t>
      </w:r>
      <w:proofErr w:type="spellStart"/>
      <w:r w:rsidRPr="00706FB7">
        <w:t>mongodb</w:t>
      </w:r>
      <w:proofErr w:type="spellEnd"/>
      <w:r w:rsidRPr="00706FB7">
        <w:t>/db/node4/mongod.log</w:t>
      </w:r>
    </w:p>
    <w:p w14:paraId="15A1BABA" w14:textId="77777777" w:rsidR="00706FB7" w:rsidRPr="00706FB7" w:rsidRDefault="00706FB7" w:rsidP="00706FB7">
      <w:pPr>
        <w:pBdr>
          <w:left w:val="single" w:sz="4" w:space="4" w:color="auto"/>
        </w:pBdr>
        <w:spacing w:after="0"/>
        <w:jc w:val="both"/>
      </w:pPr>
      <w:r w:rsidRPr="00706FB7">
        <w:t xml:space="preserve">  </w:t>
      </w:r>
      <w:proofErr w:type="spellStart"/>
      <w:r w:rsidRPr="00706FB7">
        <w:t>logAppend</w:t>
      </w:r>
      <w:proofErr w:type="spellEnd"/>
      <w:r w:rsidRPr="00706FB7">
        <w:t>: true</w:t>
      </w:r>
    </w:p>
    <w:p w14:paraId="78852891" w14:textId="77777777" w:rsidR="00706FB7" w:rsidRPr="00706FB7" w:rsidRDefault="00706FB7" w:rsidP="00706FB7">
      <w:pPr>
        <w:pBdr>
          <w:left w:val="single" w:sz="4" w:space="4" w:color="auto"/>
        </w:pBdr>
        <w:spacing w:after="0"/>
        <w:jc w:val="both"/>
      </w:pPr>
      <w:r w:rsidRPr="00706FB7">
        <w:t>processManagement:</w:t>
      </w:r>
    </w:p>
    <w:p w14:paraId="277228F4" w14:textId="77777777" w:rsidR="00706FB7" w:rsidRPr="00706FB7" w:rsidRDefault="00706FB7" w:rsidP="00706FB7">
      <w:pPr>
        <w:pBdr>
          <w:left w:val="single" w:sz="4" w:space="4" w:color="auto"/>
        </w:pBdr>
        <w:spacing w:after="0"/>
        <w:jc w:val="both"/>
      </w:pPr>
      <w:r w:rsidRPr="00706FB7">
        <w:t xml:space="preserve">  fork: true</w:t>
      </w:r>
    </w:p>
    <w:p w14:paraId="6199F03B" w14:textId="77777777" w:rsidR="00706FB7" w:rsidRPr="00706FB7" w:rsidRDefault="00706FB7" w:rsidP="00706FB7">
      <w:pPr>
        <w:pBdr>
          <w:left w:val="single" w:sz="4" w:space="4" w:color="auto"/>
        </w:pBdr>
        <w:spacing w:after="0"/>
        <w:jc w:val="both"/>
      </w:pPr>
      <w:r w:rsidRPr="00706FB7">
        <w:t>replication:</w:t>
      </w:r>
    </w:p>
    <w:p w14:paraId="69A1EE3C" w14:textId="77777777" w:rsidR="00706FB7" w:rsidRPr="00706FB7" w:rsidRDefault="00706FB7" w:rsidP="00706FB7">
      <w:pPr>
        <w:pBdr>
          <w:left w:val="single" w:sz="4" w:space="4" w:color="auto"/>
        </w:pBdr>
        <w:spacing w:after="0"/>
        <w:jc w:val="both"/>
      </w:pPr>
      <w:r w:rsidRPr="00706FB7">
        <w:t xml:space="preserve">  </w:t>
      </w:r>
      <w:proofErr w:type="spellStart"/>
      <w:r w:rsidRPr="00706FB7">
        <w:t>replSetName</w:t>
      </w:r>
      <w:proofErr w:type="spellEnd"/>
      <w:r w:rsidRPr="00706FB7">
        <w:t>: m103-example</w:t>
      </w:r>
    </w:p>
    <w:p w14:paraId="043D55BB" w14:textId="77777777" w:rsidR="00706FB7" w:rsidRPr="00706FB7" w:rsidRDefault="00706FB7" w:rsidP="00706FB7">
      <w:pPr>
        <w:spacing w:after="0"/>
        <w:jc w:val="both"/>
      </w:pPr>
    </w:p>
    <w:p w14:paraId="400EA9EB" w14:textId="77777777" w:rsidR="00706FB7" w:rsidRPr="00706FB7" w:rsidRDefault="00706FB7" w:rsidP="00706FB7">
      <w:pPr>
        <w:spacing w:after="0"/>
        <w:jc w:val="both"/>
      </w:pPr>
      <w:proofErr w:type="spellStart"/>
      <w:r w:rsidRPr="00706FB7">
        <w:t>arbiter.conf</w:t>
      </w:r>
      <w:proofErr w:type="spellEnd"/>
      <w:r w:rsidRPr="00706FB7">
        <w:t>:</w:t>
      </w:r>
    </w:p>
    <w:p w14:paraId="0D99850D" w14:textId="77777777" w:rsidR="00706FB7" w:rsidRPr="00706FB7" w:rsidRDefault="00706FB7" w:rsidP="00706FB7">
      <w:pPr>
        <w:pBdr>
          <w:left w:val="single" w:sz="4" w:space="4" w:color="auto"/>
        </w:pBdr>
        <w:spacing w:after="0"/>
        <w:jc w:val="both"/>
      </w:pPr>
      <w:r w:rsidRPr="00706FB7">
        <w:t>storage:</w:t>
      </w:r>
    </w:p>
    <w:p w14:paraId="5591EDAE" w14:textId="77777777" w:rsidR="00706FB7" w:rsidRPr="00706FB7" w:rsidRDefault="00706FB7" w:rsidP="00706FB7">
      <w:pPr>
        <w:pBdr>
          <w:left w:val="single" w:sz="4" w:space="4" w:color="auto"/>
        </w:pBdr>
        <w:spacing w:after="0"/>
        <w:jc w:val="both"/>
      </w:pPr>
      <w:r w:rsidRPr="00706FB7">
        <w:t xml:space="preserve">  dbPath: /var/</w:t>
      </w:r>
      <w:proofErr w:type="spellStart"/>
      <w:r w:rsidRPr="00706FB7">
        <w:t>mongodb</w:t>
      </w:r>
      <w:proofErr w:type="spellEnd"/>
      <w:r w:rsidRPr="00706FB7">
        <w:t>/db/arbiter</w:t>
      </w:r>
    </w:p>
    <w:p w14:paraId="5A58219F" w14:textId="77777777" w:rsidR="00706FB7" w:rsidRPr="00706FB7" w:rsidRDefault="00706FB7" w:rsidP="00706FB7">
      <w:pPr>
        <w:pBdr>
          <w:left w:val="single" w:sz="4" w:space="4" w:color="auto"/>
        </w:pBdr>
        <w:spacing w:after="0"/>
        <w:jc w:val="both"/>
      </w:pPr>
      <w:r w:rsidRPr="00706FB7">
        <w:t>net:</w:t>
      </w:r>
    </w:p>
    <w:p w14:paraId="020EC2CF" w14:textId="77777777" w:rsidR="00706FB7" w:rsidRPr="00706FB7" w:rsidRDefault="00706FB7" w:rsidP="00706FB7">
      <w:pPr>
        <w:pBdr>
          <w:left w:val="single" w:sz="4" w:space="4" w:color="auto"/>
        </w:pBdr>
        <w:spacing w:after="0"/>
        <w:jc w:val="both"/>
      </w:pPr>
      <w:r w:rsidRPr="00706FB7">
        <w:t xml:space="preserve">  bindIp: </w:t>
      </w:r>
      <w:proofErr w:type="gramStart"/>
      <w:r w:rsidRPr="00706FB7">
        <w:t>192.168.103.100,localhost</w:t>
      </w:r>
      <w:proofErr w:type="gramEnd"/>
    </w:p>
    <w:p w14:paraId="0B541DD9" w14:textId="77777777" w:rsidR="00706FB7" w:rsidRPr="00706FB7" w:rsidRDefault="00706FB7" w:rsidP="00706FB7">
      <w:pPr>
        <w:pBdr>
          <w:left w:val="single" w:sz="4" w:space="4" w:color="auto"/>
        </w:pBdr>
        <w:spacing w:after="0"/>
        <w:jc w:val="both"/>
      </w:pPr>
      <w:r w:rsidRPr="00706FB7">
        <w:t xml:space="preserve">  port: 28000</w:t>
      </w:r>
    </w:p>
    <w:p w14:paraId="3509CC7A" w14:textId="77777777" w:rsidR="00706FB7" w:rsidRPr="00706FB7" w:rsidRDefault="00706FB7" w:rsidP="00706FB7">
      <w:pPr>
        <w:pBdr>
          <w:left w:val="single" w:sz="4" w:space="4" w:color="auto"/>
        </w:pBdr>
        <w:spacing w:after="0"/>
        <w:jc w:val="both"/>
      </w:pPr>
      <w:r w:rsidRPr="00706FB7">
        <w:t>systemLog:</w:t>
      </w:r>
    </w:p>
    <w:p w14:paraId="53F62918" w14:textId="77777777" w:rsidR="00706FB7" w:rsidRPr="00706FB7" w:rsidRDefault="00706FB7" w:rsidP="00706FB7">
      <w:pPr>
        <w:pBdr>
          <w:left w:val="single" w:sz="4" w:space="4" w:color="auto"/>
        </w:pBdr>
        <w:spacing w:after="0"/>
        <w:jc w:val="both"/>
      </w:pPr>
      <w:r w:rsidRPr="00706FB7">
        <w:t xml:space="preserve">  destination: file</w:t>
      </w:r>
    </w:p>
    <w:p w14:paraId="259364EF" w14:textId="77777777" w:rsidR="00706FB7" w:rsidRPr="00706FB7" w:rsidRDefault="00706FB7" w:rsidP="00706FB7">
      <w:pPr>
        <w:pBdr>
          <w:left w:val="single" w:sz="4" w:space="4" w:color="auto"/>
        </w:pBdr>
        <w:spacing w:after="0"/>
        <w:jc w:val="both"/>
      </w:pPr>
      <w:r w:rsidRPr="00706FB7">
        <w:t xml:space="preserve">  path: /var/</w:t>
      </w:r>
      <w:proofErr w:type="spellStart"/>
      <w:r w:rsidRPr="00706FB7">
        <w:t>mongodb</w:t>
      </w:r>
      <w:proofErr w:type="spellEnd"/>
      <w:r w:rsidRPr="00706FB7">
        <w:t>/db/arbiter/mongod.log</w:t>
      </w:r>
    </w:p>
    <w:p w14:paraId="2293F380" w14:textId="77777777" w:rsidR="00706FB7" w:rsidRPr="00706FB7" w:rsidRDefault="00706FB7" w:rsidP="00706FB7">
      <w:pPr>
        <w:pBdr>
          <w:left w:val="single" w:sz="4" w:space="4" w:color="auto"/>
        </w:pBdr>
        <w:spacing w:after="0"/>
        <w:jc w:val="both"/>
      </w:pPr>
      <w:r w:rsidRPr="00706FB7">
        <w:t xml:space="preserve">  </w:t>
      </w:r>
      <w:proofErr w:type="spellStart"/>
      <w:r w:rsidRPr="00706FB7">
        <w:t>logAppend</w:t>
      </w:r>
      <w:proofErr w:type="spellEnd"/>
      <w:r w:rsidRPr="00706FB7">
        <w:t>: true</w:t>
      </w:r>
    </w:p>
    <w:p w14:paraId="20F144B4" w14:textId="77777777" w:rsidR="00706FB7" w:rsidRPr="00706FB7" w:rsidRDefault="00706FB7" w:rsidP="00706FB7">
      <w:pPr>
        <w:pBdr>
          <w:left w:val="single" w:sz="4" w:space="4" w:color="auto"/>
        </w:pBdr>
        <w:spacing w:after="0"/>
        <w:jc w:val="both"/>
      </w:pPr>
      <w:r w:rsidRPr="00706FB7">
        <w:t>processManagement:</w:t>
      </w:r>
    </w:p>
    <w:p w14:paraId="62E560A4" w14:textId="77777777" w:rsidR="00706FB7" w:rsidRPr="00706FB7" w:rsidRDefault="00706FB7" w:rsidP="00706FB7">
      <w:pPr>
        <w:pBdr>
          <w:left w:val="single" w:sz="4" w:space="4" w:color="auto"/>
        </w:pBdr>
        <w:spacing w:after="0"/>
        <w:jc w:val="both"/>
      </w:pPr>
      <w:r w:rsidRPr="00706FB7">
        <w:t xml:space="preserve">  fork: true</w:t>
      </w:r>
    </w:p>
    <w:p w14:paraId="14B956B6" w14:textId="77777777" w:rsidR="00706FB7" w:rsidRPr="00706FB7" w:rsidRDefault="00706FB7" w:rsidP="00706FB7">
      <w:pPr>
        <w:pBdr>
          <w:left w:val="single" w:sz="4" w:space="4" w:color="auto"/>
        </w:pBdr>
        <w:spacing w:after="0"/>
        <w:jc w:val="both"/>
      </w:pPr>
      <w:r w:rsidRPr="00706FB7">
        <w:t>replication:</w:t>
      </w:r>
    </w:p>
    <w:p w14:paraId="25404382" w14:textId="77777777" w:rsidR="00706FB7" w:rsidRPr="00706FB7" w:rsidRDefault="00706FB7" w:rsidP="00706FB7">
      <w:pPr>
        <w:pBdr>
          <w:left w:val="single" w:sz="4" w:space="4" w:color="auto"/>
        </w:pBdr>
        <w:spacing w:after="0"/>
        <w:jc w:val="both"/>
      </w:pPr>
      <w:r w:rsidRPr="00706FB7">
        <w:t xml:space="preserve">  </w:t>
      </w:r>
      <w:proofErr w:type="spellStart"/>
      <w:r w:rsidRPr="00706FB7">
        <w:t>replSetName</w:t>
      </w:r>
      <w:proofErr w:type="spellEnd"/>
      <w:r w:rsidRPr="00706FB7">
        <w:t>: m103-example</w:t>
      </w:r>
    </w:p>
    <w:p w14:paraId="2D6A9F54" w14:textId="77777777" w:rsidR="00706FB7" w:rsidRPr="00706FB7" w:rsidRDefault="00706FB7" w:rsidP="00706FB7">
      <w:pPr>
        <w:spacing w:after="0"/>
        <w:jc w:val="both"/>
      </w:pPr>
    </w:p>
    <w:p w14:paraId="6E6F2FD5" w14:textId="77777777" w:rsidR="00706FB7" w:rsidRPr="00706FB7" w:rsidRDefault="00706FB7" w:rsidP="00706FB7">
      <w:pPr>
        <w:spacing w:after="0"/>
        <w:jc w:val="both"/>
      </w:pPr>
      <w:r w:rsidRPr="00706FB7">
        <w:rPr>
          <w:b/>
          <w:bCs/>
        </w:rPr>
        <w:t>Starting up mongod processes for our fourth node and arbiter</w:t>
      </w:r>
      <w:r w:rsidRPr="00706FB7">
        <w:t>:</w:t>
      </w:r>
    </w:p>
    <w:p w14:paraId="3A8AE1CF" w14:textId="77777777" w:rsidR="00706FB7" w:rsidRPr="00706FB7" w:rsidRDefault="00706FB7" w:rsidP="00706FB7">
      <w:pPr>
        <w:spacing w:after="0"/>
        <w:jc w:val="both"/>
      </w:pPr>
      <w:r w:rsidRPr="00706FB7">
        <w:t>mongod -f node4.conf</w:t>
      </w:r>
    </w:p>
    <w:p w14:paraId="7D059D89" w14:textId="77777777" w:rsidR="00706FB7" w:rsidRPr="00706FB7" w:rsidRDefault="00706FB7" w:rsidP="00706FB7">
      <w:pPr>
        <w:spacing w:after="0"/>
        <w:jc w:val="both"/>
      </w:pPr>
      <w:r w:rsidRPr="00706FB7">
        <w:lastRenderedPageBreak/>
        <w:t xml:space="preserve">mongod -f </w:t>
      </w:r>
      <w:proofErr w:type="spellStart"/>
      <w:r w:rsidRPr="00706FB7">
        <w:t>arbiter.conf</w:t>
      </w:r>
      <w:proofErr w:type="spellEnd"/>
    </w:p>
    <w:p w14:paraId="5B797AB8" w14:textId="77777777" w:rsidR="00706FB7" w:rsidRPr="00706FB7" w:rsidRDefault="00706FB7" w:rsidP="00706FB7">
      <w:pPr>
        <w:spacing w:after="0"/>
        <w:jc w:val="both"/>
      </w:pPr>
    </w:p>
    <w:p w14:paraId="5E65B8B0" w14:textId="77777777" w:rsidR="00706FB7" w:rsidRPr="00706FB7" w:rsidRDefault="00706FB7" w:rsidP="00706FB7">
      <w:pPr>
        <w:spacing w:after="0"/>
        <w:jc w:val="both"/>
      </w:pPr>
      <w:r w:rsidRPr="00706FB7">
        <w:rPr>
          <w:b/>
          <w:bCs/>
        </w:rPr>
        <w:t>From the Mongo shell of the replica set, adding the new secondary and the new arbiter</w:t>
      </w:r>
      <w:r w:rsidRPr="00706FB7">
        <w:t>:</w:t>
      </w:r>
    </w:p>
    <w:p w14:paraId="7F6B1B97" w14:textId="77777777" w:rsidR="00706FB7" w:rsidRPr="00706FB7" w:rsidRDefault="00706FB7" w:rsidP="00706FB7">
      <w:pPr>
        <w:spacing w:after="0"/>
        <w:jc w:val="both"/>
      </w:pPr>
      <w:proofErr w:type="spellStart"/>
      <w:r w:rsidRPr="00706FB7">
        <w:t>rs.add</w:t>
      </w:r>
      <w:proofErr w:type="spellEnd"/>
      <w:r w:rsidRPr="00706FB7">
        <w:t>("m103:27014")</w:t>
      </w:r>
    </w:p>
    <w:p w14:paraId="4B0E6006" w14:textId="77777777" w:rsidR="00706FB7" w:rsidRPr="00706FB7" w:rsidRDefault="00706FB7" w:rsidP="00706FB7">
      <w:pPr>
        <w:spacing w:after="0"/>
        <w:jc w:val="both"/>
      </w:pPr>
      <w:proofErr w:type="spellStart"/>
      <w:proofErr w:type="gramStart"/>
      <w:r w:rsidRPr="00706FB7">
        <w:t>rs.addArb</w:t>
      </w:r>
      <w:proofErr w:type="spellEnd"/>
      <w:proofErr w:type="gramEnd"/>
      <w:r w:rsidRPr="00706FB7">
        <w:t>("m103:28000")</w:t>
      </w:r>
    </w:p>
    <w:p w14:paraId="01869CE0" w14:textId="77777777" w:rsidR="00706FB7" w:rsidRPr="00706FB7" w:rsidRDefault="00706FB7" w:rsidP="00706FB7">
      <w:pPr>
        <w:spacing w:after="0"/>
        <w:jc w:val="both"/>
      </w:pPr>
    </w:p>
    <w:p w14:paraId="243CF6EC" w14:textId="77777777" w:rsidR="00706FB7" w:rsidRPr="00706FB7" w:rsidRDefault="00706FB7" w:rsidP="00706FB7">
      <w:pPr>
        <w:spacing w:after="0"/>
        <w:jc w:val="both"/>
      </w:pPr>
      <w:r w:rsidRPr="00706FB7">
        <w:rPr>
          <w:b/>
          <w:bCs/>
        </w:rPr>
        <w:t>Checking replica set makeup after adding two new nodes</w:t>
      </w:r>
      <w:r w:rsidRPr="00706FB7">
        <w:t>:</w:t>
      </w:r>
    </w:p>
    <w:p w14:paraId="51D98264" w14:textId="77777777" w:rsidR="00706FB7" w:rsidRPr="00706FB7" w:rsidRDefault="00706FB7" w:rsidP="00706FB7">
      <w:pPr>
        <w:spacing w:after="0"/>
        <w:jc w:val="both"/>
      </w:pPr>
      <w:proofErr w:type="spellStart"/>
      <w:proofErr w:type="gramStart"/>
      <w:r w:rsidRPr="00706FB7">
        <w:t>rs.isMaster</w:t>
      </w:r>
      <w:proofErr w:type="spellEnd"/>
      <w:proofErr w:type="gramEnd"/>
      <w:r w:rsidRPr="00706FB7">
        <w:t>()</w:t>
      </w:r>
    </w:p>
    <w:p w14:paraId="206C26AF" w14:textId="77777777" w:rsidR="00706FB7" w:rsidRPr="00706FB7" w:rsidRDefault="00706FB7" w:rsidP="00706FB7">
      <w:pPr>
        <w:spacing w:after="0"/>
        <w:jc w:val="both"/>
      </w:pPr>
    </w:p>
    <w:p w14:paraId="7014DC64" w14:textId="77777777" w:rsidR="00706FB7" w:rsidRPr="00706FB7" w:rsidRDefault="00706FB7" w:rsidP="00706FB7">
      <w:pPr>
        <w:spacing w:after="0"/>
        <w:jc w:val="both"/>
        <w:rPr>
          <w:b/>
          <w:bCs/>
        </w:rPr>
      </w:pPr>
      <w:r w:rsidRPr="00706FB7">
        <w:rPr>
          <w:b/>
          <w:bCs/>
        </w:rPr>
        <w:t>Removing the arbiter from our replica set:</w:t>
      </w:r>
    </w:p>
    <w:p w14:paraId="6B57D9D8" w14:textId="77777777" w:rsidR="00706FB7" w:rsidRPr="00706FB7" w:rsidRDefault="00706FB7" w:rsidP="00706FB7">
      <w:pPr>
        <w:spacing w:after="0"/>
        <w:jc w:val="both"/>
      </w:pPr>
      <w:proofErr w:type="spellStart"/>
      <w:proofErr w:type="gramStart"/>
      <w:r w:rsidRPr="00706FB7">
        <w:t>rs.remove</w:t>
      </w:r>
      <w:proofErr w:type="spellEnd"/>
      <w:proofErr w:type="gramEnd"/>
      <w:r w:rsidRPr="00706FB7">
        <w:t>("m103:28000")</w:t>
      </w:r>
    </w:p>
    <w:p w14:paraId="244D1481" w14:textId="77777777" w:rsidR="00706FB7" w:rsidRPr="00706FB7" w:rsidRDefault="00706FB7" w:rsidP="00706FB7">
      <w:pPr>
        <w:spacing w:after="0"/>
        <w:jc w:val="both"/>
      </w:pPr>
    </w:p>
    <w:p w14:paraId="3C185508" w14:textId="77777777" w:rsidR="00706FB7" w:rsidRPr="00706FB7" w:rsidRDefault="00706FB7" w:rsidP="00706FB7">
      <w:pPr>
        <w:spacing w:after="0"/>
        <w:jc w:val="both"/>
        <w:rPr>
          <w:b/>
          <w:bCs/>
        </w:rPr>
      </w:pPr>
      <w:r w:rsidRPr="00706FB7">
        <w:rPr>
          <w:b/>
          <w:bCs/>
        </w:rPr>
        <w:t xml:space="preserve">Assigning the current configuration to a shell variable we can edit, in order to reconfigure the </w:t>
      </w:r>
      <w:proofErr w:type="gramStart"/>
      <w:r w:rsidRPr="00706FB7">
        <w:rPr>
          <w:b/>
          <w:bCs/>
        </w:rPr>
        <w:t>replica</w:t>
      </w:r>
      <w:proofErr w:type="gramEnd"/>
      <w:r w:rsidRPr="00706FB7">
        <w:rPr>
          <w:b/>
          <w:bCs/>
        </w:rPr>
        <w:t xml:space="preserve"> set:</w:t>
      </w:r>
    </w:p>
    <w:p w14:paraId="0C82E847" w14:textId="77777777" w:rsidR="00706FB7" w:rsidRPr="00706FB7" w:rsidRDefault="00706FB7" w:rsidP="00706FB7">
      <w:pPr>
        <w:spacing w:after="0"/>
        <w:jc w:val="both"/>
      </w:pPr>
      <w:proofErr w:type="spellStart"/>
      <w:r w:rsidRPr="00706FB7">
        <w:t>cfg</w:t>
      </w:r>
      <w:proofErr w:type="spellEnd"/>
      <w:r w:rsidRPr="00706FB7">
        <w:t xml:space="preserve"> = </w:t>
      </w:r>
      <w:proofErr w:type="spellStart"/>
      <w:r w:rsidRPr="00706FB7">
        <w:t>rs.</w:t>
      </w:r>
      <w:proofErr w:type="gramStart"/>
      <w:r w:rsidRPr="00706FB7">
        <w:t>conf</w:t>
      </w:r>
      <w:proofErr w:type="spellEnd"/>
      <w:r w:rsidRPr="00706FB7">
        <w:t>(</w:t>
      </w:r>
      <w:proofErr w:type="gramEnd"/>
      <w:r w:rsidRPr="00706FB7">
        <w:t>)</w:t>
      </w:r>
    </w:p>
    <w:p w14:paraId="1515B381" w14:textId="77777777" w:rsidR="00706FB7" w:rsidRPr="00706FB7" w:rsidRDefault="00706FB7" w:rsidP="00706FB7">
      <w:pPr>
        <w:spacing w:after="0"/>
        <w:jc w:val="both"/>
      </w:pPr>
    </w:p>
    <w:p w14:paraId="7C9408D1" w14:textId="77777777" w:rsidR="00706FB7" w:rsidRPr="00706FB7" w:rsidRDefault="00706FB7" w:rsidP="00706FB7">
      <w:pPr>
        <w:spacing w:after="0"/>
        <w:jc w:val="both"/>
        <w:rPr>
          <w:b/>
          <w:bCs/>
        </w:rPr>
      </w:pPr>
      <w:r w:rsidRPr="00706FB7">
        <w:rPr>
          <w:b/>
          <w:bCs/>
        </w:rPr>
        <w:t xml:space="preserve">Editing our new variable </w:t>
      </w:r>
      <w:proofErr w:type="spellStart"/>
      <w:r w:rsidRPr="00706FB7">
        <w:rPr>
          <w:b/>
          <w:bCs/>
        </w:rPr>
        <w:t>cfg</w:t>
      </w:r>
      <w:proofErr w:type="spellEnd"/>
      <w:r w:rsidRPr="00706FB7">
        <w:rPr>
          <w:b/>
          <w:bCs/>
        </w:rPr>
        <w:t xml:space="preserve"> to change topology - specifically, by modifying </w:t>
      </w:r>
      <w:proofErr w:type="spellStart"/>
      <w:proofErr w:type="gramStart"/>
      <w:r w:rsidRPr="00706FB7">
        <w:rPr>
          <w:b/>
          <w:bCs/>
        </w:rPr>
        <w:t>cfg.members</w:t>
      </w:r>
      <w:proofErr w:type="spellEnd"/>
      <w:proofErr w:type="gramEnd"/>
      <w:r w:rsidRPr="00706FB7">
        <w:rPr>
          <w:b/>
          <w:bCs/>
        </w:rPr>
        <w:t>:</w:t>
      </w:r>
    </w:p>
    <w:p w14:paraId="56233987" w14:textId="77777777" w:rsidR="00706FB7" w:rsidRPr="00706FB7" w:rsidRDefault="00706FB7" w:rsidP="00706FB7">
      <w:pPr>
        <w:spacing w:after="0"/>
        <w:jc w:val="both"/>
      </w:pPr>
      <w:proofErr w:type="spellStart"/>
      <w:proofErr w:type="gramStart"/>
      <w:r w:rsidRPr="00706FB7">
        <w:t>cfg.members</w:t>
      </w:r>
      <w:proofErr w:type="spellEnd"/>
      <w:proofErr w:type="gramEnd"/>
      <w:r w:rsidRPr="00706FB7">
        <w:t>[3].votes = 0</w:t>
      </w:r>
    </w:p>
    <w:p w14:paraId="2062D6C6" w14:textId="77777777" w:rsidR="00706FB7" w:rsidRPr="00706FB7" w:rsidRDefault="00706FB7" w:rsidP="00706FB7">
      <w:pPr>
        <w:spacing w:after="0"/>
        <w:jc w:val="both"/>
      </w:pPr>
      <w:proofErr w:type="spellStart"/>
      <w:proofErr w:type="gramStart"/>
      <w:r w:rsidRPr="00706FB7">
        <w:t>cfg.members</w:t>
      </w:r>
      <w:proofErr w:type="spellEnd"/>
      <w:proofErr w:type="gramEnd"/>
      <w:r w:rsidRPr="00706FB7">
        <w:t>[3].hidden = true</w:t>
      </w:r>
    </w:p>
    <w:p w14:paraId="0AD61E88" w14:textId="77777777" w:rsidR="00706FB7" w:rsidRPr="00706FB7" w:rsidRDefault="00706FB7" w:rsidP="00706FB7">
      <w:pPr>
        <w:spacing w:after="0"/>
        <w:jc w:val="both"/>
      </w:pPr>
      <w:proofErr w:type="spellStart"/>
      <w:proofErr w:type="gramStart"/>
      <w:r w:rsidRPr="00706FB7">
        <w:t>cfg.members</w:t>
      </w:r>
      <w:proofErr w:type="spellEnd"/>
      <w:proofErr w:type="gramEnd"/>
      <w:r w:rsidRPr="00706FB7">
        <w:t>[3].priority = 0</w:t>
      </w:r>
    </w:p>
    <w:p w14:paraId="535E0E83" w14:textId="77777777" w:rsidR="00706FB7" w:rsidRPr="00706FB7" w:rsidRDefault="00706FB7" w:rsidP="00706FB7">
      <w:pPr>
        <w:spacing w:after="0"/>
        <w:jc w:val="both"/>
      </w:pPr>
    </w:p>
    <w:p w14:paraId="5A5F9FE4" w14:textId="77777777" w:rsidR="00706FB7" w:rsidRPr="00706FB7" w:rsidRDefault="00706FB7" w:rsidP="00706FB7">
      <w:pPr>
        <w:spacing w:after="0"/>
        <w:jc w:val="both"/>
      </w:pPr>
      <w:r w:rsidRPr="00706FB7">
        <w:rPr>
          <w:b/>
          <w:bCs/>
        </w:rPr>
        <w:t xml:space="preserve">Updating our replica set to use the new configuration </w:t>
      </w:r>
      <w:proofErr w:type="spellStart"/>
      <w:r w:rsidRPr="00706FB7">
        <w:rPr>
          <w:b/>
          <w:bCs/>
        </w:rPr>
        <w:t>cfg</w:t>
      </w:r>
      <w:proofErr w:type="spellEnd"/>
      <w:r w:rsidRPr="00706FB7">
        <w:t>:</w:t>
      </w:r>
    </w:p>
    <w:p w14:paraId="2A105192" w14:textId="41A88EAC" w:rsidR="00706FB7" w:rsidRDefault="00706FB7" w:rsidP="00706FB7">
      <w:pPr>
        <w:spacing w:after="0"/>
        <w:jc w:val="both"/>
      </w:pPr>
      <w:proofErr w:type="spellStart"/>
      <w:proofErr w:type="gramStart"/>
      <w:r w:rsidRPr="00706FB7">
        <w:t>rs.reconfig</w:t>
      </w:r>
      <w:proofErr w:type="spellEnd"/>
      <w:proofErr w:type="gramEnd"/>
      <w:r w:rsidRPr="00706FB7">
        <w:t>(</w:t>
      </w:r>
      <w:proofErr w:type="spellStart"/>
      <w:r w:rsidRPr="00706FB7">
        <w:t>cfg</w:t>
      </w:r>
      <w:proofErr w:type="spellEnd"/>
      <w:r w:rsidRPr="00706FB7">
        <w:t>)</w:t>
      </w:r>
    </w:p>
    <w:p w14:paraId="7A7646F4" w14:textId="268D031E" w:rsidR="0030538E" w:rsidRDefault="0030538E" w:rsidP="00706FB7">
      <w:pPr>
        <w:pBdr>
          <w:bottom w:val="single" w:sz="6" w:space="1" w:color="auto"/>
        </w:pBdr>
        <w:spacing w:after="0"/>
        <w:jc w:val="both"/>
      </w:pPr>
    </w:p>
    <w:p w14:paraId="5F20A59F" w14:textId="618002FB" w:rsidR="006F03DA" w:rsidRPr="006F03DA" w:rsidRDefault="006F03DA" w:rsidP="00706FB7">
      <w:pPr>
        <w:spacing w:after="0"/>
        <w:jc w:val="both"/>
        <w:rPr>
          <w:b/>
          <w:bCs/>
          <w:u w:val="single"/>
        </w:rPr>
      </w:pPr>
      <w:r w:rsidRPr="006F03DA">
        <w:rPr>
          <w:b/>
          <w:bCs/>
          <w:u w:val="single"/>
        </w:rPr>
        <w:t xml:space="preserve">Read and Writes on Replica Set </w:t>
      </w:r>
    </w:p>
    <w:p w14:paraId="06FF4615" w14:textId="0A304084" w:rsidR="006F03DA" w:rsidRDefault="006F03DA" w:rsidP="00706FB7">
      <w:pPr>
        <w:spacing w:after="0"/>
        <w:jc w:val="both"/>
      </w:pPr>
    </w:p>
    <w:p w14:paraId="1B91F790" w14:textId="77777777" w:rsidR="006F03DA" w:rsidRPr="006F03DA" w:rsidRDefault="006F03DA" w:rsidP="006F03DA">
      <w:pPr>
        <w:spacing w:after="0"/>
        <w:jc w:val="both"/>
        <w:rPr>
          <w:b/>
          <w:bCs/>
        </w:rPr>
      </w:pPr>
      <w:r w:rsidRPr="006F03DA">
        <w:rPr>
          <w:b/>
          <w:bCs/>
        </w:rPr>
        <w:t>Connecting to the replica set:</w:t>
      </w:r>
    </w:p>
    <w:p w14:paraId="49D31A04" w14:textId="77777777" w:rsidR="006F03DA" w:rsidRDefault="006F03DA" w:rsidP="006F03DA">
      <w:pPr>
        <w:spacing w:after="0"/>
        <w:jc w:val="both"/>
      </w:pPr>
      <w:r>
        <w:t>mongo --host "m103-example/m103:27011" -u "m103-admin" -p</w:t>
      </w:r>
    </w:p>
    <w:p w14:paraId="4299E8F7" w14:textId="77777777" w:rsidR="006F03DA" w:rsidRDefault="006F03DA" w:rsidP="006F03DA">
      <w:pPr>
        <w:spacing w:after="0"/>
        <w:jc w:val="both"/>
      </w:pPr>
      <w:r>
        <w:t>"m103-pass" --</w:t>
      </w:r>
      <w:proofErr w:type="spellStart"/>
      <w:r>
        <w:t>authenticationDatabase</w:t>
      </w:r>
      <w:proofErr w:type="spellEnd"/>
      <w:r>
        <w:t xml:space="preserve"> "admin"</w:t>
      </w:r>
    </w:p>
    <w:p w14:paraId="258B1995" w14:textId="77777777" w:rsidR="006F03DA" w:rsidRDefault="006F03DA" w:rsidP="006F03DA">
      <w:pPr>
        <w:spacing w:after="0"/>
        <w:jc w:val="both"/>
      </w:pPr>
    </w:p>
    <w:p w14:paraId="64613867" w14:textId="77777777" w:rsidR="006F03DA" w:rsidRDefault="006F03DA" w:rsidP="006F03DA">
      <w:pPr>
        <w:spacing w:after="0"/>
        <w:jc w:val="both"/>
      </w:pPr>
      <w:r w:rsidRPr="006F03DA">
        <w:rPr>
          <w:b/>
          <w:bCs/>
        </w:rPr>
        <w:t>Checking replica set topology</w:t>
      </w:r>
      <w:r>
        <w:t>:</w:t>
      </w:r>
    </w:p>
    <w:p w14:paraId="00BDA801" w14:textId="77777777" w:rsidR="006F03DA" w:rsidRDefault="006F03DA" w:rsidP="006F03DA">
      <w:pPr>
        <w:spacing w:after="0"/>
        <w:jc w:val="both"/>
      </w:pPr>
      <w:proofErr w:type="spellStart"/>
      <w:proofErr w:type="gramStart"/>
      <w:r>
        <w:t>rs.isMaster</w:t>
      </w:r>
      <w:proofErr w:type="spellEnd"/>
      <w:proofErr w:type="gramEnd"/>
      <w:r>
        <w:t>()</w:t>
      </w:r>
    </w:p>
    <w:p w14:paraId="06E2E703" w14:textId="77777777" w:rsidR="006F03DA" w:rsidRDefault="006F03DA" w:rsidP="006F03DA">
      <w:pPr>
        <w:spacing w:after="0"/>
        <w:jc w:val="both"/>
      </w:pPr>
    </w:p>
    <w:p w14:paraId="49C51DDB" w14:textId="77777777" w:rsidR="006F03DA" w:rsidRDefault="006F03DA" w:rsidP="006F03DA">
      <w:pPr>
        <w:spacing w:after="0"/>
        <w:jc w:val="both"/>
      </w:pPr>
      <w:r w:rsidRPr="006F03DA">
        <w:rPr>
          <w:b/>
          <w:bCs/>
        </w:rPr>
        <w:t>Inserting one document into a new collection</w:t>
      </w:r>
      <w:r>
        <w:t>:</w:t>
      </w:r>
    </w:p>
    <w:p w14:paraId="2A172FA4" w14:textId="77777777" w:rsidR="006F03DA" w:rsidRDefault="006F03DA" w:rsidP="006F03DA">
      <w:pPr>
        <w:spacing w:after="0"/>
        <w:jc w:val="both"/>
      </w:pPr>
      <w:r>
        <w:t xml:space="preserve">use </w:t>
      </w:r>
      <w:proofErr w:type="spellStart"/>
      <w:proofErr w:type="gramStart"/>
      <w:r>
        <w:t>newDB</w:t>
      </w:r>
      <w:proofErr w:type="spellEnd"/>
      <w:proofErr w:type="gramEnd"/>
    </w:p>
    <w:p w14:paraId="568B76E6" w14:textId="77777777" w:rsidR="006F03DA" w:rsidRDefault="006F03DA" w:rsidP="006F03DA">
      <w:pPr>
        <w:spacing w:after="0"/>
        <w:jc w:val="both"/>
      </w:pPr>
      <w:proofErr w:type="spellStart"/>
      <w:r>
        <w:t>db.new_</w:t>
      </w:r>
      <w:proofErr w:type="gramStart"/>
      <w:r>
        <w:t>collection.insert</w:t>
      </w:r>
      <w:proofErr w:type="spellEnd"/>
      <w:proofErr w:type="gramEnd"/>
      <w:r>
        <w:t xml:space="preserve">( { "student": "Matt </w:t>
      </w:r>
      <w:proofErr w:type="spellStart"/>
      <w:r>
        <w:t>Javaly</w:t>
      </w:r>
      <w:proofErr w:type="spellEnd"/>
      <w:r>
        <w:t>", "grade": "A+" } )</w:t>
      </w:r>
    </w:p>
    <w:p w14:paraId="3F5D4AF8" w14:textId="77777777" w:rsidR="006F03DA" w:rsidRDefault="006F03DA" w:rsidP="006F03DA">
      <w:pPr>
        <w:spacing w:after="0"/>
        <w:jc w:val="both"/>
      </w:pPr>
    </w:p>
    <w:p w14:paraId="7911D7C5" w14:textId="77777777" w:rsidR="006F03DA" w:rsidRPr="006F03DA" w:rsidRDefault="006F03DA" w:rsidP="006F03DA">
      <w:pPr>
        <w:spacing w:after="0"/>
        <w:jc w:val="both"/>
        <w:rPr>
          <w:b/>
          <w:bCs/>
        </w:rPr>
      </w:pPr>
      <w:r w:rsidRPr="006F03DA">
        <w:rPr>
          <w:b/>
          <w:bCs/>
        </w:rPr>
        <w:t>Connecting directly to a secondary node (this node may not be a secondary in your replica set!):</w:t>
      </w:r>
    </w:p>
    <w:p w14:paraId="3C8F8BF0" w14:textId="77777777" w:rsidR="006F03DA" w:rsidRDefault="006F03DA" w:rsidP="006F03DA">
      <w:pPr>
        <w:spacing w:after="0"/>
        <w:jc w:val="both"/>
      </w:pPr>
      <w:r>
        <w:t>mongo --host "m103:27012" -u "m103-admin" -p "m103-pass"</w:t>
      </w:r>
    </w:p>
    <w:p w14:paraId="69F85B43" w14:textId="77777777" w:rsidR="006F03DA" w:rsidRDefault="006F03DA" w:rsidP="006F03DA">
      <w:pPr>
        <w:spacing w:after="0"/>
        <w:jc w:val="both"/>
      </w:pPr>
      <w:r>
        <w:t>--</w:t>
      </w:r>
      <w:proofErr w:type="spellStart"/>
      <w:r>
        <w:t>authenticationDatabase</w:t>
      </w:r>
      <w:proofErr w:type="spellEnd"/>
      <w:r>
        <w:t xml:space="preserve"> "admin"</w:t>
      </w:r>
    </w:p>
    <w:p w14:paraId="77D21AD0" w14:textId="77777777" w:rsidR="006F03DA" w:rsidRDefault="006F03DA" w:rsidP="006F03DA">
      <w:pPr>
        <w:spacing w:after="0"/>
        <w:jc w:val="both"/>
      </w:pPr>
    </w:p>
    <w:p w14:paraId="525B98F8" w14:textId="77777777" w:rsidR="006F03DA" w:rsidRPr="006F03DA" w:rsidRDefault="006F03DA" w:rsidP="006F03DA">
      <w:pPr>
        <w:spacing w:after="0"/>
        <w:jc w:val="both"/>
        <w:rPr>
          <w:b/>
          <w:bCs/>
        </w:rPr>
      </w:pPr>
      <w:r w:rsidRPr="006F03DA">
        <w:rPr>
          <w:b/>
          <w:bCs/>
        </w:rPr>
        <w:t>Attempting to execute a read command on a secondary node (this should fail):</w:t>
      </w:r>
    </w:p>
    <w:p w14:paraId="1F08423B" w14:textId="77777777" w:rsidR="006F03DA" w:rsidRDefault="006F03DA" w:rsidP="006F03DA">
      <w:pPr>
        <w:spacing w:after="0"/>
        <w:jc w:val="both"/>
      </w:pPr>
      <w:r>
        <w:t xml:space="preserve">show </w:t>
      </w:r>
      <w:proofErr w:type="spellStart"/>
      <w:proofErr w:type="gramStart"/>
      <w:r>
        <w:t>dbs</w:t>
      </w:r>
      <w:proofErr w:type="spellEnd"/>
      <w:proofErr w:type="gramEnd"/>
    </w:p>
    <w:p w14:paraId="1AE186A3" w14:textId="77777777" w:rsidR="006F03DA" w:rsidRDefault="006F03DA" w:rsidP="006F03DA">
      <w:pPr>
        <w:spacing w:after="0"/>
        <w:jc w:val="both"/>
      </w:pPr>
    </w:p>
    <w:p w14:paraId="58F6CD57" w14:textId="77777777" w:rsidR="006F03DA" w:rsidRPr="006F03DA" w:rsidRDefault="006F03DA" w:rsidP="006F03DA">
      <w:pPr>
        <w:spacing w:after="0"/>
        <w:jc w:val="both"/>
        <w:rPr>
          <w:b/>
          <w:bCs/>
        </w:rPr>
      </w:pPr>
      <w:r w:rsidRPr="006F03DA">
        <w:rPr>
          <w:b/>
          <w:bCs/>
        </w:rPr>
        <w:lastRenderedPageBreak/>
        <w:t>Enabling read commands on a secondary node:</w:t>
      </w:r>
    </w:p>
    <w:p w14:paraId="0F30704E" w14:textId="77777777" w:rsidR="006F03DA" w:rsidRDefault="006F03DA" w:rsidP="006F03DA">
      <w:pPr>
        <w:spacing w:after="0"/>
        <w:jc w:val="both"/>
      </w:pPr>
      <w:proofErr w:type="spellStart"/>
      <w:proofErr w:type="gramStart"/>
      <w:r>
        <w:t>rs.slaveOk</w:t>
      </w:r>
      <w:proofErr w:type="spellEnd"/>
      <w:proofErr w:type="gramEnd"/>
      <w:r>
        <w:t>()</w:t>
      </w:r>
    </w:p>
    <w:p w14:paraId="505110D0" w14:textId="77777777" w:rsidR="006F03DA" w:rsidRDefault="006F03DA" w:rsidP="006F03DA">
      <w:pPr>
        <w:spacing w:after="0"/>
        <w:jc w:val="both"/>
      </w:pPr>
    </w:p>
    <w:p w14:paraId="50FEE968" w14:textId="77777777" w:rsidR="006F03DA" w:rsidRPr="006F03DA" w:rsidRDefault="006F03DA" w:rsidP="006F03DA">
      <w:pPr>
        <w:spacing w:after="0"/>
        <w:jc w:val="both"/>
        <w:rPr>
          <w:b/>
          <w:bCs/>
        </w:rPr>
      </w:pPr>
      <w:r w:rsidRPr="006F03DA">
        <w:rPr>
          <w:b/>
          <w:bCs/>
        </w:rPr>
        <w:t>Reading from a secondary node:</w:t>
      </w:r>
    </w:p>
    <w:p w14:paraId="5E4D1F8F" w14:textId="77777777" w:rsidR="006F03DA" w:rsidRDefault="006F03DA" w:rsidP="006F03DA">
      <w:pPr>
        <w:spacing w:after="0"/>
        <w:jc w:val="both"/>
      </w:pPr>
      <w:r>
        <w:t xml:space="preserve">use </w:t>
      </w:r>
      <w:proofErr w:type="spellStart"/>
      <w:proofErr w:type="gramStart"/>
      <w:r>
        <w:t>newDB</w:t>
      </w:r>
      <w:proofErr w:type="spellEnd"/>
      <w:proofErr w:type="gramEnd"/>
    </w:p>
    <w:p w14:paraId="4FC0968D" w14:textId="77777777" w:rsidR="006F03DA" w:rsidRDefault="006F03DA" w:rsidP="006F03DA">
      <w:pPr>
        <w:spacing w:after="0"/>
        <w:jc w:val="both"/>
      </w:pPr>
      <w:proofErr w:type="spellStart"/>
      <w:r>
        <w:t>db.new_</w:t>
      </w:r>
      <w:proofErr w:type="gramStart"/>
      <w:r>
        <w:t>collection.find</w:t>
      </w:r>
      <w:proofErr w:type="spellEnd"/>
      <w:proofErr w:type="gramEnd"/>
      <w:r>
        <w:t>()</w:t>
      </w:r>
    </w:p>
    <w:p w14:paraId="2A5C84C1" w14:textId="77777777" w:rsidR="006F03DA" w:rsidRDefault="006F03DA" w:rsidP="006F03DA">
      <w:pPr>
        <w:spacing w:after="0"/>
        <w:jc w:val="both"/>
      </w:pPr>
    </w:p>
    <w:p w14:paraId="3A5D984F" w14:textId="77777777" w:rsidR="006F03DA" w:rsidRPr="006F03DA" w:rsidRDefault="006F03DA" w:rsidP="006F03DA">
      <w:pPr>
        <w:spacing w:after="0"/>
        <w:jc w:val="both"/>
        <w:rPr>
          <w:b/>
          <w:bCs/>
        </w:rPr>
      </w:pPr>
      <w:r w:rsidRPr="006F03DA">
        <w:rPr>
          <w:b/>
          <w:bCs/>
        </w:rPr>
        <w:t>Attempting to write data directly to a secondary node (this should fail, because we cannot write data directly to a secondary):</w:t>
      </w:r>
    </w:p>
    <w:p w14:paraId="33A8F161" w14:textId="77777777" w:rsidR="006F03DA" w:rsidRDefault="006F03DA" w:rsidP="006F03DA">
      <w:pPr>
        <w:spacing w:after="0"/>
        <w:jc w:val="both"/>
      </w:pPr>
      <w:proofErr w:type="spellStart"/>
      <w:r>
        <w:t>db.new_</w:t>
      </w:r>
      <w:proofErr w:type="gramStart"/>
      <w:r>
        <w:t>collection.insert</w:t>
      </w:r>
      <w:proofErr w:type="spellEnd"/>
      <w:proofErr w:type="gramEnd"/>
      <w:r>
        <w:t xml:space="preserve">( { "student": "Norberto </w:t>
      </w:r>
      <w:proofErr w:type="spellStart"/>
      <w:r>
        <w:t>Leite</w:t>
      </w:r>
      <w:proofErr w:type="spellEnd"/>
      <w:r>
        <w:t>", "grade": "B+" } )</w:t>
      </w:r>
    </w:p>
    <w:p w14:paraId="7340F88B" w14:textId="77777777" w:rsidR="006F03DA" w:rsidRDefault="006F03DA" w:rsidP="006F03DA">
      <w:pPr>
        <w:spacing w:after="0"/>
        <w:jc w:val="both"/>
      </w:pPr>
    </w:p>
    <w:p w14:paraId="1E8BD253" w14:textId="77777777" w:rsidR="006F03DA" w:rsidRPr="006F03DA" w:rsidRDefault="006F03DA" w:rsidP="006F03DA">
      <w:pPr>
        <w:spacing w:after="0"/>
        <w:jc w:val="both"/>
        <w:rPr>
          <w:b/>
          <w:bCs/>
        </w:rPr>
      </w:pPr>
      <w:r w:rsidRPr="006F03DA">
        <w:rPr>
          <w:b/>
          <w:bCs/>
        </w:rPr>
        <w:t>Shutting down the server (on both secondary nodes)</w:t>
      </w:r>
    </w:p>
    <w:p w14:paraId="75108E4B" w14:textId="77777777" w:rsidR="006F03DA" w:rsidRDefault="006F03DA" w:rsidP="006F03DA">
      <w:pPr>
        <w:spacing w:after="0"/>
        <w:jc w:val="both"/>
      </w:pPr>
      <w:r>
        <w:t xml:space="preserve">use </w:t>
      </w:r>
      <w:proofErr w:type="gramStart"/>
      <w:r>
        <w:t>admin</w:t>
      </w:r>
      <w:proofErr w:type="gramEnd"/>
    </w:p>
    <w:p w14:paraId="172FD2C7" w14:textId="77777777" w:rsidR="006F03DA" w:rsidRDefault="006F03DA" w:rsidP="006F03DA">
      <w:pPr>
        <w:spacing w:after="0"/>
        <w:jc w:val="both"/>
      </w:pPr>
      <w:proofErr w:type="spellStart"/>
      <w:proofErr w:type="gramStart"/>
      <w:r>
        <w:t>db.shutdownServer</w:t>
      </w:r>
      <w:proofErr w:type="spellEnd"/>
      <w:proofErr w:type="gramEnd"/>
      <w:r>
        <w:t>()</w:t>
      </w:r>
    </w:p>
    <w:p w14:paraId="20B5D5C4" w14:textId="77777777" w:rsidR="006F03DA" w:rsidRDefault="006F03DA" w:rsidP="006F03DA">
      <w:pPr>
        <w:spacing w:after="0"/>
        <w:jc w:val="both"/>
      </w:pPr>
    </w:p>
    <w:p w14:paraId="7AD67FE4" w14:textId="77777777" w:rsidR="006F03DA" w:rsidRPr="006F03DA" w:rsidRDefault="006F03DA" w:rsidP="006F03DA">
      <w:pPr>
        <w:spacing w:after="0"/>
        <w:jc w:val="both"/>
        <w:rPr>
          <w:b/>
          <w:bCs/>
        </w:rPr>
      </w:pPr>
      <w:r w:rsidRPr="006F03DA">
        <w:rPr>
          <w:b/>
          <w:bCs/>
        </w:rPr>
        <w:t>Connecting directly to the last healthy node in our set:</w:t>
      </w:r>
    </w:p>
    <w:p w14:paraId="11F536CE" w14:textId="77777777" w:rsidR="006F03DA" w:rsidRDefault="006F03DA" w:rsidP="006F03DA">
      <w:pPr>
        <w:spacing w:after="0"/>
        <w:jc w:val="both"/>
      </w:pPr>
      <w:r>
        <w:t>mongo --host "m103:27011" -u "m103-admin" -p "m103-pass"</w:t>
      </w:r>
    </w:p>
    <w:p w14:paraId="074442BF" w14:textId="77777777" w:rsidR="006F03DA" w:rsidRDefault="006F03DA" w:rsidP="006F03DA">
      <w:pPr>
        <w:spacing w:after="0"/>
        <w:jc w:val="both"/>
      </w:pPr>
      <w:r>
        <w:t>--</w:t>
      </w:r>
      <w:proofErr w:type="spellStart"/>
      <w:r>
        <w:t>authenticationDatabase</w:t>
      </w:r>
      <w:proofErr w:type="spellEnd"/>
      <w:r>
        <w:t xml:space="preserve"> "admin"</w:t>
      </w:r>
    </w:p>
    <w:p w14:paraId="60C15EEB" w14:textId="77777777" w:rsidR="006F03DA" w:rsidRDefault="006F03DA" w:rsidP="006F03DA">
      <w:pPr>
        <w:spacing w:after="0"/>
        <w:jc w:val="both"/>
      </w:pPr>
    </w:p>
    <w:p w14:paraId="75634CC9" w14:textId="77777777" w:rsidR="006F03DA" w:rsidRPr="006F03DA" w:rsidRDefault="006F03DA" w:rsidP="006F03DA">
      <w:pPr>
        <w:spacing w:after="0"/>
        <w:jc w:val="both"/>
        <w:rPr>
          <w:b/>
          <w:bCs/>
        </w:rPr>
      </w:pPr>
      <w:r w:rsidRPr="006F03DA">
        <w:rPr>
          <w:b/>
          <w:bCs/>
        </w:rPr>
        <w:t xml:space="preserve">Verifying that the last node stepped down to become a secondary when </w:t>
      </w:r>
      <w:proofErr w:type="gramStart"/>
      <w:r w:rsidRPr="006F03DA">
        <w:rPr>
          <w:b/>
          <w:bCs/>
        </w:rPr>
        <w:t>a majority of</w:t>
      </w:r>
      <w:proofErr w:type="gramEnd"/>
      <w:r w:rsidRPr="006F03DA">
        <w:rPr>
          <w:b/>
          <w:bCs/>
        </w:rPr>
        <w:t xml:space="preserve"> nodes in the set were not available:</w:t>
      </w:r>
    </w:p>
    <w:p w14:paraId="7827B3DC" w14:textId="311F5466" w:rsidR="006F03DA" w:rsidRDefault="006F03DA" w:rsidP="006F03DA">
      <w:pPr>
        <w:pBdr>
          <w:bottom w:val="single" w:sz="6" w:space="1" w:color="auto"/>
        </w:pBdr>
        <w:spacing w:after="0"/>
        <w:jc w:val="both"/>
      </w:pPr>
      <w:proofErr w:type="spellStart"/>
      <w:proofErr w:type="gramStart"/>
      <w:r>
        <w:t>rs.isMaster</w:t>
      </w:r>
      <w:proofErr w:type="spellEnd"/>
      <w:proofErr w:type="gramEnd"/>
      <w:r>
        <w:t>()</w:t>
      </w:r>
    </w:p>
    <w:p w14:paraId="2B97C730" w14:textId="2A9684CC" w:rsidR="00801F52" w:rsidRPr="00801F52" w:rsidRDefault="00801F52" w:rsidP="006F03DA">
      <w:pPr>
        <w:spacing w:after="0"/>
        <w:jc w:val="both"/>
        <w:rPr>
          <w:b/>
          <w:bCs/>
          <w:u w:val="single"/>
        </w:rPr>
      </w:pPr>
      <w:r w:rsidRPr="00801F52">
        <w:rPr>
          <w:b/>
          <w:bCs/>
          <w:u w:val="single"/>
        </w:rPr>
        <w:t>Failover and Elections</w:t>
      </w:r>
    </w:p>
    <w:p w14:paraId="73EE67D0" w14:textId="77777777" w:rsidR="00801F52" w:rsidRDefault="00801F52" w:rsidP="00D22D11">
      <w:pPr>
        <w:spacing w:after="0"/>
        <w:jc w:val="both"/>
      </w:pPr>
    </w:p>
    <w:p w14:paraId="6BFEE859" w14:textId="6B714845" w:rsidR="00D22D11" w:rsidRPr="00801F52" w:rsidRDefault="00D22D11" w:rsidP="00D22D11">
      <w:pPr>
        <w:spacing w:after="0"/>
        <w:jc w:val="both"/>
        <w:rPr>
          <w:b/>
          <w:bCs/>
        </w:rPr>
      </w:pPr>
      <w:r w:rsidRPr="00801F52">
        <w:rPr>
          <w:b/>
          <w:bCs/>
        </w:rPr>
        <w:t xml:space="preserve">Storing replica set configuration as a variable </w:t>
      </w:r>
      <w:proofErr w:type="spellStart"/>
      <w:r w:rsidRPr="00801F52">
        <w:rPr>
          <w:b/>
          <w:bCs/>
        </w:rPr>
        <w:t>cfg</w:t>
      </w:r>
      <w:proofErr w:type="spellEnd"/>
      <w:r w:rsidRPr="00801F52">
        <w:rPr>
          <w:b/>
          <w:bCs/>
        </w:rPr>
        <w:t>:</w:t>
      </w:r>
    </w:p>
    <w:p w14:paraId="2D247C4B" w14:textId="77777777" w:rsidR="00D22D11" w:rsidRDefault="00D22D11" w:rsidP="00D22D11">
      <w:pPr>
        <w:spacing w:after="0"/>
        <w:jc w:val="both"/>
      </w:pPr>
      <w:proofErr w:type="spellStart"/>
      <w:r>
        <w:t>cfg</w:t>
      </w:r>
      <w:proofErr w:type="spellEnd"/>
      <w:r>
        <w:t xml:space="preserve"> = </w:t>
      </w:r>
      <w:proofErr w:type="spellStart"/>
      <w:r>
        <w:t>rs.</w:t>
      </w:r>
      <w:proofErr w:type="gramStart"/>
      <w:r>
        <w:t>conf</w:t>
      </w:r>
      <w:proofErr w:type="spellEnd"/>
      <w:r>
        <w:t>(</w:t>
      </w:r>
      <w:proofErr w:type="gramEnd"/>
      <w:r>
        <w:t>)</w:t>
      </w:r>
    </w:p>
    <w:p w14:paraId="6BC11AB1" w14:textId="77777777" w:rsidR="00D22D11" w:rsidRDefault="00D22D11" w:rsidP="00D22D11">
      <w:pPr>
        <w:spacing w:after="0"/>
        <w:jc w:val="both"/>
      </w:pPr>
    </w:p>
    <w:p w14:paraId="6A29E325" w14:textId="77777777" w:rsidR="00D22D11" w:rsidRPr="00801F52" w:rsidRDefault="00D22D11" w:rsidP="00D22D11">
      <w:pPr>
        <w:spacing w:after="0"/>
        <w:jc w:val="both"/>
        <w:rPr>
          <w:b/>
          <w:bCs/>
        </w:rPr>
      </w:pPr>
      <w:r w:rsidRPr="00801F52">
        <w:rPr>
          <w:b/>
          <w:bCs/>
        </w:rPr>
        <w:t>Setting the priority of a node to 0, so it cannot become primary (making the node "passive"):</w:t>
      </w:r>
    </w:p>
    <w:p w14:paraId="63FC038A" w14:textId="77777777" w:rsidR="00D22D11" w:rsidRDefault="00D22D11" w:rsidP="00D22D11">
      <w:pPr>
        <w:spacing w:after="0"/>
        <w:jc w:val="both"/>
      </w:pPr>
      <w:proofErr w:type="spellStart"/>
      <w:proofErr w:type="gramStart"/>
      <w:r>
        <w:t>cfg.members</w:t>
      </w:r>
      <w:proofErr w:type="spellEnd"/>
      <w:proofErr w:type="gramEnd"/>
      <w:r>
        <w:t>[2].priority = 0</w:t>
      </w:r>
    </w:p>
    <w:p w14:paraId="5620C40F" w14:textId="77777777" w:rsidR="00D22D11" w:rsidRDefault="00D22D11" w:rsidP="00D22D11">
      <w:pPr>
        <w:spacing w:after="0"/>
        <w:jc w:val="both"/>
      </w:pPr>
    </w:p>
    <w:p w14:paraId="420E681D" w14:textId="77777777" w:rsidR="00D22D11" w:rsidRPr="00801F52" w:rsidRDefault="00D22D11" w:rsidP="00D22D11">
      <w:pPr>
        <w:spacing w:after="0"/>
        <w:jc w:val="both"/>
        <w:rPr>
          <w:b/>
          <w:bCs/>
        </w:rPr>
      </w:pPr>
      <w:r w:rsidRPr="00801F52">
        <w:rPr>
          <w:b/>
          <w:bCs/>
        </w:rPr>
        <w:t xml:space="preserve">Updating our replica set to use the new configuration </w:t>
      </w:r>
      <w:proofErr w:type="spellStart"/>
      <w:r w:rsidRPr="00801F52">
        <w:rPr>
          <w:b/>
          <w:bCs/>
        </w:rPr>
        <w:t>cfg</w:t>
      </w:r>
      <w:proofErr w:type="spellEnd"/>
      <w:r w:rsidRPr="00801F52">
        <w:rPr>
          <w:b/>
          <w:bCs/>
        </w:rPr>
        <w:t>:</w:t>
      </w:r>
    </w:p>
    <w:p w14:paraId="3DBCF342" w14:textId="77777777" w:rsidR="00D22D11" w:rsidRDefault="00D22D11" w:rsidP="00D22D11">
      <w:pPr>
        <w:spacing w:after="0"/>
        <w:jc w:val="both"/>
      </w:pPr>
      <w:proofErr w:type="spellStart"/>
      <w:proofErr w:type="gramStart"/>
      <w:r>
        <w:t>rs.reconfig</w:t>
      </w:r>
      <w:proofErr w:type="spellEnd"/>
      <w:proofErr w:type="gramEnd"/>
      <w:r>
        <w:t>(</w:t>
      </w:r>
      <w:proofErr w:type="spellStart"/>
      <w:r>
        <w:t>cfg</w:t>
      </w:r>
      <w:proofErr w:type="spellEnd"/>
      <w:r>
        <w:t>)</w:t>
      </w:r>
    </w:p>
    <w:p w14:paraId="14CCF2D6" w14:textId="77777777" w:rsidR="00D22D11" w:rsidRDefault="00D22D11" w:rsidP="00D22D11">
      <w:pPr>
        <w:spacing w:after="0"/>
        <w:jc w:val="both"/>
      </w:pPr>
    </w:p>
    <w:p w14:paraId="158CB6A4" w14:textId="77777777" w:rsidR="00D22D11" w:rsidRPr="00801F52" w:rsidRDefault="00D22D11" w:rsidP="00D22D11">
      <w:pPr>
        <w:spacing w:after="0"/>
        <w:jc w:val="both"/>
        <w:rPr>
          <w:b/>
          <w:bCs/>
        </w:rPr>
      </w:pPr>
      <w:r w:rsidRPr="00801F52">
        <w:rPr>
          <w:b/>
          <w:bCs/>
        </w:rPr>
        <w:t>Checking the new topology of our set:</w:t>
      </w:r>
    </w:p>
    <w:p w14:paraId="52475C36" w14:textId="77777777" w:rsidR="00D22D11" w:rsidRDefault="00D22D11" w:rsidP="00D22D11">
      <w:pPr>
        <w:spacing w:after="0"/>
        <w:jc w:val="both"/>
      </w:pPr>
      <w:proofErr w:type="spellStart"/>
      <w:proofErr w:type="gramStart"/>
      <w:r>
        <w:t>rs.isMaster</w:t>
      </w:r>
      <w:proofErr w:type="spellEnd"/>
      <w:proofErr w:type="gramEnd"/>
      <w:r>
        <w:t>()</w:t>
      </w:r>
    </w:p>
    <w:p w14:paraId="16A96B05" w14:textId="77777777" w:rsidR="00D22D11" w:rsidRDefault="00D22D11" w:rsidP="00D22D11">
      <w:pPr>
        <w:spacing w:after="0"/>
        <w:jc w:val="both"/>
      </w:pPr>
    </w:p>
    <w:p w14:paraId="7C7B6BC4" w14:textId="77777777" w:rsidR="00D22D11" w:rsidRPr="00801F52" w:rsidRDefault="00D22D11" w:rsidP="00D22D11">
      <w:pPr>
        <w:spacing w:after="0"/>
        <w:jc w:val="both"/>
        <w:rPr>
          <w:b/>
          <w:bCs/>
        </w:rPr>
      </w:pPr>
      <w:r w:rsidRPr="00801F52">
        <w:rPr>
          <w:b/>
          <w:bCs/>
        </w:rPr>
        <w:t>Forcing an election in this replica set (although in this case, we rigged the election so only one node could become primary):</w:t>
      </w:r>
    </w:p>
    <w:p w14:paraId="25E22CF3" w14:textId="77777777" w:rsidR="00D22D11" w:rsidRDefault="00D22D11" w:rsidP="00D22D11">
      <w:pPr>
        <w:spacing w:after="0"/>
        <w:jc w:val="both"/>
      </w:pPr>
      <w:proofErr w:type="spellStart"/>
      <w:proofErr w:type="gramStart"/>
      <w:r>
        <w:t>rs.stepDown</w:t>
      </w:r>
      <w:proofErr w:type="spellEnd"/>
      <w:proofErr w:type="gramEnd"/>
      <w:r>
        <w:t>()</w:t>
      </w:r>
    </w:p>
    <w:p w14:paraId="70E32BBC" w14:textId="77777777" w:rsidR="00D22D11" w:rsidRDefault="00D22D11" w:rsidP="00D22D11">
      <w:pPr>
        <w:spacing w:after="0"/>
        <w:jc w:val="both"/>
      </w:pPr>
    </w:p>
    <w:p w14:paraId="5611B3BF" w14:textId="77777777" w:rsidR="00D22D11" w:rsidRPr="00801F52" w:rsidRDefault="00D22D11" w:rsidP="00D22D11">
      <w:pPr>
        <w:spacing w:after="0"/>
        <w:jc w:val="both"/>
        <w:rPr>
          <w:b/>
          <w:bCs/>
        </w:rPr>
      </w:pPr>
      <w:r w:rsidRPr="00801F52">
        <w:rPr>
          <w:b/>
          <w:bCs/>
        </w:rPr>
        <w:t>Checking the topology of our set after the election:</w:t>
      </w:r>
    </w:p>
    <w:p w14:paraId="00298852" w14:textId="77777777" w:rsidR="00D22D11" w:rsidRDefault="00D22D11" w:rsidP="00D22D11">
      <w:pPr>
        <w:spacing w:after="0"/>
        <w:jc w:val="both"/>
      </w:pPr>
      <w:proofErr w:type="spellStart"/>
      <w:proofErr w:type="gramStart"/>
      <w:r>
        <w:t>rs.isMaster</w:t>
      </w:r>
      <w:proofErr w:type="spellEnd"/>
      <w:proofErr w:type="gramEnd"/>
      <w:r>
        <w:t>()</w:t>
      </w:r>
    </w:p>
    <w:p w14:paraId="68DD097A" w14:textId="1C11945F" w:rsidR="0063365C" w:rsidRDefault="0063365C" w:rsidP="006F03DA">
      <w:pPr>
        <w:spacing w:after="0"/>
        <w:jc w:val="both"/>
      </w:pPr>
    </w:p>
    <w:p w14:paraId="6975B316" w14:textId="63644422" w:rsidR="00801F52" w:rsidRDefault="00801F52" w:rsidP="006F03DA">
      <w:pPr>
        <w:spacing w:after="0"/>
        <w:jc w:val="both"/>
      </w:pPr>
    </w:p>
    <w:p w14:paraId="1896B0D5" w14:textId="04700200" w:rsidR="00801F52" w:rsidRPr="0064203C" w:rsidRDefault="0064203C" w:rsidP="006F03DA">
      <w:pPr>
        <w:spacing w:after="0"/>
        <w:jc w:val="both"/>
        <w:rPr>
          <w:b/>
          <w:bCs/>
          <w:u w:val="single"/>
        </w:rPr>
      </w:pPr>
      <w:r w:rsidRPr="0064203C">
        <w:rPr>
          <w:b/>
          <w:bCs/>
          <w:u w:val="single"/>
        </w:rPr>
        <w:lastRenderedPageBreak/>
        <w:t>Write Concerns: Part 1</w:t>
      </w:r>
    </w:p>
    <w:p w14:paraId="7B6CF2D1" w14:textId="580968E7" w:rsidR="00801F52" w:rsidRDefault="00801F52" w:rsidP="006F03DA">
      <w:pPr>
        <w:spacing w:after="0"/>
        <w:jc w:val="both"/>
      </w:pPr>
    </w:p>
    <w:p w14:paraId="7C0A5AE1" w14:textId="1C36508D" w:rsidR="0064203C" w:rsidRDefault="0088689A" w:rsidP="006F03DA">
      <w:pPr>
        <w:spacing w:after="0"/>
        <w:jc w:val="both"/>
      </w:pPr>
      <w:r>
        <w:rPr>
          <w:noProof/>
        </w:rPr>
        <w:drawing>
          <wp:inline distT="0" distB="0" distL="0" distR="0" wp14:anchorId="02105AFE" wp14:editId="7F7DE7E6">
            <wp:extent cx="5295569" cy="2504646"/>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23146" cy="2517689"/>
                    </a:xfrm>
                    <a:prstGeom prst="rect">
                      <a:avLst/>
                    </a:prstGeom>
                  </pic:spPr>
                </pic:pic>
              </a:graphicData>
            </a:graphic>
          </wp:inline>
        </w:drawing>
      </w:r>
    </w:p>
    <w:p w14:paraId="6ABCFD93" w14:textId="6F58CDC3" w:rsidR="0088689A" w:rsidRDefault="0088689A" w:rsidP="006F03DA">
      <w:pPr>
        <w:spacing w:after="0"/>
        <w:jc w:val="both"/>
      </w:pPr>
    </w:p>
    <w:p w14:paraId="3CDA981E" w14:textId="2347B7AA" w:rsidR="0088689A" w:rsidRDefault="0088689A" w:rsidP="006F03DA">
      <w:pPr>
        <w:spacing w:after="0"/>
        <w:jc w:val="both"/>
      </w:pPr>
      <w:r>
        <w:rPr>
          <w:noProof/>
        </w:rPr>
        <w:drawing>
          <wp:inline distT="0" distB="0" distL="0" distR="0" wp14:anchorId="139AAC98" wp14:editId="6DB086D3">
            <wp:extent cx="5346680" cy="1089329"/>
            <wp:effectExtent l="0" t="0" r="698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76830" cy="1095472"/>
                    </a:xfrm>
                    <a:prstGeom prst="rect">
                      <a:avLst/>
                    </a:prstGeom>
                  </pic:spPr>
                </pic:pic>
              </a:graphicData>
            </a:graphic>
          </wp:inline>
        </w:drawing>
      </w:r>
    </w:p>
    <w:p w14:paraId="115DB400" w14:textId="52CF232A" w:rsidR="009E46FA" w:rsidRDefault="009E46FA" w:rsidP="006F03DA">
      <w:pPr>
        <w:spacing w:after="0"/>
        <w:jc w:val="both"/>
      </w:pPr>
    </w:p>
    <w:p w14:paraId="6F84E0D1" w14:textId="23101952" w:rsidR="009E46FA" w:rsidRDefault="00A94F0F" w:rsidP="006F03DA">
      <w:pPr>
        <w:spacing w:after="0"/>
        <w:jc w:val="both"/>
      </w:pPr>
      <w:r>
        <w:rPr>
          <w:noProof/>
        </w:rPr>
        <w:drawing>
          <wp:inline distT="0" distB="0" distL="0" distR="0" wp14:anchorId="4D6127D7" wp14:editId="4149E53A">
            <wp:extent cx="5263763" cy="1953666"/>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61153" cy="1989813"/>
                    </a:xfrm>
                    <a:prstGeom prst="rect">
                      <a:avLst/>
                    </a:prstGeom>
                  </pic:spPr>
                </pic:pic>
              </a:graphicData>
            </a:graphic>
          </wp:inline>
        </w:drawing>
      </w:r>
    </w:p>
    <w:p w14:paraId="3BA8206D" w14:textId="3BF0D3EF" w:rsidR="00E00F37" w:rsidRDefault="00E00F37" w:rsidP="006F03DA">
      <w:pPr>
        <w:spacing w:after="0"/>
        <w:jc w:val="both"/>
      </w:pPr>
    </w:p>
    <w:p w14:paraId="20FF459A" w14:textId="0CEF5374" w:rsidR="00E00F37" w:rsidRDefault="00E00F37" w:rsidP="006F03DA">
      <w:pPr>
        <w:spacing w:after="0"/>
        <w:jc w:val="both"/>
        <w:rPr>
          <w:b/>
          <w:bCs/>
          <w:u w:val="single"/>
        </w:rPr>
      </w:pPr>
      <w:r w:rsidRPr="00E00F37">
        <w:rPr>
          <w:b/>
          <w:bCs/>
          <w:u w:val="single"/>
        </w:rPr>
        <w:t>Read Concerns</w:t>
      </w:r>
    </w:p>
    <w:p w14:paraId="60618219" w14:textId="77777777" w:rsidR="00E00F37" w:rsidRDefault="00E00F37" w:rsidP="006F03DA">
      <w:pPr>
        <w:spacing w:after="0"/>
        <w:jc w:val="both"/>
        <w:rPr>
          <w:b/>
          <w:bCs/>
          <w:u w:val="single"/>
        </w:rPr>
      </w:pPr>
      <w:r>
        <w:rPr>
          <w:noProof/>
        </w:rPr>
        <w:drawing>
          <wp:inline distT="0" distB="0" distL="0" distR="0" wp14:anchorId="3FB02DB3" wp14:editId="5007E30C">
            <wp:extent cx="2115047" cy="13433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36306" cy="1356842"/>
                    </a:xfrm>
                    <a:prstGeom prst="rect">
                      <a:avLst/>
                    </a:prstGeom>
                  </pic:spPr>
                </pic:pic>
              </a:graphicData>
            </a:graphic>
          </wp:inline>
        </w:drawing>
      </w:r>
    </w:p>
    <w:p w14:paraId="546148FB" w14:textId="03D27385" w:rsidR="00E00F37" w:rsidRDefault="00E00F37" w:rsidP="006F03DA">
      <w:pPr>
        <w:spacing w:after="0"/>
        <w:jc w:val="both"/>
      </w:pPr>
      <w:r w:rsidRPr="00E00F37">
        <w:lastRenderedPageBreak/>
        <w:t xml:space="preserve"> Linearizable – has special behavior like read concern majority it also only returns data that has been majority committed Linearizable goes beyond that and provides read your own write functionality</w:t>
      </w:r>
      <w:r>
        <w:t>.</w:t>
      </w:r>
    </w:p>
    <w:p w14:paraId="69E49452" w14:textId="77777777" w:rsidR="00E00F37" w:rsidRPr="00E00F37" w:rsidRDefault="00E00F37" w:rsidP="006F03DA">
      <w:pPr>
        <w:spacing w:after="0"/>
        <w:jc w:val="both"/>
      </w:pPr>
    </w:p>
    <w:p w14:paraId="43320AE3" w14:textId="0F89E769" w:rsidR="00E00F37" w:rsidRDefault="00492590" w:rsidP="006F03DA">
      <w:pPr>
        <w:spacing w:after="0"/>
        <w:jc w:val="both"/>
        <w:rPr>
          <w:b/>
          <w:bCs/>
          <w:u w:val="single"/>
        </w:rPr>
      </w:pPr>
      <w:r>
        <w:rPr>
          <w:noProof/>
        </w:rPr>
        <w:drawing>
          <wp:inline distT="0" distB="0" distL="0" distR="0" wp14:anchorId="6764418A" wp14:editId="08CE26A1">
            <wp:extent cx="5359179" cy="320520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69438" cy="3211337"/>
                    </a:xfrm>
                    <a:prstGeom prst="rect">
                      <a:avLst/>
                    </a:prstGeom>
                  </pic:spPr>
                </pic:pic>
              </a:graphicData>
            </a:graphic>
          </wp:inline>
        </w:drawing>
      </w:r>
    </w:p>
    <w:p w14:paraId="387F6B41" w14:textId="0B427ABA" w:rsidR="005615EE" w:rsidRDefault="005615EE" w:rsidP="006F03DA">
      <w:pPr>
        <w:spacing w:after="0"/>
        <w:jc w:val="both"/>
        <w:rPr>
          <w:b/>
          <w:bCs/>
          <w:u w:val="single"/>
        </w:rPr>
      </w:pPr>
    </w:p>
    <w:p w14:paraId="106AEA72" w14:textId="0AB691E4" w:rsidR="005615EE" w:rsidRDefault="005615EE" w:rsidP="006F03DA">
      <w:pPr>
        <w:spacing w:after="0"/>
        <w:jc w:val="both"/>
        <w:rPr>
          <w:b/>
          <w:bCs/>
          <w:u w:val="single"/>
        </w:rPr>
      </w:pPr>
      <w:r>
        <w:rPr>
          <w:b/>
          <w:bCs/>
          <w:u w:val="single"/>
        </w:rPr>
        <w:t xml:space="preserve">Read </w:t>
      </w:r>
      <w:proofErr w:type="spellStart"/>
      <w:proofErr w:type="gramStart"/>
      <w:r>
        <w:rPr>
          <w:b/>
          <w:bCs/>
          <w:u w:val="single"/>
        </w:rPr>
        <w:t>Prefrence</w:t>
      </w:r>
      <w:proofErr w:type="spellEnd"/>
      <w:r>
        <w:rPr>
          <w:b/>
          <w:bCs/>
          <w:u w:val="single"/>
        </w:rPr>
        <w:t xml:space="preserve"> :</w:t>
      </w:r>
      <w:proofErr w:type="gramEnd"/>
      <w:r w:rsidR="00312138">
        <w:rPr>
          <w:b/>
          <w:bCs/>
          <w:u w:val="single"/>
        </w:rPr>
        <w:t xml:space="preserve"> A driver side setting</w:t>
      </w:r>
    </w:p>
    <w:p w14:paraId="78AD5A43" w14:textId="55E30010" w:rsidR="005615EE" w:rsidRDefault="008F039E" w:rsidP="006F03DA">
      <w:pPr>
        <w:spacing w:after="0"/>
        <w:jc w:val="both"/>
        <w:rPr>
          <w:b/>
          <w:bCs/>
          <w:u w:val="single"/>
        </w:rPr>
      </w:pPr>
      <w:r>
        <w:rPr>
          <w:noProof/>
        </w:rPr>
        <w:drawing>
          <wp:inline distT="0" distB="0" distL="0" distR="0" wp14:anchorId="3D9D46A8" wp14:editId="3741D433">
            <wp:extent cx="3323645" cy="1861823"/>
            <wp:effectExtent l="0" t="0" r="0" b="508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336656" cy="1869112"/>
                    </a:xfrm>
                    <a:prstGeom prst="rect">
                      <a:avLst/>
                    </a:prstGeom>
                  </pic:spPr>
                </pic:pic>
              </a:graphicData>
            </a:graphic>
          </wp:inline>
        </w:drawing>
      </w:r>
    </w:p>
    <w:p w14:paraId="0086510A" w14:textId="037387CD" w:rsidR="006317E8" w:rsidRDefault="006317E8" w:rsidP="006F03DA">
      <w:pPr>
        <w:spacing w:after="0"/>
        <w:jc w:val="both"/>
        <w:rPr>
          <w:b/>
          <w:bCs/>
          <w:u w:val="single"/>
        </w:rPr>
      </w:pPr>
      <w:r>
        <w:rPr>
          <w:noProof/>
        </w:rPr>
        <w:drawing>
          <wp:inline distT="0" distB="0" distL="0" distR="0" wp14:anchorId="0E63786A" wp14:editId="083A6B75">
            <wp:extent cx="6336082" cy="2035534"/>
            <wp:effectExtent l="0" t="0" r="762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346979" cy="2039035"/>
                    </a:xfrm>
                    <a:prstGeom prst="rect">
                      <a:avLst/>
                    </a:prstGeom>
                  </pic:spPr>
                </pic:pic>
              </a:graphicData>
            </a:graphic>
          </wp:inline>
        </w:drawing>
      </w:r>
    </w:p>
    <w:p w14:paraId="022D8617" w14:textId="3D84E0DE" w:rsidR="002606C7" w:rsidRDefault="002606C7" w:rsidP="006F03DA">
      <w:pPr>
        <w:spacing w:after="0"/>
        <w:jc w:val="both"/>
        <w:rPr>
          <w:b/>
          <w:bCs/>
          <w:u w:val="single"/>
        </w:rPr>
      </w:pPr>
      <w:r>
        <w:rPr>
          <w:noProof/>
        </w:rPr>
        <w:lastRenderedPageBreak/>
        <w:drawing>
          <wp:inline distT="0" distB="0" distL="0" distR="0" wp14:anchorId="30CA5837" wp14:editId="518242A3">
            <wp:extent cx="5629523" cy="2032883"/>
            <wp:effectExtent l="0" t="0" r="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45600" cy="2038689"/>
                    </a:xfrm>
                    <a:prstGeom prst="rect">
                      <a:avLst/>
                    </a:prstGeom>
                  </pic:spPr>
                </pic:pic>
              </a:graphicData>
            </a:graphic>
          </wp:inline>
        </w:drawing>
      </w:r>
    </w:p>
    <w:p w14:paraId="2DB36A7C" w14:textId="5708D59C" w:rsidR="009F552D" w:rsidRDefault="009F552D" w:rsidP="006F03DA">
      <w:pPr>
        <w:spacing w:after="0"/>
        <w:jc w:val="both"/>
        <w:rPr>
          <w:b/>
          <w:bCs/>
          <w:u w:val="single"/>
        </w:rPr>
      </w:pPr>
    </w:p>
    <w:p w14:paraId="08F7B537" w14:textId="787C4317" w:rsidR="009F552D" w:rsidRDefault="009F552D" w:rsidP="006F03DA">
      <w:pPr>
        <w:spacing w:after="0"/>
        <w:jc w:val="both"/>
        <w:rPr>
          <w:b/>
          <w:bCs/>
          <w:u w:val="single"/>
        </w:rPr>
      </w:pPr>
      <w:proofErr w:type="spellStart"/>
      <w:r w:rsidRPr="009F552D">
        <w:rPr>
          <w:b/>
          <w:bCs/>
          <w:u w:val="single"/>
        </w:rPr>
        <w:t>Sharding</w:t>
      </w:r>
      <w:proofErr w:type="spellEnd"/>
      <w:r w:rsidRPr="009F552D">
        <w:rPr>
          <w:b/>
          <w:bCs/>
          <w:u w:val="single"/>
        </w:rPr>
        <w:t xml:space="preserve"> </w:t>
      </w:r>
      <w:proofErr w:type="gramStart"/>
      <w:r w:rsidRPr="009F552D">
        <w:rPr>
          <w:b/>
          <w:bCs/>
          <w:u w:val="single"/>
        </w:rPr>
        <w:t>Architecture</w:t>
      </w:r>
      <w:r>
        <w:rPr>
          <w:b/>
          <w:bCs/>
          <w:u w:val="single"/>
        </w:rPr>
        <w:t xml:space="preserve"> :</w:t>
      </w:r>
      <w:proofErr w:type="gramEnd"/>
      <w:r>
        <w:rPr>
          <w:b/>
          <w:bCs/>
          <w:u w:val="single"/>
        </w:rPr>
        <w:t xml:space="preserve"> -</w:t>
      </w:r>
    </w:p>
    <w:p w14:paraId="5226B09B" w14:textId="77777777" w:rsidR="005A420E" w:rsidRDefault="005A420E" w:rsidP="006F03DA">
      <w:pPr>
        <w:spacing w:after="0"/>
        <w:jc w:val="both"/>
        <w:rPr>
          <w:b/>
          <w:bCs/>
          <w:u w:val="single"/>
        </w:rPr>
      </w:pPr>
    </w:p>
    <w:p w14:paraId="7909FEDF" w14:textId="43B459C7" w:rsidR="001310DA" w:rsidRDefault="001310DA" w:rsidP="006F03DA">
      <w:pPr>
        <w:spacing w:after="0"/>
        <w:jc w:val="both"/>
        <w:rPr>
          <w:b/>
          <w:bCs/>
          <w:u w:val="single"/>
        </w:rPr>
      </w:pPr>
      <w:r>
        <w:rPr>
          <w:noProof/>
        </w:rPr>
        <w:drawing>
          <wp:inline distT="0" distB="0" distL="0" distR="0" wp14:anchorId="2CD88158" wp14:editId="69EB0719">
            <wp:extent cx="4651513" cy="2480806"/>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18434" cy="2516497"/>
                    </a:xfrm>
                    <a:prstGeom prst="rect">
                      <a:avLst/>
                    </a:prstGeom>
                  </pic:spPr>
                </pic:pic>
              </a:graphicData>
            </a:graphic>
          </wp:inline>
        </w:drawing>
      </w:r>
    </w:p>
    <w:p w14:paraId="78E50999" w14:textId="0E77F223" w:rsidR="005A420E" w:rsidRDefault="005A420E" w:rsidP="006F03DA">
      <w:pPr>
        <w:spacing w:after="0"/>
        <w:jc w:val="both"/>
        <w:rPr>
          <w:b/>
          <w:bCs/>
          <w:u w:val="single"/>
        </w:rPr>
      </w:pPr>
      <w:r>
        <w:rPr>
          <w:noProof/>
        </w:rPr>
        <w:drawing>
          <wp:inline distT="0" distB="0" distL="0" distR="0" wp14:anchorId="2A90D4D9" wp14:editId="11426226">
            <wp:extent cx="4675367" cy="2829196"/>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90209" cy="2838177"/>
                    </a:xfrm>
                    <a:prstGeom prst="rect">
                      <a:avLst/>
                    </a:prstGeom>
                  </pic:spPr>
                </pic:pic>
              </a:graphicData>
            </a:graphic>
          </wp:inline>
        </w:drawing>
      </w:r>
    </w:p>
    <w:p w14:paraId="02EB484B" w14:textId="54934B5A" w:rsidR="005A420E" w:rsidRDefault="005A420E" w:rsidP="006F03DA">
      <w:pPr>
        <w:spacing w:after="0"/>
        <w:jc w:val="both"/>
        <w:rPr>
          <w:b/>
          <w:bCs/>
          <w:u w:val="single"/>
        </w:rPr>
      </w:pPr>
    </w:p>
    <w:p w14:paraId="31BEA652" w14:textId="72744660" w:rsidR="00F35AFF" w:rsidRDefault="00F35AFF" w:rsidP="006F03DA">
      <w:pPr>
        <w:spacing w:after="0"/>
        <w:jc w:val="both"/>
        <w:rPr>
          <w:b/>
          <w:bCs/>
          <w:u w:val="single"/>
        </w:rPr>
      </w:pPr>
      <w:r w:rsidRPr="00F35AFF">
        <w:rPr>
          <w:b/>
          <w:bCs/>
          <w:u w:val="single"/>
        </w:rPr>
        <w:lastRenderedPageBreak/>
        <w:t>Setting Up a Sharded Cluster</w:t>
      </w:r>
      <w:r w:rsidR="00A265EF">
        <w:rPr>
          <w:b/>
          <w:bCs/>
          <w:u w:val="single"/>
        </w:rPr>
        <w:t>:</w:t>
      </w:r>
    </w:p>
    <w:p w14:paraId="2335E086" w14:textId="77777777" w:rsidR="00794ECC" w:rsidRPr="00794ECC" w:rsidRDefault="00794ECC" w:rsidP="00794ECC">
      <w:pPr>
        <w:spacing w:after="0"/>
        <w:jc w:val="both"/>
      </w:pPr>
      <w:r w:rsidRPr="00794ECC">
        <w:t>Setting Up a Sharded Cluster</w:t>
      </w:r>
    </w:p>
    <w:p w14:paraId="618B56D1" w14:textId="77777777" w:rsidR="00794ECC" w:rsidRDefault="00794ECC" w:rsidP="00794ECC">
      <w:pPr>
        <w:spacing w:after="0"/>
        <w:jc w:val="both"/>
      </w:pPr>
    </w:p>
    <w:p w14:paraId="5F69976D" w14:textId="05B73C27" w:rsidR="00794ECC" w:rsidRPr="00794ECC" w:rsidRDefault="00794ECC" w:rsidP="00794ECC">
      <w:pPr>
        <w:spacing w:after="0"/>
        <w:jc w:val="both"/>
        <w:rPr>
          <w:b/>
          <w:bCs/>
        </w:rPr>
      </w:pPr>
      <w:r w:rsidRPr="00794ECC">
        <w:rPr>
          <w:b/>
          <w:bCs/>
        </w:rPr>
        <w:t>Configuration file for first config server csrs_1.conf:</w:t>
      </w:r>
    </w:p>
    <w:p w14:paraId="530E2599" w14:textId="77777777" w:rsidR="00794ECC" w:rsidRPr="00794ECC" w:rsidRDefault="00794ECC" w:rsidP="00794ECC">
      <w:pPr>
        <w:pBdr>
          <w:left w:val="single" w:sz="4" w:space="4" w:color="auto"/>
        </w:pBdr>
        <w:spacing w:after="0"/>
        <w:jc w:val="both"/>
      </w:pPr>
      <w:proofErr w:type="spellStart"/>
      <w:r w:rsidRPr="00794ECC">
        <w:t>sharding</w:t>
      </w:r>
      <w:proofErr w:type="spellEnd"/>
      <w:r w:rsidRPr="00794ECC">
        <w:t>:</w:t>
      </w:r>
    </w:p>
    <w:p w14:paraId="60C53BB7" w14:textId="77777777" w:rsidR="00794ECC" w:rsidRPr="00794ECC" w:rsidRDefault="00794ECC" w:rsidP="00794ECC">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configsvr</w:t>
      </w:r>
      <w:proofErr w:type="spellEnd"/>
    </w:p>
    <w:p w14:paraId="0990D338" w14:textId="77777777" w:rsidR="00794ECC" w:rsidRPr="00794ECC" w:rsidRDefault="00794ECC" w:rsidP="00794ECC">
      <w:pPr>
        <w:pBdr>
          <w:left w:val="single" w:sz="4" w:space="4" w:color="auto"/>
        </w:pBdr>
        <w:spacing w:after="0"/>
        <w:jc w:val="both"/>
      </w:pPr>
      <w:r w:rsidRPr="00794ECC">
        <w:t>replication:</w:t>
      </w:r>
    </w:p>
    <w:p w14:paraId="1403C8DD" w14:textId="77777777" w:rsidR="00794ECC" w:rsidRPr="00794ECC" w:rsidRDefault="00794ECC" w:rsidP="00794ECC">
      <w:pPr>
        <w:pBdr>
          <w:left w:val="single" w:sz="4" w:space="4" w:color="auto"/>
        </w:pBdr>
        <w:spacing w:after="0"/>
        <w:jc w:val="both"/>
      </w:pPr>
      <w:r w:rsidRPr="00794ECC">
        <w:t xml:space="preserve">  </w:t>
      </w:r>
      <w:proofErr w:type="spellStart"/>
      <w:r w:rsidRPr="00794ECC">
        <w:t>replSetName</w:t>
      </w:r>
      <w:proofErr w:type="spellEnd"/>
      <w:r w:rsidRPr="00794ECC">
        <w:t>: m103-csrs</w:t>
      </w:r>
    </w:p>
    <w:p w14:paraId="703D7EA1" w14:textId="77777777" w:rsidR="00794ECC" w:rsidRPr="00794ECC" w:rsidRDefault="00794ECC" w:rsidP="00794ECC">
      <w:pPr>
        <w:pBdr>
          <w:left w:val="single" w:sz="4" w:space="4" w:color="auto"/>
        </w:pBdr>
        <w:spacing w:after="0"/>
        <w:jc w:val="both"/>
      </w:pPr>
      <w:r w:rsidRPr="00794ECC">
        <w:t>security:</w:t>
      </w:r>
    </w:p>
    <w:p w14:paraId="022FD71C" w14:textId="77777777" w:rsidR="00794ECC" w:rsidRPr="00794ECC" w:rsidRDefault="00794ECC" w:rsidP="00794ECC">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005C00F4" w14:textId="77777777" w:rsidR="00794ECC" w:rsidRPr="00794ECC" w:rsidRDefault="00794ECC" w:rsidP="00794ECC">
      <w:pPr>
        <w:pBdr>
          <w:left w:val="single" w:sz="4" w:space="4" w:color="auto"/>
        </w:pBdr>
        <w:spacing w:after="0"/>
        <w:jc w:val="both"/>
      </w:pPr>
      <w:r w:rsidRPr="00794ECC">
        <w:t>net:</w:t>
      </w:r>
    </w:p>
    <w:p w14:paraId="649D3176" w14:textId="77777777" w:rsidR="00794ECC" w:rsidRPr="00794ECC" w:rsidRDefault="00794ECC" w:rsidP="00794ECC">
      <w:pPr>
        <w:pBdr>
          <w:left w:val="single" w:sz="4" w:space="4" w:color="auto"/>
        </w:pBdr>
        <w:spacing w:after="0"/>
        <w:jc w:val="both"/>
      </w:pPr>
      <w:r w:rsidRPr="00794ECC">
        <w:t xml:space="preserve">  bindIp: localhost,192.168.103.100</w:t>
      </w:r>
    </w:p>
    <w:p w14:paraId="7D7F5BC4" w14:textId="77777777" w:rsidR="00794ECC" w:rsidRPr="00794ECC" w:rsidRDefault="00794ECC" w:rsidP="00794ECC">
      <w:pPr>
        <w:pBdr>
          <w:left w:val="single" w:sz="4" w:space="4" w:color="auto"/>
        </w:pBdr>
        <w:spacing w:after="0"/>
        <w:jc w:val="both"/>
      </w:pPr>
      <w:r w:rsidRPr="00794ECC">
        <w:t xml:space="preserve">  port: 26001</w:t>
      </w:r>
    </w:p>
    <w:p w14:paraId="19F07155" w14:textId="77777777" w:rsidR="00794ECC" w:rsidRPr="00794ECC" w:rsidRDefault="00794ECC" w:rsidP="00794ECC">
      <w:pPr>
        <w:pBdr>
          <w:left w:val="single" w:sz="4" w:space="4" w:color="auto"/>
        </w:pBdr>
        <w:spacing w:after="0"/>
        <w:jc w:val="both"/>
      </w:pPr>
      <w:r w:rsidRPr="00794ECC">
        <w:t>systemLog:</w:t>
      </w:r>
    </w:p>
    <w:p w14:paraId="3838788F" w14:textId="77777777" w:rsidR="00794ECC" w:rsidRPr="00794ECC" w:rsidRDefault="00794ECC" w:rsidP="00794ECC">
      <w:pPr>
        <w:pBdr>
          <w:left w:val="single" w:sz="4" w:space="4" w:color="auto"/>
        </w:pBdr>
        <w:spacing w:after="0"/>
        <w:jc w:val="both"/>
      </w:pPr>
      <w:r w:rsidRPr="00794ECC">
        <w:t xml:space="preserve">  destination: file</w:t>
      </w:r>
    </w:p>
    <w:p w14:paraId="6975E601" w14:textId="77777777" w:rsidR="00794ECC" w:rsidRPr="00794ECC" w:rsidRDefault="00794ECC" w:rsidP="00794ECC">
      <w:pPr>
        <w:pBdr>
          <w:left w:val="single" w:sz="4" w:space="4" w:color="auto"/>
        </w:pBdr>
        <w:spacing w:after="0"/>
        <w:jc w:val="both"/>
      </w:pPr>
      <w:r w:rsidRPr="00794ECC">
        <w:t xml:space="preserve">  path: /var/</w:t>
      </w:r>
      <w:proofErr w:type="spellStart"/>
      <w:r w:rsidRPr="00794ECC">
        <w:t>mongodb</w:t>
      </w:r>
      <w:proofErr w:type="spellEnd"/>
      <w:r w:rsidRPr="00794ECC">
        <w:t>/db/csrs1.log</w:t>
      </w:r>
    </w:p>
    <w:p w14:paraId="6B05AF51" w14:textId="77777777" w:rsidR="00794ECC" w:rsidRPr="00794ECC" w:rsidRDefault="00794ECC" w:rsidP="00794ECC">
      <w:pPr>
        <w:pBdr>
          <w:left w:val="single" w:sz="4" w:space="4" w:color="auto"/>
        </w:pBdr>
        <w:spacing w:after="0"/>
        <w:jc w:val="both"/>
      </w:pPr>
      <w:r w:rsidRPr="00794ECC">
        <w:t xml:space="preserve">  </w:t>
      </w:r>
      <w:proofErr w:type="spellStart"/>
      <w:r w:rsidRPr="00794ECC">
        <w:t>logAppend</w:t>
      </w:r>
      <w:proofErr w:type="spellEnd"/>
      <w:r w:rsidRPr="00794ECC">
        <w:t>: true</w:t>
      </w:r>
    </w:p>
    <w:p w14:paraId="5423B966" w14:textId="77777777" w:rsidR="00794ECC" w:rsidRPr="00794ECC" w:rsidRDefault="00794ECC" w:rsidP="00794ECC">
      <w:pPr>
        <w:pBdr>
          <w:left w:val="single" w:sz="4" w:space="4" w:color="auto"/>
        </w:pBdr>
        <w:spacing w:after="0"/>
        <w:jc w:val="both"/>
      </w:pPr>
      <w:r w:rsidRPr="00794ECC">
        <w:t>processManagement:</w:t>
      </w:r>
    </w:p>
    <w:p w14:paraId="798C6B5F" w14:textId="77777777" w:rsidR="00794ECC" w:rsidRPr="00794ECC" w:rsidRDefault="00794ECC" w:rsidP="00794ECC">
      <w:pPr>
        <w:pBdr>
          <w:left w:val="single" w:sz="4" w:space="4" w:color="auto"/>
        </w:pBdr>
        <w:spacing w:after="0"/>
        <w:jc w:val="both"/>
      </w:pPr>
      <w:r w:rsidRPr="00794ECC">
        <w:t xml:space="preserve">  fork: true</w:t>
      </w:r>
    </w:p>
    <w:p w14:paraId="1B001C3E" w14:textId="77777777" w:rsidR="00794ECC" w:rsidRPr="00794ECC" w:rsidRDefault="00794ECC" w:rsidP="00794ECC">
      <w:pPr>
        <w:pBdr>
          <w:left w:val="single" w:sz="4" w:space="4" w:color="auto"/>
        </w:pBdr>
        <w:spacing w:after="0"/>
        <w:jc w:val="both"/>
      </w:pPr>
      <w:r w:rsidRPr="00794ECC">
        <w:t>storage:</w:t>
      </w:r>
    </w:p>
    <w:p w14:paraId="6E482C65" w14:textId="77777777" w:rsidR="00794ECC" w:rsidRPr="00794ECC" w:rsidRDefault="00794ECC" w:rsidP="00794ECC">
      <w:pPr>
        <w:pBdr>
          <w:left w:val="single" w:sz="4" w:space="4" w:color="auto"/>
        </w:pBdr>
        <w:spacing w:after="0"/>
        <w:jc w:val="both"/>
      </w:pPr>
      <w:r w:rsidRPr="00794ECC">
        <w:t xml:space="preserve">  dbPath: /var/</w:t>
      </w:r>
      <w:proofErr w:type="spellStart"/>
      <w:r w:rsidRPr="00794ECC">
        <w:t>mongodb</w:t>
      </w:r>
      <w:proofErr w:type="spellEnd"/>
      <w:r w:rsidRPr="00794ECC">
        <w:t>/db/csrs1</w:t>
      </w:r>
    </w:p>
    <w:p w14:paraId="61DC0F88" w14:textId="77777777" w:rsidR="00794ECC" w:rsidRPr="00794ECC" w:rsidRDefault="00794ECC" w:rsidP="00794ECC">
      <w:pPr>
        <w:spacing w:after="0"/>
        <w:jc w:val="both"/>
      </w:pPr>
    </w:p>
    <w:p w14:paraId="524CC386" w14:textId="77777777" w:rsidR="00794ECC" w:rsidRPr="00794ECC" w:rsidRDefault="00794ECC" w:rsidP="00794ECC">
      <w:pPr>
        <w:spacing w:after="0"/>
        <w:jc w:val="both"/>
      </w:pPr>
      <w:r w:rsidRPr="00794ECC">
        <w:t>csrs_2.conf:</w:t>
      </w:r>
    </w:p>
    <w:p w14:paraId="65F5D3D4" w14:textId="77777777" w:rsidR="00794ECC" w:rsidRPr="00794ECC" w:rsidRDefault="00794ECC" w:rsidP="00794ECC">
      <w:pPr>
        <w:pBdr>
          <w:left w:val="single" w:sz="4" w:space="4" w:color="auto"/>
        </w:pBdr>
        <w:spacing w:after="0"/>
        <w:jc w:val="both"/>
      </w:pPr>
      <w:proofErr w:type="spellStart"/>
      <w:r w:rsidRPr="00794ECC">
        <w:t>sharding</w:t>
      </w:r>
      <w:proofErr w:type="spellEnd"/>
      <w:r w:rsidRPr="00794ECC">
        <w:t>:</w:t>
      </w:r>
    </w:p>
    <w:p w14:paraId="22CC584A" w14:textId="77777777" w:rsidR="00794ECC" w:rsidRPr="00794ECC" w:rsidRDefault="00794ECC" w:rsidP="00794ECC">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configsvr</w:t>
      </w:r>
      <w:proofErr w:type="spellEnd"/>
    </w:p>
    <w:p w14:paraId="1463D46B" w14:textId="77777777" w:rsidR="00794ECC" w:rsidRPr="00794ECC" w:rsidRDefault="00794ECC" w:rsidP="00794ECC">
      <w:pPr>
        <w:pBdr>
          <w:left w:val="single" w:sz="4" w:space="4" w:color="auto"/>
        </w:pBdr>
        <w:spacing w:after="0"/>
        <w:jc w:val="both"/>
      </w:pPr>
      <w:r w:rsidRPr="00794ECC">
        <w:t>replication:</w:t>
      </w:r>
    </w:p>
    <w:p w14:paraId="54D8D5ED" w14:textId="77777777" w:rsidR="00794ECC" w:rsidRPr="00794ECC" w:rsidRDefault="00794ECC" w:rsidP="00794ECC">
      <w:pPr>
        <w:pBdr>
          <w:left w:val="single" w:sz="4" w:space="4" w:color="auto"/>
        </w:pBdr>
        <w:spacing w:after="0"/>
        <w:jc w:val="both"/>
      </w:pPr>
      <w:r w:rsidRPr="00794ECC">
        <w:t xml:space="preserve">  </w:t>
      </w:r>
      <w:proofErr w:type="spellStart"/>
      <w:r w:rsidRPr="00794ECC">
        <w:t>replSetName</w:t>
      </w:r>
      <w:proofErr w:type="spellEnd"/>
      <w:r w:rsidRPr="00794ECC">
        <w:t>: m103-csrs</w:t>
      </w:r>
    </w:p>
    <w:p w14:paraId="1D93C2C3" w14:textId="77777777" w:rsidR="00794ECC" w:rsidRPr="00794ECC" w:rsidRDefault="00794ECC" w:rsidP="00794ECC">
      <w:pPr>
        <w:pBdr>
          <w:left w:val="single" w:sz="4" w:space="4" w:color="auto"/>
        </w:pBdr>
        <w:spacing w:after="0"/>
        <w:jc w:val="both"/>
      </w:pPr>
      <w:r w:rsidRPr="00794ECC">
        <w:t>security:</w:t>
      </w:r>
    </w:p>
    <w:p w14:paraId="48A36843" w14:textId="77777777" w:rsidR="00794ECC" w:rsidRPr="00794ECC" w:rsidRDefault="00794ECC" w:rsidP="00794ECC">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3FE3BFBC" w14:textId="77777777" w:rsidR="00794ECC" w:rsidRPr="00794ECC" w:rsidRDefault="00794ECC" w:rsidP="00794ECC">
      <w:pPr>
        <w:pBdr>
          <w:left w:val="single" w:sz="4" w:space="4" w:color="auto"/>
        </w:pBdr>
        <w:spacing w:after="0"/>
        <w:jc w:val="both"/>
      </w:pPr>
      <w:r w:rsidRPr="00794ECC">
        <w:t>net:</w:t>
      </w:r>
    </w:p>
    <w:p w14:paraId="1F3F70A2" w14:textId="77777777" w:rsidR="00794ECC" w:rsidRPr="00794ECC" w:rsidRDefault="00794ECC" w:rsidP="00794ECC">
      <w:pPr>
        <w:pBdr>
          <w:left w:val="single" w:sz="4" w:space="4" w:color="auto"/>
        </w:pBdr>
        <w:spacing w:after="0"/>
        <w:jc w:val="both"/>
      </w:pPr>
      <w:r w:rsidRPr="00794ECC">
        <w:t xml:space="preserve">  bindIp: localhost,192.168.103.100</w:t>
      </w:r>
    </w:p>
    <w:p w14:paraId="5FD0A874" w14:textId="77777777" w:rsidR="00794ECC" w:rsidRPr="00794ECC" w:rsidRDefault="00794ECC" w:rsidP="00794ECC">
      <w:pPr>
        <w:pBdr>
          <w:left w:val="single" w:sz="4" w:space="4" w:color="auto"/>
        </w:pBdr>
        <w:spacing w:after="0"/>
        <w:jc w:val="both"/>
      </w:pPr>
      <w:r w:rsidRPr="00794ECC">
        <w:t xml:space="preserve">  port: 26002</w:t>
      </w:r>
    </w:p>
    <w:p w14:paraId="62DB4D6B" w14:textId="77777777" w:rsidR="00794ECC" w:rsidRPr="00794ECC" w:rsidRDefault="00794ECC" w:rsidP="00794ECC">
      <w:pPr>
        <w:pBdr>
          <w:left w:val="single" w:sz="4" w:space="4" w:color="auto"/>
        </w:pBdr>
        <w:spacing w:after="0"/>
        <w:jc w:val="both"/>
      </w:pPr>
      <w:r w:rsidRPr="00794ECC">
        <w:t>systemLog:</w:t>
      </w:r>
    </w:p>
    <w:p w14:paraId="1235F590" w14:textId="77777777" w:rsidR="00794ECC" w:rsidRPr="00794ECC" w:rsidRDefault="00794ECC" w:rsidP="00794ECC">
      <w:pPr>
        <w:pBdr>
          <w:left w:val="single" w:sz="4" w:space="4" w:color="auto"/>
        </w:pBdr>
        <w:spacing w:after="0"/>
        <w:jc w:val="both"/>
      </w:pPr>
      <w:r w:rsidRPr="00794ECC">
        <w:t xml:space="preserve">  destination: file</w:t>
      </w:r>
    </w:p>
    <w:p w14:paraId="3B1A5A2C" w14:textId="77777777" w:rsidR="00794ECC" w:rsidRPr="00794ECC" w:rsidRDefault="00794ECC" w:rsidP="00794ECC">
      <w:pPr>
        <w:pBdr>
          <w:left w:val="single" w:sz="4" w:space="4" w:color="auto"/>
        </w:pBdr>
        <w:spacing w:after="0"/>
        <w:jc w:val="both"/>
      </w:pPr>
      <w:r w:rsidRPr="00794ECC">
        <w:t xml:space="preserve">  path: /var/</w:t>
      </w:r>
      <w:proofErr w:type="spellStart"/>
      <w:r w:rsidRPr="00794ECC">
        <w:t>mongodb</w:t>
      </w:r>
      <w:proofErr w:type="spellEnd"/>
      <w:r w:rsidRPr="00794ECC">
        <w:t>/db/csrs2.log</w:t>
      </w:r>
    </w:p>
    <w:p w14:paraId="7D02210C" w14:textId="77777777" w:rsidR="00794ECC" w:rsidRPr="00794ECC" w:rsidRDefault="00794ECC" w:rsidP="00794ECC">
      <w:pPr>
        <w:pBdr>
          <w:left w:val="single" w:sz="4" w:space="4" w:color="auto"/>
        </w:pBdr>
        <w:spacing w:after="0"/>
        <w:jc w:val="both"/>
      </w:pPr>
      <w:r w:rsidRPr="00794ECC">
        <w:t xml:space="preserve">  </w:t>
      </w:r>
      <w:proofErr w:type="spellStart"/>
      <w:r w:rsidRPr="00794ECC">
        <w:t>logAppend</w:t>
      </w:r>
      <w:proofErr w:type="spellEnd"/>
      <w:r w:rsidRPr="00794ECC">
        <w:t>: true</w:t>
      </w:r>
    </w:p>
    <w:p w14:paraId="55BACC1C" w14:textId="77777777" w:rsidR="00794ECC" w:rsidRPr="00794ECC" w:rsidRDefault="00794ECC" w:rsidP="00794ECC">
      <w:pPr>
        <w:pBdr>
          <w:left w:val="single" w:sz="4" w:space="4" w:color="auto"/>
        </w:pBdr>
        <w:spacing w:after="0"/>
        <w:jc w:val="both"/>
      </w:pPr>
      <w:r w:rsidRPr="00794ECC">
        <w:t>processManagement:</w:t>
      </w:r>
    </w:p>
    <w:p w14:paraId="7A3526A9" w14:textId="77777777" w:rsidR="00794ECC" w:rsidRPr="00794ECC" w:rsidRDefault="00794ECC" w:rsidP="00794ECC">
      <w:pPr>
        <w:pBdr>
          <w:left w:val="single" w:sz="4" w:space="4" w:color="auto"/>
        </w:pBdr>
        <w:spacing w:after="0"/>
        <w:jc w:val="both"/>
      </w:pPr>
      <w:r w:rsidRPr="00794ECC">
        <w:t xml:space="preserve">  fork: true</w:t>
      </w:r>
    </w:p>
    <w:p w14:paraId="64190F16" w14:textId="77777777" w:rsidR="00794ECC" w:rsidRPr="00794ECC" w:rsidRDefault="00794ECC" w:rsidP="00794ECC">
      <w:pPr>
        <w:pBdr>
          <w:left w:val="single" w:sz="4" w:space="4" w:color="auto"/>
        </w:pBdr>
        <w:spacing w:after="0"/>
        <w:jc w:val="both"/>
      </w:pPr>
      <w:r w:rsidRPr="00794ECC">
        <w:t>storage:</w:t>
      </w:r>
    </w:p>
    <w:p w14:paraId="3064BC33" w14:textId="77777777" w:rsidR="00794ECC" w:rsidRPr="00794ECC" w:rsidRDefault="00794ECC" w:rsidP="00794ECC">
      <w:pPr>
        <w:pBdr>
          <w:left w:val="single" w:sz="4" w:space="4" w:color="auto"/>
        </w:pBdr>
        <w:spacing w:after="0"/>
        <w:jc w:val="both"/>
      </w:pPr>
      <w:r w:rsidRPr="00794ECC">
        <w:t xml:space="preserve">  dbPath: /var/</w:t>
      </w:r>
      <w:proofErr w:type="spellStart"/>
      <w:r w:rsidRPr="00794ECC">
        <w:t>mongodb</w:t>
      </w:r>
      <w:proofErr w:type="spellEnd"/>
      <w:r w:rsidRPr="00794ECC">
        <w:t>/db/csrs2</w:t>
      </w:r>
    </w:p>
    <w:p w14:paraId="2394B803" w14:textId="77777777" w:rsidR="00794ECC" w:rsidRPr="00794ECC" w:rsidRDefault="00794ECC" w:rsidP="00794ECC">
      <w:pPr>
        <w:spacing w:after="0"/>
        <w:jc w:val="both"/>
      </w:pPr>
    </w:p>
    <w:p w14:paraId="1B640982" w14:textId="77777777" w:rsidR="00794ECC" w:rsidRPr="00794ECC" w:rsidRDefault="00794ECC" w:rsidP="00794ECC">
      <w:pPr>
        <w:spacing w:after="0"/>
        <w:jc w:val="both"/>
      </w:pPr>
      <w:r w:rsidRPr="00794ECC">
        <w:t>csrs_3.conf:</w:t>
      </w:r>
    </w:p>
    <w:p w14:paraId="67CD7F77" w14:textId="77777777" w:rsidR="00794ECC" w:rsidRPr="00794ECC" w:rsidRDefault="00794ECC" w:rsidP="00794ECC">
      <w:pPr>
        <w:pBdr>
          <w:left w:val="single" w:sz="4" w:space="4" w:color="auto"/>
        </w:pBdr>
        <w:spacing w:after="0"/>
        <w:jc w:val="both"/>
      </w:pPr>
      <w:proofErr w:type="spellStart"/>
      <w:r w:rsidRPr="00794ECC">
        <w:t>sharding</w:t>
      </w:r>
      <w:proofErr w:type="spellEnd"/>
      <w:r w:rsidRPr="00794ECC">
        <w:t>:</w:t>
      </w:r>
    </w:p>
    <w:p w14:paraId="519FDDC2" w14:textId="77777777" w:rsidR="00794ECC" w:rsidRPr="00794ECC" w:rsidRDefault="00794ECC" w:rsidP="00794ECC">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configsvr</w:t>
      </w:r>
      <w:proofErr w:type="spellEnd"/>
    </w:p>
    <w:p w14:paraId="7D0B3A08" w14:textId="77777777" w:rsidR="00794ECC" w:rsidRPr="00794ECC" w:rsidRDefault="00794ECC" w:rsidP="00794ECC">
      <w:pPr>
        <w:pBdr>
          <w:left w:val="single" w:sz="4" w:space="4" w:color="auto"/>
        </w:pBdr>
        <w:spacing w:after="0"/>
        <w:jc w:val="both"/>
      </w:pPr>
      <w:r w:rsidRPr="00794ECC">
        <w:lastRenderedPageBreak/>
        <w:t>replication:</w:t>
      </w:r>
    </w:p>
    <w:p w14:paraId="32BE4DF4" w14:textId="77777777" w:rsidR="00794ECC" w:rsidRPr="00794ECC" w:rsidRDefault="00794ECC" w:rsidP="00794ECC">
      <w:pPr>
        <w:pBdr>
          <w:left w:val="single" w:sz="4" w:space="4" w:color="auto"/>
        </w:pBdr>
        <w:spacing w:after="0"/>
        <w:jc w:val="both"/>
      </w:pPr>
      <w:r w:rsidRPr="00794ECC">
        <w:t xml:space="preserve">  </w:t>
      </w:r>
      <w:proofErr w:type="spellStart"/>
      <w:r w:rsidRPr="00794ECC">
        <w:t>replSetName</w:t>
      </w:r>
      <w:proofErr w:type="spellEnd"/>
      <w:r w:rsidRPr="00794ECC">
        <w:t>: m103-csrs</w:t>
      </w:r>
    </w:p>
    <w:p w14:paraId="49C145A8" w14:textId="77777777" w:rsidR="00794ECC" w:rsidRPr="00794ECC" w:rsidRDefault="00794ECC" w:rsidP="00794ECC">
      <w:pPr>
        <w:pBdr>
          <w:left w:val="single" w:sz="4" w:space="4" w:color="auto"/>
        </w:pBdr>
        <w:spacing w:after="0"/>
        <w:jc w:val="both"/>
      </w:pPr>
      <w:r w:rsidRPr="00794ECC">
        <w:t>security:</w:t>
      </w:r>
    </w:p>
    <w:p w14:paraId="169A2AD4" w14:textId="77777777" w:rsidR="00794ECC" w:rsidRPr="00794ECC" w:rsidRDefault="00794ECC" w:rsidP="00794ECC">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3369D6F7" w14:textId="77777777" w:rsidR="00794ECC" w:rsidRPr="00794ECC" w:rsidRDefault="00794ECC" w:rsidP="00794ECC">
      <w:pPr>
        <w:pBdr>
          <w:left w:val="single" w:sz="4" w:space="4" w:color="auto"/>
        </w:pBdr>
        <w:spacing w:after="0"/>
        <w:jc w:val="both"/>
      </w:pPr>
      <w:r w:rsidRPr="00794ECC">
        <w:t>net:</w:t>
      </w:r>
    </w:p>
    <w:p w14:paraId="7E68944C" w14:textId="77777777" w:rsidR="00794ECC" w:rsidRPr="00794ECC" w:rsidRDefault="00794ECC" w:rsidP="00794ECC">
      <w:pPr>
        <w:pBdr>
          <w:left w:val="single" w:sz="4" w:space="4" w:color="auto"/>
        </w:pBdr>
        <w:spacing w:after="0"/>
        <w:jc w:val="both"/>
      </w:pPr>
      <w:r w:rsidRPr="00794ECC">
        <w:t xml:space="preserve">  bindIp: localhost,192.168.103.100</w:t>
      </w:r>
    </w:p>
    <w:p w14:paraId="0D0E2E42" w14:textId="77777777" w:rsidR="00794ECC" w:rsidRPr="00794ECC" w:rsidRDefault="00794ECC" w:rsidP="00794ECC">
      <w:pPr>
        <w:pBdr>
          <w:left w:val="single" w:sz="4" w:space="4" w:color="auto"/>
        </w:pBdr>
        <w:spacing w:after="0"/>
        <w:jc w:val="both"/>
      </w:pPr>
      <w:r w:rsidRPr="00794ECC">
        <w:t xml:space="preserve">  port: 26003</w:t>
      </w:r>
    </w:p>
    <w:p w14:paraId="74115D2F" w14:textId="77777777" w:rsidR="00794ECC" w:rsidRPr="00794ECC" w:rsidRDefault="00794ECC" w:rsidP="00794ECC">
      <w:pPr>
        <w:pBdr>
          <w:left w:val="single" w:sz="4" w:space="4" w:color="auto"/>
        </w:pBdr>
        <w:spacing w:after="0"/>
        <w:jc w:val="both"/>
      </w:pPr>
      <w:r w:rsidRPr="00794ECC">
        <w:t>systemLog:</w:t>
      </w:r>
    </w:p>
    <w:p w14:paraId="5930D1A7" w14:textId="77777777" w:rsidR="00794ECC" w:rsidRPr="00794ECC" w:rsidRDefault="00794ECC" w:rsidP="00794ECC">
      <w:pPr>
        <w:pBdr>
          <w:left w:val="single" w:sz="4" w:space="4" w:color="auto"/>
        </w:pBdr>
        <w:spacing w:after="0"/>
        <w:jc w:val="both"/>
      </w:pPr>
      <w:r w:rsidRPr="00794ECC">
        <w:t xml:space="preserve">  destination: file</w:t>
      </w:r>
    </w:p>
    <w:p w14:paraId="40E7DDFE" w14:textId="77777777" w:rsidR="00794ECC" w:rsidRPr="00794ECC" w:rsidRDefault="00794ECC" w:rsidP="00794ECC">
      <w:pPr>
        <w:pBdr>
          <w:left w:val="single" w:sz="4" w:space="4" w:color="auto"/>
        </w:pBdr>
        <w:spacing w:after="0"/>
        <w:jc w:val="both"/>
      </w:pPr>
      <w:r w:rsidRPr="00794ECC">
        <w:t xml:space="preserve">  path: /var/</w:t>
      </w:r>
      <w:proofErr w:type="spellStart"/>
      <w:r w:rsidRPr="00794ECC">
        <w:t>mongodb</w:t>
      </w:r>
      <w:proofErr w:type="spellEnd"/>
      <w:r w:rsidRPr="00794ECC">
        <w:t>/db/csrs3.log</w:t>
      </w:r>
    </w:p>
    <w:p w14:paraId="1A3C2973" w14:textId="77777777" w:rsidR="00794ECC" w:rsidRPr="00794ECC" w:rsidRDefault="00794ECC" w:rsidP="00794ECC">
      <w:pPr>
        <w:pBdr>
          <w:left w:val="single" w:sz="4" w:space="4" w:color="auto"/>
        </w:pBdr>
        <w:spacing w:after="0"/>
        <w:jc w:val="both"/>
      </w:pPr>
      <w:r w:rsidRPr="00794ECC">
        <w:t xml:space="preserve">  </w:t>
      </w:r>
      <w:proofErr w:type="spellStart"/>
      <w:r w:rsidRPr="00794ECC">
        <w:t>logAppend</w:t>
      </w:r>
      <w:proofErr w:type="spellEnd"/>
      <w:r w:rsidRPr="00794ECC">
        <w:t>: true</w:t>
      </w:r>
    </w:p>
    <w:p w14:paraId="110EE1E5" w14:textId="77777777" w:rsidR="00794ECC" w:rsidRPr="00794ECC" w:rsidRDefault="00794ECC" w:rsidP="00794ECC">
      <w:pPr>
        <w:pBdr>
          <w:left w:val="single" w:sz="4" w:space="4" w:color="auto"/>
        </w:pBdr>
        <w:spacing w:after="0"/>
        <w:jc w:val="both"/>
      </w:pPr>
      <w:r w:rsidRPr="00794ECC">
        <w:t>processManagement:</w:t>
      </w:r>
    </w:p>
    <w:p w14:paraId="02FCBBC0" w14:textId="77777777" w:rsidR="00794ECC" w:rsidRPr="00794ECC" w:rsidRDefault="00794ECC" w:rsidP="00794ECC">
      <w:pPr>
        <w:pBdr>
          <w:left w:val="single" w:sz="4" w:space="4" w:color="auto"/>
        </w:pBdr>
        <w:spacing w:after="0"/>
        <w:jc w:val="both"/>
      </w:pPr>
      <w:r w:rsidRPr="00794ECC">
        <w:t xml:space="preserve">  fork: true</w:t>
      </w:r>
    </w:p>
    <w:p w14:paraId="34BB7903" w14:textId="77777777" w:rsidR="00794ECC" w:rsidRPr="00794ECC" w:rsidRDefault="00794ECC" w:rsidP="00794ECC">
      <w:pPr>
        <w:pBdr>
          <w:left w:val="single" w:sz="4" w:space="4" w:color="auto"/>
        </w:pBdr>
        <w:spacing w:after="0"/>
        <w:jc w:val="both"/>
      </w:pPr>
      <w:r w:rsidRPr="00794ECC">
        <w:t>storage:</w:t>
      </w:r>
    </w:p>
    <w:p w14:paraId="171E2DC7" w14:textId="77777777" w:rsidR="00794ECC" w:rsidRPr="00794ECC" w:rsidRDefault="00794ECC" w:rsidP="00794ECC">
      <w:pPr>
        <w:pBdr>
          <w:left w:val="single" w:sz="4" w:space="4" w:color="auto"/>
        </w:pBdr>
        <w:spacing w:after="0"/>
        <w:jc w:val="both"/>
      </w:pPr>
      <w:r w:rsidRPr="00794ECC">
        <w:t xml:space="preserve">  dbPath: /var/</w:t>
      </w:r>
      <w:proofErr w:type="spellStart"/>
      <w:r w:rsidRPr="00794ECC">
        <w:t>mongodb</w:t>
      </w:r>
      <w:proofErr w:type="spellEnd"/>
      <w:r w:rsidRPr="00794ECC">
        <w:t>/db/csrs3</w:t>
      </w:r>
    </w:p>
    <w:p w14:paraId="7BCEF2EC" w14:textId="77777777" w:rsidR="00794ECC" w:rsidRPr="00794ECC" w:rsidRDefault="00794ECC" w:rsidP="00794ECC">
      <w:pPr>
        <w:spacing w:after="0"/>
        <w:jc w:val="both"/>
      </w:pPr>
    </w:p>
    <w:p w14:paraId="4D4A3A73" w14:textId="77777777" w:rsidR="00794ECC" w:rsidRPr="00794ECC" w:rsidRDefault="00794ECC" w:rsidP="00794ECC">
      <w:pPr>
        <w:spacing w:after="0"/>
        <w:jc w:val="both"/>
        <w:rPr>
          <w:b/>
          <w:bCs/>
        </w:rPr>
      </w:pPr>
      <w:r w:rsidRPr="00794ECC">
        <w:rPr>
          <w:b/>
          <w:bCs/>
        </w:rPr>
        <w:t>Starting the three config servers:</w:t>
      </w:r>
    </w:p>
    <w:p w14:paraId="33B12B37" w14:textId="77777777" w:rsidR="00794ECC" w:rsidRPr="00794ECC" w:rsidRDefault="00794ECC" w:rsidP="00794ECC">
      <w:pPr>
        <w:spacing w:after="0"/>
        <w:jc w:val="both"/>
      </w:pPr>
      <w:r w:rsidRPr="00794ECC">
        <w:t>mongod -f csrs_1.conf</w:t>
      </w:r>
    </w:p>
    <w:p w14:paraId="2ED3A3DD" w14:textId="77777777" w:rsidR="00794ECC" w:rsidRPr="00794ECC" w:rsidRDefault="00794ECC" w:rsidP="00794ECC">
      <w:pPr>
        <w:spacing w:after="0"/>
        <w:jc w:val="both"/>
      </w:pPr>
      <w:r w:rsidRPr="00794ECC">
        <w:t>mongod -f csrs_2.conf</w:t>
      </w:r>
    </w:p>
    <w:p w14:paraId="084228AF" w14:textId="77777777" w:rsidR="00794ECC" w:rsidRPr="00794ECC" w:rsidRDefault="00794ECC" w:rsidP="00794ECC">
      <w:pPr>
        <w:spacing w:after="0"/>
        <w:jc w:val="both"/>
      </w:pPr>
      <w:r w:rsidRPr="00794ECC">
        <w:t>mongod -f csrs_3.conf</w:t>
      </w:r>
    </w:p>
    <w:p w14:paraId="6D1F7B6B" w14:textId="77777777" w:rsidR="00794ECC" w:rsidRPr="00794ECC" w:rsidRDefault="00794ECC" w:rsidP="00794ECC">
      <w:pPr>
        <w:spacing w:after="0"/>
        <w:jc w:val="both"/>
      </w:pPr>
    </w:p>
    <w:p w14:paraId="6BCE9A66" w14:textId="77777777" w:rsidR="00794ECC" w:rsidRPr="00794ECC" w:rsidRDefault="00794ECC" w:rsidP="00794ECC">
      <w:pPr>
        <w:spacing w:after="0"/>
        <w:jc w:val="both"/>
      </w:pPr>
      <w:r w:rsidRPr="00794ECC">
        <w:rPr>
          <w:b/>
          <w:bCs/>
        </w:rPr>
        <w:t>Connect to one of the config servers</w:t>
      </w:r>
      <w:r w:rsidRPr="00794ECC">
        <w:t>:</w:t>
      </w:r>
    </w:p>
    <w:p w14:paraId="700635DC" w14:textId="77777777" w:rsidR="00794ECC" w:rsidRPr="00794ECC" w:rsidRDefault="00794ECC" w:rsidP="00794ECC">
      <w:pPr>
        <w:spacing w:after="0"/>
        <w:jc w:val="both"/>
      </w:pPr>
      <w:r w:rsidRPr="00794ECC">
        <w:t>mongo --port 26001</w:t>
      </w:r>
    </w:p>
    <w:p w14:paraId="394D2E09" w14:textId="77777777" w:rsidR="00794ECC" w:rsidRPr="00794ECC" w:rsidRDefault="00794ECC" w:rsidP="00794ECC">
      <w:pPr>
        <w:spacing w:after="0"/>
        <w:jc w:val="both"/>
      </w:pPr>
    </w:p>
    <w:p w14:paraId="60EBE583" w14:textId="77777777" w:rsidR="00794ECC" w:rsidRPr="00794ECC" w:rsidRDefault="00794ECC" w:rsidP="00794ECC">
      <w:pPr>
        <w:spacing w:after="0"/>
        <w:jc w:val="both"/>
      </w:pPr>
      <w:r w:rsidRPr="00794ECC">
        <w:rPr>
          <w:b/>
          <w:bCs/>
        </w:rPr>
        <w:t>Initiating the CSRS</w:t>
      </w:r>
      <w:r w:rsidRPr="00794ECC">
        <w:t>:</w:t>
      </w:r>
    </w:p>
    <w:p w14:paraId="54D0AF0D" w14:textId="77777777" w:rsidR="00794ECC" w:rsidRPr="00794ECC" w:rsidRDefault="00794ECC" w:rsidP="00794ECC">
      <w:pPr>
        <w:spacing w:after="0"/>
        <w:jc w:val="both"/>
      </w:pPr>
      <w:proofErr w:type="gramStart"/>
      <w:r w:rsidRPr="00794ECC">
        <w:t>rs.initiate</w:t>
      </w:r>
      <w:proofErr w:type="gramEnd"/>
      <w:r w:rsidRPr="00794ECC">
        <w:t>()</w:t>
      </w:r>
    </w:p>
    <w:p w14:paraId="64D8651B" w14:textId="77777777" w:rsidR="00794ECC" w:rsidRPr="00794ECC" w:rsidRDefault="00794ECC" w:rsidP="00794ECC">
      <w:pPr>
        <w:spacing w:after="0"/>
        <w:jc w:val="both"/>
      </w:pPr>
    </w:p>
    <w:p w14:paraId="5CAB9F6A" w14:textId="77777777" w:rsidR="00794ECC" w:rsidRPr="00794ECC" w:rsidRDefault="00794ECC" w:rsidP="00794ECC">
      <w:pPr>
        <w:spacing w:after="0"/>
        <w:jc w:val="both"/>
        <w:rPr>
          <w:b/>
          <w:bCs/>
        </w:rPr>
      </w:pPr>
      <w:r w:rsidRPr="00794ECC">
        <w:rPr>
          <w:b/>
          <w:bCs/>
        </w:rPr>
        <w:t>Creating super user on CSRS:</w:t>
      </w:r>
    </w:p>
    <w:p w14:paraId="3F0F80D9" w14:textId="77777777" w:rsidR="00794ECC" w:rsidRPr="00794ECC" w:rsidRDefault="00794ECC" w:rsidP="00794ECC">
      <w:pPr>
        <w:spacing w:after="0"/>
        <w:jc w:val="both"/>
      </w:pPr>
      <w:r w:rsidRPr="00794ECC">
        <w:t xml:space="preserve">use </w:t>
      </w:r>
      <w:proofErr w:type="gramStart"/>
      <w:r w:rsidRPr="00794ECC">
        <w:t>admin</w:t>
      </w:r>
      <w:proofErr w:type="gramEnd"/>
    </w:p>
    <w:p w14:paraId="50CEC86B" w14:textId="77777777" w:rsidR="00794ECC" w:rsidRPr="00794ECC" w:rsidRDefault="00794ECC" w:rsidP="00794ECC">
      <w:pPr>
        <w:spacing w:after="0"/>
        <w:jc w:val="both"/>
      </w:pPr>
      <w:proofErr w:type="spellStart"/>
      <w:proofErr w:type="gramStart"/>
      <w:r w:rsidRPr="00794ECC">
        <w:t>db.createUser</w:t>
      </w:r>
      <w:proofErr w:type="spellEnd"/>
      <w:proofErr w:type="gramEnd"/>
      <w:r w:rsidRPr="00794ECC">
        <w:t>({</w:t>
      </w:r>
    </w:p>
    <w:p w14:paraId="27EB8491" w14:textId="77777777" w:rsidR="00794ECC" w:rsidRPr="00794ECC" w:rsidRDefault="00794ECC" w:rsidP="00794ECC">
      <w:pPr>
        <w:spacing w:after="0"/>
        <w:jc w:val="both"/>
      </w:pPr>
      <w:r w:rsidRPr="00794ECC">
        <w:t xml:space="preserve">  user: "m103-admin",</w:t>
      </w:r>
    </w:p>
    <w:p w14:paraId="11498466" w14:textId="77777777" w:rsidR="00794ECC" w:rsidRPr="00794ECC" w:rsidRDefault="00794ECC" w:rsidP="00794ECC">
      <w:pPr>
        <w:spacing w:after="0"/>
        <w:jc w:val="both"/>
      </w:pPr>
      <w:r w:rsidRPr="00794ECC">
        <w:t xml:space="preserve">  </w:t>
      </w:r>
      <w:proofErr w:type="spellStart"/>
      <w:r w:rsidRPr="00794ECC">
        <w:t>pwd</w:t>
      </w:r>
      <w:proofErr w:type="spellEnd"/>
      <w:r w:rsidRPr="00794ECC">
        <w:t>: "m103-pass",</w:t>
      </w:r>
    </w:p>
    <w:p w14:paraId="4C68E8BD" w14:textId="77777777" w:rsidR="00794ECC" w:rsidRPr="00794ECC" w:rsidRDefault="00794ECC" w:rsidP="00794ECC">
      <w:pPr>
        <w:spacing w:after="0"/>
        <w:jc w:val="both"/>
      </w:pPr>
      <w:r w:rsidRPr="00794ECC">
        <w:t xml:space="preserve">  roles: [</w:t>
      </w:r>
    </w:p>
    <w:p w14:paraId="6FB57087" w14:textId="77777777" w:rsidR="00794ECC" w:rsidRPr="00794ECC" w:rsidRDefault="00794ECC" w:rsidP="00794ECC">
      <w:pPr>
        <w:spacing w:after="0"/>
        <w:jc w:val="both"/>
      </w:pPr>
      <w:r w:rsidRPr="00794ECC">
        <w:t xml:space="preserve">    {role: "root", db: "admin"}</w:t>
      </w:r>
    </w:p>
    <w:p w14:paraId="1EAACB07" w14:textId="77777777" w:rsidR="00794ECC" w:rsidRPr="00794ECC" w:rsidRDefault="00794ECC" w:rsidP="00794ECC">
      <w:pPr>
        <w:spacing w:after="0"/>
        <w:jc w:val="both"/>
      </w:pPr>
      <w:r w:rsidRPr="00794ECC">
        <w:t xml:space="preserve">  ]</w:t>
      </w:r>
    </w:p>
    <w:p w14:paraId="193B993F" w14:textId="77777777" w:rsidR="00794ECC" w:rsidRPr="00794ECC" w:rsidRDefault="00794ECC" w:rsidP="00794ECC">
      <w:pPr>
        <w:spacing w:after="0"/>
        <w:jc w:val="both"/>
      </w:pPr>
      <w:r w:rsidRPr="00794ECC">
        <w:t>})</w:t>
      </w:r>
    </w:p>
    <w:p w14:paraId="1E72C73A" w14:textId="77777777" w:rsidR="00794ECC" w:rsidRPr="00794ECC" w:rsidRDefault="00794ECC" w:rsidP="00794ECC">
      <w:pPr>
        <w:spacing w:after="0"/>
        <w:jc w:val="both"/>
      </w:pPr>
    </w:p>
    <w:p w14:paraId="3451BE88" w14:textId="77777777" w:rsidR="00794ECC" w:rsidRPr="00794ECC" w:rsidRDefault="00794ECC" w:rsidP="00794ECC">
      <w:pPr>
        <w:spacing w:after="0"/>
        <w:jc w:val="both"/>
        <w:rPr>
          <w:b/>
          <w:bCs/>
        </w:rPr>
      </w:pPr>
      <w:r w:rsidRPr="00794ECC">
        <w:rPr>
          <w:b/>
          <w:bCs/>
        </w:rPr>
        <w:t>Authenticating as the super user:</w:t>
      </w:r>
    </w:p>
    <w:p w14:paraId="3F0745AB" w14:textId="77777777" w:rsidR="00794ECC" w:rsidRPr="00794ECC" w:rsidRDefault="00794ECC" w:rsidP="00794ECC">
      <w:pPr>
        <w:spacing w:after="0"/>
        <w:jc w:val="both"/>
      </w:pPr>
      <w:proofErr w:type="spellStart"/>
      <w:proofErr w:type="gramStart"/>
      <w:r w:rsidRPr="00794ECC">
        <w:t>db.auth</w:t>
      </w:r>
      <w:proofErr w:type="spellEnd"/>
      <w:proofErr w:type="gramEnd"/>
      <w:r w:rsidRPr="00794ECC">
        <w:t>("m103-admin", "m103-pass")</w:t>
      </w:r>
    </w:p>
    <w:p w14:paraId="150877EE" w14:textId="77777777" w:rsidR="00794ECC" w:rsidRPr="00794ECC" w:rsidRDefault="00794ECC" w:rsidP="00794ECC">
      <w:pPr>
        <w:spacing w:after="0"/>
        <w:jc w:val="both"/>
      </w:pPr>
    </w:p>
    <w:p w14:paraId="00EDB1E4" w14:textId="77777777" w:rsidR="00794ECC" w:rsidRPr="00794ECC" w:rsidRDefault="00794ECC" w:rsidP="00794ECC">
      <w:pPr>
        <w:spacing w:after="0"/>
        <w:jc w:val="both"/>
        <w:rPr>
          <w:b/>
          <w:bCs/>
        </w:rPr>
      </w:pPr>
      <w:r w:rsidRPr="00794ECC">
        <w:rPr>
          <w:b/>
          <w:bCs/>
        </w:rPr>
        <w:t>Add the second and third node to the CSRS:</w:t>
      </w:r>
    </w:p>
    <w:p w14:paraId="39CE35CB" w14:textId="77777777" w:rsidR="00794ECC" w:rsidRPr="00794ECC" w:rsidRDefault="00794ECC" w:rsidP="00794ECC">
      <w:pPr>
        <w:spacing w:after="0"/>
        <w:jc w:val="both"/>
      </w:pPr>
      <w:proofErr w:type="spellStart"/>
      <w:proofErr w:type="gramStart"/>
      <w:r w:rsidRPr="00794ECC">
        <w:t>rs.add</w:t>
      </w:r>
      <w:proofErr w:type="spellEnd"/>
      <w:r w:rsidRPr="00794ECC">
        <w:t>(</w:t>
      </w:r>
      <w:proofErr w:type="gramEnd"/>
      <w:r w:rsidRPr="00794ECC">
        <w:t>"192.168.103.100:26002")</w:t>
      </w:r>
    </w:p>
    <w:p w14:paraId="36F28EE7" w14:textId="77777777" w:rsidR="00794ECC" w:rsidRPr="00794ECC" w:rsidRDefault="00794ECC" w:rsidP="00794ECC">
      <w:pPr>
        <w:spacing w:after="0"/>
        <w:jc w:val="both"/>
      </w:pPr>
      <w:proofErr w:type="spellStart"/>
      <w:proofErr w:type="gramStart"/>
      <w:r w:rsidRPr="00794ECC">
        <w:t>rs.add</w:t>
      </w:r>
      <w:proofErr w:type="spellEnd"/>
      <w:r w:rsidRPr="00794ECC">
        <w:t>(</w:t>
      </w:r>
      <w:proofErr w:type="gramEnd"/>
      <w:r w:rsidRPr="00794ECC">
        <w:t>"192.168.103.100:26003")</w:t>
      </w:r>
    </w:p>
    <w:p w14:paraId="12611747" w14:textId="77777777" w:rsidR="00794ECC" w:rsidRPr="00794ECC" w:rsidRDefault="00794ECC" w:rsidP="00794ECC">
      <w:pPr>
        <w:spacing w:after="0"/>
        <w:jc w:val="both"/>
      </w:pPr>
    </w:p>
    <w:p w14:paraId="31C6ACBA" w14:textId="77777777" w:rsidR="00794ECC" w:rsidRPr="00794ECC" w:rsidRDefault="00794ECC" w:rsidP="00794ECC">
      <w:pPr>
        <w:spacing w:after="0"/>
        <w:jc w:val="both"/>
        <w:rPr>
          <w:b/>
          <w:bCs/>
        </w:rPr>
      </w:pPr>
      <w:r w:rsidRPr="00794ECC">
        <w:rPr>
          <w:b/>
          <w:bCs/>
        </w:rPr>
        <w:lastRenderedPageBreak/>
        <w:t>Mongos config (</w:t>
      </w:r>
      <w:proofErr w:type="spellStart"/>
      <w:r w:rsidRPr="00794ECC">
        <w:rPr>
          <w:b/>
          <w:bCs/>
        </w:rPr>
        <w:t>mongos.conf</w:t>
      </w:r>
      <w:proofErr w:type="spellEnd"/>
      <w:r w:rsidRPr="00794ECC">
        <w:rPr>
          <w:b/>
          <w:bCs/>
        </w:rPr>
        <w:t>):</w:t>
      </w:r>
    </w:p>
    <w:p w14:paraId="2DDD1C4F" w14:textId="77777777" w:rsidR="00794ECC" w:rsidRPr="00794ECC" w:rsidRDefault="00794ECC" w:rsidP="00794ECC">
      <w:pPr>
        <w:pBdr>
          <w:left w:val="single" w:sz="4" w:space="4" w:color="auto"/>
        </w:pBdr>
        <w:spacing w:after="0"/>
        <w:jc w:val="both"/>
      </w:pPr>
      <w:proofErr w:type="spellStart"/>
      <w:r w:rsidRPr="00794ECC">
        <w:t>sharding</w:t>
      </w:r>
      <w:proofErr w:type="spellEnd"/>
      <w:r w:rsidRPr="00794ECC">
        <w:t>:</w:t>
      </w:r>
    </w:p>
    <w:p w14:paraId="1693DA25" w14:textId="77777777" w:rsidR="00794ECC" w:rsidRPr="00794ECC" w:rsidRDefault="00794ECC" w:rsidP="00794ECC">
      <w:pPr>
        <w:pBdr>
          <w:left w:val="single" w:sz="4" w:space="4" w:color="auto"/>
        </w:pBdr>
        <w:spacing w:after="0"/>
        <w:jc w:val="both"/>
      </w:pPr>
      <w:r w:rsidRPr="00794ECC">
        <w:t xml:space="preserve">  </w:t>
      </w:r>
      <w:proofErr w:type="spellStart"/>
      <w:r w:rsidRPr="00794ECC">
        <w:t>configDB</w:t>
      </w:r>
      <w:proofErr w:type="spellEnd"/>
      <w:r w:rsidRPr="00794ECC">
        <w:t>: m103-csrs/192.168.103.100:26001,192.168.103.100:26002,192.168.103.100:26003</w:t>
      </w:r>
    </w:p>
    <w:p w14:paraId="41246FF1" w14:textId="77777777" w:rsidR="00794ECC" w:rsidRPr="00794ECC" w:rsidRDefault="00794ECC" w:rsidP="00794ECC">
      <w:pPr>
        <w:pBdr>
          <w:left w:val="single" w:sz="4" w:space="4" w:color="auto"/>
        </w:pBdr>
        <w:spacing w:after="0"/>
        <w:jc w:val="both"/>
      </w:pPr>
      <w:r w:rsidRPr="00794ECC">
        <w:t>security:</w:t>
      </w:r>
    </w:p>
    <w:p w14:paraId="2DE75ABA" w14:textId="77777777" w:rsidR="00794ECC" w:rsidRPr="00794ECC" w:rsidRDefault="00794ECC" w:rsidP="00794ECC">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1F9053CF" w14:textId="77777777" w:rsidR="00794ECC" w:rsidRPr="00794ECC" w:rsidRDefault="00794ECC" w:rsidP="00794ECC">
      <w:pPr>
        <w:pBdr>
          <w:left w:val="single" w:sz="4" w:space="4" w:color="auto"/>
        </w:pBdr>
        <w:spacing w:after="0"/>
        <w:jc w:val="both"/>
      </w:pPr>
      <w:r w:rsidRPr="00794ECC">
        <w:t>net:</w:t>
      </w:r>
    </w:p>
    <w:p w14:paraId="7EEBF58D" w14:textId="77777777" w:rsidR="00794ECC" w:rsidRPr="00794ECC" w:rsidRDefault="00794ECC" w:rsidP="00794ECC">
      <w:pPr>
        <w:pBdr>
          <w:left w:val="single" w:sz="4" w:space="4" w:color="auto"/>
        </w:pBdr>
        <w:spacing w:after="0"/>
        <w:jc w:val="both"/>
      </w:pPr>
      <w:r w:rsidRPr="00794ECC">
        <w:t xml:space="preserve">  bindIp: localhost,192.168.103.100</w:t>
      </w:r>
    </w:p>
    <w:p w14:paraId="3D381BC2" w14:textId="77777777" w:rsidR="00794ECC" w:rsidRPr="00794ECC" w:rsidRDefault="00794ECC" w:rsidP="00794ECC">
      <w:pPr>
        <w:pBdr>
          <w:left w:val="single" w:sz="4" w:space="4" w:color="auto"/>
        </w:pBdr>
        <w:spacing w:after="0"/>
        <w:jc w:val="both"/>
      </w:pPr>
      <w:r w:rsidRPr="00794ECC">
        <w:t xml:space="preserve">  port: 26000</w:t>
      </w:r>
    </w:p>
    <w:p w14:paraId="2C8DACEE" w14:textId="77777777" w:rsidR="00794ECC" w:rsidRPr="00794ECC" w:rsidRDefault="00794ECC" w:rsidP="00794ECC">
      <w:pPr>
        <w:pBdr>
          <w:left w:val="single" w:sz="4" w:space="4" w:color="auto"/>
        </w:pBdr>
        <w:spacing w:after="0"/>
        <w:jc w:val="both"/>
      </w:pPr>
      <w:r w:rsidRPr="00794ECC">
        <w:t>systemLog:</w:t>
      </w:r>
    </w:p>
    <w:p w14:paraId="522FFCED" w14:textId="77777777" w:rsidR="00794ECC" w:rsidRPr="00794ECC" w:rsidRDefault="00794ECC" w:rsidP="00794ECC">
      <w:pPr>
        <w:pBdr>
          <w:left w:val="single" w:sz="4" w:space="4" w:color="auto"/>
        </w:pBdr>
        <w:spacing w:after="0"/>
        <w:jc w:val="both"/>
      </w:pPr>
      <w:r w:rsidRPr="00794ECC">
        <w:t xml:space="preserve">  destination: file</w:t>
      </w:r>
    </w:p>
    <w:p w14:paraId="16070178" w14:textId="77777777" w:rsidR="00794ECC" w:rsidRPr="00794ECC" w:rsidRDefault="00794ECC" w:rsidP="00794ECC">
      <w:pPr>
        <w:pBdr>
          <w:left w:val="single" w:sz="4" w:space="4" w:color="auto"/>
        </w:pBdr>
        <w:spacing w:after="0"/>
        <w:jc w:val="both"/>
      </w:pPr>
      <w:r w:rsidRPr="00794ECC">
        <w:t xml:space="preserve">  path: /var/</w:t>
      </w:r>
      <w:proofErr w:type="spellStart"/>
      <w:r w:rsidRPr="00794ECC">
        <w:t>mongodb</w:t>
      </w:r>
      <w:proofErr w:type="spellEnd"/>
      <w:r w:rsidRPr="00794ECC">
        <w:t>/db/mongos.log</w:t>
      </w:r>
    </w:p>
    <w:p w14:paraId="25D00541" w14:textId="77777777" w:rsidR="00794ECC" w:rsidRPr="00794ECC" w:rsidRDefault="00794ECC" w:rsidP="00794ECC">
      <w:pPr>
        <w:pBdr>
          <w:left w:val="single" w:sz="4" w:space="4" w:color="auto"/>
        </w:pBdr>
        <w:spacing w:after="0"/>
        <w:jc w:val="both"/>
      </w:pPr>
      <w:r w:rsidRPr="00794ECC">
        <w:t xml:space="preserve">  </w:t>
      </w:r>
      <w:proofErr w:type="spellStart"/>
      <w:r w:rsidRPr="00794ECC">
        <w:t>logAppend</w:t>
      </w:r>
      <w:proofErr w:type="spellEnd"/>
      <w:r w:rsidRPr="00794ECC">
        <w:t>: true</w:t>
      </w:r>
    </w:p>
    <w:p w14:paraId="38664BFB" w14:textId="77777777" w:rsidR="00794ECC" w:rsidRPr="00794ECC" w:rsidRDefault="00794ECC" w:rsidP="00794ECC">
      <w:pPr>
        <w:pBdr>
          <w:left w:val="single" w:sz="4" w:space="4" w:color="auto"/>
        </w:pBdr>
        <w:spacing w:after="0"/>
        <w:jc w:val="both"/>
      </w:pPr>
      <w:r w:rsidRPr="00794ECC">
        <w:t>processManagement:</w:t>
      </w:r>
    </w:p>
    <w:p w14:paraId="477DACF5" w14:textId="77777777" w:rsidR="00794ECC" w:rsidRPr="00794ECC" w:rsidRDefault="00794ECC" w:rsidP="00794ECC">
      <w:pPr>
        <w:pBdr>
          <w:left w:val="single" w:sz="4" w:space="4" w:color="auto"/>
        </w:pBdr>
        <w:spacing w:after="0"/>
        <w:jc w:val="both"/>
      </w:pPr>
      <w:r w:rsidRPr="00794ECC">
        <w:t xml:space="preserve">  fork: true</w:t>
      </w:r>
    </w:p>
    <w:p w14:paraId="3B610580" w14:textId="77777777" w:rsidR="00794ECC" w:rsidRPr="00794ECC" w:rsidRDefault="00794ECC" w:rsidP="00794ECC">
      <w:pPr>
        <w:spacing w:after="0"/>
        <w:jc w:val="both"/>
      </w:pPr>
    </w:p>
    <w:p w14:paraId="141CD8D1" w14:textId="77777777" w:rsidR="00794ECC" w:rsidRPr="00794ECC" w:rsidRDefault="00794ECC" w:rsidP="00794ECC">
      <w:pPr>
        <w:spacing w:after="0"/>
        <w:jc w:val="both"/>
        <w:rPr>
          <w:b/>
          <w:bCs/>
          <w:u w:val="single"/>
        </w:rPr>
      </w:pPr>
      <w:r w:rsidRPr="00794ECC">
        <w:rPr>
          <w:b/>
          <w:bCs/>
          <w:u w:val="single"/>
        </w:rPr>
        <w:t>Connect to mongos:</w:t>
      </w:r>
    </w:p>
    <w:p w14:paraId="31B6912F" w14:textId="77777777" w:rsidR="00794ECC" w:rsidRPr="00794ECC" w:rsidRDefault="00794ECC" w:rsidP="00794ECC">
      <w:pPr>
        <w:spacing w:after="0"/>
        <w:jc w:val="both"/>
      </w:pPr>
      <w:r w:rsidRPr="00794ECC">
        <w:t>vagrant@m</w:t>
      </w:r>
      <w:proofErr w:type="gramStart"/>
      <w:r w:rsidRPr="00794ECC">
        <w:t>103:~</w:t>
      </w:r>
      <w:proofErr w:type="gramEnd"/>
      <w:r w:rsidRPr="00794ECC">
        <w:t>$ mongo --port 26000 --username m103-admin --password m103-pass --</w:t>
      </w:r>
      <w:proofErr w:type="spellStart"/>
      <w:r w:rsidRPr="00794ECC">
        <w:t>authenticationDatabase</w:t>
      </w:r>
      <w:proofErr w:type="spellEnd"/>
      <w:r w:rsidRPr="00794ECC">
        <w:t xml:space="preserve"> admin</w:t>
      </w:r>
    </w:p>
    <w:p w14:paraId="49A31634" w14:textId="77777777" w:rsidR="006326DB" w:rsidRDefault="006326DB" w:rsidP="00794ECC">
      <w:pPr>
        <w:spacing w:after="0"/>
        <w:jc w:val="both"/>
      </w:pPr>
    </w:p>
    <w:p w14:paraId="43EC87F3" w14:textId="61B075C6" w:rsidR="00794ECC" w:rsidRPr="006326DB" w:rsidRDefault="00794ECC" w:rsidP="00794ECC">
      <w:pPr>
        <w:spacing w:after="0"/>
        <w:jc w:val="both"/>
        <w:rPr>
          <w:b/>
          <w:bCs/>
        </w:rPr>
      </w:pPr>
      <w:r w:rsidRPr="006326DB">
        <w:rPr>
          <w:b/>
          <w:bCs/>
        </w:rPr>
        <w:t xml:space="preserve">Check </w:t>
      </w:r>
      <w:proofErr w:type="spellStart"/>
      <w:r w:rsidRPr="006326DB">
        <w:rPr>
          <w:b/>
          <w:bCs/>
        </w:rPr>
        <w:t>sharding</w:t>
      </w:r>
      <w:proofErr w:type="spellEnd"/>
      <w:r w:rsidRPr="006326DB">
        <w:rPr>
          <w:b/>
          <w:bCs/>
        </w:rPr>
        <w:t xml:space="preserve"> status:</w:t>
      </w:r>
    </w:p>
    <w:p w14:paraId="642840E1" w14:textId="77777777" w:rsidR="00794ECC" w:rsidRPr="00794ECC" w:rsidRDefault="00794ECC" w:rsidP="00794ECC">
      <w:pPr>
        <w:spacing w:after="0"/>
        <w:jc w:val="both"/>
      </w:pPr>
      <w:r w:rsidRPr="00794ECC">
        <w:t xml:space="preserve">MongoDB Enterprise mongos&gt; </w:t>
      </w:r>
      <w:proofErr w:type="spellStart"/>
      <w:proofErr w:type="gramStart"/>
      <w:r w:rsidRPr="00794ECC">
        <w:t>sh.status</w:t>
      </w:r>
      <w:proofErr w:type="spellEnd"/>
      <w:proofErr w:type="gramEnd"/>
      <w:r w:rsidRPr="00794ECC">
        <w:t>()</w:t>
      </w:r>
    </w:p>
    <w:p w14:paraId="774DDC24" w14:textId="77777777" w:rsidR="00794ECC" w:rsidRPr="00794ECC" w:rsidRDefault="00794ECC" w:rsidP="00794ECC">
      <w:pPr>
        <w:spacing w:after="0"/>
        <w:jc w:val="both"/>
      </w:pPr>
    </w:p>
    <w:p w14:paraId="01033A35" w14:textId="77777777" w:rsidR="00794ECC" w:rsidRPr="006326DB" w:rsidRDefault="00794ECC" w:rsidP="00794ECC">
      <w:pPr>
        <w:spacing w:after="0"/>
        <w:jc w:val="both"/>
        <w:rPr>
          <w:b/>
          <w:bCs/>
        </w:rPr>
      </w:pPr>
      <w:r w:rsidRPr="006326DB">
        <w:rPr>
          <w:b/>
          <w:bCs/>
        </w:rPr>
        <w:t>Updated configuration for node1.conf:</w:t>
      </w:r>
    </w:p>
    <w:p w14:paraId="73DCB0BC" w14:textId="77777777" w:rsidR="00794ECC" w:rsidRPr="00794ECC" w:rsidRDefault="00794ECC" w:rsidP="006326DB">
      <w:pPr>
        <w:pBdr>
          <w:left w:val="single" w:sz="4" w:space="4" w:color="auto"/>
        </w:pBdr>
        <w:spacing w:after="0"/>
        <w:jc w:val="both"/>
      </w:pPr>
      <w:proofErr w:type="spellStart"/>
      <w:r w:rsidRPr="00794ECC">
        <w:t>sharding</w:t>
      </w:r>
      <w:proofErr w:type="spellEnd"/>
      <w:r w:rsidRPr="00794ECC">
        <w:t>:</w:t>
      </w:r>
    </w:p>
    <w:p w14:paraId="7474FFF3" w14:textId="77777777" w:rsidR="00794ECC" w:rsidRPr="00794ECC" w:rsidRDefault="00794ECC" w:rsidP="006326DB">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shardsvr</w:t>
      </w:r>
      <w:proofErr w:type="spellEnd"/>
    </w:p>
    <w:p w14:paraId="478C08FC" w14:textId="77777777" w:rsidR="00794ECC" w:rsidRPr="00794ECC" w:rsidRDefault="00794ECC" w:rsidP="006326DB">
      <w:pPr>
        <w:pBdr>
          <w:left w:val="single" w:sz="4" w:space="4" w:color="auto"/>
        </w:pBdr>
        <w:spacing w:after="0"/>
        <w:jc w:val="both"/>
      </w:pPr>
      <w:r w:rsidRPr="00794ECC">
        <w:t>storage:</w:t>
      </w:r>
    </w:p>
    <w:p w14:paraId="62418130" w14:textId="77777777" w:rsidR="00794ECC" w:rsidRPr="00794ECC" w:rsidRDefault="00794ECC" w:rsidP="006326DB">
      <w:pPr>
        <w:pBdr>
          <w:left w:val="single" w:sz="4" w:space="4" w:color="auto"/>
        </w:pBdr>
        <w:spacing w:after="0"/>
        <w:jc w:val="both"/>
      </w:pPr>
      <w:r w:rsidRPr="00794ECC">
        <w:t xml:space="preserve">  dbPath: /var/</w:t>
      </w:r>
      <w:proofErr w:type="spellStart"/>
      <w:r w:rsidRPr="00794ECC">
        <w:t>mongodb</w:t>
      </w:r>
      <w:proofErr w:type="spellEnd"/>
      <w:r w:rsidRPr="00794ECC">
        <w:t>/db/node1</w:t>
      </w:r>
    </w:p>
    <w:p w14:paraId="0605FFE2" w14:textId="77777777" w:rsidR="00794ECC" w:rsidRPr="00794ECC" w:rsidRDefault="00794ECC" w:rsidP="006326DB">
      <w:pPr>
        <w:pBdr>
          <w:left w:val="single" w:sz="4" w:space="4" w:color="auto"/>
        </w:pBdr>
        <w:spacing w:after="0"/>
        <w:jc w:val="both"/>
      </w:pPr>
      <w:r w:rsidRPr="00794ECC">
        <w:t xml:space="preserve">  </w:t>
      </w:r>
      <w:proofErr w:type="spellStart"/>
      <w:r w:rsidRPr="00794ECC">
        <w:t>wiredTiger</w:t>
      </w:r>
      <w:proofErr w:type="spellEnd"/>
      <w:r w:rsidRPr="00794ECC">
        <w:t>:</w:t>
      </w:r>
    </w:p>
    <w:p w14:paraId="2F3634BA" w14:textId="77777777" w:rsidR="00794ECC" w:rsidRPr="00794ECC" w:rsidRDefault="00794ECC" w:rsidP="006326DB">
      <w:pPr>
        <w:pBdr>
          <w:left w:val="single" w:sz="4" w:space="4" w:color="auto"/>
        </w:pBdr>
        <w:spacing w:after="0"/>
        <w:jc w:val="both"/>
      </w:pPr>
      <w:r w:rsidRPr="00794ECC">
        <w:t xml:space="preserve">    </w:t>
      </w:r>
      <w:proofErr w:type="spellStart"/>
      <w:r w:rsidRPr="00794ECC">
        <w:t>engineConfig</w:t>
      </w:r>
      <w:proofErr w:type="spellEnd"/>
      <w:r w:rsidRPr="00794ECC">
        <w:t>:</w:t>
      </w:r>
    </w:p>
    <w:p w14:paraId="4D91A32E" w14:textId="77777777" w:rsidR="00794ECC" w:rsidRPr="00794ECC" w:rsidRDefault="00794ECC" w:rsidP="006326DB">
      <w:pPr>
        <w:pBdr>
          <w:left w:val="single" w:sz="4" w:space="4" w:color="auto"/>
        </w:pBdr>
        <w:spacing w:after="0"/>
        <w:jc w:val="both"/>
      </w:pPr>
      <w:r w:rsidRPr="00794ECC">
        <w:t xml:space="preserve">      </w:t>
      </w:r>
      <w:proofErr w:type="spellStart"/>
      <w:r w:rsidRPr="00794ECC">
        <w:t>cacheSizeGB</w:t>
      </w:r>
      <w:proofErr w:type="spellEnd"/>
      <w:r w:rsidRPr="00794ECC">
        <w:t>: .1</w:t>
      </w:r>
    </w:p>
    <w:p w14:paraId="672DECDB" w14:textId="77777777" w:rsidR="00794ECC" w:rsidRPr="00794ECC" w:rsidRDefault="00794ECC" w:rsidP="006326DB">
      <w:pPr>
        <w:pBdr>
          <w:left w:val="single" w:sz="4" w:space="4" w:color="auto"/>
        </w:pBdr>
        <w:spacing w:after="0"/>
        <w:jc w:val="both"/>
      </w:pPr>
      <w:r w:rsidRPr="00794ECC">
        <w:t>net:</w:t>
      </w:r>
    </w:p>
    <w:p w14:paraId="67E482E5" w14:textId="77777777" w:rsidR="00794ECC" w:rsidRPr="00794ECC" w:rsidRDefault="00794ECC" w:rsidP="006326DB">
      <w:pPr>
        <w:pBdr>
          <w:left w:val="single" w:sz="4" w:space="4" w:color="auto"/>
        </w:pBdr>
        <w:spacing w:after="0"/>
        <w:jc w:val="both"/>
      </w:pPr>
      <w:r w:rsidRPr="00794ECC">
        <w:t xml:space="preserve">  bindIp: </w:t>
      </w:r>
      <w:proofErr w:type="gramStart"/>
      <w:r w:rsidRPr="00794ECC">
        <w:t>192.168.103.100,localhost</w:t>
      </w:r>
      <w:proofErr w:type="gramEnd"/>
    </w:p>
    <w:p w14:paraId="447E7644" w14:textId="77777777" w:rsidR="00794ECC" w:rsidRPr="00794ECC" w:rsidRDefault="00794ECC" w:rsidP="006326DB">
      <w:pPr>
        <w:pBdr>
          <w:left w:val="single" w:sz="4" w:space="4" w:color="auto"/>
        </w:pBdr>
        <w:spacing w:after="0"/>
        <w:jc w:val="both"/>
      </w:pPr>
      <w:r w:rsidRPr="00794ECC">
        <w:t xml:space="preserve">  port: 27011</w:t>
      </w:r>
    </w:p>
    <w:p w14:paraId="428BD7D5" w14:textId="77777777" w:rsidR="00794ECC" w:rsidRPr="00794ECC" w:rsidRDefault="00794ECC" w:rsidP="006326DB">
      <w:pPr>
        <w:pBdr>
          <w:left w:val="single" w:sz="4" w:space="4" w:color="auto"/>
        </w:pBdr>
        <w:spacing w:after="0"/>
        <w:jc w:val="both"/>
      </w:pPr>
      <w:r w:rsidRPr="00794ECC">
        <w:t>security:</w:t>
      </w:r>
    </w:p>
    <w:p w14:paraId="09E3EB03" w14:textId="77777777" w:rsidR="00794ECC" w:rsidRPr="00794ECC" w:rsidRDefault="00794ECC" w:rsidP="006326DB">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07BB8365" w14:textId="77777777" w:rsidR="00794ECC" w:rsidRPr="00794ECC" w:rsidRDefault="00794ECC" w:rsidP="006326DB">
      <w:pPr>
        <w:pBdr>
          <w:left w:val="single" w:sz="4" w:space="4" w:color="auto"/>
        </w:pBdr>
        <w:spacing w:after="0"/>
        <w:jc w:val="both"/>
      </w:pPr>
      <w:r w:rsidRPr="00794ECC">
        <w:t>systemLog:</w:t>
      </w:r>
    </w:p>
    <w:p w14:paraId="3FAC8119" w14:textId="77777777" w:rsidR="00794ECC" w:rsidRPr="00794ECC" w:rsidRDefault="00794ECC" w:rsidP="006326DB">
      <w:pPr>
        <w:pBdr>
          <w:left w:val="single" w:sz="4" w:space="4" w:color="auto"/>
        </w:pBdr>
        <w:spacing w:after="0"/>
        <w:jc w:val="both"/>
      </w:pPr>
      <w:r w:rsidRPr="00794ECC">
        <w:t xml:space="preserve">  destination: file</w:t>
      </w:r>
    </w:p>
    <w:p w14:paraId="57E179E4" w14:textId="77777777" w:rsidR="00794ECC" w:rsidRPr="00794ECC" w:rsidRDefault="00794ECC" w:rsidP="006326DB">
      <w:pPr>
        <w:pBdr>
          <w:left w:val="single" w:sz="4" w:space="4" w:color="auto"/>
        </w:pBdr>
        <w:spacing w:after="0"/>
        <w:jc w:val="both"/>
      </w:pPr>
      <w:r w:rsidRPr="00794ECC">
        <w:t xml:space="preserve">  path: /var/</w:t>
      </w:r>
      <w:proofErr w:type="spellStart"/>
      <w:r w:rsidRPr="00794ECC">
        <w:t>mongodb</w:t>
      </w:r>
      <w:proofErr w:type="spellEnd"/>
      <w:r w:rsidRPr="00794ECC">
        <w:t>/db/node1/mongod.log</w:t>
      </w:r>
    </w:p>
    <w:p w14:paraId="000E098E" w14:textId="77777777" w:rsidR="00794ECC" w:rsidRPr="00794ECC" w:rsidRDefault="00794ECC" w:rsidP="006326DB">
      <w:pPr>
        <w:pBdr>
          <w:left w:val="single" w:sz="4" w:space="4" w:color="auto"/>
        </w:pBdr>
        <w:spacing w:after="0"/>
        <w:jc w:val="both"/>
      </w:pPr>
      <w:r w:rsidRPr="00794ECC">
        <w:t xml:space="preserve">  </w:t>
      </w:r>
      <w:proofErr w:type="spellStart"/>
      <w:r w:rsidRPr="00794ECC">
        <w:t>logAppend</w:t>
      </w:r>
      <w:proofErr w:type="spellEnd"/>
      <w:r w:rsidRPr="00794ECC">
        <w:t>: true</w:t>
      </w:r>
    </w:p>
    <w:p w14:paraId="35914B60" w14:textId="77777777" w:rsidR="00794ECC" w:rsidRPr="00794ECC" w:rsidRDefault="00794ECC" w:rsidP="006326DB">
      <w:pPr>
        <w:pBdr>
          <w:left w:val="single" w:sz="4" w:space="4" w:color="auto"/>
        </w:pBdr>
        <w:spacing w:after="0"/>
        <w:jc w:val="both"/>
      </w:pPr>
      <w:r w:rsidRPr="00794ECC">
        <w:t>processManagement:</w:t>
      </w:r>
    </w:p>
    <w:p w14:paraId="220583F6" w14:textId="77777777" w:rsidR="00794ECC" w:rsidRPr="00794ECC" w:rsidRDefault="00794ECC" w:rsidP="006326DB">
      <w:pPr>
        <w:pBdr>
          <w:left w:val="single" w:sz="4" w:space="4" w:color="auto"/>
        </w:pBdr>
        <w:spacing w:after="0"/>
        <w:jc w:val="both"/>
      </w:pPr>
      <w:r w:rsidRPr="00794ECC">
        <w:t xml:space="preserve">  fork: true</w:t>
      </w:r>
    </w:p>
    <w:p w14:paraId="48A42C90" w14:textId="77777777" w:rsidR="00794ECC" w:rsidRPr="00794ECC" w:rsidRDefault="00794ECC" w:rsidP="006326DB">
      <w:pPr>
        <w:pBdr>
          <w:left w:val="single" w:sz="4" w:space="4" w:color="auto"/>
        </w:pBdr>
        <w:spacing w:after="0"/>
        <w:jc w:val="both"/>
      </w:pPr>
      <w:r w:rsidRPr="00794ECC">
        <w:t>replication:</w:t>
      </w:r>
    </w:p>
    <w:p w14:paraId="5D4E72FE" w14:textId="77777777" w:rsidR="00794ECC" w:rsidRPr="00794ECC" w:rsidRDefault="00794ECC" w:rsidP="006326DB">
      <w:pPr>
        <w:pBdr>
          <w:left w:val="single" w:sz="4" w:space="4" w:color="auto"/>
        </w:pBdr>
        <w:spacing w:after="0"/>
        <w:jc w:val="both"/>
      </w:pPr>
      <w:r w:rsidRPr="00794ECC">
        <w:t xml:space="preserve">  </w:t>
      </w:r>
      <w:proofErr w:type="spellStart"/>
      <w:r w:rsidRPr="00794ECC">
        <w:t>replSetName</w:t>
      </w:r>
      <w:proofErr w:type="spellEnd"/>
      <w:r w:rsidRPr="00794ECC">
        <w:t>: m103-repl</w:t>
      </w:r>
    </w:p>
    <w:p w14:paraId="259E5C95" w14:textId="77777777" w:rsidR="00794ECC" w:rsidRPr="00794ECC" w:rsidRDefault="00794ECC" w:rsidP="006326DB">
      <w:pPr>
        <w:pBdr>
          <w:left w:val="single" w:sz="4" w:space="4" w:color="auto"/>
        </w:pBdr>
        <w:spacing w:after="0"/>
        <w:jc w:val="both"/>
      </w:pPr>
    </w:p>
    <w:p w14:paraId="47527F98" w14:textId="77777777" w:rsidR="00794ECC" w:rsidRPr="006326DB" w:rsidRDefault="00794ECC" w:rsidP="00794ECC">
      <w:pPr>
        <w:spacing w:after="0"/>
        <w:jc w:val="both"/>
        <w:rPr>
          <w:b/>
          <w:bCs/>
        </w:rPr>
      </w:pPr>
      <w:r w:rsidRPr="006326DB">
        <w:rPr>
          <w:b/>
          <w:bCs/>
        </w:rPr>
        <w:lastRenderedPageBreak/>
        <w:t>Updated configuration for node2.conf:</w:t>
      </w:r>
    </w:p>
    <w:p w14:paraId="42F5BE4A" w14:textId="77777777" w:rsidR="00794ECC" w:rsidRPr="00794ECC" w:rsidRDefault="00794ECC" w:rsidP="006326DB">
      <w:pPr>
        <w:pBdr>
          <w:left w:val="single" w:sz="4" w:space="4" w:color="auto"/>
        </w:pBdr>
        <w:spacing w:after="0"/>
        <w:jc w:val="both"/>
      </w:pPr>
      <w:proofErr w:type="spellStart"/>
      <w:r w:rsidRPr="00794ECC">
        <w:t>sharding</w:t>
      </w:r>
      <w:proofErr w:type="spellEnd"/>
      <w:r w:rsidRPr="00794ECC">
        <w:t>:</w:t>
      </w:r>
    </w:p>
    <w:p w14:paraId="6891EF14" w14:textId="77777777" w:rsidR="00794ECC" w:rsidRPr="00794ECC" w:rsidRDefault="00794ECC" w:rsidP="006326DB">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shardsvr</w:t>
      </w:r>
      <w:proofErr w:type="spellEnd"/>
    </w:p>
    <w:p w14:paraId="418DB612" w14:textId="77777777" w:rsidR="00794ECC" w:rsidRPr="00794ECC" w:rsidRDefault="00794ECC" w:rsidP="006326DB">
      <w:pPr>
        <w:pBdr>
          <w:left w:val="single" w:sz="4" w:space="4" w:color="auto"/>
        </w:pBdr>
        <w:spacing w:after="0"/>
        <w:jc w:val="both"/>
      </w:pPr>
      <w:r w:rsidRPr="00794ECC">
        <w:t>storage:</w:t>
      </w:r>
    </w:p>
    <w:p w14:paraId="748EA847" w14:textId="77777777" w:rsidR="00794ECC" w:rsidRPr="00794ECC" w:rsidRDefault="00794ECC" w:rsidP="006326DB">
      <w:pPr>
        <w:pBdr>
          <w:left w:val="single" w:sz="4" w:space="4" w:color="auto"/>
        </w:pBdr>
        <w:spacing w:after="0"/>
        <w:jc w:val="both"/>
      </w:pPr>
      <w:r w:rsidRPr="00794ECC">
        <w:t xml:space="preserve">  dbPath: /var/</w:t>
      </w:r>
      <w:proofErr w:type="spellStart"/>
      <w:r w:rsidRPr="00794ECC">
        <w:t>mongodb</w:t>
      </w:r>
      <w:proofErr w:type="spellEnd"/>
      <w:r w:rsidRPr="00794ECC">
        <w:t>/db/node2</w:t>
      </w:r>
    </w:p>
    <w:p w14:paraId="1FDAA089" w14:textId="77777777" w:rsidR="00794ECC" w:rsidRPr="00794ECC" w:rsidRDefault="00794ECC" w:rsidP="006326DB">
      <w:pPr>
        <w:pBdr>
          <w:left w:val="single" w:sz="4" w:space="4" w:color="auto"/>
        </w:pBdr>
        <w:spacing w:after="0"/>
        <w:jc w:val="both"/>
      </w:pPr>
      <w:r w:rsidRPr="00794ECC">
        <w:t xml:space="preserve">  </w:t>
      </w:r>
      <w:proofErr w:type="spellStart"/>
      <w:r w:rsidRPr="00794ECC">
        <w:t>wiredTiger</w:t>
      </w:r>
      <w:proofErr w:type="spellEnd"/>
      <w:r w:rsidRPr="00794ECC">
        <w:t>:</w:t>
      </w:r>
    </w:p>
    <w:p w14:paraId="214D5B3F" w14:textId="77777777" w:rsidR="00794ECC" w:rsidRPr="00794ECC" w:rsidRDefault="00794ECC" w:rsidP="006326DB">
      <w:pPr>
        <w:pBdr>
          <w:left w:val="single" w:sz="4" w:space="4" w:color="auto"/>
        </w:pBdr>
        <w:spacing w:after="0"/>
        <w:jc w:val="both"/>
      </w:pPr>
      <w:r w:rsidRPr="00794ECC">
        <w:t xml:space="preserve">    </w:t>
      </w:r>
      <w:proofErr w:type="spellStart"/>
      <w:r w:rsidRPr="00794ECC">
        <w:t>engineConfig</w:t>
      </w:r>
      <w:proofErr w:type="spellEnd"/>
      <w:r w:rsidRPr="00794ECC">
        <w:t>:</w:t>
      </w:r>
    </w:p>
    <w:p w14:paraId="2FB2518F" w14:textId="77777777" w:rsidR="00794ECC" w:rsidRPr="00794ECC" w:rsidRDefault="00794ECC" w:rsidP="006326DB">
      <w:pPr>
        <w:pBdr>
          <w:left w:val="single" w:sz="4" w:space="4" w:color="auto"/>
        </w:pBdr>
        <w:spacing w:after="0"/>
        <w:jc w:val="both"/>
      </w:pPr>
      <w:r w:rsidRPr="00794ECC">
        <w:t xml:space="preserve">      </w:t>
      </w:r>
      <w:proofErr w:type="spellStart"/>
      <w:r w:rsidRPr="00794ECC">
        <w:t>cacheSizeGB</w:t>
      </w:r>
      <w:proofErr w:type="spellEnd"/>
      <w:r w:rsidRPr="00794ECC">
        <w:t>: .1</w:t>
      </w:r>
    </w:p>
    <w:p w14:paraId="66EFB456" w14:textId="77777777" w:rsidR="00794ECC" w:rsidRPr="00794ECC" w:rsidRDefault="00794ECC" w:rsidP="006326DB">
      <w:pPr>
        <w:pBdr>
          <w:left w:val="single" w:sz="4" w:space="4" w:color="auto"/>
        </w:pBdr>
        <w:spacing w:after="0"/>
        <w:jc w:val="both"/>
      </w:pPr>
      <w:r w:rsidRPr="00794ECC">
        <w:t>net:</w:t>
      </w:r>
    </w:p>
    <w:p w14:paraId="14E63BD5" w14:textId="77777777" w:rsidR="00794ECC" w:rsidRPr="00794ECC" w:rsidRDefault="00794ECC" w:rsidP="006326DB">
      <w:pPr>
        <w:pBdr>
          <w:left w:val="single" w:sz="4" w:space="4" w:color="auto"/>
        </w:pBdr>
        <w:spacing w:after="0"/>
        <w:jc w:val="both"/>
      </w:pPr>
      <w:r w:rsidRPr="00794ECC">
        <w:t xml:space="preserve">  bindIp: </w:t>
      </w:r>
      <w:proofErr w:type="gramStart"/>
      <w:r w:rsidRPr="00794ECC">
        <w:t>192.168.103.100,localhost</w:t>
      </w:r>
      <w:proofErr w:type="gramEnd"/>
    </w:p>
    <w:p w14:paraId="5F922621" w14:textId="77777777" w:rsidR="00794ECC" w:rsidRPr="00794ECC" w:rsidRDefault="00794ECC" w:rsidP="006326DB">
      <w:pPr>
        <w:pBdr>
          <w:left w:val="single" w:sz="4" w:space="4" w:color="auto"/>
        </w:pBdr>
        <w:spacing w:after="0"/>
        <w:jc w:val="both"/>
      </w:pPr>
      <w:r w:rsidRPr="00794ECC">
        <w:t xml:space="preserve">  port: 27012</w:t>
      </w:r>
    </w:p>
    <w:p w14:paraId="04CDB255" w14:textId="77777777" w:rsidR="00794ECC" w:rsidRPr="00794ECC" w:rsidRDefault="00794ECC" w:rsidP="006326DB">
      <w:pPr>
        <w:pBdr>
          <w:left w:val="single" w:sz="4" w:space="4" w:color="auto"/>
        </w:pBdr>
        <w:spacing w:after="0"/>
        <w:jc w:val="both"/>
      </w:pPr>
      <w:r w:rsidRPr="00794ECC">
        <w:t>security:</w:t>
      </w:r>
    </w:p>
    <w:p w14:paraId="623F2165" w14:textId="77777777" w:rsidR="00794ECC" w:rsidRPr="00794ECC" w:rsidRDefault="00794ECC" w:rsidP="006326DB">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2AF11A93" w14:textId="77777777" w:rsidR="00794ECC" w:rsidRPr="00794ECC" w:rsidRDefault="00794ECC" w:rsidP="006326DB">
      <w:pPr>
        <w:pBdr>
          <w:left w:val="single" w:sz="4" w:space="4" w:color="auto"/>
        </w:pBdr>
        <w:spacing w:after="0"/>
        <w:jc w:val="both"/>
      </w:pPr>
      <w:r w:rsidRPr="00794ECC">
        <w:t>systemLog:</w:t>
      </w:r>
    </w:p>
    <w:p w14:paraId="7E954F0B" w14:textId="77777777" w:rsidR="00794ECC" w:rsidRPr="00794ECC" w:rsidRDefault="00794ECC" w:rsidP="006326DB">
      <w:pPr>
        <w:pBdr>
          <w:left w:val="single" w:sz="4" w:space="4" w:color="auto"/>
        </w:pBdr>
        <w:spacing w:after="0"/>
        <w:jc w:val="both"/>
      </w:pPr>
      <w:r w:rsidRPr="00794ECC">
        <w:t xml:space="preserve">  destination: file</w:t>
      </w:r>
    </w:p>
    <w:p w14:paraId="41064A70" w14:textId="77777777" w:rsidR="00794ECC" w:rsidRPr="00794ECC" w:rsidRDefault="00794ECC" w:rsidP="006326DB">
      <w:pPr>
        <w:pBdr>
          <w:left w:val="single" w:sz="4" w:space="4" w:color="auto"/>
        </w:pBdr>
        <w:spacing w:after="0"/>
        <w:jc w:val="both"/>
      </w:pPr>
      <w:r w:rsidRPr="00794ECC">
        <w:t xml:space="preserve">  path: /var/</w:t>
      </w:r>
      <w:proofErr w:type="spellStart"/>
      <w:r w:rsidRPr="00794ECC">
        <w:t>mongodb</w:t>
      </w:r>
      <w:proofErr w:type="spellEnd"/>
      <w:r w:rsidRPr="00794ECC">
        <w:t>/db/node2/mongod.log</w:t>
      </w:r>
    </w:p>
    <w:p w14:paraId="296284D4" w14:textId="77777777" w:rsidR="00794ECC" w:rsidRPr="00794ECC" w:rsidRDefault="00794ECC" w:rsidP="006326DB">
      <w:pPr>
        <w:pBdr>
          <w:left w:val="single" w:sz="4" w:space="4" w:color="auto"/>
        </w:pBdr>
        <w:spacing w:after="0"/>
        <w:jc w:val="both"/>
      </w:pPr>
      <w:r w:rsidRPr="00794ECC">
        <w:t xml:space="preserve">  </w:t>
      </w:r>
      <w:proofErr w:type="spellStart"/>
      <w:r w:rsidRPr="00794ECC">
        <w:t>logAppend</w:t>
      </w:r>
      <w:proofErr w:type="spellEnd"/>
      <w:r w:rsidRPr="00794ECC">
        <w:t>: true</w:t>
      </w:r>
    </w:p>
    <w:p w14:paraId="438E8033" w14:textId="77777777" w:rsidR="00794ECC" w:rsidRPr="00794ECC" w:rsidRDefault="00794ECC" w:rsidP="006326DB">
      <w:pPr>
        <w:pBdr>
          <w:left w:val="single" w:sz="4" w:space="4" w:color="auto"/>
        </w:pBdr>
        <w:spacing w:after="0"/>
        <w:jc w:val="both"/>
      </w:pPr>
      <w:r w:rsidRPr="00794ECC">
        <w:t>processManagement:</w:t>
      </w:r>
    </w:p>
    <w:p w14:paraId="4CD8ED6F" w14:textId="77777777" w:rsidR="00794ECC" w:rsidRPr="00794ECC" w:rsidRDefault="00794ECC" w:rsidP="006326DB">
      <w:pPr>
        <w:pBdr>
          <w:left w:val="single" w:sz="4" w:space="4" w:color="auto"/>
        </w:pBdr>
        <w:spacing w:after="0"/>
        <w:jc w:val="both"/>
      </w:pPr>
      <w:r w:rsidRPr="00794ECC">
        <w:t xml:space="preserve">  fork: true</w:t>
      </w:r>
    </w:p>
    <w:p w14:paraId="39198B0C" w14:textId="77777777" w:rsidR="00794ECC" w:rsidRPr="00794ECC" w:rsidRDefault="00794ECC" w:rsidP="006326DB">
      <w:pPr>
        <w:pBdr>
          <w:left w:val="single" w:sz="4" w:space="4" w:color="auto"/>
        </w:pBdr>
        <w:spacing w:after="0"/>
        <w:jc w:val="both"/>
      </w:pPr>
      <w:r w:rsidRPr="00794ECC">
        <w:t>replication:</w:t>
      </w:r>
    </w:p>
    <w:p w14:paraId="23F82F64" w14:textId="77777777" w:rsidR="00794ECC" w:rsidRPr="00794ECC" w:rsidRDefault="00794ECC" w:rsidP="006326DB">
      <w:pPr>
        <w:pBdr>
          <w:left w:val="single" w:sz="4" w:space="4" w:color="auto"/>
        </w:pBdr>
        <w:spacing w:after="0"/>
        <w:jc w:val="both"/>
      </w:pPr>
      <w:r w:rsidRPr="00794ECC">
        <w:t xml:space="preserve">  </w:t>
      </w:r>
      <w:proofErr w:type="spellStart"/>
      <w:r w:rsidRPr="00794ECC">
        <w:t>replSetName</w:t>
      </w:r>
      <w:proofErr w:type="spellEnd"/>
      <w:r w:rsidRPr="00794ECC">
        <w:t>: m103-repl</w:t>
      </w:r>
    </w:p>
    <w:p w14:paraId="033ED59D" w14:textId="77777777" w:rsidR="00794ECC" w:rsidRPr="00794ECC" w:rsidRDefault="00794ECC" w:rsidP="00794ECC">
      <w:pPr>
        <w:spacing w:after="0"/>
        <w:jc w:val="both"/>
      </w:pPr>
    </w:p>
    <w:p w14:paraId="1C95AA0D" w14:textId="77777777" w:rsidR="00794ECC" w:rsidRPr="006326DB" w:rsidRDefault="00794ECC" w:rsidP="00794ECC">
      <w:pPr>
        <w:spacing w:after="0"/>
        <w:jc w:val="both"/>
        <w:rPr>
          <w:b/>
          <w:bCs/>
        </w:rPr>
      </w:pPr>
      <w:r w:rsidRPr="006326DB">
        <w:rPr>
          <w:b/>
          <w:bCs/>
        </w:rPr>
        <w:t>Updated configuration for node3.conf:</w:t>
      </w:r>
    </w:p>
    <w:p w14:paraId="34A9692D" w14:textId="77777777" w:rsidR="00794ECC" w:rsidRPr="00794ECC" w:rsidRDefault="00794ECC" w:rsidP="006326DB">
      <w:pPr>
        <w:pBdr>
          <w:left w:val="single" w:sz="4" w:space="4" w:color="auto"/>
        </w:pBdr>
        <w:spacing w:after="0"/>
        <w:jc w:val="both"/>
      </w:pPr>
      <w:proofErr w:type="spellStart"/>
      <w:r w:rsidRPr="00794ECC">
        <w:t>sharding</w:t>
      </w:r>
      <w:proofErr w:type="spellEnd"/>
      <w:r w:rsidRPr="00794ECC">
        <w:t>:</w:t>
      </w:r>
    </w:p>
    <w:p w14:paraId="6234B385" w14:textId="77777777" w:rsidR="00794ECC" w:rsidRPr="00794ECC" w:rsidRDefault="00794ECC" w:rsidP="006326DB">
      <w:pPr>
        <w:pBdr>
          <w:left w:val="single" w:sz="4" w:space="4" w:color="auto"/>
        </w:pBdr>
        <w:spacing w:after="0"/>
        <w:jc w:val="both"/>
      </w:pPr>
      <w:r w:rsidRPr="00794ECC">
        <w:t xml:space="preserve">  </w:t>
      </w:r>
      <w:proofErr w:type="spellStart"/>
      <w:r w:rsidRPr="00794ECC">
        <w:t>clusterRole</w:t>
      </w:r>
      <w:proofErr w:type="spellEnd"/>
      <w:r w:rsidRPr="00794ECC">
        <w:t xml:space="preserve">: </w:t>
      </w:r>
      <w:proofErr w:type="spellStart"/>
      <w:r w:rsidRPr="00794ECC">
        <w:t>shardsvr</w:t>
      </w:r>
      <w:proofErr w:type="spellEnd"/>
    </w:p>
    <w:p w14:paraId="1AD7DCCC" w14:textId="77777777" w:rsidR="00794ECC" w:rsidRPr="00794ECC" w:rsidRDefault="00794ECC" w:rsidP="006326DB">
      <w:pPr>
        <w:pBdr>
          <w:left w:val="single" w:sz="4" w:space="4" w:color="auto"/>
        </w:pBdr>
        <w:spacing w:after="0"/>
        <w:jc w:val="both"/>
      </w:pPr>
      <w:r w:rsidRPr="00794ECC">
        <w:t>storage:</w:t>
      </w:r>
    </w:p>
    <w:p w14:paraId="663E2BAA" w14:textId="77777777" w:rsidR="00794ECC" w:rsidRPr="00794ECC" w:rsidRDefault="00794ECC" w:rsidP="006326DB">
      <w:pPr>
        <w:pBdr>
          <w:left w:val="single" w:sz="4" w:space="4" w:color="auto"/>
        </w:pBdr>
        <w:spacing w:after="0"/>
        <w:jc w:val="both"/>
      </w:pPr>
      <w:r w:rsidRPr="00794ECC">
        <w:t xml:space="preserve">  dbPath: /var/</w:t>
      </w:r>
      <w:proofErr w:type="spellStart"/>
      <w:r w:rsidRPr="00794ECC">
        <w:t>mongodb</w:t>
      </w:r>
      <w:proofErr w:type="spellEnd"/>
      <w:r w:rsidRPr="00794ECC">
        <w:t>/db/node3</w:t>
      </w:r>
    </w:p>
    <w:p w14:paraId="7A1E0361" w14:textId="77777777" w:rsidR="00794ECC" w:rsidRPr="00794ECC" w:rsidRDefault="00794ECC" w:rsidP="006326DB">
      <w:pPr>
        <w:pBdr>
          <w:left w:val="single" w:sz="4" w:space="4" w:color="auto"/>
        </w:pBdr>
        <w:spacing w:after="0"/>
        <w:jc w:val="both"/>
      </w:pPr>
      <w:r w:rsidRPr="00794ECC">
        <w:t xml:space="preserve">  </w:t>
      </w:r>
      <w:proofErr w:type="spellStart"/>
      <w:r w:rsidRPr="00794ECC">
        <w:t>wiredTiger</w:t>
      </w:r>
      <w:proofErr w:type="spellEnd"/>
      <w:r w:rsidRPr="00794ECC">
        <w:t>:</w:t>
      </w:r>
    </w:p>
    <w:p w14:paraId="6C748C48" w14:textId="77777777" w:rsidR="00794ECC" w:rsidRPr="00794ECC" w:rsidRDefault="00794ECC" w:rsidP="006326DB">
      <w:pPr>
        <w:pBdr>
          <w:left w:val="single" w:sz="4" w:space="4" w:color="auto"/>
        </w:pBdr>
        <w:spacing w:after="0"/>
        <w:jc w:val="both"/>
      </w:pPr>
      <w:r w:rsidRPr="00794ECC">
        <w:t xml:space="preserve">    </w:t>
      </w:r>
      <w:proofErr w:type="spellStart"/>
      <w:r w:rsidRPr="00794ECC">
        <w:t>engineConfig</w:t>
      </w:r>
      <w:proofErr w:type="spellEnd"/>
      <w:r w:rsidRPr="00794ECC">
        <w:t>:</w:t>
      </w:r>
    </w:p>
    <w:p w14:paraId="4E36A3A9" w14:textId="77777777" w:rsidR="00794ECC" w:rsidRPr="00794ECC" w:rsidRDefault="00794ECC" w:rsidP="006326DB">
      <w:pPr>
        <w:pBdr>
          <w:left w:val="single" w:sz="4" w:space="4" w:color="auto"/>
        </w:pBdr>
        <w:spacing w:after="0"/>
        <w:jc w:val="both"/>
      </w:pPr>
      <w:r w:rsidRPr="00794ECC">
        <w:t xml:space="preserve">      </w:t>
      </w:r>
      <w:proofErr w:type="spellStart"/>
      <w:r w:rsidRPr="00794ECC">
        <w:t>cacheSizeGB</w:t>
      </w:r>
      <w:proofErr w:type="spellEnd"/>
      <w:r w:rsidRPr="00794ECC">
        <w:t>: .1</w:t>
      </w:r>
    </w:p>
    <w:p w14:paraId="21316DD4" w14:textId="77777777" w:rsidR="00794ECC" w:rsidRPr="00794ECC" w:rsidRDefault="00794ECC" w:rsidP="006326DB">
      <w:pPr>
        <w:pBdr>
          <w:left w:val="single" w:sz="4" w:space="4" w:color="auto"/>
        </w:pBdr>
        <w:spacing w:after="0"/>
        <w:jc w:val="both"/>
      </w:pPr>
      <w:r w:rsidRPr="00794ECC">
        <w:t>net:</w:t>
      </w:r>
    </w:p>
    <w:p w14:paraId="004F12EB" w14:textId="77777777" w:rsidR="00794ECC" w:rsidRPr="00794ECC" w:rsidRDefault="00794ECC" w:rsidP="006326DB">
      <w:pPr>
        <w:pBdr>
          <w:left w:val="single" w:sz="4" w:space="4" w:color="auto"/>
        </w:pBdr>
        <w:spacing w:after="0"/>
        <w:jc w:val="both"/>
      </w:pPr>
      <w:r w:rsidRPr="00794ECC">
        <w:t xml:space="preserve">  bindIp: </w:t>
      </w:r>
      <w:proofErr w:type="gramStart"/>
      <w:r w:rsidRPr="00794ECC">
        <w:t>192.168.103.100,localhost</w:t>
      </w:r>
      <w:proofErr w:type="gramEnd"/>
    </w:p>
    <w:p w14:paraId="74957DFC" w14:textId="77777777" w:rsidR="00794ECC" w:rsidRPr="00794ECC" w:rsidRDefault="00794ECC" w:rsidP="006326DB">
      <w:pPr>
        <w:pBdr>
          <w:left w:val="single" w:sz="4" w:space="4" w:color="auto"/>
        </w:pBdr>
        <w:spacing w:after="0"/>
        <w:jc w:val="both"/>
      </w:pPr>
      <w:r w:rsidRPr="00794ECC">
        <w:t xml:space="preserve">  port: 27013</w:t>
      </w:r>
    </w:p>
    <w:p w14:paraId="260F2ABB" w14:textId="77777777" w:rsidR="00794ECC" w:rsidRPr="00794ECC" w:rsidRDefault="00794ECC" w:rsidP="006326DB">
      <w:pPr>
        <w:pBdr>
          <w:left w:val="single" w:sz="4" w:space="4" w:color="auto"/>
        </w:pBdr>
        <w:spacing w:after="0"/>
        <w:jc w:val="both"/>
      </w:pPr>
      <w:r w:rsidRPr="00794ECC">
        <w:t>security:</w:t>
      </w:r>
    </w:p>
    <w:p w14:paraId="2EE7054D" w14:textId="77777777" w:rsidR="00794ECC" w:rsidRPr="00794ECC" w:rsidRDefault="00794ECC" w:rsidP="006326DB">
      <w:pPr>
        <w:pBdr>
          <w:left w:val="single" w:sz="4" w:space="4" w:color="auto"/>
        </w:pBdr>
        <w:spacing w:after="0"/>
        <w:jc w:val="both"/>
      </w:pPr>
      <w:r w:rsidRPr="00794ECC">
        <w:t xml:space="preserve">  keyFile: /var/</w:t>
      </w:r>
      <w:proofErr w:type="spellStart"/>
      <w:r w:rsidRPr="00794ECC">
        <w:t>mongodb</w:t>
      </w:r>
      <w:proofErr w:type="spellEnd"/>
      <w:r w:rsidRPr="00794ECC">
        <w:t>/pki/m103-keyfile</w:t>
      </w:r>
    </w:p>
    <w:p w14:paraId="6FC32BBE" w14:textId="77777777" w:rsidR="00794ECC" w:rsidRPr="00794ECC" w:rsidRDefault="00794ECC" w:rsidP="006326DB">
      <w:pPr>
        <w:pBdr>
          <w:left w:val="single" w:sz="4" w:space="4" w:color="auto"/>
        </w:pBdr>
        <w:spacing w:after="0"/>
        <w:jc w:val="both"/>
      </w:pPr>
      <w:r w:rsidRPr="00794ECC">
        <w:t>systemLog:</w:t>
      </w:r>
    </w:p>
    <w:p w14:paraId="2D7210E2" w14:textId="77777777" w:rsidR="00794ECC" w:rsidRPr="00794ECC" w:rsidRDefault="00794ECC" w:rsidP="006326DB">
      <w:pPr>
        <w:pBdr>
          <w:left w:val="single" w:sz="4" w:space="4" w:color="auto"/>
        </w:pBdr>
        <w:spacing w:after="0"/>
        <w:jc w:val="both"/>
      </w:pPr>
      <w:r w:rsidRPr="00794ECC">
        <w:t xml:space="preserve">  destination: file</w:t>
      </w:r>
    </w:p>
    <w:p w14:paraId="0BFE877F" w14:textId="77777777" w:rsidR="00794ECC" w:rsidRPr="00794ECC" w:rsidRDefault="00794ECC" w:rsidP="006326DB">
      <w:pPr>
        <w:pBdr>
          <w:left w:val="single" w:sz="4" w:space="4" w:color="auto"/>
        </w:pBdr>
        <w:spacing w:after="0"/>
        <w:jc w:val="both"/>
      </w:pPr>
      <w:r w:rsidRPr="00794ECC">
        <w:t xml:space="preserve">  path: /var/</w:t>
      </w:r>
      <w:proofErr w:type="spellStart"/>
      <w:r w:rsidRPr="00794ECC">
        <w:t>mongodb</w:t>
      </w:r>
      <w:proofErr w:type="spellEnd"/>
      <w:r w:rsidRPr="00794ECC">
        <w:t>/db/node3/mongod.log</w:t>
      </w:r>
    </w:p>
    <w:p w14:paraId="3EA0BB00" w14:textId="77777777" w:rsidR="00794ECC" w:rsidRPr="00794ECC" w:rsidRDefault="00794ECC" w:rsidP="006326DB">
      <w:pPr>
        <w:pBdr>
          <w:left w:val="single" w:sz="4" w:space="4" w:color="auto"/>
        </w:pBdr>
        <w:spacing w:after="0"/>
        <w:jc w:val="both"/>
      </w:pPr>
      <w:r w:rsidRPr="00794ECC">
        <w:t xml:space="preserve">  </w:t>
      </w:r>
      <w:proofErr w:type="spellStart"/>
      <w:r w:rsidRPr="00794ECC">
        <w:t>logAppend</w:t>
      </w:r>
      <w:proofErr w:type="spellEnd"/>
      <w:r w:rsidRPr="00794ECC">
        <w:t>: true</w:t>
      </w:r>
    </w:p>
    <w:p w14:paraId="3732BAC1" w14:textId="77777777" w:rsidR="00794ECC" w:rsidRPr="00794ECC" w:rsidRDefault="00794ECC" w:rsidP="006326DB">
      <w:pPr>
        <w:pBdr>
          <w:left w:val="single" w:sz="4" w:space="4" w:color="auto"/>
        </w:pBdr>
        <w:spacing w:after="0"/>
        <w:jc w:val="both"/>
      </w:pPr>
      <w:r w:rsidRPr="00794ECC">
        <w:t>processManagement:</w:t>
      </w:r>
    </w:p>
    <w:p w14:paraId="30334A18" w14:textId="77777777" w:rsidR="00794ECC" w:rsidRPr="00794ECC" w:rsidRDefault="00794ECC" w:rsidP="006326DB">
      <w:pPr>
        <w:pBdr>
          <w:left w:val="single" w:sz="4" w:space="4" w:color="auto"/>
        </w:pBdr>
        <w:spacing w:after="0"/>
        <w:jc w:val="both"/>
      </w:pPr>
      <w:r w:rsidRPr="00794ECC">
        <w:t xml:space="preserve">  fork: true</w:t>
      </w:r>
    </w:p>
    <w:p w14:paraId="3AAE353D" w14:textId="77777777" w:rsidR="00794ECC" w:rsidRPr="00794ECC" w:rsidRDefault="00794ECC" w:rsidP="006326DB">
      <w:pPr>
        <w:pBdr>
          <w:left w:val="single" w:sz="4" w:space="4" w:color="auto"/>
        </w:pBdr>
        <w:spacing w:after="0"/>
        <w:jc w:val="both"/>
      </w:pPr>
      <w:r w:rsidRPr="00794ECC">
        <w:t>replication:</w:t>
      </w:r>
    </w:p>
    <w:p w14:paraId="483D39AE" w14:textId="77777777" w:rsidR="00794ECC" w:rsidRPr="00794ECC" w:rsidRDefault="00794ECC" w:rsidP="006326DB">
      <w:pPr>
        <w:pBdr>
          <w:left w:val="single" w:sz="4" w:space="4" w:color="auto"/>
        </w:pBdr>
        <w:spacing w:after="0"/>
        <w:jc w:val="both"/>
      </w:pPr>
      <w:r w:rsidRPr="00794ECC">
        <w:t xml:space="preserve">  </w:t>
      </w:r>
      <w:proofErr w:type="spellStart"/>
      <w:r w:rsidRPr="00794ECC">
        <w:t>replSetName</w:t>
      </w:r>
      <w:proofErr w:type="spellEnd"/>
      <w:r w:rsidRPr="00794ECC">
        <w:t>: m103-repl</w:t>
      </w:r>
    </w:p>
    <w:p w14:paraId="6FDA9DDA" w14:textId="77777777" w:rsidR="00794ECC" w:rsidRPr="00794ECC" w:rsidRDefault="00794ECC" w:rsidP="00794ECC">
      <w:pPr>
        <w:spacing w:after="0"/>
        <w:jc w:val="both"/>
      </w:pPr>
    </w:p>
    <w:p w14:paraId="30E6A5A3" w14:textId="06E613ED" w:rsidR="00794ECC" w:rsidRDefault="00794ECC" w:rsidP="00794ECC">
      <w:pPr>
        <w:spacing w:after="0"/>
        <w:jc w:val="both"/>
      </w:pPr>
      <w:r w:rsidRPr="00794ECC">
        <w:lastRenderedPageBreak/>
        <w:t>Connecting directly to secondary node (note that if an election has taken place in your replica set, the specified node may have become primary):</w:t>
      </w:r>
    </w:p>
    <w:p w14:paraId="43971FB3" w14:textId="77777777" w:rsidR="001B21CE" w:rsidRPr="00794ECC" w:rsidRDefault="001B21CE" w:rsidP="00794ECC">
      <w:pPr>
        <w:spacing w:after="0"/>
        <w:jc w:val="both"/>
      </w:pPr>
    </w:p>
    <w:p w14:paraId="1B6D385B" w14:textId="77777777" w:rsidR="00794ECC" w:rsidRPr="00794ECC" w:rsidRDefault="00794ECC" w:rsidP="00794ECC">
      <w:pPr>
        <w:spacing w:after="0"/>
        <w:jc w:val="both"/>
      </w:pPr>
      <w:r w:rsidRPr="00794ECC">
        <w:t>mongo --port 27012 -u "m103-admin" -p "m103-pass" --</w:t>
      </w:r>
      <w:proofErr w:type="spellStart"/>
      <w:r w:rsidRPr="00794ECC">
        <w:t>authenticationDatabase</w:t>
      </w:r>
      <w:proofErr w:type="spellEnd"/>
      <w:r w:rsidRPr="00794ECC">
        <w:t xml:space="preserve"> "admin"</w:t>
      </w:r>
    </w:p>
    <w:p w14:paraId="4817C23E" w14:textId="77777777" w:rsidR="00794ECC" w:rsidRPr="00794ECC" w:rsidRDefault="00794ECC" w:rsidP="00794ECC">
      <w:pPr>
        <w:spacing w:after="0"/>
        <w:jc w:val="both"/>
      </w:pPr>
    </w:p>
    <w:p w14:paraId="52838D6E" w14:textId="77777777" w:rsidR="00794ECC" w:rsidRPr="001B21CE" w:rsidRDefault="00794ECC" w:rsidP="00794ECC">
      <w:pPr>
        <w:spacing w:after="0"/>
        <w:jc w:val="both"/>
        <w:rPr>
          <w:b/>
          <w:bCs/>
        </w:rPr>
      </w:pPr>
      <w:r w:rsidRPr="001B21CE">
        <w:rPr>
          <w:b/>
          <w:bCs/>
        </w:rPr>
        <w:t>Shutting down node:</w:t>
      </w:r>
    </w:p>
    <w:p w14:paraId="1BD584B0" w14:textId="77777777" w:rsidR="00794ECC" w:rsidRPr="00794ECC" w:rsidRDefault="00794ECC" w:rsidP="00794ECC">
      <w:pPr>
        <w:spacing w:after="0"/>
        <w:jc w:val="both"/>
      </w:pPr>
      <w:r w:rsidRPr="00794ECC">
        <w:t xml:space="preserve">use </w:t>
      </w:r>
      <w:proofErr w:type="gramStart"/>
      <w:r w:rsidRPr="00794ECC">
        <w:t>admin</w:t>
      </w:r>
      <w:proofErr w:type="gramEnd"/>
    </w:p>
    <w:p w14:paraId="6950119A" w14:textId="77777777" w:rsidR="00794ECC" w:rsidRPr="00794ECC" w:rsidRDefault="00794ECC" w:rsidP="00794ECC">
      <w:pPr>
        <w:spacing w:after="0"/>
        <w:jc w:val="both"/>
      </w:pPr>
      <w:proofErr w:type="spellStart"/>
      <w:proofErr w:type="gramStart"/>
      <w:r w:rsidRPr="00794ECC">
        <w:t>db.shutdownServer</w:t>
      </w:r>
      <w:proofErr w:type="spellEnd"/>
      <w:proofErr w:type="gramEnd"/>
      <w:r w:rsidRPr="00794ECC">
        <w:t>()</w:t>
      </w:r>
    </w:p>
    <w:p w14:paraId="3FC02D97" w14:textId="77777777" w:rsidR="00794ECC" w:rsidRPr="00794ECC" w:rsidRDefault="00794ECC" w:rsidP="00794ECC">
      <w:pPr>
        <w:spacing w:after="0"/>
        <w:jc w:val="both"/>
      </w:pPr>
    </w:p>
    <w:p w14:paraId="4AA1E23B" w14:textId="77777777" w:rsidR="00794ECC" w:rsidRPr="00794ECC" w:rsidRDefault="00794ECC" w:rsidP="00794ECC">
      <w:pPr>
        <w:spacing w:after="0"/>
        <w:jc w:val="both"/>
      </w:pPr>
      <w:r w:rsidRPr="001B21CE">
        <w:rPr>
          <w:b/>
          <w:bCs/>
        </w:rPr>
        <w:t>Restarting node with new configuration</w:t>
      </w:r>
      <w:r w:rsidRPr="00794ECC">
        <w:t>:</w:t>
      </w:r>
    </w:p>
    <w:p w14:paraId="3F70CC3F" w14:textId="77777777" w:rsidR="00794ECC" w:rsidRPr="00794ECC" w:rsidRDefault="00794ECC" w:rsidP="00794ECC">
      <w:pPr>
        <w:spacing w:after="0"/>
        <w:jc w:val="both"/>
      </w:pPr>
      <w:r w:rsidRPr="00794ECC">
        <w:t>mongod -f node2.conf</w:t>
      </w:r>
    </w:p>
    <w:p w14:paraId="65586C6B" w14:textId="77777777" w:rsidR="00794ECC" w:rsidRPr="00794ECC" w:rsidRDefault="00794ECC" w:rsidP="00794ECC">
      <w:pPr>
        <w:spacing w:after="0"/>
        <w:jc w:val="both"/>
      </w:pPr>
    </w:p>
    <w:p w14:paraId="0C44356B" w14:textId="77777777" w:rsidR="00794ECC" w:rsidRPr="00794ECC" w:rsidRDefault="00794ECC" w:rsidP="00794ECC">
      <w:pPr>
        <w:spacing w:after="0"/>
        <w:jc w:val="both"/>
      </w:pPr>
      <w:r w:rsidRPr="001B21CE">
        <w:rPr>
          <w:b/>
          <w:bCs/>
        </w:rPr>
        <w:t>Stepping down current primary</w:t>
      </w:r>
      <w:r w:rsidRPr="00794ECC">
        <w:t>:</w:t>
      </w:r>
    </w:p>
    <w:p w14:paraId="2FC1F69B" w14:textId="77777777" w:rsidR="00794ECC" w:rsidRPr="00794ECC" w:rsidRDefault="00794ECC" w:rsidP="00794ECC">
      <w:pPr>
        <w:spacing w:after="0"/>
        <w:jc w:val="both"/>
      </w:pPr>
      <w:proofErr w:type="spellStart"/>
      <w:proofErr w:type="gramStart"/>
      <w:r w:rsidRPr="00794ECC">
        <w:t>rs.stepDown</w:t>
      </w:r>
      <w:proofErr w:type="spellEnd"/>
      <w:proofErr w:type="gramEnd"/>
      <w:r w:rsidRPr="00794ECC">
        <w:t>()</w:t>
      </w:r>
    </w:p>
    <w:p w14:paraId="3F1E5CA5" w14:textId="77777777" w:rsidR="00794ECC" w:rsidRPr="00794ECC" w:rsidRDefault="00794ECC" w:rsidP="00794ECC">
      <w:pPr>
        <w:spacing w:after="0"/>
        <w:jc w:val="both"/>
      </w:pPr>
    </w:p>
    <w:p w14:paraId="0AD4F299" w14:textId="77777777" w:rsidR="00794ECC" w:rsidRPr="00794ECC" w:rsidRDefault="00794ECC" w:rsidP="00794ECC">
      <w:pPr>
        <w:spacing w:after="0"/>
        <w:jc w:val="both"/>
      </w:pPr>
      <w:r w:rsidRPr="001B21CE">
        <w:rPr>
          <w:b/>
          <w:bCs/>
        </w:rPr>
        <w:t>Adding new shard to cluster from mongos</w:t>
      </w:r>
      <w:r w:rsidRPr="00794ECC">
        <w:t>:</w:t>
      </w:r>
    </w:p>
    <w:p w14:paraId="71BCD20C" w14:textId="1F3F5BF4" w:rsidR="00A265EF" w:rsidRDefault="00794ECC" w:rsidP="00794ECC">
      <w:pPr>
        <w:spacing w:after="0"/>
        <w:jc w:val="both"/>
      </w:pPr>
      <w:proofErr w:type="spellStart"/>
      <w:proofErr w:type="gramStart"/>
      <w:r w:rsidRPr="00794ECC">
        <w:t>sh.addShard</w:t>
      </w:r>
      <w:proofErr w:type="spellEnd"/>
      <w:proofErr w:type="gramEnd"/>
      <w:r w:rsidRPr="00794ECC">
        <w:t>("m103-repl/192.168.103.100:27012")</w:t>
      </w:r>
    </w:p>
    <w:p w14:paraId="5CB75643" w14:textId="00753225" w:rsidR="008A7A99" w:rsidRDefault="008A7A99" w:rsidP="00794ECC">
      <w:pPr>
        <w:pBdr>
          <w:bottom w:val="single" w:sz="6" w:space="1" w:color="auto"/>
        </w:pBdr>
        <w:spacing w:after="0"/>
        <w:jc w:val="both"/>
      </w:pPr>
    </w:p>
    <w:p w14:paraId="45A1918C" w14:textId="09943E03" w:rsidR="008A7A99" w:rsidRDefault="008A7A99" w:rsidP="00794ECC">
      <w:pPr>
        <w:spacing w:after="0"/>
        <w:jc w:val="both"/>
        <w:rPr>
          <w:b/>
          <w:bCs/>
          <w:u w:val="single"/>
        </w:rPr>
      </w:pPr>
      <w:r w:rsidRPr="008A7A99">
        <w:rPr>
          <w:b/>
          <w:bCs/>
          <w:u w:val="single"/>
        </w:rPr>
        <w:t>Config DB</w:t>
      </w:r>
      <w:r>
        <w:rPr>
          <w:b/>
          <w:bCs/>
          <w:u w:val="single"/>
        </w:rPr>
        <w:t xml:space="preserve"> </w:t>
      </w:r>
      <w:r w:rsidR="00942DC7">
        <w:rPr>
          <w:b/>
          <w:bCs/>
          <w:u w:val="single"/>
        </w:rPr>
        <w:t>–</w:t>
      </w:r>
      <w:r>
        <w:rPr>
          <w:b/>
          <w:bCs/>
          <w:u w:val="single"/>
        </w:rPr>
        <w:t xml:space="preserve"> </w:t>
      </w:r>
    </w:p>
    <w:p w14:paraId="62D98F0C" w14:textId="7BDE4893" w:rsidR="00942DC7" w:rsidRDefault="00942DC7" w:rsidP="00794ECC">
      <w:pPr>
        <w:spacing w:after="0"/>
        <w:jc w:val="both"/>
        <w:rPr>
          <w:b/>
          <w:bCs/>
          <w:u w:val="single"/>
        </w:rPr>
      </w:pPr>
    </w:p>
    <w:p w14:paraId="1993342E" w14:textId="2DB57F30" w:rsidR="00EA69FE" w:rsidRDefault="00EA69FE" w:rsidP="00794ECC">
      <w:pPr>
        <w:spacing w:after="0"/>
        <w:jc w:val="both"/>
        <w:rPr>
          <w:b/>
          <w:bCs/>
          <w:u w:val="single"/>
        </w:rPr>
      </w:pPr>
      <w:r>
        <w:rPr>
          <w:b/>
          <w:bCs/>
          <w:u w:val="single"/>
        </w:rPr>
        <w:t>&gt;</w:t>
      </w:r>
      <w:proofErr w:type="spellStart"/>
      <w:r>
        <w:rPr>
          <w:b/>
          <w:bCs/>
          <w:u w:val="single"/>
        </w:rPr>
        <w:t>Sh.status</w:t>
      </w:r>
      <w:proofErr w:type="spellEnd"/>
      <w:r>
        <w:rPr>
          <w:b/>
          <w:bCs/>
          <w:u w:val="single"/>
        </w:rPr>
        <w:t xml:space="preserve">() </w:t>
      </w:r>
      <w:r w:rsidRPr="00EA69FE">
        <w:t xml:space="preserve">will show sharded cluster </w:t>
      </w:r>
      <w:proofErr w:type="gramStart"/>
      <w:r w:rsidRPr="00EA69FE">
        <w:t>info</w:t>
      </w:r>
      <w:proofErr w:type="gramEnd"/>
    </w:p>
    <w:p w14:paraId="5E0CE5DF" w14:textId="26DD2B48" w:rsidR="00942DC7" w:rsidRPr="00942DC7" w:rsidRDefault="00EA69FE" w:rsidP="00942DC7">
      <w:pPr>
        <w:spacing w:after="0"/>
        <w:jc w:val="both"/>
        <w:rPr>
          <w:b/>
          <w:bCs/>
        </w:rPr>
      </w:pPr>
      <w:r>
        <w:rPr>
          <w:b/>
          <w:bCs/>
        </w:rPr>
        <w:t>&gt;</w:t>
      </w:r>
      <w:r w:rsidR="00942DC7" w:rsidRPr="00942DC7">
        <w:rPr>
          <w:b/>
          <w:bCs/>
        </w:rPr>
        <w:t xml:space="preserve">use </w:t>
      </w:r>
      <w:proofErr w:type="gramStart"/>
      <w:r w:rsidR="00942DC7" w:rsidRPr="00942DC7">
        <w:rPr>
          <w:b/>
          <w:bCs/>
        </w:rPr>
        <w:t>config</w:t>
      </w:r>
      <w:proofErr w:type="gramEnd"/>
    </w:p>
    <w:p w14:paraId="34F9083C" w14:textId="77777777" w:rsidR="00942DC7" w:rsidRDefault="00942DC7" w:rsidP="00942DC7">
      <w:pPr>
        <w:spacing w:after="0"/>
        <w:jc w:val="both"/>
      </w:pPr>
    </w:p>
    <w:p w14:paraId="14C8B564" w14:textId="41715C91" w:rsidR="00942DC7" w:rsidRPr="00942DC7" w:rsidRDefault="00942DC7" w:rsidP="00942DC7">
      <w:pPr>
        <w:spacing w:after="0"/>
        <w:jc w:val="both"/>
        <w:rPr>
          <w:b/>
          <w:bCs/>
        </w:rPr>
      </w:pPr>
      <w:r w:rsidRPr="00942DC7">
        <w:rPr>
          <w:b/>
          <w:bCs/>
        </w:rPr>
        <w:t xml:space="preserve">Query </w:t>
      </w:r>
      <w:proofErr w:type="spellStart"/>
      <w:proofErr w:type="gramStart"/>
      <w:r w:rsidRPr="00942DC7">
        <w:rPr>
          <w:b/>
          <w:bCs/>
        </w:rPr>
        <w:t>config.databases</w:t>
      </w:r>
      <w:proofErr w:type="spellEnd"/>
      <w:proofErr w:type="gramEnd"/>
      <w:r w:rsidRPr="00942DC7">
        <w:rPr>
          <w:b/>
          <w:bCs/>
        </w:rPr>
        <w:t>:</w:t>
      </w:r>
    </w:p>
    <w:p w14:paraId="72E37ED0" w14:textId="1C88F7DB" w:rsidR="00942DC7" w:rsidRPr="00942DC7" w:rsidRDefault="00C7504B" w:rsidP="00942DC7">
      <w:pPr>
        <w:spacing w:after="0"/>
        <w:jc w:val="both"/>
      </w:pPr>
      <w:r>
        <w:t>&gt;</w:t>
      </w:r>
      <w:proofErr w:type="spellStart"/>
      <w:proofErr w:type="gramStart"/>
      <w:r w:rsidR="00942DC7" w:rsidRPr="00942DC7">
        <w:t>db.databases</w:t>
      </w:r>
      <w:proofErr w:type="gramEnd"/>
      <w:r w:rsidR="00942DC7" w:rsidRPr="00942DC7">
        <w:t>.find</w:t>
      </w:r>
      <w:proofErr w:type="spellEnd"/>
      <w:r w:rsidR="00942DC7" w:rsidRPr="00942DC7">
        <w:t>().pretty()</w:t>
      </w:r>
    </w:p>
    <w:p w14:paraId="1C84E854" w14:textId="77777777" w:rsidR="00942DC7" w:rsidRPr="00942DC7" w:rsidRDefault="00942DC7" w:rsidP="00942DC7">
      <w:pPr>
        <w:spacing w:after="0"/>
        <w:jc w:val="both"/>
      </w:pPr>
    </w:p>
    <w:p w14:paraId="31D18E3F" w14:textId="77777777" w:rsidR="00942DC7" w:rsidRPr="00942DC7" w:rsidRDefault="00942DC7" w:rsidP="00942DC7">
      <w:pPr>
        <w:spacing w:after="0"/>
        <w:jc w:val="both"/>
        <w:rPr>
          <w:b/>
          <w:bCs/>
        </w:rPr>
      </w:pPr>
      <w:r w:rsidRPr="00942DC7">
        <w:rPr>
          <w:b/>
          <w:bCs/>
        </w:rPr>
        <w:t xml:space="preserve">Query </w:t>
      </w:r>
      <w:proofErr w:type="spellStart"/>
      <w:proofErr w:type="gramStart"/>
      <w:r w:rsidRPr="00942DC7">
        <w:rPr>
          <w:b/>
          <w:bCs/>
        </w:rPr>
        <w:t>config.collections</w:t>
      </w:r>
      <w:proofErr w:type="spellEnd"/>
      <w:proofErr w:type="gramEnd"/>
      <w:r w:rsidRPr="00942DC7">
        <w:rPr>
          <w:b/>
          <w:bCs/>
        </w:rPr>
        <w:t>:</w:t>
      </w:r>
    </w:p>
    <w:p w14:paraId="4F4AD569" w14:textId="4D994EB8" w:rsidR="00942DC7" w:rsidRPr="00942DC7" w:rsidRDefault="00C7504B" w:rsidP="00942DC7">
      <w:pPr>
        <w:spacing w:after="0"/>
        <w:jc w:val="both"/>
      </w:pPr>
      <w:r>
        <w:t>&gt;</w:t>
      </w:r>
      <w:proofErr w:type="spellStart"/>
      <w:proofErr w:type="gramStart"/>
      <w:r w:rsidR="00942DC7" w:rsidRPr="00942DC7">
        <w:t>db.collections</w:t>
      </w:r>
      <w:proofErr w:type="gramEnd"/>
      <w:r w:rsidR="00942DC7" w:rsidRPr="00942DC7">
        <w:t>.find</w:t>
      </w:r>
      <w:proofErr w:type="spellEnd"/>
      <w:r w:rsidR="00942DC7" w:rsidRPr="00942DC7">
        <w:t>().pretty()</w:t>
      </w:r>
    </w:p>
    <w:p w14:paraId="04EA04C6" w14:textId="77777777" w:rsidR="00942DC7" w:rsidRPr="00942DC7" w:rsidRDefault="00942DC7" w:rsidP="00942DC7">
      <w:pPr>
        <w:spacing w:after="0"/>
        <w:jc w:val="both"/>
      </w:pPr>
    </w:p>
    <w:p w14:paraId="20C5DB6D" w14:textId="77777777" w:rsidR="00942DC7" w:rsidRPr="00942DC7" w:rsidRDefault="00942DC7" w:rsidP="00942DC7">
      <w:pPr>
        <w:spacing w:after="0"/>
        <w:jc w:val="both"/>
        <w:rPr>
          <w:b/>
          <w:bCs/>
        </w:rPr>
      </w:pPr>
      <w:r w:rsidRPr="00942DC7">
        <w:rPr>
          <w:b/>
          <w:bCs/>
        </w:rPr>
        <w:t xml:space="preserve">Query </w:t>
      </w:r>
      <w:proofErr w:type="spellStart"/>
      <w:proofErr w:type="gramStart"/>
      <w:r w:rsidRPr="00942DC7">
        <w:rPr>
          <w:b/>
          <w:bCs/>
        </w:rPr>
        <w:t>config.shards</w:t>
      </w:r>
      <w:proofErr w:type="spellEnd"/>
      <w:proofErr w:type="gramEnd"/>
      <w:r w:rsidRPr="00942DC7">
        <w:rPr>
          <w:b/>
          <w:bCs/>
        </w:rPr>
        <w:t>:</w:t>
      </w:r>
    </w:p>
    <w:p w14:paraId="617FA09D" w14:textId="0D6DD199" w:rsidR="00942DC7" w:rsidRPr="00942DC7" w:rsidRDefault="00C7504B" w:rsidP="00942DC7">
      <w:pPr>
        <w:spacing w:after="0"/>
        <w:jc w:val="both"/>
      </w:pPr>
      <w:r>
        <w:t>&gt;</w:t>
      </w:r>
      <w:proofErr w:type="spellStart"/>
      <w:proofErr w:type="gramStart"/>
      <w:r w:rsidR="00942DC7" w:rsidRPr="00942DC7">
        <w:t>db.shards</w:t>
      </w:r>
      <w:proofErr w:type="gramEnd"/>
      <w:r w:rsidR="00942DC7" w:rsidRPr="00942DC7">
        <w:t>.find</w:t>
      </w:r>
      <w:proofErr w:type="spellEnd"/>
      <w:r w:rsidR="00942DC7" w:rsidRPr="00942DC7">
        <w:t>().pretty()</w:t>
      </w:r>
    </w:p>
    <w:p w14:paraId="784193D4" w14:textId="77777777" w:rsidR="00942DC7" w:rsidRPr="00942DC7" w:rsidRDefault="00942DC7" w:rsidP="00942DC7">
      <w:pPr>
        <w:spacing w:after="0"/>
        <w:jc w:val="both"/>
      </w:pPr>
    </w:p>
    <w:p w14:paraId="06D12255" w14:textId="77777777" w:rsidR="00942DC7" w:rsidRPr="00942DC7" w:rsidRDefault="00942DC7" w:rsidP="00942DC7">
      <w:pPr>
        <w:spacing w:after="0"/>
        <w:jc w:val="both"/>
      </w:pPr>
      <w:r w:rsidRPr="00942DC7">
        <w:rPr>
          <w:b/>
          <w:bCs/>
        </w:rPr>
        <w:t xml:space="preserve">Query </w:t>
      </w:r>
      <w:proofErr w:type="spellStart"/>
      <w:proofErr w:type="gramStart"/>
      <w:r w:rsidRPr="00942DC7">
        <w:rPr>
          <w:b/>
          <w:bCs/>
        </w:rPr>
        <w:t>config.chunks</w:t>
      </w:r>
      <w:proofErr w:type="spellEnd"/>
      <w:proofErr w:type="gramEnd"/>
      <w:r w:rsidRPr="00942DC7">
        <w:t>:</w:t>
      </w:r>
    </w:p>
    <w:p w14:paraId="201EC32A" w14:textId="490E8B83" w:rsidR="00942DC7" w:rsidRPr="00942DC7" w:rsidRDefault="00C7504B" w:rsidP="00942DC7">
      <w:pPr>
        <w:spacing w:after="0"/>
        <w:jc w:val="both"/>
      </w:pPr>
      <w:r>
        <w:t>&gt;</w:t>
      </w:r>
      <w:proofErr w:type="spellStart"/>
      <w:proofErr w:type="gramStart"/>
      <w:r w:rsidR="00942DC7" w:rsidRPr="00942DC7">
        <w:t>db.chunks</w:t>
      </w:r>
      <w:proofErr w:type="gramEnd"/>
      <w:r w:rsidR="00942DC7" w:rsidRPr="00942DC7">
        <w:t>.find</w:t>
      </w:r>
      <w:proofErr w:type="spellEnd"/>
      <w:r w:rsidR="00942DC7" w:rsidRPr="00942DC7">
        <w:t>().pretty()</w:t>
      </w:r>
    </w:p>
    <w:p w14:paraId="5731E325" w14:textId="77777777" w:rsidR="00942DC7" w:rsidRPr="00942DC7" w:rsidRDefault="00942DC7" w:rsidP="00942DC7">
      <w:pPr>
        <w:spacing w:after="0"/>
        <w:jc w:val="both"/>
      </w:pPr>
    </w:p>
    <w:p w14:paraId="2FE3E7D2" w14:textId="77777777" w:rsidR="00942DC7" w:rsidRPr="00942DC7" w:rsidRDefault="00942DC7" w:rsidP="00942DC7">
      <w:pPr>
        <w:spacing w:after="0"/>
        <w:jc w:val="both"/>
      </w:pPr>
      <w:r w:rsidRPr="00942DC7">
        <w:rPr>
          <w:b/>
          <w:bCs/>
        </w:rPr>
        <w:t xml:space="preserve">Query </w:t>
      </w:r>
      <w:proofErr w:type="spellStart"/>
      <w:proofErr w:type="gramStart"/>
      <w:r w:rsidRPr="00942DC7">
        <w:rPr>
          <w:b/>
          <w:bCs/>
        </w:rPr>
        <w:t>config.mongos</w:t>
      </w:r>
      <w:proofErr w:type="spellEnd"/>
      <w:proofErr w:type="gramEnd"/>
      <w:r w:rsidRPr="00942DC7">
        <w:t>:</w:t>
      </w:r>
    </w:p>
    <w:p w14:paraId="554133E9" w14:textId="4E0AEB85" w:rsidR="00942DC7" w:rsidRPr="00942DC7" w:rsidRDefault="00C7504B" w:rsidP="00942DC7">
      <w:pPr>
        <w:spacing w:after="0"/>
        <w:jc w:val="both"/>
      </w:pPr>
      <w:r>
        <w:t>&gt;</w:t>
      </w:r>
      <w:proofErr w:type="spellStart"/>
      <w:proofErr w:type="gramStart"/>
      <w:r w:rsidR="00942DC7" w:rsidRPr="00942DC7">
        <w:t>db.mongos</w:t>
      </w:r>
      <w:proofErr w:type="gramEnd"/>
      <w:r w:rsidR="00942DC7" w:rsidRPr="00942DC7">
        <w:t>.find</w:t>
      </w:r>
      <w:proofErr w:type="spellEnd"/>
      <w:r w:rsidR="00942DC7" w:rsidRPr="00942DC7">
        <w:t>().pretty()</w:t>
      </w:r>
    </w:p>
    <w:p w14:paraId="6A6F3597" w14:textId="41D1B194" w:rsidR="00BA26E6" w:rsidRDefault="00BA26E6" w:rsidP="00794ECC">
      <w:pPr>
        <w:pBdr>
          <w:bottom w:val="single" w:sz="6" w:space="1" w:color="auto"/>
        </w:pBdr>
        <w:spacing w:after="0"/>
        <w:jc w:val="both"/>
        <w:rPr>
          <w:b/>
          <w:bCs/>
          <w:u w:val="single"/>
        </w:rPr>
      </w:pPr>
    </w:p>
    <w:p w14:paraId="7228CBD2" w14:textId="75DF6A38" w:rsidR="00BA26E6" w:rsidRDefault="00BA26E6" w:rsidP="00794ECC">
      <w:pPr>
        <w:spacing w:after="0"/>
        <w:jc w:val="both"/>
      </w:pPr>
    </w:p>
    <w:p w14:paraId="1DFBAD9A" w14:textId="77777777" w:rsidR="00B343D0" w:rsidRDefault="007E38D1" w:rsidP="00794ECC">
      <w:pPr>
        <w:spacing w:after="0"/>
        <w:jc w:val="both"/>
      </w:pPr>
      <w:r>
        <w:rPr>
          <w:noProof/>
        </w:rPr>
        <w:lastRenderedPageBreak/>
        <w:drawing>
          <wp:anchor distT="0" distB="0" distL="114300" distR="114300" simplePos="0" relativeHeight="251659264" behindDoc="0" locked="0" layoutInCell="1" allowOverlap="1" wp14:anchorId="2E96D730" wp14:editId="79CA957E">
            <wp:simplePos x="914400" y="914400"/>
            <wp:positionH relativeFrom="column">
              <wp:align>left</wp:align>
            </wp:positionH>
            <wp:positionV relativeFrom="paragraph">
              <wp:align>top</wp:align>
            </wp:positionV>
            <wp:extent cx="5112689" cy="2361341"/>
            <wp:effectExtent l="0" t="0" r="0" b="127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5112689" cy="2361341"/>
                    </a:xfrm>
                    <a:prstGeom prst="rect">
                      <a:avLst/>
                    </a:prstGeom>
                  </pic:spPr>
                </pic:pic>
              </a:graphicData>
            </a:graphic>
          </wp:anchor>
        </w:drawing>
      </w:r>
    </w:p>
    <w:p w14:paraId="36559A3D" w14:textId="77777777" w:rsidR="00B343D0" w:rsidRPr="00B343D0" w:rsidRDefault="00B343D0" w:rsidP="00B343D0"/>
    <w:p w14:paraId="76E56A55" w14:textId="77777777" w:rsidR="00B343D0" w:rsidRPr="00B343D0" w:rsidRDefault="00B343D0" w:rsidP="00B343D0"/>
    <w:p w14:paraId="15EAEE2B" w14:textId="77777777" w:rsidR="00B343D0" w:rsidRPr="00B343D0" w:rsidRDefault="00B343D0" w:rsidP="00B343D0"/>
    <w:p w14:paraId="0285760F" w14:textId="77777777" w:rsidR="00B343D0" w:rsidRPr="00B343D0" w:rsidRDefault="00B343D0" w:rsidP="00B343D0"/>
    <w:p w14:paraId="34102A2C" w14:textId="77777777" w:rsidR="00B343D0" w:rsidRPr="00B343D0" w:rsidRDefault="00B343D0" w:rsidP="00B343D0"/>
    <w:p w14:paraId="755749A1" w14:textId="77777777" w:rsidR="00B343D0" w:rsidRPr="00B343D0" w:rsidRDefault="00B343D0" w:rsidP="00B343D0"/>
    <w:p w14:paraId="028997CB" w14:textId="77777777" w:rsidR="00B343D0" w:rsidRDefault="00B343D0" w:rsidP="00794ECC">
      <w:pPr>
        <w:spacing w:after="0"/>
        <w:jc w:val="both"/>
      </w:pPr>
    </w:p>
    <w:p w14:paraId="1E4072D6" w14:textId="3EFD40A4" w:rsidR="00B343D0" w:rsidRDefault="00B343D0" w:rsidP="00794ECC">
      <w:pPr>
        <w:spacing w:after="0"/>
        <w:jc w:val="both"/>
      </w:pPr>
    </w:p>
    <w:p w14:paraId="14A5AC99" w14:textId="32DB14F7" w:rsidR="00B2350C" w:rsidRDefault="00B2350C" w:rsidP="00794ECC">
      <w:pPr>
        <w:spacing w:after="0"/>
        <w:jc w:val="both"/>
      </w:pPr>
    </w:p>
    <w:p w14:paraId="19C02817" w14:textId="6B77A4FE" w:rsidR="00B2350C" w:rsidRDefault="00B2350C" w:rsidP="00794ECC">
      <w:pPr>
        <w:spacing w:after="0"/>
        <w:jc w:val="both"/>
      </w:pPr>
      <w:r>
        <w:rPr>
          <w:noProof/>
        </w:rPr>
        <w:drawing>
          <wp:inline distT="0" distB="0" distL="0" distR="0" wp14:anchorId="680199D5" wp14:editId="065F1D85">
            <wp:extent cx="5271715" cy="26752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09236" cy="279582"/>
                    </a:xfrm>
                    <a:prstGeom prst="rect">
                      <a:avLst/>
                    </a:prstGeom>
                  </pic:spPr>
                </pic:pic>
              </a:graphicData>
            </a:graphic>
          </wp:inline>
        </w:drawing>
      </w:r>
    </w:p>
    <w:p w14:paraId="066ADA34" w14:textId="77777777" w:rsidR="00B343D0" w:rsidRDefault="00B343D0" w:rsidP="00794ECC">
      <w:pPr>
        <w:spacing w:after="0"/>
        <w:jc w:val="both"/>
      </w:pPr>
    </w:p>
    <w:p w14:paraId="18AEA720" w14:textId="13D76D38" w:rsidR="007E38D1" w:rsidRDefault="00B343D0" w:rsidP="00794ECC">
      <w:pPr>
        <w:spacing w:after="0"/>
        <w:jc w:val="both"/>
      </w:pPr>
      <w:r>
        <w:rPr>
          <w:noProof/>
        </w:rPr>
        <w:drawing>
          <wp:inline distT="0" distB="0" distL="0" distR="0" wp14:anchorId="7C18CB4B" wp14:editId="74F80E8E">
            <wp:extent cx="5943600" cy="1955800"/>
            <wp:effectExtent l="0" t="0" r="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955800"/>
                    </a:xfrm>
                    <a:prstGeom prst="rect">
                      <a:avLst/>
                    </a:prstGeom>
                  </pic:spPr>
                </pic:pic>
              </a:graphicData>
            </a:graphic>
          </wp:inline>
        </w:drawing>
      </w:r>
    </w:p>
    <w:p w14:paraId="1E5C68BC" w14:textId="0E5F3932" w:rsidR="00D85E3A" w:rsidRDefault="00D66593" w:rsidP="00794ECC">
      <w:pPr>
        <w:spacing w:after="0"/>
        <w:jc w:val="both"/>
      </w:pPr>
      <w:r>
        <w:rPr>
          <w:noProof/>
        </w:rPr>
        <w:drawing>
          <wp:inline distT="0" distB="0" distL="0" distR="0" wp14:anchorId="20B10E86" wp14:editId="7759C464">
            <wp:extent cx="4309607" cy="218150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32799" cy="2193248"/>
                    </a:xfrm>
                    <a:prstGeom prst="rect">
                      <a:avLst/>
                    </a:prstGeom>
                  </pic:spPr>
                </pic:pic>
              </a:graphicData>
            </a:graphic>
          </wp:inline>
        </w:drawing>
      </w:r>
    </w:p>
    <w:p w14:paraId="7621EF41" w14:textId="1755A5ED" w:rsidR="004A3AF2" w:rsidRDefault="004A3AF2" w:rsidP="00794ECC">
      <w:pPr>
        <w:spacing w:after="0"/>
        <w:jc w:val="both"/>
      </w:pPr>
      <w:r>
        <w:rPr>
          <w:noProof/>
        </w:rPr>
        <w:drawing>
          <wp:inline distT="0" distB="0" distL="0" distR="0" wp14:anchorId="4BCB2C78" wp14:editId="3EC027CC">
            <wp:extent cx="3848431" cy="1078465"/>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85512" cy="1088856"/>
                    </a:xfrm>
                    <a:prstGeom prst="rect">
                      <a:avLst/>
                    </a:prstGeom>
                  </pic:spPr>
                </pic:pic>
              </a:graphicData>
            </a:graphic>
          </wp:inline>
        </w:drawing>
      </w:r>
    </w:p>
    <w:p w14:paraId="5880FC51" w14:textId="0C5DF3AF" w:rsidR="008E6283" w:rsidRPr="004A3AF2" w:rsidRDefault="004A3AF2" w:rsidP="00794ECC">
      <w:pPr>
        <w:spacing w:after="0"/>
        <w:jc w:val="both"/>
        <w:rPr>
          <w:b/>
          <w:bCs/>
          <w:u w:val="single"/>
        </w:rPr>
      </w:pPr>
      <w:r w:rsidRPr="004A3AF2">
        <w:rPr>
          <w:b/>
          <w:bCs/>
          <w:u w:val="single"/>
        </w:rPr>
        <w:lastRenderedPageBreak/>
        <w:t>CREATING A SHARD KEY</w:t>
      </w:r>
    </w:p>
    <w:p w14:paraId="3BD4CBC6" w14:textId="77777777" w:rsidR="004A3AF2" w:rsidRDefault="004A3AF2" w:rsidP="004A3AF2">
      <w:pPr>
        <w:spacing w:after="0"/>
        <w:jc w:val="both"/>
      </w:pPr>
      <w:r>
        <w:t xml:space="preserve">use </w:t>
      </w:r>
      <w:proofErr w:type="gramStart"/>
      <w:r>
        <w:t>m103</w:t>
      </w:r>
      <w:proofErr w:type="gramEnd"/>
    </w:p>
    <w:p w14:paraId="6D9A3209" w14:textId="77777777" w:rsidR="004A3AF2" w:rsidRDefault="004A3AF2" w:rsidP="004A3AF2">
      <w:pPr>
        <w:spacing w:after="0"/>
        <w:jc w:val="both"/>
      </w:pPr>
      <w:r>
        <w:t xml:space="preserve">show </w:t>
      </w:r>
      <w:proofErr w:type="gramStart"/>
      <w:r>
        <w:t>collections</w:t>
      </w:r>
      <w:proofErr w:type="gramEnd"/>
    </w:p>
    <w:p w14:paraId="4F7E6B92" w14:textId="77777777" w:rsidR="004A3AF2" w:rsidRDefault="004A3AF2" w:rsidP="004A3AF2">
      <w:pPr>
        <w:spacing w:after="0"/>
        <w:jc w:val="both"/>
      </w:pPr>
      <w:r>
        <w:t xml:space="preserve">Enable </w:t>
      </w:r>
      <w:proofErr w:type="spellStart"/>
      <w:r>
        <w:t>sharding</w:t>
      </w:r>
      <w:proofErr w:type="spellEnd"/>
      <w:r>
        <w:t xml:space="preserve"> on the m103 database:</w:t>
      </w:r>
    </w:p>
    <w:p w14:paraId="3FF193E2" w14:textId="77777777" w:rsidR="004A3AF2" w:rsidRDefault="004A3AF2" w:rsidP="004A3AF2">
      <w:pPr>
        <w:spacing w:after="0"/>
        <w:jc w:val="both"/>
      </w:pPr>
    </w:p>
    <w:p w14:paraId="31C328C2" w14:textId="77777777" w:rsidR="004A3AF2" w:rsidRDefault="004A3AF2" w:rsidP="004A3AF2">
      <w:pPr>
        <w:spacing w:after="0"/>
        <w:jc w:val="both"/>
      </w:pPr>
      <w:proofErr w:type="spellStart"/>
      <w:proofErr w:type="gramStart"/>
      <w:r>
        <w:t>sh.enableSharding</w:t>
      </w:r>
      <w:proofErr w:type="spellEnd"/>
      <w:proofErr w:type="gramEnd"/>
      <w:r>
        <w:t>("m103")</w:t>
      </w:r>
    </w:p>
    <w:p w14:paraId="26FF6448" w14:textId="77777777" w:rsidR="004A3AF2" w:rsidRDefault="004A3AF2" w:rsidP="004A3AF2">
      <w:pPr>
        <w:spacing w:after="0"/>
        <w:jc w:val="both"/>
      </w:pPr>
      <w:r>
        <w:t>Find one document from the products collection, to help us choose a shard key:</w:t>
      </w:r>
    </w:p>
    <w:p w14:paraId="2EB6F4C6" w14:textId="77777777" w:rsidR="004A3AF2" w:rsidRDefault="004A3AF2" w:rsidP="004A3AF2">
      <w:pPr>
        <w:spacing w:after="0"/>
        <w:jc w:val="both"/>
      </w:pPr>
    </w:p>
    <w:p w14:paraId="3BD928DF" w14:textId="77777777" w:rsidR="004A3AF2" w:rsidRDefault="004A3AF2" w:rsidP="004A3AF2">
      <w:pPr>
        <w:spacing w:after="0"/>
        <w:jc w:val="both"/>
      </w:pPr>
      <w:proofErr w:type="spellStart"/>
      <w:proofErr w:type="gramStart"/>
      <w:r>
        <w:t>db.products</w:t>
      </w:r>
      <w:proofErr w:type="gramEnd"/>
      <w:r>
        <w:t>.findOne</w:t>
      </w:r>
      <w:proofErr w:type="spellEnd"/>
      <w:r>
        <w:t>()</w:t>
      </w:r>
    </w:p>
    <w:p w14:paraId="1501BDCB" w14:textId="77777777" w:rsidR="004A3AF2" w:rsidRDefault="004A3AF2" w:rsidP="004A3AF2">
      <w:pPr>
        <w:spacing w:after="0"/>
        <w:jc w:val="both"/>
      </w:pPr>
      <w:r>
        <w:t xml:space="preserve">Create an index on </w:t>
      </w:r>
      <w:proofErr w:type="spellStart"/>
      <w:r>
        <w:t>sku</w:t>
      </w:r>
      <w:proofErr w:type="spellEnd"/>
      <w:r>
        <w:t>:</w:t>
      </w:r>
    </w:p>
    <w:p w14:paraId="7EDAD2DC" w14:textId="77777777" w:rsidR="004A3AF2" w:rsidRDefault="004A3AF2" w:rsidP="004A3AF2">
      <w:pPr>
        <w:spacing w:after="0"/>
        <w:jc w:val="both"/>
      </w:pPr>
    </w:p>
    <w:p w14:paraId="2BD83204" w14:textId="77777777" w:rsidR="004A3AF2" w:rsidRDefault="004A3AF2" w:rsidP="004A3AF2">
      <w:pPr>
        <w:spacing w:after="0"/>
        <w:jc w:val="both"/>
      </w:pPr>
      <w:proofErr w:type="spellStart"/>
      <w:proofErr w:type="gramStart"/>
      <w:r>
        <w:t>db.products</w:t>
      </w:r>
      <w:proofErr w:type="gramEnd"/>
      <w:r>
        <w:t>.createIndex</w:t>
      </w:r>
      <w:proofErr w:type="spellEnd"/>
      <w:r>
        <w:t>( { "</w:t>
      </w:r>
      <w:proofErr w:type="spellStart"/>
      <w:r>
        <w:t>sku</w:t>
      </w:r>
      <w:proofErr w:type="spellEnd"/>
      <w:r>
        <w:t>" : 1 } )</w:t>
      </w:r>
    </w:p>
    <w:p w14:paraId="2003931B" w14:textId="77777777" w:rsidR="004A3AF2" w:rsidRDefault="004A3AF2" w:rsidP="004A3AF2">
      <w:pPr>
        <w:spacing w:after="0"/>
        <w:jc w:val="both"/>
      </w:pPr>
      <w:r>
        <w:t xml:space="preserve">Shard the products collection on </w:t>
      </w:r>
      <w:proofErr w:type="spellStart"/>
      <w:r>
        <w:t>sku</w:t>
      </w:r>
      <w:proofErr w:type="spellEnd"/>
      <w:r>
        <w:t>:</w:t>
      </w:r>
    </w:p>
    <w:p w14:paraId="442F2982" w14:textId="77777777" w:rsidR="004A3AF2" w:rsidRDefault="004A3AF2" w:rsidP="004A3AF2">
      <w:pPr>
        <w:spacing w:after="0"/>
        <w:jc w:val="both"/>
      </w:pPr>
    </w:p>
    <w:p w14:paraId="60582AA1" w14:textId="77777777" w:rsidR="004A3AF2" w:rsidRDefault="004A3AF2" w:rsidP="004A3AF2">
      <w:pPr>
        <w:spacing w:after="0"/>
        <w:jc w:val="both"/>
      </w:pPr>
      <w:proofErr w:type="spellStart"/>
      <w:proofErr w:type="gramStart"/>
      <w:r>
        <w:t>sh.shardCollection</w:t>
      </w:r>
      <w:proofErr w:type="spellEnd"/>
      <w:proofErr w:type="gramEnd"/>
      <w:r>
        <w:t>("m103.products", {"</w:t>
      </w:r>
      <w:proofErr w:type="spellStart"/>
      <w:r>
        <w:t>sku</w:t>
      </w:r>
      <w:proofErr w:type="spellEnd"/>
      <w:r>
        <w:t>" : 1 } )</w:t>
      </w:r>
    </w:p>
    <w:p w14:paraId="31684A7D" w14:textId="77777777" w:rsidR="004A3AF2" w:rsidRDefault="004A3AF2" w:rsidP="004A3AF2">
      <w:pPr>
        <w:spacing w:after="0"/>
        <w:jc w:val="both"/>
      </w:pPr>
      <w:r>
        <w:t>Checking the status of the sharded cluster:</w:t>
      </w:r>
    </w:p>
    <w:p w14:paraId="08FE7BC0" w14:textId="77777777" w:rsidR="004A3AF2" w:rsidRDefault="004A3AF2" w:rsidP="004A3AF2">
      <w:pPr>
        <w:spacing w:after="0"/>
        <w:jc w:val="both"/>
      </w:pPr>
    </w:p>
    <w:p w14:paraId="66F9059E" w14:textId="54EB3F90" w:rsidR="008E6283" w:rsidRDefault="004A3AF2" w:rsidP="004A3AF2">
      <w:pPr>
        <w:pBdr>
          <w:bottom w:val="single" w:sz="6" w:space="1" w:color="auto"/>
        </w:pBdr>
        <w:spacing w:after="0"/>
        <w:jc w:val="both"/>
      </w:pPr>
      <w:proofErr w:type="spellStart"/>
      <w:proofErr w:type="gramStart"/>
      <w:r>
        <w:t>sh.status</w:t>
      </w:r>
      <w:proofErr w:type="spellEnd"/>
      <w:proofErr w:type="gramEnd"/>
      <w:r>
        <w:t>()</w:t>
      </w:r>
    </w:p>
    <w:p w14:paraId="63FE554C" w14:textId="46B80294" w:rsidR="002C2C36" w:rsidRDefault="00630684" w:rsidP="004A3AF2">
      <w:pPr>
        <w:spacing w:after="0"/>
        <w:jc w:val="both"/>
      </w:pPr>
      <w:r>
        <w:rPr>
          <w:noProof/>
        </w:rPr>
        <w:drawing>
          <wp:inline distT="0" distB="0" distL="0" distR="0" wp14:anchorId="15106209" wp14:editId="3C1E5498">
            <wp:extent cx="4683318" cy="2101164"/>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92930" cy="2105476"/>
                    </a:xfrm>
                    <a:prstGeom prst="rect">
                      <a:avLst/>
                    </a:prstGeom>
                  </pic:spPr>
                </pic:pic>
              </a:graphicData>
            </a:graphic>
          </wp:inline>
        </w:drawing>
      </w:r>
    </w:p>
    <w:p w14:paraId="1C47C7AD" w14:textId="08C3FE82" w:rsidR="00123B36" w:rsidRDefault="00123B36" w:rsidP="004A3AF2">
      <w:pPr>
        <w:spacing w:after="0"/>
        <w:jc w:val="both"/>
      </w:pPr>
    </w:p>
    <w:p w14:paraId="62077FB7" w14:textId="534EC68E" w:rsidR="00123B36" w:rsidRDefault="00123B36" w:rsidP="004A3AF2">
      <w:pPr>
        <w:spacing w:after="0"/>
        <w:jc w:val="both"/>
      </w:pPr>
      <w:r>
        <w:rPr>
          <w:noProof/>
        </w:rPr>
        <w:drawing>
          <wp:inline distT="0" distB="0" distL="0" distR="0" wp14:anchorId="1EDAE050" wp14:editId="7F28BC33">
            <wp:extent cx="5436615" cy="25603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89727" cy="2585332"/>
                    </a:xfrm>
                    <a:prstGeom prst="rect">
                      <a:avLst/>
                    </a:prstGeom>
                  </pic:spPr>
                </pic:pic>
              </a:graphicData>
            </a:graphic>
          </wp:inline>
        </w:drawing>
      </w:r>
    </w:p>
    <w:p w14:paraId="1024198B" w14:textId="2AEB5494" w:rsidR="00123B36" w:rsidRDefault="00123B36" w:rsidP="004A3AF2">
      <w:pPr>
        <w:spacing w:after="0"/>
        <w:jc w:val="both"/>
      </w:pPr>
    </w:p>
    <w:p w14:paraId="21187128" w14:textId="58C8DFDF" w:rsidR="00123B36" w:rsidRDefault="00DC69B6" w:rsidP="004A3AF2">
      <w:pPr>
        <w:spacing w:after="0"/>
        <w:jc w:val="both"/>
      </w:pPr>
      <w:r>
        <w:rPr>
          <w:noProof/>
        </w:rPr>
        <w:drawing>
          <wp:inline distT="0" distB="0" distL="0" distR="0" wp14:anchorId="4BCF7F3D" wp14:editId="1833D242">
            <wp:extent cx="5502303" cy="2543052"/>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24299" cy="2553218"/>
                    </a:xfrm>
                    <a:prstGeom prst="rect">
                      <a:avLst/>
                    </a:prstGeom>
                  </pic:spPr>
                </pic:pic>
              </a:graphicData>
            </a:graphic>
          </wp:inline>
        </w:drawing>
      </w:r>
    </w:p>
    <w:p w14:paraId="2D4144DB" w14:textId="3BFB4D0A" w:rsidR="00DC69B6" w:rsidRDefault="00DC69B6" w:rsidP="004A3AF2">
      <w:pPr>
        <w:spacing w:after="0"/>
        <w:jc w:val="both"/>
      </w:pPr>
    </w:p>
    <w:p w14:paraId="32C75D6A" w14:textId="234A0599" w:rsidR="00DC69B6" w:rsidRDefault="00DC69B6" w:rsidP="004A3AF2">
      <w:pPr>
        <w:spacing w:after="0"/>
        <w:jc w:val="both"/>
      </w:pPr>
      <w:r>
        <w:rPr>
          <w:noProof/>
        </w:rPr>
        <w:drawing>
          <wp:inline distT="0" distB="0" distL="0" distR="0" wp14:anchorId="1F06740E" wp14:editId="21FC75F2">
            <wp:extent cx="4659464" cy="1922325"/>
            <wp:effectExtent l="0" t="0" r="825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711513" cy="1943799"/>
                    </a:xfrm>
                    <a:prstGeom prst="rect">
                      <a:avLst/>
                    </a:prstGeom>
                  </pic:spPr>
                </pic:pic>
              </a:graphicData>
            </a:graphic>
          </wp:inline>
        </w:drawing>
      </w:r>
    </w:p>
    <w:p w14:paraId="69C58071" w14:textId="156BFCCB" w:rsidR="00DC69B6" w:rsidRDefault="00DC69B6" w:rsidP="004A3AF2">
      <w:pPr>
        <w:spacing w:after="0"/>
        <w:jc w:val="both"/>
      </w:pPr>
    </w:p>
    <w:p w14:paraId="6ACDBEED" w14:textId="60BD636D" w:rsidR="00DC69B6" w:rsidRDefault="00CB5550" w:rsidP="004A3AF2">
      <w:pPr>
        <w:spacing w:after="0"/>
        <w:jc w:val="both"/>
      </w:pPr>
      <w:r>
        <w:rPr>
          <w:noProof/>
        </w:rPr>
        <w:drawing>
          <wp:inline distT="0" distB="0" distL="0" distR="0" wp14:anchorId="69668EAD" wp14:editId="1D013674">
            <wp:extent cx="5572996" cy="1884459"/>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66513" cy="1916081"/>
                    </a:xfrm>
                    <a:prstGeom prst="rect">
                      <a:avLst/>
                    </a:prstGeom>
                  </pic:spPr>
                </pic:pic>
              </a:graphicData>
            </a:graphic>
          </wp:inline>
        </w:drawing>
      </w:r>
    </w:p>
    <w:p w14:paraId="5C9C3F16" w14:textId="0E9628B1" w:rsidR="00605151" w:rsidRDefault="00605151" w:rsidP="004A3AF2">
      <w:pPr>
        <w:spacing w:after="0"/>
        <w:jc w:val="both"/>
      </w:pPr>
      <w:r>
        <w:rPr>
          <w:noProof/>
        </w:rPr>
        <w:lastRenderedPageBreak/>
        <w:drawing>
          <wp:inline distT="0" distB="0" distL="0" distR="0" wp14:anchorId="5C0924FD" wp14:editId="76E6C811">
            <wp:extent cx="5033176" cy="168148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56092" cy="1689145"/>
                    </a:xfrm>
                    <a:prstGeom prst="rect">
                      <a:avLst/>
                    </a:prstGeom>
                  </pic:spPr>
                </pic:pic>
              </a:graphicData>
            </a:graphic>
          </wp:inline>
        </w:drawing>
      </w:r>
    </w:p>
    <w:p w14:paraId="31A3D329" w14:textId="56AC5F34" w:rsidR="00605151" w:rsidRDefault="00605151" w:rsidP="004A3AF2">
      <w:pPr>
        <w:spacing w:after="0"/>
        <w:jc w:val="both"/>
      </w:pPr>
    </w:p>
    <w:p w14:paraId="2DCD349E" w14:textId="280315EF" w:rsidR="0037671B" w:rsidRDefault="0037671B" w:rsidP="004A3AF2">
      <w:pPr>
        <w:spacing w:after="0"/>
        <w:jc w:val="both"/>
        <w:rPr>
          <w:b/>
          <w:bCs/>
        </w:rPr>
      </w:pPr>
      <w:r w:rsidRPr="0037671B">
        <w:rPr>
          <w:b/>
          <w:bCs/>
        </w:rPr>
        <w:t>Hashed Shard Key</w:t>
      </w:r>
      <w:r>
        <w:rPr>
          <w:b/>
          <w:bCs/>
        </w:rPr>
        <w:t xml:space="preserve"> – </w:t>
      </w:r>
      <w:r w:rsidR="001C1B6A" w:rsidRPr="008919DF">
        <w:t xml:space="preserve">Underlying index is hashed </w:t>
      </w:r>
      <w:r w:rsidR="008919DF" w:rsidRPr="008919DF">
        <w:t>(</w:t>
      </w:r>
      <w:r w:rsidR="001C1B6A" w:rsidRPr="008919DF">
        <w:t>index</w:t>
      </w:r>
      <w:r w:rsidR="008919DF" w:rsidRPr="008919DF">
        <w:t>)</w:t>
      </w:r>
    </w:p>
    <w:p w14:paraId="7EBCF69C" w14:textId="50978194" w:rsidR="0037671B" w:rsidRDefault="00441061" w:rsidP="004A3AF2">
      <w:pPr>
        <w:spacing w:after="0"/>
        <w:jc w:val="both"/>
        <w:rPr>
          <w:b/>
          <w:bCs/>
        </w:rPr>
      </w:pPr>
      <w:r>
        <w:rPr>
          <w:noProof/>
        </w:rPr>
        <w:drawing>
          <wp:inline distT="0" distB="0" distL="0" distR="0" wp14:anchorId="106AB793" wp14:editId="33E418C8">
            <wp:extent cx="5015925" cy="249670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28301" cy="2502869"/>
                    </a:xfrm>
                    <a:prstGeom prst="rect">
                      <a:avLst/>
                    </a:prstGeom>
                  </pic:spPr>
                </pic:pic>
              </a:graphicData>
            </a:graphic>
          </wp:inline>
        </w:drawing>
      </w:r>
    </w:p>
    <w:p w14:paraId="5F52EB32" w14:textId="0B15D49A" w:rsidR="00441061" w:rsidRDefault="00441061" w:rsidP="004A3AF2">
      <w:pPr>
        <w:spacing w:after="0"/>
        <w:jc w:val="both"/>
        <w:rPr>
          <w:b/>
          <w:bCs/>
        </w:rPr>
      </w:pPr>
    </w:p>
    <w:p w14:paraId="5F89DFF3" w14:textId="36D05A49" w:rsidR="00441061" w:rsidRDefault="00F82B2C" w:rsidP="004A3AF2">
      <w:pPr>
        <w:spacing w:after="0"/>
        <w:jc w:val="both"/>
        <w:rPr>
          <w:b/>
          <w:bCs/>
        </w:rPr>
      </w:pPr>
      <w:r>
        <w:rPr>
          <w:noProof/>
        </w:rPr>
        <w:drawing>
          <wp:inline distT="0" distB="0" distL="0" distR="0" wp14:anchorId="363A2DC2" wp14:editId="080EB207">
            <wp:extent cx="5072139" cy="2456953"/>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96282" cy="2468648"/>
                    </a:xfrm>
                    <a:prstGeom prst="rect">
                      <a:avLst/>
                    </a:prstGeom>
                  </pic:spPr>
                </pic:pic>
              </a:graphicData>
            </a:graphic>
          </wp:inline>
        </w:drawing>
      </w:r>
    </w:p>
    <w:p w14:paraId="72246EA5" w14:textId="21E7BC1B" w:rsidR="00F82B2C" w:rsidRDefault="00381BF9" w:rsidP="004A3AF2">
      <w:pPr>
        <w:spacing w:after="0"/>
        <w:jc w:val="both"/>
        <w:rPr>
          <w:b/>
          <w:bCs/>
        </w:rPr>
      </w:pPr>
      <w:r>
        <w:rPr>
          <w:noProof/>
        </w:rPr>
        <w:lastRenderedPageBreak/>
        <w:drawing>
          <wp:inline distT="0" distB="0" distL="0" distR="0" wp14:anchorId="29526593" wp14:editId="17310D6B">
            <wp:extent cx="4794637" cy="1605896"/>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13382" cy="1612174"/>
                    </a:xfrm>
                    <a:prstGeom prst="rect">
                      <a:avLst/>
                    </a:prstGeom>
                  </pic:spPr>
                </pic:pic>
              </a:graphicData>
            </a:graphic>
          </wp:inline>
        </w:drawing>
      </w:r>
    </w:p>
    <w:p w14:paraId="52280B95" w14:textId="77777777" w:rsidR="00C57D09" w:rsidRDefault="00C57D09" w:rsidP="004A3AF2">
      <w:pPr>
        <w:spacing w:after="0"/>
        <w:jc w:val="both"/>
        <w:rPr>
          <w:b/>
          <w:bCs/>
        </w:rPr>
      </w:pPr>
    </w:p>
    <w:p w14:paraId="33E0682C" w14:textId="0B612EA6" w:rsidR="00E77ADF" w:rsidRDefault="00E77ADF" w:rsidP="004A3AF2">
      <w:pPr>
        <w:spacing w:after="0"/>
        <w:jc w:val="both"/>
        <w:rPr>
          <w:b/>
          <w:bCs/>
        </w:rPr>
      </w:pPr>
      <w:r>
        <w:rPr>
          <w:noProof/>
        </w:rPr>
        <w:drawing>
          <wp:inline distT="0" distB="0" distL="0" distR="0" wp14:anchorId="3C41591E" wp14:editId="01C95263">
            <wp:extent cx="5083478" cy="2321781"/>
            <wp:effectExtent l="0" t="0" r="3175"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191022" cy="2370900"/>
                    </a:xfrm>
                    <a:prstGeom prst="rect">
                      <a:avLst/>
                    </a:prstGeom>
                  </pic:spPr>
                </pic:pic>
              </a:graphicData>
            </a:graphic>
          </wp:inline>
        </w:drawing>
      </w:r>
    </w:p>
    <w:p w14:paraId="2A4757CB" w14:textId="77777777" w:rsidR="00704977" w:rsidRDefault="00704977" w:rsidP="004A3AF2">
      <w:pPr>
        <w:spacing w:after="0"/>
        <w:jc w:val="both"/>
        <w:rPr>
          <w:b/>
          <w:bCs/>
        </w:rPr>
      </w:pPr>
    </w:p>
    <w:p w14:paraId="18A628C8" w14:textId="0ECE3759" w:rsidR="00376C06" w:rsidRDefault="00376C06" w:rsidP="004A3AF2">
      <w:pPr>
        <w:spacing w:after="0"/>
        <w:jc w:val="both"/>
        <w:rPr>
          <w:b/>
          <w:bCs/>
        </w:rPr>
      </w:pPr>
      <w:r>
        <w:rPr>
          <w:noProof/>
        </w:rPr>
        <w:drawing>
          <wp:inline distT="0" distB="0" distL="0" distR="0" wp14:anchorId="3B76209F" wp14:editId="2EA3FDFD">
            <wp:extent cx="5072932" cy="1311049"/>
            <wp:effectExtent l="0" t="0" r="0" b="381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28076" cy="1351145"/>
                    </a:xfrm>
                    <a:prstGeom prst="rect">
                      <a:avLst/>
                    </a:prstGeom>
                  </pic:spPr>
                </pic:pic>
              </a:graphicData>
            </a:graphic>
          </wp:inline>
        </w:drawing>
      </w:r>
    </w:p>
    <w:p w14:paraId="182E1645" w14:textId="3B190CBD" w:rsidR="00C57D09" w:rsidRDefault="00C57D09" w:rsidP="004A3AF2">
      <w:pPr>
        <w:spacing w:after="0"/>
        <w:jc w:val="both"/>
        <w:rPr>
          <w:b/>
          <w:bCs/>
        </w:rPr>
      </w:pPr>
    </w:p>
    <w:p w14:paraId="4B0A86ED" w14:textId="4DA8B71D" w:rsidR="00C57D09" w:rsidRDefault="00C57D09" w:rsidP="004A3AF2">
      <w:pPr>
        <w:spacing w:after="0"/>
        <w:jc w:val="both"/>
        <w:rPr>
          <w:b/>
          <w:bCs/>
        </w:rPr>
      </w:pPr>
      <w:r>
        <w:rPr>
          <w:b/>
          <w:bCs/>
        </w:rPr>
        <w:t xml:space="preserve">Chunks </w:t>
      </w:r>
      <w:r w:rsidR="00FC2056">
        <w:rPr>
          <w:b/>
          <w:bCs/>
        </w:rPr>
        <w:t>–</w:t>
      </w:r>
      <w:r>
        <w:rPr>
          <w:b/>
          <w:bCs/>
        </w:rPr>
        <w:t xml:space="preserve"> </w:t>
      </w:r>
      <w:r w:rsidR="001160D0">
        <w:rPr>
          <w:b/>
          <w:bCs/>
        </w:rPr>
        <w:t>default chunk size 64MB</w:t>
      </w:r>
    </w:p>
    <w:p w14:paraId="40DC039F" w14:textId="360D031C" w:rsidR="00FC2056" w:rsidRDefault="00FC2056" w:rsidP="004A3AF2">
      <w:pPr>
        <w:spacing w:after="0"/>
        <w:jc w:val="both"/>
        <w:rPr>
          <w:b/>
          <w:bCs/>
        </w:rPr>
      </w:pPr>
      <w:r>
        <w:rPr>
          <w:noProof/>
        </w:rPr>
        <w:drawing>
          <wp:inline distT="0" distB="0" distL="0" distR="0" wp14:anchorId="2A2861E5" wp14:editId="44F98993">
            <wp:extent cx="3935896" cy="2149185"/>
            <wp:effectExtent l="0" t="0" r="762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79826" cy="2173173"/>
                    </a:xfrm>
                    <a:prstGeom prst="rect">
                      <a:avLst/>
                    </a:prstGeom>
                  </pic:spPr>
                </pic:pic>
              </a:graphicData>
            </a:graphic>
          </wp:inline>
        </w:drawing>
      </w:r>
    </w:p>
    <w:p w14:paraId="2C3D11DB" w14:textId="5DDD9969" w:rsidR="00D523C3" w:rsidRDefault="00D523C3" w:rsidP="004A3AF2">
      <w:pPr>
        <w:spacing w:after="0"/>
        <w:jc w:val="both"/>
        <w:rPr>
          <w:b/>
          <w:bCs/>
        </w:rPr>
      </w:pPr>
      <w:r>
        <w:rPr>
          <w:noProof/>
        </w:rPr>
        <w:lastRenderedPageBreak/>
        <w:drawing>
          <wp:inline distT="0" distB="0" distL="0" distR="0" wp14:anchorId="677BF2D1" wp14:editId="2B7134B7">
            <wp:extent cx="5238378" cy="2759103"/>
            <wp:effectExtent l="0" t="0" r="635"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50663" cy="2765573"/>
                    </a:xfrm>
                    <a:prstGeom prst="rect">
                      <a:avLst/>
                    </a:prstGeom>
                  </pic:spPr>
                </pic:pic>
              </a:graphicData>
            </a:graphic>
          </wp:inline>
        </w:drawing>
      </w:r>
    </w:p>
    <w:p w14:paraId="19534835" w14:textId="2B05E4C9" w:rsidR="00AE673A" w:rsidRDefault="00AE673A" w:rsidP="004A3AF2">
      <w:pPr>
        <w:spacing w:after="0"/>
        <w:jc w:val="both"/>
        <w:rPr>
          <w:b/>
          <w:bCs/>
        </w:rPr>
      </w:pPr>
    </w:p>
    <w:p w14:paraId="1C26AA18" w14:textId="5B4A6212" w:rsidR="00AE673A" w:rsidRDefault="00AE673A" w:rsidP="004A3AF2">
      <w:pPr>
        <w:spacing w:after="0"/>
        <w:jc w:val="both"/>
        <w:rPr>
          <w:b/>
          <w:bCs/>
        </w:rPr>
      </w:pPr>
      <w:r>
        <w:rPr>
          <w:noProof/>
        </w:rPr>
        <w:drawing>
          <wp:inline distT="0" distB="0" distL="0" distR="0" wp14:anchorId="66C45F81" wp14:editId="1250BFE8">
            <wp:extent cx="4365266" cy="210152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3189" cy="2110150"/>
                    </a:xfrm>
                    <a:prstGeom prst="rect">
                      <a:avLst/>
                    </a:prstGeom>
                  </pic:spPr>
                </pic:pic>
              </a:graphicData>
            </a:graphic>
          </wp:inline>
        </w:drawing>
      </w:r>
    </w:p>
    <w:p w14:paraId="4FA143F9" w14:textId="78B995D3" w:rsidR="003130EB" w:rsidRDefault="003130EB" w:rsidP="004A3AF2">
      <w:pPr>
        <w:spacing w:after="0"/>
        <w:jc w:val="both"/>
        <w:rPr>
          <w:b/>
          <w:bCs/>
        </w:rPr>
      </w:pPr>
    </w:p>
    <w:p w14:paraId="02B5AEDA" w14:textId="4B18CBA1" w:rsidR="003130EB" w:rsidRDefault="00035445" w:rsidP="004A3AF2">
      <w:pPr>
        <w:spacing w:after="0"/>
        <w:jc w:val="both"/>
        <w:rPr>
          <w:b/>
          <w:bCs/>
        </w:rPr>
      </w:pPr>
      <w:r>
        <w:rPr>
          <w:noProof/>
        </w:rPr>
        <w:drawing>
          <wp:inline distT="0" distB="0" distL="0" distR="0" wp14:anchorId="5453B1BD" wp14:editId="506A0026">
            <wp:extent cx="4245997" cy="1690687"/>
            <wp:effectExtent l="0" t="0" r="254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260882" cy="1696614"/>
                    </a:xfrm>
                    <a:prstGeom prst="rect">
                      <a:avLst/>
                    </a:prstGeom>
                  </pic:spPr>
                </pic:pic>
              </a:graphicData>
            </a:graphic>
          </wp:inline>
        </w:drawing>
      </w:r>
    </w:p>
    <w:p w14:paraId="1A319161" w14:textId="7E31A49C" w:rsidR="00977009" w:rsidRPr="00977009" w:rsidRDefault="00977009" w:rsidP="00977009">
      <w:pPr>
        <w:spacing w:after="0"/>
        <w:jc w:val="both"/>
      </w:pPr>
      <w:r>
        <w:t>&gt;</w:t>
      </w:r>
      <w:r w:rsidRPr="00977009">
        <w:t xml:space="preserve">use </w:t>
      </w:r>
      <w:proofErr w:type="gramStart"/>
      <w:r w:rsidRPr="00977009">
        <w:t>config</w:t>
      </w:r>
      <w:proofErr w:type="gramEnd"/>
    </w:p>
    <w:p w14:paraId="7AA2F45A" w14:textId="5184F579" w:rsidR="00977009" w:rsidRPr="00977009" w:rsidRDefault="00977009" w:rsidP="00977009">
      <w:pPr>
        <w:spacing w:after="0"/>
        <w:jc w:val="both"/>
      </w:pPr>
      <w:r>
        <w:t>&gt;</w:t>
      </w:r>
      <w:r w:rsidRPr="00977009">
        <w:t xml:space="preserve">show </w:t>
      </w:r>
      <w:proofErr w:type="gramStart"/>
      <w:r w:rsidRPr="00977009">
        <w:t>collections</w:t>
      </w:r>
      <w:proofErr w:type="gramEnd"/>
    </w:p>
    <w:p w14:paraId="588510C9" w14:textId="77777777" w:rsidR="00977009" w:rsidRPr="00977009" w:rsidRDefault="00977009" w:rsidP="00977009">
      <w:pPr>
        <w:spacing w:after="0"/>
        <w:jc w:val="both"/>
      </w:pPr>
    </w:p>
    <w:p w14:paraId="03E1E509" w14:textId="77777777" w:rsidR="00977009" w:rsidRPr="00977009" w:rsidRDefault="00977009" w:rsidP="00977009">
      <w:pPr>
        <w:spacing w:after="0"/>
        <w:jc w:val="both"/>
        <w:rPr>
          <w:b/>
          <w:bCs/>
        </w:rPr>
      </w:pPr>
      <w:r w:rsidRPr="00977009">
        <w:rPr>
          <w:b/>
          <w:bCs/>
        </w:rPr>
        <w:t>Find one document from the chunks collection:</w:t>
      </w:r>
    </w:p>
    <w:p w14:paraId="0C1C40F8" w14:textId="2AD0A374" w:rsidR="00977009" w:rsidRPr="00977009" w:rsidRDefault="00977009" w:rsidP="00977009">
      <w:pPr>
        <w:spacing w:after="0"/>
        <w:jc w:val="both"/>
      </w:pPr>
      <w:r>
        <w:t>&gt;</w:t>
      </w:r>
      <w:proofErr w:type="spellStart"/>
      <w:proofErr w:type="gramStart"/>
      <w:r w:rsidRPr="00977009">
        <w:t>db.chunks</w:t>
      </w:r>
      <w:proofErr w:type="gramEnd"/>
      <w:r w:rsidRPr="00977009">
        <w:t>.findOne</w:t>
      </w:r>
      <w:proofErr w:type="spellEnd"/>
      <w:r w:rsidRPr="00977009">
        <w:t>()</w:t>
      </w:r>
    </w:p>
    <w:p w14:paraId="32F53480" w14:textId="77777777" w:rsidR="00977009" w:rsidRPr="00977009" w:rsidRDefault="00977009" w:rsidP="00977009">
      <w:pPr>
        <w:spacing w:after="0"/>
        <w:jc w:val="both"/>
      </w:pPr>
    </w:p>
    <w:p w14:paraId="03EBD424" w14:textId="77777777" w:rsidR="00977009" w:rsidRPr="00977009" w:rsidRDefault="00977009" w:rsidP="00977009">
      <w:pPr>
        <w:spacing w:after="0"/>
        <w:jc w:val="both"/>
        <w:rPr>
          <w:b/>
          <w:bCs/>
        </w:rPr>
      </w:pPr>
      <w:r w:rsidRPr="00977009">
        <w:rPr>
          <w:b/>
          <w:bCs/>
        </w:rPr>
        <w:lastRenderedPageBreak/>
        <w:t>Change the chunk size:</w:t>
      </w:r>
    </w:p>
    <w:p w14:paraId="0936210E" w14:textId="387CE7AD" w:rsidR="00977009" w:rsidRPr="00977009" w:rsidRDefault="00977009" w:rsidP="00977009">
      <w:pPr>
        <w:spacing w:after="0"/>
        <w:jc w:val="both"/>
      </w:pPr>
      <w:r>
        <w:t>&gt;</w:t>
      </w:r>
      <w:r w:rsidRPr="00977009">
        <w:t xml:space="preserve">use </w:t>
      </w:r>
      <w:proofErr w:type="gramStart"/>
      <w:r w:rsidRPr="00977009">
        <w:t>config</w:t>
      </w:r>
      <w:proofErr w:type="gramEnd"/>
    </w:p>
    <w:p w14:paraId="7C9EBD7F" w14:textId="52FFC031" w:rsidR="00977009" w:rsidRPr="00977009" w:rsidRDefault="00977009" w:rsidP="00977009">
      <w:pPr>
        <w:spacing w:after="0"/>
        <w:jc w:val="both"/>
      </w:pPr>
      <w:r>
        <w:t>&gt;</w:t>
      </w:r>
      <w:proofErr w:type="spellStart"/>
      <w:r w:rsidRPr="00977009">
        <w:t>db.</w:t>
      </w:r>
      <w:proofErr w:type="gramStart"/>
      <w:r w:rsidRPr="00977009">
        <w:t>settings.save</w:t>
      </w:r>
      <w:proofErr w:type="spellEnd"/>
      <w:proofErr w:type="gramEnd"/>
      <w:r w:rsidRPr="00977009">
        <w:t>({_id: "</w:t>
      </w:r>
      <w:proofErr w:type="spellStart"/>
      <w:r w:rsidRPr="00977009">
        <w:t>chunksize</w:t>
      </w:r>
      <w:proofErr w:type="spellEnd"/>
      <w:r w:rsidRPr="00977009">
        <w:t>", value: 2})</w:t>
      </w:r>
    </w:p>
    <w:p w14:paraId="70D89FCE" w14:textId="77777777" w:rsidR="00977009" w:rsidRPr="00977009" w:rsidRDefault="00977009" w:rsidP="00977009">
      <w:pPr>
        <w:spacing w:after="0"/>
        <w:jc w:val="both"/>
      </w:pPr>
    </w:p>
    <w:p w14:paraId="4177869D" w14:textId="77777777" w:rsidR="00977009" w:rsidRPr="00977009" w:rsidRDefault="00977009" w:rsidP="00977009">
      <w:pPr>
        <w:spacing w:after="0"/>
        <w:jc w:val="both"/>
        <w:rPr>
          <w:b/>
          <w:bCs/>
        </w:rPr>
      </w:pPr>
      <w:r w:rsidRPr="00977009">
        <w:rPr>
          <w:b/>
          <w:bCs/>
        </w:rPr>
        <w:t>Check the status of the sharded cluster:</w:t>
      </w:r>
    </w:p>
    <w:p w14:paraId="1148C2C5" w14:textId="6831A124" w:rsidR="00977009" w:rsidRDefault="00977009" w:rsidP="00977009">
      <w:pPr>
        <w:spacing w:after="0"/>
        <w:jc w:val="both"/>
      </w:pPr>
      <w:r>
        <w:t>&gt;</w:t>
      </w:r>
      <w:proofErr w:type="spellStart"/>
      <w:proofErr w:type="gramStart"/>
      <w:r w:rsidRPr="00977009">
        <w:t>sh.status</w:t>
      </w:r>
      <w:proofErr w:type="spellEnd"/>
      <w:proofErr w:type="gramEnd"/>
      <w:r w:rsidRPr="00977009">
        <w:t>()</w:t>
      </w:r>
    </w:p>
    <w:p w14:paraId="05585FC0" w14:textId="2A5DEFA4" w:rsidR="00977009" w:rsidRDefault="00977009" w:rsidP="00977009">
      <w:pPr>
        <w:spacing w:after="0"/>
        <w:jc w:val="both"/>
      </w:pPr>
    </w:p>
    <w:p w14:paraId="70BF2477" w14:textId="0BBF3C03" w:rsidR="00977009" w:rsidRDefault="00977009" w:rsidP="00977009">
      <w:pPr>
        <w:spacing w:after="0"/>
        <w:jc w:val="both"/>
      </w:pPr>
      <w:r>
        <w:t>&gt;</w:t>
      </w:r>
      <w:proofErr w:type="spellStart"/>
      <w:r w:rsidRPr="00977009">
        <w:t>mongoimport</w:t>
      </w:r>
      <w:proofErr w:type="spellEnd"/>
      <w:r w:rsidRPr="00977009">
        <w:t xml:space="preserve"> /dataset/products.part2.json --port 26000 -u "m103-admin" -p "m103-pass" --</w:t>
      </w:r>
      <w:proofErr w:type="spellStart"/>
      <w:r w:rsidRPr="00977009">
        <w:t>authenticationDatabase</w:t>
      </w:r>
      <w:proofErr w:type="spellEnd"/>
      <w:r w:rsidRPr="00977009">
        <w:t xml:space="preserve"> "admin" --db m103 --collection products</w:t>
      </w:r>
    </w:p>
    <w:p w14:paraId="426DE574" w14:textId="0F185AF3" w:rsidR="00B97A32" w:rsidRDefault="00B97A32" w:rsidP="00977009">
      <w:pPr>
        <w:spacing w:after="0"/>
        <w:jc w:val="both"/>
      </w:pPr>
    </w:p>
    <w:p w14:paraId="1902E70B" w14:textId="054427C8" w:rsidR="00B97A32" w:rsidRDefault="002C4D71" w:rsidP="00977009">
      <w:pPr>
        <w:spacing w:after="0"/>
        <w:jc w:val="both"/>
        <w:rPr>
          <w:b/>
          <w:bCs/>
          <w:u w:val="single"/>
        </w:rPr>
      </w:pPr>
      <w:r>
        <w:rPr>
          <w:noProof/>
        </w:rPr>
        <w:drawing>
          <wp:anchor distT="0" distB="0" distL="114300" distR="114300" simplePos="0" relativeHeight="251660288" behindDoc="0" locked="0" layoutInCell="1" allowOverlap="1" wp14:anchorId="67B1B076" wp14:editId="22B6C4ED">
            <wp:simplePos x="0" y="0"/>
            <wp:positionH relativeFrom="margin">
              <wp:align>left</wp:align>
            </wp:positionH>
            <wp:positionV relativeFrom="paragraph">
              <wp:posOffset>187325</wp:posOffset>
            </wp:positionV>
            <wp:extent cx="4969510" cy="2925445"/>
            <wp:effectExtent l="0" t="0" r="2540" b="8255"/>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4969510" cy="2925445"/>
                    </a:xfrm>
                    <a:prstGeom prst="rect">
                      <a:avLst/>
                    </a:prstGeom>
                  </pic:spPr>
                </pic:pic>
              </a:graphicData>
            </a:graphic>
            <wp14:sizeRelH relativeFrom="margin">
              <wp14:pctWidth>0</wp14:pctWidth>
            </wp14:sizeRelH>
            <wp14:sizeRelV relativeFrom="margin">
              <wp14:pctHeight>0</wp14:pctHeight>
            </wp14:sizeRelV>
          </wp:anchor>
        </w:drawing>
      </w:r>
      <w:r w:rsidR="00B97A32" w:rsidRPr="00B97A32">
        <w:rPr>
          <w:b/>
          <w:bCs/>
          <w:u w:val="single"/>
        </w:rPr>
        <w:t xml:space="preserve">Balancing </w:t>
      </w:r>
      <w:r w:rsidR="00B97A32">
        <w:rPr>
          <w:b/>
          <w:bCs/>
          <w:u w:val="single"/>
        </w:rPr>
        <w:t xml:space="preserve"> </w:t>
      </w:r>
    </w:p>
    <w:p w14:paraId="0678D1D0" w14:textId="4D31A999" w:rsidR="00BC69FD" w:rsidRPr="00BC69FD" w:rsidRDefault="00BC69FD" w:rsidP="00BC69FD">
      <w:pPr>
        <w:spacing w:after="0"/>
        <w:jc w:val="both"/>
        <w:rPr>
          <w:b/>
          <w:bCs/>
          <w:u w:val="single"/>
        </w:rPr>
      </w:pPr>
      <w:r w:rsidRPr="00BC69FD">
        <w:rPr>
          <w:b/>
          <w:bCs/>
          <w:u w:val="single"/>
        </w:rPr>
        <w:t>Start the balancer:</w:t>
      </w:r>
    </w:p>
    <w:p w14:paraId="6415DF98" w14:textId="77777777" w:rsidR="00BC69FD" w:rsidRPr="00BC69FD" w:rsidRDefault="00BC69FD" w:rsidP="00BC69FD">
      <w:pPr>
        <w:spacing w:after="0"/>
        <w:jc w:val="both"/>
      </w:pPr>
      <w:proofErr w:type="spellStart"/>
      <w:proofErr w:type="gramStart"/>
      <w:r w:rsidRPr="00BC69FD">
        <w:t>sh.startBalancer</w:t>
      </w:r>
      <w:proofErr w:type="spellEnd"/>
      <w:proofErr w:type="gramEnd"/>
      <w:r w:rsidRPr="00BC69FD">
        <w:t>(timeout, interval)</w:t>
      </w:r>
    </w:p>
    <w:p w14:paraId="362FAB8D" w14:textId="77777777" w:rsidR="00BC69FD" w:rsidRPr="00BC69FD" w:rsidRDefault="00BC69FD" w:rsidP="00BC69FD">
      <w:pPr>
        <w:spacing w:after="0"/>
        <w:jc w:val="both"/>
      </w:pPr>
    </w:p>
    <w:p w14:paraId="5DD51830" w14:textId="77777777" w:rsidR="00BC69FD" w:rsidRPr="00BC69FD" w:rsidRDefault="00BC69FD" w:rsidP="00BC69FD">
      <w:pPr>
        <w:spacing w:after="0"/>
        <w:jc w:val="both"/>
      </w:pPr>
      <w:r w:rsidRPr="00BC69FD">
        <w:rPr>
          <w:b/>
          <w:bCs/>
        </w:rPr>
        <w:t>Stop the balancer</w:t>
      </w:r>
      <w:r w:rsidRPr="00BC69FD">
        <w:t>:</w:t>
      </w:r>
    </w:p>
    <w:p w14:paraId="530DCCB7" w14:textId="77777777" w:rsidR="00BC69FD" w:rsidRPr="00BC69FD" w:rsidRDefault="00BC69FD" w:rsidP="00BC69FD">
      <w:pPr>
        <w:spacing w:after="0"/>
        <w:jc w:val="both"/>
      </w:pPr>
      <w:proofErr w:type="spellStart"/>
      <w:proofErr w:type="gramStart"/>
      <w:r w:rsidRPr="00BC69FD">
        <w:t>sh.stopBalancer</w:t>
      </w:r>
      <w:proofErr w:type="spellEnd"/>
      <w:proofErr w:type="gramEnd"/>
      <w:r w:rsidRPr="00BC69FD">
        <w:t>(timeout, interval)</w:t>
      </w:r>
    </w:p>
    <w:p w14:paraId="53737C2B" w14:textId="77777777" w:rsidR="00BC69FD" w:rsidRPr="00BC69FD" w:rsidRDefault="00BC69FD" w:rsidP="00BC69FD">
      <w:pPr>
        <w:spacing w:after="0"/>
        <w:jc w:val="both"/>
      </w:pPr>
    </w:p>
    <w:p w14:paraId="106F68D9" w14:textId="77777777" w:rsidR="00BC69FD" w:rsidRPr="00BC69FD" w:rsidRDefault="00BC69FD" w:rsidP="00BC69FD">
      <w:pPr>
        <w:spacing w:after="0"/>
        <w:jc w:val="both"/>
        <w:rPr>
          <w:b/>
          <w:bCs/>
        </w:rPr>
      </w:pPr>
      <w:r w:rsidRPr="00BC69FD">
        <w:rPr>
          <w:b/>
          <w:bCs/>
        </w:rPr>
        <w:t>Enable/disable the balancer:</w:t>
      </w:r>
    </w:p>
    <w:p w14:paraId="53E6E071" w14:textId="1D15FD8A" w:rsidR="00F66803" w:rsidRPr="00B97A32" w:rsidRDefault="00BC69FD" w:rsidP="00BC69FD">
      <w:pPr>
        <w:spacing w:after="0"/>
        <w:jc w:val="both"/>
        <w:rPr>
          <w:b/>
          <w:bCs/>
          <w:u w:val="single"/>
        </w:rPr>
      </w:pPr>
      <w:proofErr w:type="spellStart"/>
      <w:proofErr w:type="gramStart"/>
      <w:r w:rsidRPr="00BC69FD">
        <w:t>sh.setBalancerState</w:t>
      </w:r>
      <w:proofErr w:type="spellEnd"/>
      <w:proofErr w:type="gramEnd"/>
      <w:r w:rsidRPr="00BC69FD">
        <w:t>(</w:t>
      </w:r>
      <w:proofErr w:type="spellStart"/>
      <w:r w:rsidRPr="00BC69FD">
        <w:t>boolean</w:t>
      </w:r>
      <w:proofErr w:type="spellEnd"/>
      <w:r w:rsidRPr="00BC69FD">
        <w:t>)</w:t>
      </w:r>
      <w:r>
        <w:rPr>
          <w:b/>
          <w:bCs/>
          <w:u w:val="single"/>
        </w:rPr>
        <w:br w:type="textWrapping" w:clear="all"/>
      </w:r>
    </w:p>
    <w:p w14:paraId="71D7C841" w14:textId="58A9C71E" w:rsidR="002C059D" w:rsidRDefault="002C4D71" w:rsidP="00977009">
      <w:pPr>
        <w:spacing w:after="0"/>
        <w:jc w:val="both"/>
      </w:pPr>
      <w:r>
        <w:rPr>
          <w:noProof/>
        </w:rPr>
        <w:drawing>
          <wp:inline distT="0" distB="0" distL="0" distR="0" wp14:anchorId="2ADD180A" wp14:editId="7EEFF359">
            <wp:extent cx="4206240" cy="1766980"/>
            <wp:effectExtent l="0" t="0" r="3810" b="508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24531" cy="1774664"/>
                    </a:xfrm>
                    <a:prstGeom prst="rect">
                      <a:avLst/>
                    </a:prstGeom>
                  </pic:spPr>
                </pic:pic>
              </a:graphicData>
            </a:graphic>
          </wp:inline>
        </w:drawing>
      </w:r>
    </w:p>
    <w:p w14:paraId="0448A6E3" w14:textId="3D7C1661" w:rsidR="00581F2E" w:rsidRDefault="00581F2E" w:rsidP="00977009">
      <w:pPr>
        <w:spacing w:after="0"/>
        <w:jc w:val="both"/>
      </w:pPr>
      <w:r w:rsidRPr="00581F2E">
        <w:rPr>
          <w:b/>
          <w:bCs/>
          <w:u w:val="single"/>
        </w:rPr>
        <w:lastRenderedPageBreak/>
        <w:t xml:space="preserve">Queries in a Sharded </w:t>
      </w:r>
      <w:proofErr w:type="gramStart"/>
      <w:r w:rsidRPr="00581F2E">
        <w:rPr>
          <w:b/>
          <w:bCs/>
          <w:u w:val="single"/>
        </w:rPr>
        <w:t>Cluster</w:t>
      </w:r>
      <w:r>
        <w:t xml:space="preserve"> :</w:t>
      </w:r>
      <w:proofErr w:type="gramEnd"/>
      <w:r>
        <w:t xml:space="preserve"> </w:t>
      </w:r>
    </w:p>
    <w:p w14:paraId="5C735ADC" w14:textId="599C8B9C" w:rsidR="000C0144" w:rsidRDefault="000C0144" w:rsidP="00977009">
      <w:pPr>
        <w:spacing w:after="0"/>
        <w:jc w:val="both"/>
      </w:pPr>
      <w:r>
        <w:rPr>
          <w:noProof/>
        </w:rPr>
        <w:drawing>
          <wp:inline distT="0" distB="0" distL="0" distR="0" wp14:anchorId="3236A70E" wp14:editId="34D6720E">
            <wp:extent cx="5405429" cy="3021496"/>
            <wp:effectExtent l="0" t="0" r="508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12206" cy="3025284"/>
                    </a:xfrm>
                    <a:prstGeom prst="rect">
                      <a:avLst/>
                    </a:prstGeom>
                  </pic:spPr>
                </pic:pic>
              </a:graphicData>
            </a:graphic>
          </wp:inline>
        </w:drawing>
      </w:r>
    </w:p>
    <w:p w14:paraId="65A4B3F7" w14:textId="77777777" w:rsidR="00F357DC" w:rsidRPr="00581F2E" w:rsidRDefault="00F357DC" w:rsidP="00977009">
      <w:pPr>
        <w:spacing w:after="0"/>
        <w:jc w:val="both"/>
      </w:pPr>
    </w:p>
    <w:p w14:paraId="1A066A0F" w14:textId="1664E23B" w:rsidR="00977009" w:rsidRDefault="00F357DC" w:rsidP="00977009">
      <w:pPr>
        <w:spacing w:after="0"/>
        <w:jc w:val="both"/>
      </w:pPr>
      <w:r>
        <w:rPr>
          <w:noProof/>
        </w:rPr>
        <w:drawing>
          <wp:inline distT="0" distB="0" distL="0" distR="0" wp14:anchorId="011F569E" wp14:editId="188DE3B2">
            <wp:extent cx="5311471" cy="2252268"/>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32984" cy="2261390"/>
                    </a:xfrm>
                    <a:prstGeom prst="rect">
                      <a:avLst/>
                    </a:prstGeom>
                  </pic:spPr>
                </pic:pic>
              </a:graphicData>
            </a:graphic>
          </wp:inline>
        </w:drawing>
      </w:r>
    </w:p>
    <w:p w14:paraId="3747BE9C" w14:textId="566843F5" w:rsidR="00954E06" w:rsidRDefault="00954E06" w:rsidP="00977009">
      <w:pPr>
        <w:spacing w:after="0"/>
        <w:jc w:val="both"/>
      </w:pPr>
    </w:p>
    <w:p w14:paraId="5645E09A" w14:textId="0F510A2C" w:rsidR="00954E06" w:rsidRDefault="008119CC" w:rsidP="00977009">
      <w:pPr>
        <w:spacing w:after="0"/>
        <w:jc w:val="both"/>
      </w:pPr>
      <w:r>
        <w:rPr>
          <w:noProof/>
        </w:rPr>
        <w:drawing>
          <wp:inline distT="0" distB="0" distL="0" distR="0" wp14:anchorId="71562C2E" wp14:editId="6BC84A39">
            <wp:extent cx="4945711" cy="1892686"/>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969955" cy="1901964"/>
                    </a:xfrm>
                    <a:prstGeom prst="rect">
                      <a:avLst/>
                    </a:prstGeom>
                  </pic:spPr>
                </pic:pic>
              </a:graphicData>
            </a:graphic>
          </wp:inline>
        </w:drawing>
      </w:r>
    </w:p>
    <w:p w14:paraId="32FFF3C1" w14:textId="47DC12A7" w:rsidR="00965BD3" w:rsidRDefault="00965BD3" w:rsidP="00977009">
      <w:pPr>
        <w:spacing w:after="0"/>
        <w:jc w:val="both"/>
      </w:pPr>
    </w:p>
    <w:p w14:paraId="68F35E55" w14:textId="77777777" w:rsidR="00965BD3" w:rsidRDefault="00965BD3" w:rsidP="00977009">
      <w:pPr>
        <w:spacing w:after="0"/>
        <w:jc w:val="both"/>
        <w:rPr>
          <w:b/>
          <w:bCs/>
        </w:rPr>
      </w:pPr>
    </w:p>
    <w:p w14:paraId="60C46F3A" w14:textId="1021E920" w:rsidR="00965BD3" w:rsidRDefault="00965BD3" w:rsidP="00977009">
      <w:pPr>
        <w:spacing w:after="0"/>
        <w:jc w:val="both"/>
        <w:rPr>
          <w:b/>
          <w:bCs/>
        </w:rPr>
      </w:pPr>
      <w:r w:rsidRPr="00965BD3">
        <w:rPr>
          <w:b/>
          <w:bCs/>
        </w:rPr>
        <w:lastRenderedPageBreak/>
        <w:t>Targeted Queries vs Scatter Gather: Part 1</w:t>
      </w:r>
    </w:p>
    <w:p w14:paraId="7FF91962" w14:textId="0F35F56C" w:rsidR="00C634C5" w:rsidRDefault="00C634C5" w:rsidP="00977009">
      <w:pPr>
        <w:spacing w:after="0"/>
        <w:jc w:val="both"/>
        <w:rPr>
          <w:b/>
          <w:bCs/>
        </w:rPr>
      </w:pPr>
      <w:r>
        <w:rPr>
          <w:b/>
          <w:bCs/>
        </w:rPr>
        <w:t xml:space="preserve">Targeted: </w:t>
      </w:r>
    </w:p>
    <w:p w14:paraId="1F90DAEF" w14:textId="294B3880" w:rsidR="00407E8A" w:rsidRDefault="00407E8A" w:rsidP="00977009">
      <w:pPr>
        <w:spacing w:after="0"/>
        <w:jc w:val="both"/>
        <w:rPr>
          <w:b/>
          <w:bCs/>
        </w:rPr>
      </w:pPr>
      <w:r>
        <w:rPr>
          <w:noProof/>
        </w:rPr>
        <w:drawing>
          <wp:inline distT="0" distB="0" distL="0" distR="0" wp14:anchorId="4BBADCD2" wp14:editId="51A721B1">
            <wp:extent cx="5295569" cy="3154711"/>
            <wp:effectExtent l="0" t="0" r="635"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304263" cy="3159891"/>
                    </a:xfrm>
                    <a:prstGeom prst="rect">
                      <a:avLst/>
                    </a:prstGeom>
                  </pic:spPr>
                </pic:pic>
              </a:graphicData>
            </a:graphic>
          </wp:inline>
        </w:drawing>
      </w:r>
    </w:p>
    <w:p w14:paraId="45C35CAB" w14:textId="61A6F6EA" w:rsidR="00C634C5" w:rsidRDefault="00C634C5" w:rsidP="00977009">
      <w:pPr>
        <w:spacing w:after="0"/>
        <w:jc w:val="both"/>
        <w:rPr>
          <w:b/>
          <w:bCs/>
        </w:rPr>
      </w:pPr>
    </w:p>
    <w:p w14:paraId="5D5B4CF7" w14:textId="560EC82A" w:rsidR="00C634C5" w:rsidRDefault="00C634C5" w:rsidP="00977009">
      <w:pPr>
        <w:spacing w:after="0"/>
        <w:jc w:val="both"/>
        <w:rPr>
          <w:b/>
          <w:bCs/>
        </w:rPr>
      </w:pPr>
      <w:proofErr w:type="gramStart"/>
      <w:r>
        <w:rPr>
          <w:b/>
          <w:bCs/>
        </w:rPr>
        <w:t>Scattered :</w:t>
      </w:r>
      <w:proofErr w:type="gramEnd"/>
      <w:r>
        <w:rPr>
          <w:b/>
          <w:bCs/>
        </w:rPr>
        <w:t xml:space="preserve"> </w:t>
      </w:r>
    </w:p>
    <w:p w14:paraId="4F5DC354" w14:textId="541D6B96" w:rsidR="00C634C5" w:rsidRDefault="00C634C5" w:rsidP="00977009">
      <w:pPr>
        <w:spacing w:after="0"/>
        <w:jc w:val="both"/>
        <w:rPr>
          <w:b/>
          <w:bCs/>
        </w:rPr>
      </w:pPr>
      <w:r>
        <w:rPr>
          <w:noProof/>
        </w:rPr>
        <w:drawing>
          <wp:inline distT="0" distB="0" distL="0" distR="0" wp14:anchorId="5C73F4D1" wp14:editId="5A289347">
            <wp:extent cx="5337853" cy="3331596"/>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346761" cy="3337156"/>
                    </a:xfrm>
                    <a:prstGeom prst="rect">
                      <a:avLst/>
                    </a:prstGeom>
                  </pic:spPr>
                </pic:pic>
              </a:graphicData>
            </a:graphic>
          </wp:inline>
        </w:drawing>
      </w:r>
    </w:p>
    <w:p w14:paraId="07B535F5" w14:textId="56C4EBB1" w:rsidR="00F53823" w:rsidRDefault="00F53823" w:rsidP="00977009">
      <w:pPr>
        <w:spacing w:after="0"/>
        <w:jc w:val="both"/>
        <w:rPr>
          <w:b/>
          <w:bCs/>
        </w:rPr>
      </w:pPr>
      <w:r>
        <w:rPr>
          <w:noProof/>
        </w:rPr>
        <w:lastRenderedPageBreak/>
        <w:drawing>
          <wp:inline distT="0" distB="0" distL="0" distR="0" wp14:anchorId="1086D1F9" wp14:editId="0B03FA9D">
            <wp:extent cx="4603805" cy="1963503"/>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625726" cy="1972852"/>
                    </a:xfrm>
                    <a:prstGeom prst="rect">
                      <a:avLst/>
                    </a:prstGeom>
                  </pic:spPr>
                </pic:pic>
              </a:graphicData>
            </a:graphic>
          </wp:inline>
        </w:drawing>
      </w:r>
    </w:p>
    <w:p w14:paraId="5B92C881" w14:textId="2922E996" w:rsidR="00211182" w:rsidRDefault="00211182" w:rsidP="00977009">
      <w:pPr>
        <w:spacing w:after="0"/>
        <w:jc w:val="both"/>
        <w:rPr>
          <w:b/>
          <w:bCs/>
        </w:rPr>
      </w:pPr>
    </w:p>
    <w:p w14:paraId="3B67E879" w14:textId="04F0E43A" w:rsidR="00211182" w:rsidRDefault="00211182" w:rsidP="00977009">
      <w:pPr>
        <w:spacing w:after="0"/>
        <w:jc w:val="both"/>
        <w:rPr>
          <w:b/>
          <w:bCs/>
        </w:rPr>
      </w:pPr>
      <w:r>
        <w:rPr>
          <w:noProof/>
        </w:rPr>
        <w:drawing>
          <wp:inline distT="0" distB="0" distL="0" distR="0" wp14:anchorId="07DF2C14" wp14:editId="56FC55F0">
            <wp:extent cx="4733396" cy="1781092"/>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777688" cy="1797758"/>
                    </a:xfrm>
                    <a:prstGeom prst="rect">
                      <a:avLst/>
                    </a:prstGeom>
                  </pic:spPr>
                </pic:pic>
              </a:graphicData>
            </a:graphic>
          </wp:inline>
        </w:drawing>
      </w:r>
    </w:p>
    <w:p w14:paraId="28703ACC" w14:textId="748C60A6" w:rsidR="00E6321B" w:rsidRDefault="00E6321B" w:rsidP="00977009">
      <w:pPr>
        <w:spacing w:after="0"/>
        <w:jc w:val="both"/>
        <w:rPr>
          <w:b/>
          <w:bCs/>
        </w:rPr>
      </w:pPr>
    </w:p>
    <w:p w14:paraId="11C8B950" w14:textId="6FF9E627" w:rsidR="00E6321B" w:rsidRPr="00E6321B" w:rsidRDefault="00E6321B" w:rsidP="00E6321B">
      <w:pPr>
        <w:spacing w:after="0"/>
        <w:jc w:val="both"/>
      </w:pPr>
      <w:r>
        <w:t>&gt;</w:t>
      </w:r>
      <w:r w:rsidRPr="00E6321B">
        <w:t xml:space="preserve">use </w:t>
      </w:r>
      <w:proofErr w:type="gramStart"/>
      <w:r w:rsidRPr="00E6321B">
        <w:t>m103</w:t>
      </w:r>
      <w:proofErr w:type="gramEnd"/>
    </w:p>
    <w:p w14:paraId="5C79FD10" w14:textId="60FF4E04" w:rsidR="00E6321B" w:rsidRPr="00E6321B" w:rsidRDefault="00E6321B" w:rsidP="00E6321B">
      <w:pPr>
        <w:spacing w:after="0"/>
        <w:jc w:val="both"/>
      </w:pPr>
      <w:r>
        <w:t>&gt;</w:t>
      </w:r>
      <w:r w:rsidRPr="00E6321B">
        <w:t xml:space="preserve">show </w:t>
      </w:r>
      <w:proofErr w:type="gramStart"/>
      <w:r w:rsidRPr="00E6321B">
        <w:t>collections</w:t>
      </w:r>
      <w:proofErr w:type="gramEnd"/>
    </w:p>
    <w:p w14:paraId="4EEE4832" w14:textId="77777777" w:rsidR="00E6321B" w:rsidRPr="00E6321B" w:rsidRDefault="00E6321B" w:rsidP="00E6321B">
      <w:pPr>
        <w:spacing w:after="0"/>
        <w:jc w:val="both"/>
      </w:pPr>
    </w:p>
    <w:p w14:paraId="265489E5" w14:textId="77777777" w:rsidR="00E6321B" w:rsidRPr="00E6321B" w:rsidRDefault="00E6321B" w:rsidP="00E6321B">
      <w:pPr>
        <w:spacing w:after="0"/>
        <w:jc w:val="both"/>
        <w:rPr>
          <w:b/>
          <w:bCs/>
        </w:rPr>
      </w:pPr>
      <w:r w:rsidRPr="00E6321B">
        <w:rPr>
          <w:b/>
          <w:bCs/>
        </w:rPr>
        <w:t xml:space="preserve">Targeted query with </w:t>
      </w:r>
      <w:proofErr w:type="gramStart"/>
      <w:r w:rsidRPr="00E6321B">
        <w:rPr>
          <w:b/>
          <w:bCs/>
        </w:rPr>
        <w:t>explain(</w:t>
      </w:r>
      <w:proofErr w:type="gramEnd"/>
      <w:r w:rsidRPr="00E6321B">
        <w:rPr>
          <w:b/>
          <w:bCs/>
        </w:rPr>
        <w:t>) output:</w:t>
      </w:r>
    </w:p>
    <w:p w14:paraId="143AE6F8" w14:textId="3D60E65D" w:rsidR="00E6321B" w:rsidRPr="00E6321B" w:rsidRDefault="00E6321B" w:rsidP="00E6321B">
      <w:pPr>
        <w:spacing w:after="0"/>
        <w:jc w:val="both"/>
      </w:pPr>
      <w:r>
        <w:t>&gt;</w:t>
      </w:r>
      <w:proofErr w:type="spellStart"/>
      <w:proofErr w:type="gramStart"/>
      <w:r w:rsidRPr="00E6321B">
        <w:t>db.products</w:t>
      </w:r>
      <w:proofErr w:type="gramEnd"/>
      <w:r w:rsidRPr="00E6321B">
        <w:t>.find</w:t>
      </w:r>
      <w:proofErr w:type="spellEnd"/>
      <w:r w:rsidRPr="00E6321B">
        <w:t>({"</w:t>
      </w:r>
      <w:proofErr w:type="spellStart"/>
      <w:r w:rsidRPr="00E6321B">
        <w:t>sku</w:t>
      </w:r>
      <w:proofErr w:type="spellEnd"/>
      <w:r w:rsidRPr="00E6321B">
        <w:t>" : 1000000749 }).explain()</w:t>
      </w:r>
    </w:p>
    <w:p w14:paraId="32BB643A" w14:textId="77777777" w:rsidR="00E6321B" w:rsidRPr="00E6321B" w:rsidRDefault="00E6321B" w:rsidP="00E6321B">
      <w:pPr>
        <w:spacing w:after="0"/>
        <w:jc w:val="both"/>
      </w:pPr>
    </w:p>
    <w:p w14:paraId="5A00DE62" w14:textId="77777777" w:rsidR="00E6321B" w:rsidRPr="00E6321B" w:rsidRDefault="00E6321B" w:rsidP="00E6321B">
      <w:pPr>
        <w:spacing w:after="0"/>
        <w:jc w:val="both"/>
        <w:rPr>
          <w:b/>
          <w:bCs/>
        </w:rPr>
      </w:pPr>
      <w:r w:rsidRPr="00E6321B">
        <w:rPr>
          <w:b/>
          <w:bCs/>
        </w:rPr>
        <w:t xml:space="preserve">Scatter gather query with </w:t>
      </w:r>
      <w:proofErr w:type="gramStart"/>
      <w:r w:rsidRPr="00E6321B">
        <w:rPr>
          <w:b/>
          <w:bCs/>
        </w:rPr>
        <w:t>explain(</w:t>
      </w:r>
      <w:proofErr w:type="gramEnd"/>
      <w:r w:rsidRPr="00E6321B">
        <w:rPr>
          <w:b/>
          <w:bCs/>
        </w:rPr>
        <w:t>) output:</w:t>
      </w:r>
    </w:p>
    <w:p w14:paraId="6E604338" w14:textId="497261BD" w:rsidR="00E6321B" w:rsidRPr="00E6321B" w:rsidRDefault="00E6321B" w:rsidP="00E6321B">
      <w:pPr>
        <w:spacing w:after="0"/>
        <w:jc w:val="both"/>
      </w:pPr>
      <w:r>
        <w:t>&gt;</w:t>
      </w:r>
      <w:proofErr w:type="spellStart"/>
      <w:proofErr w:type="gramStart"/>
      <w:r w:rsidRPr="00E6321B">
        <w:t>db.products</w:t>
      </w:r>
      <w:proofErr w:type="gramEnd"/>
      <w:r w:rsidRPr="00E6321B">
        <w:t>.find</w:t>
      </w:r>
      <w:proofErr w:type="spellEnd"/>
      <w:r w:rsidRPr="00E6321B">
        <w:t>( {</w:t>
      </w:r>
    </w:p>
    <w:p w14:paraId="7DFFB194" w14:textId="77777777" w:rsidR="00E6321B" w:rsidRPr="00E6321B" w:rsidRDefault="00E6321B" w:rsidP="00E6321B">
      <w:pPr>
        <w:spacing w:after="0"/>
        <w:jc w:val="both"/>
      </w:pPr>
      <w:r w:rsidRPr="00E6321B">
        <w:t xml:space="preserve">  "name</w:t>
      </w:r>
      <w:proofErr w:type="gramStart"/>
      <w:r w:rsidRPr="00E6321B">
        <w:t>" :</w:t>
      </w:r>
      <w:proofErr w:type="gramEnd"/>
      <w:r w:rsidRPr="00E6321B">
        <w:t xml:space="preserve"> "Gods And Heroes: Rome Rising - Windows [Digital Download]" }</w:t>
      </w:r>
    </w:p>
    <w:p w14:paraId="4864B784" w14:textId="554C6CE1" w:rsidR="00E6321B" w:rsidRPr="00E6321B" w:rsidRDefault="00E6321B" w:rsidP="00E6321B">
      <w:pPr>
        <w:spacing w:after="0"/>
        <w:jc w:val="both"/>
      </w:pPr>
      <w:proofErr w:type="gramStart"/>
      <w:r w:rsidRPr="00E6321B">
        <w:t>).explain</w:t>
      </w:r>
      <w:proofErr w:type="gramEnd"/>
      <w:r w:rsidRPr="00E6321B">
        <w:t>()</w:t>
      </w:r>
    </w:p>
    <w:sectPr w:rsidR="00E6321B" w:rsidRPr="00E632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DCE84" w14:textId="77777777" w:rsidR="004F267B" w:rsidRDefault="004F267B" w:rsidP="009C129B">
      <w:pPr>
        <w:spacing w:after="0" w:line="240" w:lineRule="auto"/>
      </w:pPr>
      <w:r>
        <w:separator/>
      </w:r>
    </w:p>
  </w:endnote>
  <w:endnote w:type="continuationSeparator" w:id="0">
    <w:p w14:paraId="732E7A5F" w14:textId="77777777" w:rsidR="004F267B" w:rsidRDefault="004F267B" w:rsidP="009C1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D6F82" w14:textId="77777777" w:rsidR="004F267B" w:rsidRDefault="004F267B" w:rsidP="009C129B">
      <w:pPr>
        <w:spacing w:after="0" w:line="240" w:lineRule="auto"/>
      </w:pPr>
      <w:r>
        <w:separator/>
      </w:r>
    </w:p>
  </w:footnote>
  <w:footnote w:type="continuationSeparator" w:id="0">
    <w:p w14:paraId="523E0B8E" w14:textId="77777777" w:rsidR="004F267B" w:rsidRDefault="004F267B" w:rsidP="009C1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670F8"/>
    <w:multiLevelType w:val="hybridMultilevel"/>
    <w:tmpl w:val="6D30670C"/>
    <w:lvl w:ilvl="0" w:tplc="48AAFE24">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4448C"/>
    <w:multiLevelType w:val="hybridMultilevel"/>
    <w:tmpl w:val="C356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C79DD"/>
    <w:multiLevelType w:val="hybridMultilevel"/>
    <w:tmpl w:val="74C2C3B4"/>
    <w:lvl w:ilvl="0" w:tplc="7E783FC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77C52"/>
    <w:multiLevelType w:val="hybridMultilevel"/>
    <w:tmpl w:val="2EAE113E"/>
    <w:lvl w:ilvl="0" w:tplc="2D9069DA">
      <w:start w:val="17"/>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D0A77"/>
    <w:multiLevelType w:val="hybridMultilevel"/>
    <w:tmpl w:val="3310526A"/>
    <w:lvl w:ilvl="0" w:tplc="37BEEF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75F9A"/>
    <w:multiLevelType w:val="hybridMultilevel"/>
    <w:tmpl w:val="C5F833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381996"/>
    <w:multiLevelType w:val="hybridMultilevel"/>
    <w:tmpl w:val="B04C0610"/>
    <w:lvl w:ilvl="0" w:tplc="37BEEF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433DE"/>
    <w:multiLevelType w:val="hybridMultilevel"/>
    <w:tmpl w:val="D2CE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D0116"/>
    <w:multiLevelType w:val="hybridMultilevel"/>
    <w:tmpl w:val="BA363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F63083"/>
    <w:multiLevelType w:val="hybridMultilevel"/>
    <w:tmpl w:val="FE42C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8E50E0"/>
    <w:multiLevelType w:val="hybridMultilevel"/>
    <w:tmpl w:val="BC743AFC"/>
    <w:lvl w:ilvl="0" w:tplc="2D9069DA">
      <w:start w:val="1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8C7CB2"/>
    <w:multiLevelType w:val="hybridMultilevel"/>
    <w:tmpl w:val="0D9E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62A54"/>
    <w:multiLevelType w:val="hybridMultilevel"/>
    <w:tmpl w:val="3CD6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3A2064"/>
    <w:multiLevelType w:val="hybridMultilevel"/>
    <w:tmpl w:val="EF726EFE"/>
    <w:lvl w:ilvl="0" w:tplc="37BEEF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BB2F20"/>
    <w:multiLevelType w:val="hybridMultilevel"/>
    <w:tmpl w:val="40660622"/>
    <w:lvl w:ilvl="0" w:tplc="13864C6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14"/>
  </w:num>
  <w:num w:numId="5">
    <w:abstractNumId w:val="7"/>
  </w:num>
  <w:num w:numId="6">
    <w:abstractNumId w:val="13"/>
  </w:num>
  <w:num w:numId="7">
    <w:abstractNumId w:val="6"/>
  </w:num>
  <w:num w:numId="8">
    <w:abstractNumId w:val="11"/>
  </w:num>
  <w:num w:numId="9">
    <w:abstractNumId w:val="12"/>
  </w:num>
  <w:num w:numId="10">
    <w:abstractNumId w:val="0"/>
  </w:num>
  <w:num w:numId="11">
    <w:abstractNumId w:val="4"/>
  </w:num>
  <w:num w:numId="12">
    <w:abstractNumId w:val="10"/>
  </w:num>
  <w:num w:numId="13">
    <w:abstractNumId w:val="5"/>
  </w:num>
  <w:num w:numId="14">
    <w:abstractNumId w:val="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bEwMzM0sDA0MrFU0lEKTi0uzszPAykwqwUASZl38iwAAAA="/>
  </w:docVars>
  <w:rsids>
    <w:rsidRoot w:val="00A01538"/>
    <w:rsid w:val="0000016E"/>
    <w:rsid w:val="00004DFD"/>
    <w:rsid w:val="00022200"/>
    <w:rsid w:val="00027FD8"/>
    <w:rsid w:val="00031826"/>
    <w:rsid w:val="00032E4F"/>
    <w:rsid w:val="00035445"/>
    <w:rsid w:val="0004104E"/>
    <w:rsid w:val="00044524"/>
    <w:rsid w:val="000512E6"/>
    <w:rsid w:val="00052390"/>
    <w:rsid w:val="00052EA3"/>
    <w:rsid w:val="0006201F"/>
    <w:rsid w:val="0006433D"/>
    <w:rsid w:val="00064700"/>
    <w:rsid w:val="0006720E"/>
    <w:rsid w:val="000672FA"/>
    <w:rsid w:val="00076B54"/>
    <w:rsid w:val="000A19FB"/>
    <w:rsid w:val="000A7D3A"/>
    <w:rsid w:val="000B5CF6"/>
    <w:rsid w:val="000B660A"/>
    <w:rsid w:val="000C0144"/>
    <w:rsid w:val="000C225D"/>
    <w:rsid w:val="000D0884"/>
    <w:rsid w:val="000D0A3C"/>
    <w:rsid w:val="000D2824"/>
    <w:rsid w:val="000F026E"/>
    <w:rsid w:val="000F0ECD"/>
    <w:rsid w:val="00100E0B"/>
    <w:rsid w:val="00103249"/>
    <w:rsid w:val="00106BFB"/>
    <w:rsid w:val="00111754"/>
    <w:rsid w:val="001160D0"/>
    <w:rsid w:val="001162D0"/>
    <w:rsid w:val="0012221C"/>
    <w:rsid w:val="00123B36"/>
    <w:rsid w:val="001259EF"/>
    <w:rsid w:val="0013069D"/>
    <w:rsid w:val="001310DA"/>
    <w:rsid w:val="001328CA"/>
    <w:rsid w:val="0014490C"/>
    <w:rsid w:val="00152D23"/>
    <w:rsid w:val="001636F0"/>
    <w:rsid w:val="001709B8"/>
    <w:rsid w:val="00173306"/>
    <w:rsid w:val="00174380"/>
    <w:rsid w:val="001749B8"/>
    <w:rsid w:val="001801BA"/>
    <w:rsid w:val="00196E87"/>
    <w:rsid w:val="001A0EEB"/>
    <w:rsid w:val="001A32F9"/>
    <w:rsid w:val="001B21CE"/>
    <w:rsid w:val="001B7A9D"/>
    <w:rsid w:val="001C1B6A"/>
    <w:rsid w:val="001C4DA8"/>
    <w:rsid w:val="001D1B5E"/>
    <w:rsid w:val="001D2D21"/>
    <w:rsid w:val="001D46A8"/>
    <w:rsid w:val="001F5094"/>
    <w:rsid w:val="001F6334"/>
    <w:rsid w:val="001F6ACE"/>
    <w:rsid w:val="00200D7C"/>
    <w:rsid w:val="00204E8B"/>
    <w:rsid w:val="0020528B"/>
    <w:rsid w:val="00205F80"/>
    <w:rsid w:val="00211182"/>
    <w:rsid w:val="002162ED"/>
    <w:rsid w:val="002234FB"/>
    <w:rsid w:val="00224420"/>
    <w:rsid w:val="00225A1B"/>
    <w:rsid w:val="0023218C"/>
    <w:rsid w:val="0023236E"/>
    <w:rsid w:val="00232844"/>
    <w:rsid w:val="00236124"/>
    <w:rsid w:val="00237C08"/>
    <w:rsid w:val="00244A56"/>
    <w:rsid w:val="002452E0"/>
    <w:rsid w:val="00253EDA"/>
    <w:rsid w:val="0025744C"/>
    <w:rsid w:val="002606C7"/>
    <w:rsid w:val="00261528"/>
    <w:rsid w:val="002658CD"/>
    <w:rsid w:val="00281403"/>
    <w:rsid w:val="002856F3"/>
    <w:rsid w:val="002923FE"/>
    <w:rsid w:val="002946C3"/>
    <w:rsid w:val="002A6BA4"/>
    <w:rsid w:val="002B6966"/>
    <w:rsid w:val="002B6A0B"/>
    <w:rsid w:val="002C011C"/>
    <w:rsid w:val="002C059D"/>
    <w:rsid w:val="002C2C36"/>
    <w:rsid w:val="002C4D71"/>
    <w:rsid w:val="002C6823"/>
    <w:rsid w:val="002C7A74"/>
    <w:rsid w:val="002D5066"/>
    <w:rsid w:val="002D54C8"/>
    <w:rsid w:val="002D75C2"/>
    <w:rsid w:val="002E4B84"/>
    <w:rsid w:val="002E6069"/>
    <w:rsid w:val="002F402D"/>
    <w:rsid w:val="002F46FA"/>
    <w:rsid w:val="002F5AFF"/>
    <w:rsid w:val="00300041"/>
    <w:rsid w:val="0030269E"/>
    <w:rsid w:val="00304D19"/>
    <w:rsid w:val="0030538E"/>
    <w:rsid w:val="003067BB"/>
    <w:rsid w:val="00306AF3"/>
    <w:rsid w:val="00312138"/>
    <w:rsid w:val="003130EB"/>
    <w:rsid w:val="00316BC4"/>
    <w:rsid w:val="00320C6B"/>
    <w:rsid w:val="00320F66"/>
    <w:rsid w:val="00321B18"/>
    <w:rsid w:val="00323D64"/>
    <w:rsid w:val="00331D48"/>
    <w:rsid w:val="00346E2D"/>
    <w:rsid w:val="0035165F"/>
    <w:rsid w:val="00354010"/>
    <w:rsid w:val="00357AE9"/>
    <w:rsid w:val="00371DAC"/>
    <w:rsid w:val="00373782"/>
    <w:rsid w:val="0037671B"/>
    <w:rsid w:val="00376C06"/>
    <w:rsid w:val="00380CDB"/>
    <w:rsid w:val="00381BF9"/>
    <w:rsid w:val="0038364A"/>
    <w:rsid w:val="00385A34"/>
    <w:rsid w:val="003960F1"/>
    <w:rsid w:val="003A3E1F"/>
    <w:rsid w:val="003B0D2B"/>
    <w:rsid w:val="003B7B54"/>
    <w:rsid w:val="003C0ECF"/>
    <w:rsid w:val="003C7BBC"/>
    <w:rsid w:val="003E09AC"/>
    <w:rsid w:val="003E6976"/>
    <w:rsid w:val="003F4D74"/>
    <w:rsid w:val="003F60FB"/>
    <w:rsid w:val="00407E8A"/>
    <w:rsid w:val="004208A5"/>
    <w:rsid w:val="004356B1"/>
    <w:rsid w:val="00440949"/>
    <w:rsid w:val="00441061"/>
    <w:rsid w:val="00443D5E"/>
    <w:rsid w:val="00451B31"/>
    <w:rsid w:val="004551C4"/>
    <w:rsid w:val="00456DD1"/>
    <w:rsid w:val="0046197D"/>
    <w:rsid w:val="0046626F"/>
    <w:rsid w:val="004863B8"/>
    <w:rsid w:val="00487AEC"/>
    <w:rsid w:val="00492590"/>
    <w:rsid w:val="00494DF7"/>
    <w:rsid w:val="00497829"/>
    <w:rsid w:val="00497F09"/>
    <w:rsid w:val="004A3AF2"/>
    <w:rsid w:val="004A5374"/>
    <w:rsid w:val="004B4265"/>
    <w:rsid w:val="004B4923"/>
    <w:rsid w:val="004C3453"/>
    <w:rsid w:val="004D1B62"/>
    <w:rsid w:val="004D2FD2"/>
    <w:rsid w:val="004D3DB4"/>
    <w:rsid w:val="004D7A19"/>
    <w:rsid w:val="004E12C4"/>
    <w:rsid w:val="004E443A"/>
    <w:rsid w:val="004F032C"/>
    <w:rsid w:val="004F267B"/>
    <w:rsid w:val="004F2BB0"/>
    <w:rsid w:val="004F4F02"/>
    <w:rsid w:val="005032AC"/>
    <w:rsid w:val="00503A4E"/>
    <w:rsid w:val="0051167C"/>
    <w:rsid w:val="0051607B"/>
    <w:rsid w:val="00524DD3"/>
    <w:rsid w:val="00534D74"/>
    <w:rsid w:val="00541226"/>
    <w:rsid w:val="0054373E"/>
    <w:rsid w:val="00544689"/>
    <w:rsid w:val="00553E14"/>
    <w:rsid w:val="0056064E"/>
    <w:rsid w:val="00560E48"/>
    <w:rsid w:val="005615EE"/>
    <w:rsid w:val="00561A4E"/>
    <w:rsid w:val="0057122C"/>
    <w:rsid w:val="005732F7"/>
    <w:rsid w:val="00581F2E"/>
    <w:rsid w:val="005916DE"/>
    <w:rsid w:val="0059387B"/>
    <w:rsid w:val="005977DE"/>
    <w:rsid w:val="005A2954"/>
    <w:rsid w:val="005A420E"/>
    <w:rsid w:val="005A6606"/>
    <w:rsid w:val="005B3B34"/>
    <w:rsid w:val="005B727D"/>
    <w:rsid w:val="005E314E"/>
    <w:rsid w:val="005F2C90"/>
    <w:rsid w:val="005F49D5"/>
    <w:rsid w:val="006011FF"/>
    <w:rsid w:val="00605151"/>
    <w:rsid w:val="00610E4C"/>
    <w:rsid w:val="006130E4"/>
    <w:rsid w:val="00621CC2"/>
    <w:rsid w:val="00630544"/>
    <w:rsid w:val="00630684"/>
    <w:rsid w:val="006317E8"/>
    <w:rsid w:val="00631ABE"/>
    <w:rsid w:val="006326DB"/>
    <w:rsid w:val="0063365C"/>
    <w:rsid w:val="0064203C"/>
    <w:rsid w:val="00644CEA"/>
    <w:rsid w:val="00645178"/>
    <w:rsid w:val="00645388"/>
    <w:rsid w:val="0064629C"/>
    <w:rsid w:val="0065079F"/>
    <w:rsid w:val="006565B5"/>
    <w:rsid w:val="00663818"/>
    <w:rsid w:val="00673F32"/>
    <w:rsid w:val="00674DB9"/>
    <w:rsid w:val="006760EE"/>
    <w:rsid w:val="006771E8"/>
    <w:rsid w:val="00683BAA"/>
    <w:rsid w:val="00690FE0"/>
    <w:rsid w:val="00694004"/>
    <w:rsid w:val="006967DF"/>
    <w:rsid w:val="00696C66"/>
    <w:rsid w:val="006A079D"/>
    <w:rsid w:val="006A4BF4"/>
    <w:rsid w:val="006A6001"/>
    <w:rsid w:val="006B4656"/>
    <w:rsid w:val="006B474F"/>
    <w:rsid w:val="006B5DE5"/>
    <w:rsid w:val="006C04FB"/>
    <w:rsid w:val="006D27B5"/>
    <w:rsid w:val="006D32AA"/>
    <w:rsid w:val="006D3867"/>
    <w:rsid w:val="006D5569"/>
    <w:rsid w:val="006D642A"/>
    <w:rsid w:val="006E1953"/>
    <w:rsid w:val="006E22D3"/>
    <w:rsid w:val="006E4EF8"/>
    <w:rsid w:val="006E69CE"/>
    <w:rsid w:val="006F03DA"/>
    <w:rsid w:val="006F2530"/>
    <w:rsid w:val="006F6D76"/>
    <w:rsid w:val="00704977"/>
    <w:rsid w:val="00706B67"/>
    <w:rsid w:val="00706FB7"/>
    <w:rsid w:val="00707CFA"/>
    <w:rsid w:val="007116CF"/>
    <w:rsid w:val="0072062C"/>
    <w:rsid w:val="00724CB0"/>
    <w:rsid w:val="00725EA3"/>
    <w:rsid w:val="00730FEA"/>
    <w:rsid w:val="00737D3C"/>
    <w:rsid w:val="00746A9F"/>
    <w:rsid w:val="007520E6"/>
    <w:rsid w:val="007522BD"/>
    <w:rsid w:val="0075277F"/>
    <w:rsid w:val="00752AF8"/>
    <w:rsid w:val="00752F96"/>
    <w:rsid w:val="00755B09"/>
    <w:rsid w:val="00755CC9"/>
    <w:rsid w:val="00770BC6"/>
    <w:rsid w:val="0077245F"/>
    <w:rsid w:val="007772F6"/>
    <w:rsid w:val="00793C8C"/>
    <w:rsid w:val="00794ECC"/>
    <w:rsid w:val="007A4836"/>
    <w:rsid w:val="007A7AEA"/>
    <w:rsid w:val="007B149D"/>
    <w:rsid w:val="007C2241"/>
    <w:rsid w:val="007C2B5A"/>
    <w:rsid w:val="007D1690"/>
    <w:rsid w:val="007D5D58"/>
    <w:rsid w:val="007D5EF1"/>
    <w:rsid w:val="007E38D1"/>
    <w:rsid w:val="007E780D"/>
    <w:rsid w:val="007F1040"/>
    <w:rsid w:val="007F1512"/>
    <w:rsid w:val="007F55EE"/>
    <w:rsid w:val="007F694E"/>
    <w:rsid w:val="00800E39"/>
    <w:rsid w:val="008015AE"/>
    <w:rsid w:val="00801F52"/>
    <w:rsid w:val="008071AA"/>
    <w:rsid w:val="0080749A"/>
    <w:rsid w:val="008119CC"/>
    <w:rsid w:val="00814FF4"/>
    <w:rsid w:val="00820EDD"/>
    <w:rsid w:val="00822CB5"/>
    <w:rsid w:val="00825143"/>
    <w:rsid w:val="00826C77"/>
    <w:rsid w:val="008276C0"/>
    <w:rsid w:val="008346B6"/>
    <w:rsid w:val="00834A32"/>
    <w:rsid w:val="008350A3"/>
    <w:rsid w:val="00841B67"/>
    <w:rsid w:val="00842480"/>
    <w:rsid w:val="008478E3"/>
    <w:rsid w:val="00850C0C"/>
    <w:rsid w:val="008522FB"/>
    <w:rsid w:val="00855D5E"/>
    <w:rsid w:val="00857FA3"/>
    <w:rsid w:val="008660EB"/>
    <w:rsid w:val="008753F6"/>
    <w:rsid w:val="0088689A"/>
    <w:rsid w:val="008874F4"/>
    <w:rsid w:val="008919DF"/>
    <w:rsid w:val="00891A3B"/>
    <w:rsid w:val="00891FB4"/>
    <w:rsid w:val="008A0B1E"/>
    <w:rsid w:val="008A1E70"/>
    <w:rsid w:val="008A72C7"/>
    <w:rsid w:val="008A7558"/>
    <w:rsid w:val="008A7A99"/>
    <w:rsid w:val="008B05C5"/>
    <w:rsid w:val="008B0DE3"/>
    <w:rsid w:val="008C01CB"/>
    <w:rsid w:val="008C7A6F"/>
    <w:rsid w:val="008C7D88"/>
    <w:rsid w:val="008D2928"/>
    <w:rsid w:val="008D54B3"/>
    <w:rsid w:val="008D7976"/>
    <w:rsid w:val="008E4094"/>
    <w:rsid w:val="008E6283"/>
    <w:rsid w:val="008E7510"/>
    <w:rsid w:val="008F01D8"/>
    <w:rsid w:val="008F039E"/>
    <w:rsid w:val="008F5C0E"/>
    <w:rsid w:val="008F6F3E"/>
    <w:rsid w:val="009042DF"/>
    <w:rsid w:val="0090577F"/>
    <w:rsid w:val="00915C28"/>
    <w:rsid w:val="00922879"/>
    <w:rsid w:val="00923E13"/>
    <w:rsid w:val="00927CED"/>
    <w:rsid w:val="00930524"/>
    <w:rsid w:val="0093052B"/>
    <w:rsid w:val="00942DC7"/>
    <w:rsid w:val="00947355"/>
    <w:rsid w:val="00950E4A"/>
    <w:rsid w:val="00954E06"/>
    <w:rsid w:val="00957BD8"/>
    <w:rsid w:val="009603F4"/>
    <w:rsid w:val="0096559C"/>
    <w:rsid w:val="00965BD3"/>
    <w:rsid w:val="00966C45"/>
    <w:rsid w:val="009671E0"/>
    <w:rsid w:val="00971AE6"/>
    <w:rsid w:val="00972F29"/>
    <w:rsid w:val="00977009"/>
    <w:rsid w:val="00996DAC"/>
    <w:rsid w:val="009B516D"/>
    <w:rsid w:val="009B7E69"/>
    <w:rsid w:val="009C129B"/>
    <w:rsid w:val="009C281D"/>
    <w:rsid w:val="009C4F80"/>
    <w:rsid w:val="009D0D18"/>
    <w:rsid w:val="009D7A38"/>
    <w:rsid w:val="009E46FA"/>
    <w:rsid w:val="009E6855"/>
    <w:rsid w:val="009E7E1C"/>
    <w:rsid w:val="009F032F"/>
    <w:rsid w:val="009F3011"/>
    <w:rsid w:val="009F5187"/>
    <w:rsid w:val="009F552D"/>
    <w:rsid w:val="009F63C5"/>
    <w:rsid w:val="00A01538"/>
    <w:rsid w:val="00A015ED"/>
    <w:rsid w:val="00A073FE"/>
    <w:rsid w:val="00A10EA2"/>
    <w:rsid w:val="00A11A56"/>
    <w:rsid w:val="00A150C3"/>
    <w:rsid w:val="00A224E7"/>
    <w:rsid w:val="00A265EF"/>
    <w:rsid w:val="00A3296D"/>
    <w:rsid w:val="00A3354D"/>
    <w:rsid w:val="00A34603"/>
    <w:rsid w:val="00A41313"/>
    <w:rsid w:val="00A51CC5"/>
    <w:rsid w:val="00A521D3"/>
    <w:rsid w:val="00A56F23"/>
    <w:rsid w:val="00A61800"/>
    <w:rsid w:val="00A64BBA"/>
    <w:rsid w:val="00A843FA"/>
    <w:rsid w:val="00A92063"/>
    <w:rsid w:val="00A927FD"/>
    <w:rsid w:val="00A92E62"/>
    <w:rsid w:val="00A94F0F"/>
    <w:rsid w:val="00AA2079"/>
    <w:rsid w:val="00AA533F"/>
    <w:rsid w:val="00AA5E78"/>
    <w:rsid w:val="00AC0674"/>
    <w:rsid w:val="00AC38E8"/>
    <w:rsid w:val="00AC3AFD"/>
    <w:rsid w:val="00AC5914"/>
    <w:rsid w:val="00AC675B"/>
    <w:rsid w:val="00AE30BC"/>
    <w:rsid w:val="00AE673A"/>
    <w:rsid w:val="00AF42AF"/>
    <w:rsid w:val="00AF640A"/>
    <w:rsid w:val="00AF6671"/>
    <w:rsid w:val="00B005B4"/>
    <w:rsid w:val="00B02A56"/>
    <w:rsid w:val="00B11489"/>
    <w:rsid w:val="00B13AF3"/>
    <w:rsid w:val="00B16152"/>
    <w:rsid w:val="00B2350C"/>
    <w:rsid w:val="00B27ABF"/>
    <w:rsid w:val="00B343D0"/>
    <w:rsid w:val="00B453D8"/>
    <w:rsid w:val="00B46B98"/>
    <w:rsid w:val="00B47E1B"/>
    <w:rsid w:val="00B60374"/>
    <w:rsid w:val="00B61505"/>
    <w:rsid w:val="00B616D4"/>
    <w:rsid w:val="00B74908"/>
    <w:rsid w:val="00B77264"/>
    <w:rsid w:val="00B862B3"/>
    <w:rsid w:val="00B92EA6"/>
    <w:rsid w:val="00B97A32"/>
    <w:rsid w:val="00BA26E6"/>
    <w:rsid w:val="00BA5282"/>
    <w:rsid w:val="00BA741D"/>
    <w:rsid w:val="00BC2B4C"/>
    <w:rsid w:val="00BC69FD"/>
    <w:rsid w:val="00BD2407"/>
    <w:rsid w:val="00BD2C6A"/>
    <w:rsid w:val="00BD57EE"/>
    <w:rsid w:val="00BD6053"/>
    <w:rsid w:val="00BD7DB2"/>
    <w:rsid w:val="00BE66A5"/>
    <w:rsid w:val="00BE717D"/>
    <w:rsid w:val="00C00D3B"/>
    <w:rsid w:val="00C0786F"/>
    <w:rsid w:val="00C2176A"/>
    <w:rsid w:val="00C25F79"/>
    <w:rsid w:val="00C27BEB"/>
    <w:rsid w:val="00C34E3B"/>
    <w:rsid w:val="00C42A73"/>
    <w:rsid w:val="00C43002"/>
    <w:rsid w:val="00C45BD4"/>
    <w:rsid w:val="00C51620"/>
    <w:rsid w:val="00C51C1E"/>
    <w:rsid w:val="00C53B6F"/>
    <w:rsid w:val="00C5570C"/>
    <w:rsid w:val="00C55B97"/>
    <w:rsid w:val="00C568F2"/>
    <w:rsid w:val="00C56993"/>
    <w:rsid w:val="00C57D09"/>
    <w:rsid w:val="00C622B8"/>
    <w:rsid w:val="00C634C5"/>
    <w:rsid w:val="00C7504B"/>
    <w:rsid w:val="00C75059"/>
    <w:rsid w:val="00C82C73"/>
    <w:rsid w:val="00C860CF"/>
    <w:rsid w:val="00C93F8C"/>
    <w:rsid w:val="00CB3AC6"/>
    <w:rsid w:val="00CB5550"/>
    <w:rsid w:val="00CB6BEE"/>
    <w:rsid w:val="00CC228C"/>
    <w:rsid w:val="00CC4579"/>
    <w:rsid w:val="00CD0048"/>
    <w:rsid w:val="00CD41F0"/>
    <w:rsid w:val="00CD62B0"/>
    <w:rsid w:val="00CD76E7"/>
    <w:rsid w:val="00CE0B36"/>
    <w:rsid w:val="00CF483D"/>
    <w:rsid w:val="00D03B9C"/>
    <w:rsid w:val="00D07053"/>
    <w:rsid w:val="00D12110"/>
    <w:rsid w:val="00D13ACD"/>
    <w:rsid w:val="00D1575A"/>
    <w:rsid w:val="00D15828"/>
    <w:rsid w:val="00D22423"/>
    <w:rsid w:val="00D22D11"/>
    <w:rsid w:val="00D2393D"/>
    <w:rsid w:val="00D269BD"/>
    <w:rsid w:val="00D3039D"/>
    <w:rsid w:val="00D31A8E"/>
    <w:rsid w:val="00D37C86"/>
    <w:rsid w:val="00D444F5"/>
    <w:rsid w:val="00D46C8C"/>
    <w:rsid w:val="00D51986"/>
    <w:rsid w:val="00D523C3"/>
    <w:rsid w:val="00D5275F"/>
    <w:rsid w:val="00D548DB"/>
    <w:rsid w:val="00D5689E"/>
    <w:rsid w:val="00D62FDE"/>
    <w:rsid w:val="00D64280"/>
    <w:rsid w:val="00D6490E"/>
    <w:rsid w:val="00D66593"/>
    <w:rsid w:val="00D67E97"/>
    <w:rsid w:val="00D711EB"/>
    <w:rsid w:val="00D75254"/>
    <w:rsid w:val="00D774A9"/>
    <w:rsid w:val="00D84EF4"/>
    <w:rsid w:val="00D85E3A"/>
    <w:rsid w:val="00D922F5"/>
    <w:rsid w:val="00D92FE8"/>
    <w:rsid w:val="00D94BEF"/>
    <w:rsid w:val="00D9503E"/>
    <w:rsid w:val="00DA069A"/>
    <w:rsid w:val="00DB34F5"/>
    <w:rsid w:val="00DC027D"/>
    <w:rsid w:val="00DC2FE5"/>
    <w:rsid w:val="00DC51D5"/>
    <w:rsid w:val="00DC69B6"/>
    <w:rsid w:val="00DD4BA4"/>
    <w:rsid w:val="00DD5B07"/>
    <w:rsid w:val="00DE7594"/>
    <w:rsid w:val="00DE7DBB"/>
    <w:rsid w:val="00DF0DF0"/>
    <w:rsid w:val="00DF5B15"/>
    <w:rsid w:val="00DF6AD9"/>
    <w:rsid w:val="00DF726D"/>
    <w:rsid w:val="00E008D1"/>
    <w:rsid w:val="00E00F37"/>
    <w:rsid w:val="00E04CF5"/>
    <w:rsid w:val="00E14A02"/>
    <w:rsid w:val="00E23778"/>
    <w:rsid w:val="00E26BD0"/>
    <w:rsid w:val="00E31553"/>
    <w:rsid w:val="00E31935"/>
    <w:rsid w:val="00E3391C"/>
    <w:rsid w:val="00E33FE6"/>
    <w:rsid w:val="00E41C8F"/>
    <w:rsid w:val="00E51593"/>
    <w:rsid w:val="00E558DA"/>
    <w:rsid w:val="00E62C5F"/>
    <w:rsid w:val="00E6321B"/>
    <w:rsid w:val="00E6353B"/>
    <w:rsid w:val="00E7028F"/>
    <w:rsid w:val="00E71092"/>
    <w:rsid w:val="00E722A6"/>
    <w:rsid w:val="00E77ADF"/>
    <w:rsid w:val="00E85CA1"/>
    <w:rsid w:val="00E86330"/>
    <w:rsid w:val="00EA2502"/>
    <w:rsid w:val="00EA4426"/>
    <w:rsid w:val="00EA69FE"/>
    <w:rsid w:val="00EB06A6"/>
    <w:rsid w:val="00EB18D0"/>
    <w:rsid w:val="00EB71E3"/>
    <w:rsid w:val="00EB7286"/>
    <w:rsid w:val="00EC0901"/>
    <w:rsid w:val="00EC2AE5"/>
    <w:rsid w:val="00ED2625"/>
    <w:rsid w:val="00ED403C"/>
    <w:rsid w:val="00ED4172"/>
    <w:rsid w:val="00ED43D2"/>
    <w:rsid w:val="00ED7D62"/>
    <w:rsid w:val="00EE22CD"/>
    <w:rsid w:val="00EE67DB"/>
    <w:rsid w:val="00EF4B3B"/>
    <w:rsid w:val="00F22F4F"/>
    <w:rsid w:val="00F31989"/>
    <w:rsid w:val="00F357DC"/>
    <w:rsid w:val="00F35AFF"/>
    <w:rsid w:val="00F37AD9"/>
    <w:rsid w:val="00F40288"/>
    <w:rsid w:val="00F440BC"/>
    <w:rsid w:val="00F533B6"/>
    <w:rsid w:val="00F53823"/>
    <w:rsid w:val="00F53BCC"/>
    <w:rsid w:val="00F65047"/>
    <w:rsid w:val="00F66803"/>
    <w:rsid w:val="00F73FBB"/>
    <w:rsid w:val="00F82B2C"/>
    <w:rsid w:val="00F93261"/>
    <w:rsid w:val="00F96E13"/>
    <w:rsid w:val="00FA3B63"/>
    <w:rsid w:val="00FA5F12"/>
    <w:rsid w:val="00FB1A67"/>
    <w:rsid w:val="00FB3FF7"/>
    <w:rsid w:val="00FC2056"/>
    <w:rsid w:val="00FF09A8"/>
    <w:rsid w:val="00FF380E"/>
    <w:rsid w:val="00FF6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1D8C2"/>
  <w15:chartTrackingRefBased/>
  <w15:docId w15:val="{0907471D-1DBD-41A0-8589-BB216CAB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A660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4BBA"/>
    <w:pPr>
      <w:ind w:left="720"/>
      <w:contextualSpacing/>
    </w:pPr>
  </w:style>
  <w:style w:type="character" w:styleId="Hyperlink">
    <w:name w:val="Hyperlink"/>
    <w:basedOn w:val="DefaultParagraphFont"/>
    <w:uiPriority w:val="99"/>
    <w:unhideWhenUsed/>
    <w:rsid w:val="00031826"/>
    <w:rPr>
      <w:color w:val="0563C1" w:themeColor="hyperlink"/>
      <w:u w:val="single"/>
    </w:rPr>
  </w:style>
  <w:style w:type="character" w:styleId="UnresolvedMention">
    <w:name w:val="Unresolved Mention"/>
    <w:basedOn w:val="DefaultParagraphFont"/>
    <w:uiPriority w:val="99"/>
    <w:semiHidden/>
    <w:unhideWhenUsed/>
    <w:rsid w:val="00031826"/>
    <w:rPr>
      <w:color w:val="605E5C"/>
      <w:shd w:val="clear" w:color="auto" w:fill="E1DFDD"/>
    </w:rPr>
  </w:style>
  <w:style w:type="character" w:customStyle="1" w:styleId="punctuation">
    <w:name w:val="punctuation"/>
    <w:basedOn w:val="DefaultParagraphFont"/>
    <w:rsid w:val="00DE7DBB"/>
  </w:style>
  <w:style w:type="character" w:customStyle="1" w:styleId="name">
    <w:name w:val="name"/>
    <w:basedOn w:val="DefaultParagraphFont"/>
    <w:rsid w:val="00DE7DBB"/>
  </w:style>
  <w:style w:type="character" w:customStyle="1" w:styleId="operator">
    <w:name w:val="operator"/>
    <w:basedOn w:val="DefaultParagraphFont"/>
    <w:rsid w:val="00DE7DBB"/>
  </w:style>
  <w:style w:type="character" w:customStyle="1" w:styleId="literal">
    <w:name w:val="literal"/>
    <w:basedOn w:val="DefaultParagraphFont"/>
    <w:rsid w:val="00DE7DBB"/>
  </w:style>
  <w:style w:type="character" w:customStyle="1" w:styleId="Heading3Char">
    <w:name w:val="Heading 3 Char"/>
    <w:basedOn w:val="DefaultParagraphFont"/>
    <w:link w:val="Heading3"/>
    <w:uiPriority w:val="9"/>
    <w:rsid w:val="005A6606"/>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4D2FD2"/>
    <w:rPr>
      <w:sz w:val="16"/>
      <w:szCs w:val="16"/>
    </w:rPr>
  </w:style>
  <w:style w:type="paragraph" w:styleId="CommentText">
    <w:name w:val="annotation text"/>
    <w:basedOn w:val="Normal"/>
    <w:link w:val="CommentTextChar"/>
    <w:uiPriority w:val="99"/>
    <w:semiHidden/>
    <w:unhideWhenUsed/>
    <w:rsid w:val="004D2FD2"/>
    <w:pPr>
      <w:spacing w:line="240" w:lineRule="auto"/>
    </w:pPr>
    <w:rPr>
      <w:sz w:val="20"/>
      <w:szCs w:val="20"/>
    </w:rPr>
  </w:style>
  <w:style w:type="character" w:customStyle="1" w:styleId="CommentTextChar">
    <w:name w:val="Comment Text Char"/>
    <w:basedOn w:val="DefaultParagraphFont"/>
    <w:link w:val="CommentText"/>
    <w:uiPriority w:val="99"/>
    <w:semiHidden/>
    <w:rsid w:val="004D2FD2"/>
    <w:rPr>
      <w:sz w:val="20"/>
      <w:szCs w:val="20"/>
    </w:rPr>
  </w:style>
  <w:style w:type="paragraph" w:styleId="CommentSubject">
    <w:name w:val="annotation subject"/>
    <w:basedOn w:val="CommentText"/>
    <w:next w:val="CommentText"/>
    <w:link w:val="CommentSubjectChar"/>
    <w:uiPriority w:val="99"/>
    <w:semiHidden/>
    <w:unhideWhenUsed/>
    <w:rsid w:val="004D2FD2"/>
    <w:rPr>
      <w:b/>
      <w:bCs/>
    </w:rPr>
  </w:style>
  <w:style w:type="character" w:customStyle="1" w:styleId="CommentSubjectChar">
    <w:name w:val="Comment Subject Char"/>
    <w:basedOn w:val="CommentTextChar"/>
    <w:link w:val="CommentSubject"/>
    <w:uiPriority w:val="99"/>
    <w:semiHidden/>
    <w:rsid w:val="004D2FD2"/>
    <w:rPr>
      <w:b/>
      <w:bCs/>
      <w:sz w:val="20"/>
      <w:szCs w:val="20"/>
    </w:rPr>
  </w:style>
  <w:style w:type="character" w:styleId="HTMLTypewriter">
    <w:name w:val="HTML Typewriter"/>
    <w:basedOn w:val="DefaultParagraphFont"/>
    <w:uiPriority w:val="99"/>
    <w:semiHidden/>
    <w:unhideWhenUsed/>
    <w:rsid w:val="005B727D"/>
    <w:rPr>
      <w:rFonts w:ascii="Courier New" w:eastAsia="Times New Roman" w:hAnsi="Courier New" w:cs="Courier New"/>
      <w:sz w:val="20"/>
      <w:szCs w:val="20"/>
    </w:rPr>
  </w:style>
  <w:style w:type="paragraph" w:styleId="Header">
    <w:name w:val="header"/>
    <w:basedOn w:val="Normal"/>
    <w:link w:val="HeaderChar"/>
    <w:uiPriority w:val="99"/>
    <w:unhideWhenUsed/>
    <w:rsid w:val="009C12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29B"/>
  </w:style>
  <w:style w:type="paragraph" w:styleId="Footer">
    <w:name w:val="footer"/>
    <w:basedOn w:val="Normal"/>
    <w:link w:val="FooterChar"/>
    <w:uiPriority w:val="99"/>
    <w:unhideWhenUsed/>
    <w:rsid w:val="009C12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75888">
      <w:bodyDiv w:val="1"/>
      <w:marLeft w:val="0"/>
      <w:marRight w:val="0"/>
      <w:marTop w:val="0"/>
      <w:marBottom w:val="0"/>
      <w:divBdr>
        <w:top w:val="none" w:sz="0" w:space="0" w:color="auto"/>
        <w:left w:val="none" w:sz="0" w:space="0" w:color="auto"/>
        <w:bottom w:val="none" w:sz="0" w:space="0" w:color="auto"/>
        <w:right w:val="none" w:sz="0" w:space="0" w:color="auto"/>
      </w:divBdr>
      <w:divsChild>
        <w:div w:id="1027221360">
          <w:marLeft w:val="0"/>
          <w:marRight w:val="0"/>
          <w:marTop w:val="0"/>
          <w:marBottom w:val="0"/>
          <w:divBdr>
            <w:top w:val="none" w:sz="0" w:space="0" w:color="auto"/>
            <w:left w:val="none" w:sz="0" w:space="0" w:color="auto"/>
            <w:bottom w:val="none" w:sz="0" w:space="0" w:color="auto"/>
            <w:right w:val="none" w:sz="0" w:space="0" w:color="auto"/>
          </w:divBdr>
        </w:div>
      </w:divsChild>
    </w:div>
    <w:div w:id="58944311">
      <w:bodyDiv w:val="1"/>
      <w:marLeft w:val="0"/>
      <w:marRight w:val="0"/>
      <w:marTop w:val="0"/>
      <w:marBottom w:val="0"/>
      <w:divBdr>
        <w:top w:val="none" w:sz="0" w:space="0" w:color="auto"/>
        <w:left w:val="none" w:sz="0" w:space="0" w:color="auto"/>
        <w:bottom w:val="none" w:sz="0" w:space="0" w:color="auto"/>
        <w:right w:val="none" w:sz="0" w:space="0" w:color="auto"/>
      </w:divBdr>
      <w:divsChild>
        <w:div w:id="119232544">
          <w:marLeft w:val="0"/>
          <w:marRight w:val="0"/>
          <w:marTop w:val="0"/>
          <w:marBottom w:val="0"/>
          <w:divBdr>
            <w:top w:val="none" w:sz="0" w:space="0" w:color="auto"/>
            <w:left w:val="none" w:sz="0" w:space="0" w:color="auto"/>
            <w:bottom w:val="none" w:sz="0" w:space="0" w:color="auto"/>
            <w:right w:val="none" w:sz="0" w:space="0" w:color="auto"/>
          </w:divBdr>
        </w:div>
        <w:div w:id="1826775104">
          <w:marLeft w:val="0"/>
          <w:marRight w:val="240"/>
          <w:marTop w:val="0"/>
          <w:marBottom w:val="0"/>
          <w:divBdr>
            <w:top w:val="none" w:sz="0" w:space="0" w:color="auto"/>
            <w:left w:val="none" w:sz="0" w:space="0" w:color="auto"/>
            <w:bottom w:val="none" w:sz="0" w:space="0" w:color="auto"/>
            <w:right w:val="none" w:sz="0" w:space="0" w:color="auto"/>
          </w:divBdr>
        </w:div>
        <w:div w:id="213008105">
          <w:marLeft w:val="0"/>
          <w:marRight w:val="0"/>
          <w:marTop w:val="0"/>
          <w:marBottom w:val="0"/>
          <w:divBdr>
            <w:top w:val="none" w:sz="0" w:space="0" w:color="auto"/>
            <w:left w:val="none" w:sz="0" w:space="0" w:color="auto"/>
            <w:bottom w:val="none" w:sz="0" w:space="0" w:color="auto"/>
            <w:right w:val="none" w:sz="0" w:space="0" w:color="auto"/>
          </w:divBdr>
        </w:div>
        <w:div w:id="481041090">
          <w:marLeft w:val="0"/>
          <w:marRight w:val="240"/>
          <w:marTop w:val="0"/>
          <w:marBottom w:val="0"/>
          <w:divBdr>
            <w:top w:val="none" w:sz="0" w:space="0" w:color="auto"/>
            <w:left w:val="none" w:sz="0" w:space="0" w:color="auto"/>
            <w:bottom w:val="none" w:sz="0" w:space="0" w:color="auto"/>
            <w:right w:val="none" w:sz="0" w:space="0" w:color="auto"/>
          </w:divBdr>
        </w:div>
        <w:div w:id="427433815">
          <w:marLeft w:val="0"/>
          <w:marRight w:val="0"/>
          <w:marTop w:val="0"/>
          <w:marBottom w:val="0"/>
          <w:divBdr>
            <w:top w:val="none" w:sz="0" w:space="0" w:color="auto"/>
            <w:left w:val="none" w:sz="0" w:space="0" w:color="auto"/>
            <w:bottom w:val="none" w:sz="0" w:space="0" w:color="auto"/>
            <w:right w:val="none" w:sz="0" w:space="0" w:color="auto"/>
          </w:divBdr>
        </w:div>
        <w:div w:id="1852524083">
          <w:marLeft w:val="0"/>
          <w:marRight w:val="240"/>
          <w:marTop w:val="0"/>
          <w:marBottom w:val="0"/>
          <w:divBdr>
            <w:top w:val="none" w:sz="0" w:space="0" w:color="auto"/>
            <w:left w:val="none" w:sz="0" w:space="0" w:color="auto"/>
            <w:bottom w:val="none" w:sz="0" w:space="0" w:color="auto"/>
            <w:right w:val="none" w:sz="0" w:space="0" w:color="auto"/>
          </w:divBdr>
        </w:div>
        <w:div w:id="1036809941">
          <w:marLeft w:val="0"/>
          <w:marRight w:val="0"/>
          <w:marTop w:val="0"/>
          <w:marBottom w:val="0"/>
          <w:divBdr>
            <w:top w:val="none" w:sz="0" w:space="0" w:color="auto"/>
            <w:left w:val="none" w:sz="0" w:space="0" w:color="auto"/>
            <w:bottom w:val="none" w:sz="0" w:space="0" w:color="auto"/>
            <w:right w:val="none" w:sz="0" w:space="0" w:color="auto"/>
          </w:divBdr>
        </w:div>
      </w:divsChild>
    </w:div>
    <w:div w:id="618874033">
      <w:bodyDiv w:val="1"/>
      <w:marLeft w:val="0"/>
      <w:marRight w:val="0"/>
      <w:marTop w:val="0"/>
      <w:marBottom w:val="0"/>
      <w:divBdr>
        <w:top w:val="none" w:sz="0" w:space="0" w:color="auto"/>
        <w:left w:val="none" w:sz="0" w:space="0" w:color="auto"/>
        <w:bottom w:val="none" w:sz="0" w:space="0" w:color="auto"/>
        <w:right w:val="none" w:sz="0" w:space="0" w:color="auto"/>
      </w:divBdr>
    </w:div>
    <w:div w:id="815951750">
      <w:bodyDiv w:val="1"/>
      <w:marLeft w:val="0"/>
      <w:marRight w:val="0"/>
      <w:marTop w:val="0"/>
      <w:marBottom w:val="0"/>
      <w:divBdr>
        <w:top w:val="none" w:sz="0" w:space="0" w:color="auto"/>
        <w:left w:val="none" w:sz="0" w:space="0" w:color="auto"/>
        <w:bottom w:val="none" w:sz="0" w:space="0" w:color="auto"/>
        <w:right w:val="none" w:sz="0" w:space="0" w:color="auto"/>
      </w:divBdr>
    </w:div>
    <w:div w:id="919603474">
      <w:bodyDiv w:val="1"/>
      <w:marLeft w:val="0"/>
      <w:marRight w:val="0"/>
      <w:marTop w:val="0"/>
      <w:marBottom w:val="0"/>
      <w:divBdr>
        <w:top w:val="none" w:sz="0" w:space="0" w:color="auto"/>
        <w:left w:val="none" w:sz="0" w:space="0" w:color="auto"/>
        <w:bottom w:val="none" w:sz="0" w:space="0" w:color="auto"/>
        <w:right w:val="none" w:sz="0" w:space="0" w:color="auto"/>
      </w:divBdr>
      <w:divsChild>
        <w:div w:id="1906792349">
          <w:marLeft w:val="0"/>
          <w:marRight w:val="0"/>
          <w:marTop w:val="0"/>
          <w:marBottom w:val="0"/>
          <w:divBdr>
            <w:top w:val="none" w:sz="0" w:space="0" w:color="auto"/>
            <w:left w:val="none" w:sz="0" w:space="0" w:color="auto"/>
            <w:bottom w:val="none" w:sz="0" w:space="0" w:color="auto"/>
            <w:right w:val="none" w:sz="0" w:space="0" w:color="auto"/>
          </w:divBdr>
        </w:div>
      </w:divsChild>
    </w:div>
    <w:div w:id="1027173378">
      <w:bodyDiv w:val="1"/>
      <w:marLeft w:val="0"/>
      <w:marRight w:val="0"/>
      <w:marTop w:val="0"/>
      <w:marBottom w:val="0"/>
      <w:divBdr>
        <w:top w:val="none" w:sz="0" w:space="0" w:color="auto"/>
        <w:left w:val="none" w:sz="0" w:space="0" w:color="auto"/>
        <w:bottom w:val="none" w:sz="0" w:space="0" w:color="auto"/>
        <w:right w:val="none" w:sz="0" w:space="0" w:color="auto"/>
      </w:divBdr>
    </w:div>
    <w:div w:id="1060786962">
      <w:bodyDiv w:val="1"/>
      <w:marLeft w:val="0"/>
      <w:marRight w:val="0"/>
      <w:marTop w:val="0"/>
      <w:marBottom w:val="0"/>
      <w:divBdr>
        <w:top w:val="none" w:sz="0" w:space="0" w:color="auto"/>
        <w:left w:val="none" w:sz="0" w:space="0" w:color="auto"/>
        <w:bottom w:val="none" w:sz="0" w:space="0" w:color="auto"/>
        <w:right w:val="none" w:sz="0" w:space="0" w:color="auto"/>
      </w:divBdr>
    </w:div>
    <w:div w:id="1135215633">
      <w:bodyDiv w:val="1"/>
      <w:marLeft w:val="0"/>
      <w:marRight w:val="0"/>
      <w:marTop w:val="0"/>
      <w:marBottom w:val="0"/>
      <w:divBdr>
        <w:top w:val="none" w:sz="0" w:space="0" w:color="auto"/>
        <w:left w:val="none" w:sz="0" w:space="0" w:color="auto"/>
        <w:bottom w:val="none" w:sz="0" w:space="0" w:color="auto"/>
        <w:right w:val="none" w:sz="0" w:space="0" w:color="auto"/>
      </w:divBdr>
    </w:div>
    <w:div w:id="1238512867">
      <w:bodyDiv w:val="1"/>
      <w:marLeft w:val="0"/>
      <w:marRight w:val="0"/>
      <w:marTop w:val="0"/>
      <w:marBottom w:val="0"/>
      <w:divBdr>
        <w:top w:val="none" w:sz="0" w:space="0" w:color="auto"/>
        <w:left w:val="none" w:sz="0" w:space="0" w:color="auto"/>
        <w:bottom w:val="none" w:sz="0" w:space="0" w:color="auto"/>
        <w:right w:val="none" w:sz="0" w:space="0" w:color="auto"/>
      </w:divBdr>
    </w:div>
    <w:div w:id="1820685716">
      <w:bodyDiv w:val="1"/>
      <w:marLeft w:val="0"/>
      <w:marRight w:val="0"/>
      <w:marTop w:val="0"/>
      <w:marBottom w:val="0"/>
      <w:divBdr>
        <w:top w:val="none" w:sz="0" w:space="0" w:color="auto"/>
        <w:left w:val="none" w:sz="0" w:space="0" w:color="auto"/>
        <w:bottom w:val="none" w:sz="0" w:space="0" w:color="auto"/>
        <w:right w:val="none" w:sz="0" w:space="0" w:color="auto"/>
      </w:divBdr>
    </w:div>
    <w:div w:id="2001998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7" Type="http://schemas.openxmlformats.org/officeDocument/2006/relationships/hyperlink" Target="https://university.mongodb.com/exam/guide?utm_source=mandrill&amp;utm_campaign=exam-reminder-1&amp;utm_medium=email" TargetMode="Externa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jpe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11</TotalTime>
  <Pages>67</Pages>
  <Words>5641</Words>
  <Characters>3215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i Kumar Rai</dc:creator>
  <cp:keywords/>
  <dc:description/>
  <cp:lastModifiedBy>Ashwani Kumar Rai</cp:lastModifiedBy>
  <cp:revision>581</cp:revision>
  <dcterms:created xsi:type="dcterms:W3CDTF">2021-02-22T05:21:00Z</dcterms:created>
  <dcterms:modified xsi:type="dcterms:W3CDTF">2021-03-11T17:14:00Z</dcterms:modified>
</cp:coreProperties>
</file>